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E7B0D6B" w14:textId="2DCDCE5E" w:rsidR="00C135F4" w:rsidRDefault="006768EE" w:rsidP="00C135F4">
      <w:pPr>
        <w:jc w:val="center"/>
      </w:pPr>
      <w:bookmarkStart w:id="0" w:name="_GoBack"/>
      <w:bookmarkEnd w:id="0"/>
      <w:r>
        <w:t>First Research Source</w:t>
      </w:r>
    </w:p>
    <w:p w14:paraId="242007D4" w14:textId="4D071B54" w:rsidR="00EA227F" w:rsidRDefault="00D17953" w:rsidP="008B47B4">
      <w:pPr>
        <w:ind w:firstLine="720"/>
      </w:pPr>
      <w:r>
        <w:t xml:space="preserve">The </w:t>
      </w:r>
      <w:r w:rsidR="00A3470E">
        <w:t xml:space="preserve">initiative </w:t>
      </w:r>
      <w:r w:rsidR="0018500E">
        <w:t xml:space="preserve">to </w:t>
      </w:r>
      <w:r w:rsidR="006F6CB2">
        <w:t xml:space="preserve">provide </w:t>
      </w:r>
      <w:r w:rsidR="00092C12">
        <w:t xml:space="preserve">a </w:t>
      </w:r>
      <w:r w:rsidR="006C16A1">
        <w:t xml:space="preserve">wellness </w:t>
      </w:r>
      <w:r w:rsidR="002054FD">
        <w:t xml:space="preserve">program </w:t>
      </w:r>
      <w:r w:rsidR="00D6794D">
        <w:t xml:space="preserve">within the </w:t>
      </w:r>
      <w:r w:rsidR="00B5406B">
        <w:t xml:space="preserve">organization </w:t>
      </w:r>
      <w:r w:rsidR="00B82AF7">
        <w:t xml:space="preserve">would </w:t>
      </w:r>
      <w:r w:rsidR="007D3EC0">
        <w:t xml:space="preserve">be </w:t>
      </w:r>
      <w:r w:rsidR="004B21C2">
        <w:t xml:space="preserve">an </w:t>
      </w:r>
      <w:r w:rsidR="00A33738">
        <w:t xml:space="preserve">ideal </w:t>
      </w:r>
      <w:r w:rsidR="008E7AD4">
        <w:t xml:space="preserve">idea </w:t>
      </w:r>
      <w:r w:rsidR="00CB2A82">
        <w:t xml:space="preserve">to </w:t>
      </w:r>
      <w:r w:rsidR="006661C9">
        <w:t xml:space="preserve">improve </w:t>
      </w:r>
      <w:r w:rsidR="00215D62">
        <w:t xml:space="preserve">workers’ </w:t>
      </w:r>
      <w:r w:rsidR="00767023">
        <w:t xml:space="preserve">welfare. </w:t>
      </w:r>
      <w:r w:rsidR="00A730D8">
        <w:t xml:space="preserve">Abraham, </w:t>
      </w:r>
      <w:proofErr w:type="spellStart"/>
      <w:r w:rsidR="00A730D8">
        <w:t>Crespin</w:t>
      </w:r>
      <w:proofErr w:type="spellEnd"/>
      <w:r w:rsidR="00A730D8">
        <w:t>, and Rothman</w:t>
      </w:r>
      <w:r w:rsidR="00C34428">
        <w:t xml:space="preserve"> (2015)</w:t>
      </w:r>
      <w:r w:rsidR="00A730D8">
        <w:t xml:space="preserve"> </w:t>
      </w:r>
      <w:r w:rsidR="00986AFE">
        <w:t xml:space="preserve">argue </w:t>
      </w:r>
      <w:r w:rsidR="009016AB">
        <w:t xml:space="preserve">that </w:t>
      </w:r>
      <w:r w:rsidR="00274AEC">
        <w:t xml:space="preserve">a </w:t>
      </w:r>
      <w:r w:rsidR="00E91C09">
        <w:t>f</w:t>
      </w:r>
      <w:r w:rsidR="00A374F2">
        <w:t>itness</w:t>
      </w:r>
      <w:r w:rsidR="00915642">
        <w:t xml:space="preserve"> </w:t>
      </w:r>
      <w:r w:rsidR="00FC572C">
        <w:t xml:space="preserve">program </w:t>
      </w:r>
      <w:r w:rsidR="00515B5E">
        <w:t xml:space="preserve">is </w:t>
      </w:r>
      <w:r w:rsidR="00E923E5">
        <w:t xml:space="preserve">often </w:t>
      </w:r>
      <w:r w:rsidR="002C5ABC">
        <w:t xml:space="preserve">one </w:t>
      </w:r>
      <w:r w:rsidR="00B37BE2">
        <w:t xml:space="preserve">of the programs </w:t>
      </w:r>
      <w:r w:rsidR="00032F41">
        <w:t xml:space="preserve">initiated </w:t>
      </w:r>
      <w:r w:rsidR="002C3A05">
        <w:t xml:space="preserve">by </w:t>
      </w:r>
      <w:r w:rsidR="003C4062">
        <w:t xml:space="preserve">any </w:t>
      </w:r>
      <w:r w:rsidR="00FD6BD3">
        <w:t>organization</w:t>
      </w:r>
      <w:r w:rsidR="00D5269B">
        <w:t xml:space="preserve"> with the </w:t>
      </w:r>
      <w:r w:rsidR="003543EB">
        <w:t xml:space="preserve">intent </w:t>
      </w:r>
      <w:r w:rsidR="00A3641B">
        <w:t xml:space="preserve">of </w:t>
      </w:r>
      <w:r w:rsidR="00556096">
        <w:t xml:space="preserve">improving the </w:t>
      </w:r>
      <w:r w:rsidR="007D0E27">
        <w:t xml:space="preserve">welfare of the </w:t>
      </w:r>
      <w:r w:rsidR="00EA227F">
        <w:t xml:space="preserve">employees </w:t>
      </w:r>
      <w:r w:rsidR="007B47F6">
        <w:t xml:space="preserve">therein. </w:t>
      </w:r>
      <w:r w:rsidR="00764FAC">
        <w:t xml:space="preserve">Therefore, </w:t>
      </w:r>
      <w:r w:rsidR="00CC5EDE">
        <w:t xml:space="preserve">the </w:t>
      </w:r>
      <w:r w:rsidR="00E759E5">
        <w:t xml:space="preserve">project </w:t>
      </w:r>
      <w:r w:rsidR="006811D7">
        <w:t xml:space="preserve">has </w:t>
      </w:r>
      <w:r w:rsidR="00985E1E" w:rsidRPr="00AF55BD">
        <w:rPr>
          <w:noProof/>
        </w:rPr>
        <w:t xml:space="preserve">been </w:t>
      </w:r>
      <w:r w:rsidR="00171C43" w:rsidRPr="00AF55BD">
        <w:rPr>
          <w:noProof/>
        </w:rPr>
        <w:t>initiated</w:t>
      </w:r>
      <w:r w:rsidR="00171C43">
        <w:t xml:space="preserve"> </w:t>
      </w:r>
      <w:r w:rsidR="00AF55BD">
        <w:rPr>
          <w:noProof/>
        </w:rPr>
        <w:t>by</w:t>
      </w:r>
      <w:r w:rsidR="009507B8">
        <w:t xml:space="preserve"> </w:t>
      </w:r>
      <w:r w:rsidR="002A785C">
        <w:t xml:space="preserve">different </w:t>
      </w:r>
      <w:r w:rsidR="00380060">
        <w:t xml:space="preserve">organizations, </w:t>
      </w:r>
      <w:r w:rsidR="00FB1E3D">
        <w:t xml:space="preserve">which </w:t>
      </w:r>
      <w:r w:rsidR="006B4CC4">
        <w:t xml:space="preserve">provides </w:t>
      </w:r>
      <w:r w:rsidR="00E210FA">
        <w:t xml:space="preserve">a </w:t>
      </w:r>
      <w:r w:rsidR="006468D9">
        <w:t xml:space="preserve">benchmarking </w:t>
      </w:r>
      <w:r w:rsidR="00655746">
        <w:t xml:space="preserve">opportunity </w:t>
      </w:r>
      <w:r w:rsidR="001F58B3">
        <w:t xml:space="preserve">to understand </w:t>
      </w:r>
      <w:r w:rsidR="007F0271">
        <w:t xml:space="preserve">what </w:t>
      </w:r>
      <w:r w:rsidR="00ED77B9">
        <w:t xml:space="preserve">to </w:t>
      </w:r>
      <w:r w:rsidR="00424658">
        <w:t xml:space="preserve">be </w:t>
      </w:r>
      <w:r w:rsidR="00371A3C">
        <w:t xml:space="preserve">done </w:t>
      </w:r>
      <w:r w:rsidR="003B6791">
        <w:t xml:space="preserve">or </w:t>
      </w:r>
      <w:r w:rsidR="00AB3DA1">
        <w:t xml:space="preserve">avoided. </w:t>
      </w:r>
      <w:r w:rsidR="00104194">
        <w:t xml:space="preserve">In this </w:t>
      </w:r>
      <w:r w:rsidR="005626CF">
        <w:t xml:space="preserve">research, </w:t>
      </w:r>
      <w:r w:rsidR="00394F18">
        <w:t xml:space="preserve">the </w:t>
      </w:r>
      <w:r w:rsidR="00A65644">
        <w:t xml:space="preserve">authors </w:t>
      </w:r>
      <w:r w:rsidR="00F20D58">
        <w:t xml:space="preserve">highlight the </w:t>
      </w:r>
      <w:r w:rsidR="00583B68">
        <w:t xml:space="preserve">importance </w:t>
      </w:r>
      <w:r w:rsidR="000C1FB0">
        <w:t xml:space="preserve">of </w:t>
      </w:r>
      <w:r w:rsidR="00FD236E">
        <w:t xml:space="preserve">providing </w:t>
      </w:r>
      <w:r w:rsidR="00360ACD">
        <w:t xml:space="preserve">incentives </w:t>
      </w:r>
      <w:r w:rsidR="00CE6396">
        <w:t xml:space="preserve">from the </w:t>
      </w:r>
      <w:r w:rsidR="003061A4">
        <w:t xml:space="preserve">employees’ </w:t>
      </w:r>
      <w:r w:rsidR="00D056E6">
        <w:t xml:space="preserve">perspective </w:t>
      </w:r>
      <w:r w:rsidR="00FE18CB">
        <w:t xml:space="preserve">and </w:t>
      </w:r>
      <w:r w:rsidR="00764D04">
        <w:t xml:space="preserve">not </w:t>
      </w:r>
      <w:r w:rsidR="00584736">
        <w:t xml:space="preserve">merely </w:t>
      </w:r>
      <w:r w:rsidR="00D64EF4">
        <w:t xml:space="preserve">to </w:t>
      </w:r>
      <w:r w:rsidR="00000304">
        <w:t xml:space="preserve">involve them </w:t>
      </w:r>
      <w:r w:rsidR="00952D2B">
        <w:t xml:space="preserve">in the </w:t>
      </w:r>
      <w:r w:rsidR="00506C74">
        <w:t xml:space="preserve">project. </w:t>
      </w:r>
      <w:r w:rsidR="0002409A">
        <w:t xml:space="preserve">Otherwise, </w:t>
      </w:r>
      <w:r w:rsidR="000E3620">
        <w:t xml:space="preserve">the </w:t>
      </w:r>
      <w:r w:rsidR="00817064">
        <w:t>long-</w:t>
      </w:r>
      <w:r w:rsidR="0039272A">
        <w:t xml:space="preserve">run </w:t>
      </w:r>
      <w:r w:rsidR="00A444DD">
        <w:t xml:space="preserve">participation </w:t>
      </w:r>
      <w:r w:rsidR="00C03035">
        <w:t xml:space="preserve">would </w:t>
      </w:r>
      <w:r w:rsidR="00222E95">
        <w:t xml:space="preserve">significantly </w:t>
      </w:r>
      <w:r w:rsidR="00874FA4">
        <w:t xml:space="preserve">reduce. </w:t>
      </w:r>
    </w:p>
    <w:p w14:paraId="650D7937" w14:textId="6BE39DD5" w:rsidR="00B76797" w:rsidRDefault="0087097D" w:rsidP="008B47B4">
      <w:pPr>
        <w:ind w:firstLine="720"/>
      </w:pPr>
      <w:r>
        <w:t>Notably</w:t>
      </w:r>
      <w:r w:rsidR="00EF633C">
        <w:t>,</w:t>
      </w:r>
      <w:r w:rsidR="00822A16">
        <w:t xml:space="preserve"> the </w:t>
      </w:r>
      <w:r w:rsidR="00F836A9">
        <w:t xml:space="preserve">authors </w:t>
      </w:r>
      <w:r w:rsidR="008121EE">
        <w:t xml:space="preserve">provide </w:t>
      </w:r>
      <w:r w:rsidR="00D62937">
        <w:t xml:space="preserve">important </w:t>
      </w:r>
      <w:r w:rsidR="00936248">
        <w:t xml:space="preserve">information </w:t>
      </w:r>
      <w:r>
        <w:t>on</w:t>
      </w:r>
      <w:r w:rsidR="00A407A3">
        <w:t xml:space="preserve"> what </w:t>
      </w:r>
      <w:r w:rsidR="00486032">
        <w:t xml:space="preserve">the </w:t>
      </w:r>
      <w:r w:rsidR="00B4312F">
        <w:t xml:space="preserve">program </w:t>
      </w:r>
      <w:r w:rsidR="00EC0B7B">
        <w:t xml:space="preserve">should </w:t>
      </w:r>
      <w:r w:rsidR="00302EC3">
        <w:t xml:space="preserve">avoid </w:t>
      </w:r>
      <w:r w:rsidR="00323219">
        <w:t xml:space="preserve">doing, </w:t>
      </w:r>
      <w:r w:rsidR="005A384A">
        <w:t xml:space="preserve">and </w:t>
      </w:r>
      <w:r w:rsidR="002A7833">
        <w:t xml:space="preserve">the </w:t>
      </w:r>
      <w:r w:rsidR="00E33DA2">
        <w:t xml:space="preserve">use </w:t>
      </w:r>
      <w:r w:rsidR="001C1339">
        <w:t xml:space="preserve">of </w:t>
      </w:r>
      <w:r w:rsidR="00AF55BD">
        <w:rPr>
          <w:noProof/>
        </w:rPr>
        <w:t>primary empirical</w:t>
      </w:r>
      <w:r w:rsidR="00300721">
        <w:t xml:space="preserve"> </w:t>
      </w:r>
      <w:r w:rsidR="00B524EF">
        <w:t xml:space="preserve">research </w:t>
      </w:r>
      <w:r w:rsidR="005F1407">
        <w:t xml:space="preserve">makes </w:t>
      </w:r>
      <w:r w:rsidR="00BF1B22">
        <w:t xml:space="preserve">the </w:t>
      </w:r>
      <w:r w:rsidR="00124C59">
        <w:t xml:space="preserve">information </w:t>
      </w:r>
      <w:r w:rsidR="00ED0F90">
        <w:t xml:space="preserve">credible enough for </w:t>
      </w:r>
      <w:r w:rsidR="00542709">
        <w:t xml:space="preserve">application </w:t>
      </w:r>
      <w:r w:rsidR="00AE705E">
        <w:t xml:space="preserve">in </w:t>
      </w:r>
      <w:r w:rsidR="00B905B7">
        <w:t xml:space="preserve">a </w:t>
      </w:r>
      <w:r w:rsidR="00F36F61">
        <w:t xml:space="preserve">practical </w:t>
      </w:r>
      <w:r w:rsidR="00440A15">
        <w:t xml:space="preserve">scenario. </w:t>
      </w:r>
      <w:r w:rsidR="00E819C8" w:rsidRPr="00AF55BD">
        <w:rPr>
          <w:noProof/>
        </w:rPr>
        <w:t>This</w:t>
      </w:r>
      <w:r w:rsidR="00E819C8">
        <w:t xml:space="preserve"> </w:t>
      </w:r>
      <w:r w:rsidR="00E61D48">
        <w:t xml:space="preserve">is </w:t>
      </w:r>
      <w:r w:rsidR="006E7C90">
        <w:t xml:space="preserve">one </w:t>
      </w:r>
      <w:r w:rsidR="009C45C1">
        <w:t xml:space="preserve">of the </w:t>
      </w:r>
      <w:r w:rsidR="006323F7">
        <w:t xml:space="preserve">most </w:t>
      </w:r>
      <w:r w:rsidR="006D0CEB">
        <w:t>important</w:t>
      </w:r>
      <w:r w:rsidR="00FA167B">
        <w:t xml:space="preserve"> </w:t>
      </w:r>
      <w:r w:rsidR="000A28B5">
        <w:t xml:space="preserve">aspects </w:t>
      </w:r>
      <w:r w:rsidR="00651C7E">
        <w:t xml:space="preserve">of the </w:t>
      </w:r>
      <w:r w:rsidR="00E5662D">
        <w:t xml:space="preserve">research, </w:t>
      </w:r>
      <w:proofErr w:type="gramStart"/>
      <w:r w:rsidR="0060003D">
        <w:t>which</w:t>
      </w:r>
      <w:proofErr w:type="gramEnd"/>
      <w:r w:rsidR="0060003D">
        <w:t xml:space="preserve"> </w:t>
      </w:r>
      <w:r w:rsidR="008D3A2F">
        <w:t xml:space="preserve">makes </w:t>
      </w:r>
      <w:r w:rsidR="004735C2">
        <w:t xml:space="preserve">it </w:t>
      </w:r>
      <w:r w:rsidR="009350CA">
        <w:t xml:space="preserve">practical </w:t>
      </w:r>
      <w:r w:rsidR="00E61AB4">
        <w:t xml:space="preserve">enough for </w:t>
      </w:r>
      <w:r w:rsidR="007153D0">
        <w:t xml:space="preserve">application </w:t>
      </w:r>
      <w:r w:rsidR="001357F4">
        <w:t xml:space="preserve">in </w:t>
      </w:r>
      <w:r w:rsidR="00C51B29">
        <w:t xml:space="preserve">the </w:t>
      </w:r>
      <w:r w:rsidR="00607603">
        <w:t xml:space="preserve">analysis. </w:t>
      </w:r>
      <w:r w:rsidR="00977622">
        <w:t xml:space="preserve">On the </w:t>
      </w:r>
      <w:r w:rsidR="000620EB">
        <w:t xml:space="preserve">other </w:t>
      </w:r>
      <w:r w:rsidR="001820F4">
        <w:t xml:space="preserve">hand, </w:t>
      </w:r>
      <w:r w:rsidR="007C1ED7">
        <w:t xml:space="preserve">lack </w:t>
      </w:r>
      <w:r w:rsidR="00443AF3">
        <w:t xml:space="preserve">of </w:t>
      </w:r>
      <w:r w:rsidR="00586BD8">
        <w:t xml:space="preserve">suggestions </w:t>
      </w:r>
      <w:r w:rsidR="00F42843">
        <w:t xml:space="preserve">on </w:t>
      </w:r>
      <w:r w:rsidR="00E37567">
        <w:t xml:space="preserve">what </w:t>
      </w:r>
      <w:r w:rsidR="00981243">
        <w:t xml:space="preserve">organizations </w:t>
      </w:r>
      <w:r w:rsidR="009C5148">
        <w:t xml:space="preserve">need to </w:t>
      </w:r>
      <w:r w:rsidR="00AF47A7">
        <w:t xml:space="preserve">do </w:t>
      </w:r>
      <w:r w:rsidR="00B207DE">
        <w:t xml:space="preserve">to </w:t>
      </w:r>
      <w:r w:rsidR="000B2843">
        <w:t xml:space="preserve">succeed </w:t>
      </w:r>
      <w:r w:rsidR="00E866D7">
        <w:t xml:space="preserve">with the </w:t>
      </w:r>
      <w:r w:rsidR="00183F02">
        <w:t xml:space="preserve">fitness </w:t>
      </w:r>
      <w:r w:rsidR="009C7A02">
        <w:t>program</w:t>
      </w:r>
      <w:r w:rsidR="0091019D">
        <w:t xml:space="preserve">. </w:t>
      </w:r>
      <w:r w:rsidR="00D97903">
        <w:t xml:space="preserve">Lack </w:t>
      </w:r>
      <w:r w:rsidR="00406805">
        <w:t xml:space="preserve">of </w:t>
      </w:r>
      <w:r w:rsidR="00B21C36">
        <w:t xml:space="preserve">suggestions </w:t>
      </w:r>
      <w:r w:rsidR="002F1143">
        <w:t xml:space="preserve">on </w:t>
      </w:r>
      <w:r w:rsidR="00CA4DF9">
        <w:t xml:space="preserve">this </w:t>
      </w:r>
      <w:r w:rsidR="00E34635">
        <w:t xml:space="preserve">front </w:t>
      </w:r>
      <w:r w:rsidR="003C4453">
        <w:t xml:space="preserve">makes this </w:t>
      </w:r>
      <w:r w:rsidR="000F7652">
        <w:t xml:space="preserve">research </w:t>
      </w:r>
      <w:r w:rsidR="00E94D62">
        <w:t xml:space="preserve">less </w:t>
      </w:r>
      <w:r w:rsidR="00E13111">
        <w:t xml:space="preserve">impactful in implementing the fitness program. </w:t>
      </w:r>
      <w:r w:rsidR="00F26E9A">
        <w:t xml:space="preserve">The </w:t>
      </w:r>
      <w:r w:rsidR="00DD6E21">
        <w:t xml:space="preserve">suggestions </w:t>
      </w:r>
      <w:r w:rsidR="0042588D">
        <w:t xml:space="preserve">would </w:t>
      </w:r>
      <w:r w:rsidR="00076695">
        <w:t xml:space="preserve">otherwise </w:t>
      </w:r>
      <w:r w:rsidR="00D46940">
        <w:t>provide the necessary information</w:t>
      </w:r>
      <w:r w:rsidR="00D04CA3">
        <w:t xml:space="preserve"> </w:t>
      </w:r>
      <w:r w:rsidR="00AF55BD">
        <w:rPr>
          <w:noProof/>
        </w:rPr>
        <w:t>for</w:t>
      </w:r>
      <w:r w:rsidR="00173161">
        <w:t xml:space="preserve"> </w:t>
      </w:r>
      <w:r w:rsidR="000F6338">
        <w:t xml:space="preserve">implementing the </w:t>
      </w:r>
      <w:r w:rsidR="00F626BB">
        <w:t xml:space="preserve">wellness </w:t>
      </w:r>
      <w:r w:rsidR="0049612D">
        <w:t xml:space="preserve">program. </w:t>
      </w:r>
    </w:p>
    <w:p w14:paraId="7C9773A5" w14:textId="77777777" w:rsidR="00D34F4E" w:rsidRDefault="00D34F4E" w:rsidP="007E7038">
      <w:pPr>
        <w:ind w:firstLine="720"/>
      </w:pPr>
    </w:p>
    <w:p w14:paraId="37D9B196" w14:textId="5B7B448A" w:rsidR="00FA6158" w:rsidRPr="00597FC1" w:rsidRDefault="00FA6158" w:rsidP="006E290E">
      <w:pPr>
        <w:ind w:firstLine="720"/>
      </w:pPr>
    </w:p>
    <w:p w14:paraId="1A497C11" w14:textId="77777777" w:rsidR="002B583C" w:rsidRPr="00597FC1" w:rsidRDefault="002B583C" w:rsidP="006E290E">
      <w:r w:rsidRPr="00597FC1">
        <w:br w:type="page"/>
      </w:r>
    </w:p>
    <w:p w14:paraId="6E850138" w14:textId="1B1546CA" w:rsidR="00CB5B41" w:rsidRPr="00597FC1" w:rsidRDefault="00CB5B41" w:rsidP="006E290E">
      <w:pPr>
        <w:jc w:val="center"/>
      </w:pPr>
      <w:r w:rsidRPr="00597FC1">
        <w:lastRenderedPageBreak/>
        <w:t>References</w:t>
      </w:r>
    </w:p>
    <w:p w14:paraId="5F2A87BD" w14:textId="778F347F" w:rsidR="003A2E62" w:rsidRPr="00CD0273" w:rsidRDefault="00CD0273">
      <w:pPr>
        <w:ind w:left="720" w:hanging="720"/>
        <w:rPr>
          <w:color w:val="222222"/>
          <w:shd w:val="clear" w:color="auto" w:fill="FFFFFF"/>
        </w:rPr>
      </w:pPr>
      <w:r w:rsidRPr="00CD0273">
        <w:rPr>
          <w:color w:val="222222"/>
          <w:shd w:val="clear" w:color="auto" w:fill="FFFFFF"/>
        </w:rPr>
        <w:t xml:space="preserve">Abraham, J. M., </w:t>
      </w:r>
      <w:proofErr w:type="spellStart"/>
      <w:r w:rsidRPr="00CD0273">
        <w:rPr>
          <w:color w:val="222222"/>
          <w:shd w:val="clear" w:color="auto" w:fill="FFFFFF"/>
        </w:rPr>
        <w:t>Crespin</w:t>
      </w:r>
      <w:proofErr w:type="spellEnd"/>
      <w:r w:rsidRPr="00CD0273">
        <w:rPr>
          <w:color w:val="222222"/>
          <w:shd w:val="clear" w:color="auto" w:fill="FFFFFF"/>
        </w:rPr>
        <w:t>, D., &amp; Rothman, A. (2015). Initiation and maintenance of fitness center utilization in an incentive-based employer wellness program. </w:t>
      </w:r>
      <w:r w:rsidRPr="00AF55BD">
        <w:rPr>
          <w:i/>
          <w:iCs/>
          <w:noProof/>
          <w:color w:val="222222"/>
          <w:shd w:val="clear" w:color="auto" w:fill="FFFFFF"/>
        </w:rPr>
        <w:t>Journal of Occupational and Environmental Medicine/American College of Occupational and Environmental Medicine</w:t>
      </w:r>
      <w:r w:rsidRPr="00AF55BD">
        <w:rPr>
          <w:noProof/>
          <w:color w:val="222222"/>
          <w:shd w:val="clear" w:color="auto" w:fill="FFFFFF"/>
        </w:rPr>
        <w:t>,</w:t>
      </w:r>
      <w:r w:rsidRPr="00CD0273">
        <w:rPr>
          <w:color w:val="222222"/>
          <w:shd w:val="clear" w:color="auto" w:fill="FFFFFF"/>
        </w:rPr>
        <w:t> </w:t>
      </w:r>
      <w:r w:rsidRPr="00CD0273">
        <w:rPr>
          <w:i/>
          <w:iCs/>
          <w:color w:val="222222"/>
          <w:shd w:val="clear" w:color="auto" w:fill="FFFFFF"/>
        </w:rPr>
        <w:t>57</w:t>
      </w:r>
      <w:r w:rsidRPr="00CD0273">
        <w:rPr>
          <w:color w:val="222222"/>
          <w:shd w:val="clear" w:color="auto" w:fill="FFFFFF"/>
        </w:rPr>
        <w:t>(9), 952.</w:t>
      </w:r>
    </w:p>
    <w:sectPr w:rsidR="003A2E62" w:rsidRPr="00CD0273" w:rsidSect="00CB5B41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473DF4E" w14:textId="77777777" w:rsidR="00FA1DB2" w:rsidRDefault="00FA1DB2" w:rsidP="004D6A5D">
      <w:pPr>
        <w:spacing w:line="240" w:lineRule="auto"/>
      </w:pPr>
      <w:r>
        <w:separator/>
      </w:r>
    </w:p>
  </w:endnote>
  <w:endnote w:type="continuationSeparator" w:id="0">
    <w:p w14:paraId="1119FFEA" w14:textId="77777777" w:rsidR="00FA1DB2" w:rsidRDefault="00FA1DB2" w:rsidP="004D6A5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7A0C5EF" w14:textId="77777777" w:rsidR="00FA1DB2" w:rsidRDefault="00FA1DB2" w:rsidP="004D6A5D">
      <w:pPr>
        <w:spacing w:line="240" w:lineRule="auto"/>
      </w:pPr>
      <w:r>
        <w:separator/>
      </w:r>
    </w:p>
  </w:footnote>
  <w:footnote w:type="continuationSeparator" w:id="0">
    <w:p w14:paraId="41E935D5" w14:textId="77777777" w:rsidR="00FA1DB2" w:rsidRDefault="00FA1DB2" w:rsidP="004D6A5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8185FCF" w14:textId="28B8293C" w:rsidR="005B59EC" w:rsidRDefault="006768EE" w:rsidP="00CB5B41">
    <w:pPr>
      <w:pStyle w:val="Header"/>
    </w:pPr>
    <w:r>
      <w:t>FIRST RESEARCH SOURCE</w:t>
    </w:r>
    <w:r w:rsidR="005B59EC">
      <w:tab/>
    </w:r>
    <w:r w:rsidR="005B59EC">
      <w:tab/>
    </w:r>
    <w:r w:rsidR="005B59EC">
      <w:fldChar w:fldCharType="begin"/>
    </w:r>
    <w:r w:rsidR="005B59EC">
      <w:instrText xml:space="preserve"> PAGE   \* MERGEFORMAT </w:instrText>
    </w:r>
    <w:r w:rsidR="005B59EC">
      <w:fldChar w:fldCharType="separate"/>
    </w:r>
    <w:r w:rsidR="005E270E">
      <w:rPr>
        <w:noProof/>
      </w:rPr>
      <w:t>2</w:t>
    </w:r>
    <w:r w:rsidR="005B59EC">
      <w:rPr>
        <w:noProof/>
      </w:rPr>
      <w:fldChar w:fldCharType="end"/>
    </w:r>
  </w:p>
  <w:p w14:paraId="7A20451D" w14:textId="77777777" w:rsidR="005B59EC" w:rsidRDefault="005B59EC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2ED3EEE" w14:textId="6428FCDE" w:rsidR="005B59EC" w:rsidRDefault="004525A4" w:rsidP="00CB5B41">
    <w:pPr>
      <w:pStyle w:val="Header"/>
    </w:pPr>
    <w:r w:rsidRPr="004525A4">
      <w:rPr>
        <w:rFonts w:ascii="Tahoma" w:hAnsi="Tahoma" w:cs="Tahoma"/>
        <w:b/>
        <w:color w:val="333333"/>
        <w:shd w:val="clear" w:color="auto" w:fill="E0CDB6"/>
      </w:rPr>
      <w:t>Module 2 Critical Thinking assignment</w:t>
    </w:r>
    <w:r w:rsidR="006768EE">
      <w:tab/>
    </w:r>
    <w:r w:rsidR="005B59EC">
      <w:tab/>
    </w:r>
    <w:r w:rsidR="005B59EC">
      <w:fldChar w:fldCharType="begin"/>
    </w:r>
    <w:r w:rsidR="005B59EC">
      <w:instrText xml:space="preserve"> PAGE   \* MERGEFORMAT </w:instrText>
    </w:r>
    <w:r w:rsidR="005B59EC">
      <w:fldChar w:fldCharType="separate"/>
    </w:r>
    <w:r w:rsidR="005E270E">
      <w:rPr>
        <w:noProof/>
      </w:rPr>
      <w:t>1</w:t>
    </w:r>
    <w:r w:rsidR="005B59EC">
      <w:rPr>
        <w:noProof/>
      </w:rPr>
      <w:fldChar w:fldCharType="end"/>
    </w:r>
  </w:p>
  <w:p w14:paraId="52940787" w14:textId="77777777" w:rsidR="005B59EC" w:rsidRDefault="005B59EC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1D"/>
    <w:multiLevelType w:val="multilevel"/>
    <w:tmpl w:val="2622731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05221ACA"/>
    <w:multiLevelType w:val="hybridMultilevel"/>
    <w:tmpl w:val="E4EE0A4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10775291"/>
    <w:multiLevelType w:val="hybridMultilevel"/>
    <w:tmpl w:val="8728B1FE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3">
    <w:nsid w:val="58B71BE1"/>
    <w:multiLevelType w:val="hybridMultilevel"/>
    <w:tmpl w:val="8F400286"/>
    <w:lvl w:ilvl="0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4">
    <w:nsid w:val="63E92E44"/>
    <w:multiLevelType w:val="hybridMultilevel"/>
    <w:tmpl w:val="3EE2DEFA"/>
    <w:lvl w:ilvl="0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xtjA3NrEwNbY0NzRU0lEKTi0uzszPAykwNasFAJfgAS4tAAAA"/>
  </w:docVars>
  <w:rsids>
    <w:rsidRoot w:val="00256793"/>
    <w:rsid w:val="00000304"/>
    <w:rsid w:val="0000033C"/>
    <w:rsid w:val="0000062A"/>
    <w:rsid w:val="00000C37"/>
    <w:rsid w:val="00000C3B"/>
    <w:rsid w:val="000010D5"/>
    <w:rsid w:val="00001301"/>
    <w:rsid w:val="00001EC8"/>
    <w:rsid w:val="00002134"/>
    <w:rsid w:val="000021F2"/>
    <w:rsid w:val="000028D1"/>
    <w:rsid w:val="000029C0"/>
    <w:rsid w:val="00002A65"/>
    <w:rsid w:val="000030DE"/>
    <w:rsid w:val="000033A1"/>
    <w:rsid w:val="0000398D"/>
    <w:rsid w:val="00003DB4"/>
    <w:rsid w:val="00004366"/>
    <w:rsid w:val="00004C71"/>
    <w:rsid w:val="00004E8F"/>
    <w:rsid w:val="000051CC"/>
    <w:rsid w:val="000051E4"/>
    <w:rsid w:val="000053E0"/>
    <w:rsid w:val="00005A5B"/>
    <w:rsid w:val="00005D55"/>
    <w:rsid w:val="0000602A"/>
    <w:rsid w:val="00006559"/>
    <w:rsid w:val="000067CD"/>
    <w:rsid w:val="00006B54"/>
    <w:rsid w:val="00007336"/>
    <w:rsid w:val="000073FC"/>
    <w:rsid w:val="0000750D"/>
    <w:rsid w:val="0000793D"/>
    <w:rsid w:val="0001047A"/>
    <w:rsid w:val="0001091E"/>
    <w:rsid w:val="00010E60"/>
    <w:rsid w:val="000110D3"/>
    <w:rsid w:val="00011174"/>
    <w:rsid w:val="00011207"/>
    <w:rsid w:val="00011D2D"/>
    <w:rsid w:val="00011E20"/>
    <w:rsid w:val="00012278"/>
    <w:rsid w:val="00012481"/>
    <w:rsid w:val="00012D19"/>
    <w:rsid w:val="00012D1F"/>
    <w:rsid w:val="00013396"/>
    <w:rsid w:val="000133DD"/>
    <w:rsid w:val="00013897"/>
    <w:rsid w:val="000138F9"/>
    <w:rsid w:val="00013984"/>
    <w:rsid w:val="00013A93"/>
    <w:rsid w:val="00013CDD"/>
    <w:rsid w:val="000141E8"/>
    <w:rsid w:val="00014B7F"/>
    <w:rsid w:val="00015546"/>
    <w:rsid w:val="00015913"/>
    <w:rsid w:val="00015AE8"/>
    <w:rsid w:val="00015D0F"/>
    <w:rsid w:val="00015E2C"/>
    <w:rsid w:val="00015E7C"/>
    <w:rsid w:val="00016320"/>
    <w:rsid w:val="0001650C"/>
    <w:rsid w:val="000165F0"/>
    <w:rsid w:val="00016712"/>
    <w:rsid w:val="00017E5A"/>
    <w:rsid w:val="00017E7E"/>
    <w:rsid w:val="0002039B"/>
    <w:rsid w:val="00020FBA"/>
    <w:rsid w:val="00020FE9"/>
    <w:rsid w:val="000210CD"/>
    <w:rsid w:val="000210D5"/>
    <w:rsid w:val="0002167D"/>
    <w:rsid w:val="000225AC"/>
    <w:rsid w:val="00022B0A"/>
    <w:rsid w:val="00022F48"/>
    <w:rsid w:val="0002341E"/>
    <w:rsid w:val="00023846"/>
    <w:rsid w:val="000238F7"/>
    <w:rsid w:val="00023DF5"/>
    <w:rsid w:val="00023F0E"/>
    <w:rsid w:val="0002409A"/>
    <w:rsid w:val="000249C0"/>
    <w:rsid w:val="00024AA1"/>
    <w:rsid w:val="00024D46"/>
    <w:rsid w:val="00025424"/>
    <w:rsid w:val="0002552F"/>
    <w:rsid w:val="0002579A"/>
    <w:rsid w:val="00025C03"/>
    <w:rsid w:val="00026FB5"/>
    <w:rsid w:val="00026FCC"/>
    <w:rsid w:val="0002711A"/>
    <w:rsid w:val="000274A4"/>
    <w:rsid w:val="000274C4"/>
    <w:rsid w:val="00027697"/>
    <w:rsid w:val="00027AFC"/>
    <w:rsid w:val="00027B6E"/>
    <w:rsid w:val="00027BFA"/>
    <w:rsid w:val="00030064"/>
    <w:rsid w:val="00030570"/>
    <w:rsid w:val="00030745"/>
    <w:rsid w:val="0003076C"/>
    <w:rsid w:val="00030CEF"/>
    <w:rsid w:val="00030FB1"/>
    <w:rsid w:val="000310C2"/>
    <w:rsid w:val="0003148D"/>
    <w:rsid w:val="000318A9"/>
    <w:rsid w:val="0003250D"/>
    <w:rsid w:val="00032669"/>
    <w:rsid w:val="00032F41"/>
    <w:rsid w:val="00032F94"/>
    <w:rsid w:val="0003305E"/>
    <w:rsid w:val="00033521"/>
    <w:rsid w:val="000337B1"/>
    <w:rsid w:val="00033C76"/>
    <w:rsid w:val="00033CB9"/>
    <w:rsid w:val="00033DBC"/>
    <w:rsid w:val="000340B4"/>
    <w:rsid w:val="000342F2"/>
    <w:rsid w:val="00034BD0"/>
    <w:rsid w:val="00035AF6"/>
    <w:rsid w:val="00035D4B"/>
    <w:rsid w:val="00035FAE"/>
    <w:rsid w:val="0003637D"/>
    <w:rsid w:val="0003651A"/>
    <w:rsid w:val="000365F1"/>
    <w:rsid w:val="00036A66"/>
    <w:rsid w:val="00036D72"/>
    <w:rsid w:val="00036F9B"/>
    <w:rsid w:val="0003706B"/>
    <w:rsid w:val="00037186"/>
    <w:rsid w:val="00037343"/>
    <w:rsid w:val="0003740B"/>
    <w:rsid w:val="0003757F"/>
    <w:rsid w:val="0003764D"/>
    <w:rsid w:val="00037C00"/>
    <w:rsid w:val="00040836"/>
    <w:rsid w:val="00040B9B"/>
    <w:rsid w:val="0004141A"/>
    <w:rsid w:val="00041D48"/>
    <w:rsid w:val="00041E78"/>
    <w:rsid w:val="00041FC0"/>
    <w:rsid w:val="00042190"/>
    <w:rsid w:val="000422C6"/>
    <w:rsid w:val="00042940"/>
    <w:rsid w:val="00042C35"/>
    <w:rsid w:val="00042E77"/>
    <w:rsid w:val="00042ED8"/>
    <w:rsid w:val="0004369E"/>
    <w:rsid w:val="000437CC"/>
    <w:rsid w:val="000439DD"/>
    <w:rsid w:val="000441FC"/>
    <w:rsid w:val="000443FD"/>
    <w:rsid w:val="00044463"/>
    <w:rsid w:val="000447AC"/>
    <w:rsid w:val="0004499D"/>
    <w:rsid w:val="00044BDC"/>
    <w:rsid w:val="00044CC1"/>
    <w:rsid w:val="00044CDD"/>
    <w:rsid w:val="00044CE2"/>
    <w:rsid w:val="00045326"/>
    <w:rsid w:val="000456A2"/>
    <w:rsid w:val="000459FE"/>
    <w:rsid w:val="00045CFC"/>
    <w:rsid w:val="00045DD7"/>
    <w:rsid w:val="000463C4"/>
    <w:rsid w:val="000465A8"/>
    <w:rsid w:val="000465B4"/>
    <w:rsid w:val="00046B8A"/>
    <w:rsid w:val="00046C2C"/>
    <w:rsid w:val="00047300"/>
    <w:rsid w:val="0004768A"/>
    <w:rsid w:val="000478D5"/>
    <w:rsid w:val="00047A82"/>
    <w:rsid w:val="00047EF6"/>
    <w:rsid w:val="00047F30"/>
    <w:rsid w:val="0005028B"/>
    <w:rsid w:val="000504C1"/>
    <w:rsid w:val="00050ACF"/>
    <w:rsid w:val="00050CE5"/>
    <w:rsid w:val="00050DFC"/>
    <w:rsid w:val="00050E73"/>
    <w:rsid w:val="000516A7"/>
    <w:rsid w:val="000516CD"/>
    <w:rsid w:val="00051AB6"/>
    <w:rsid w:val="000521D2"/>
    <w:rsid w:val="000526B2"/>
    <w:rsid w:val="000529F8"/>
    <w:rsid w:val="00052ED3"/>
    <w:rsid w:val="000535F2"/>
    <w:rsid w:val="000543D7"/>
    <w:rsid w:val="00054564"/>
    <w:rsid w:val="000545F3"/>
    <w:rsid w:val="00054AE4"/>
    <w:rsid w:val="00054B57"/>
    <w:rsid w:val="0005510D"/>
    <w:rsid w:val="00055608"/>
    <w:rsid w:val="000556D1"/>
    <w:rsid w:val="0005586A"/>
    <w:rsid w:val="00055990"/>
    <w:rsid w:val="00055B4C"/>
    <w:rsid w:val="00055FDC"/>
    <w:rsid w:val="0005617A"/>
    <w:rsid w:val="00056386"/>
    <w:rsid w:val="0005646F"/>
    <w:rsid w:val="00056B3D"/>
    <w:rsid w:val="00056D05"/>
    <w:rsid w:val="00056EBB"/>
    <w:rsid w:val="00057451"/>
    <w:rsid w:val="00057989"/>
    <w:rsid w:val="0005799C"/>
    <w:rsid w:val="000579C2"/>
    <w:rsid w:val="00057D6C"/>
    <w:rsid w:val="00057EE7"/>
    <w:rsid w:val="0006011E"/>
    <w:rsid w:val="00060462"/>
    <w:rsid w:val="00060C51"/>
    <w:rsid w:val="00061A47"/>
    <w:rsid w:val="00061C0A"/>
    <w:rsid w:val="000620EB"/>
    <w:rsid w:val="000622DD"/>
    <w:rsid w:val="00062DF0"/>
    <w:rsid w:val="00062F00"/>
    <w:rsid w:val="0006313B"/>
    <w:rsid w:val="0006313F"/>
    <w:rsid w:val="0006341D"/>
    <w:rsid w:val="00063636"/>
    <w:rsid w:val="0006398D"/>
    <w:rsid w:val="00063B8C"/>
    <w:rsid w:val="00064482"/>
    <w:rsid w:val="00064573"/>
    <w:rsid w:val="000647B2"/>
    <w:rsid w:val="00064B87"/>
    <w:rsid w:val="00064BA2"/>
    <w:rsid w:val="00064D36"/>
    <w:rsid w:val="00065427"/>
    <w:rsid w:val="00065750"/>
    <w:rsid w:val="0006580C"/>
    <w:rsid w:val="00065EB7"/>
    <w:rsid w:val="000660F4"/>
    <w:rsid w:val="0006627A"/>
    <w:rsid w:val="00066C3F"/>
    <w:rsid w:val="0006715D"/>
    <w:rsid w:val="000671F3"/>
    <w:rsid w:val="0006723C"/>
    <w:rsid w:val="00067370"/>
    <w:rsid w:val="0006784A"/>
    <w:rsid w:val="000701E2"/>
    <w:rsid w:val="00070B1D"/>
    <w:rsid w:val="00070EBD"/>
    <w:rsid w:val="00071058"/>
    <w:rsid w:val="000711C4"/>
    <w:rsid w:val="00071B68"/>
    <w:rsid w:val="00071F75"/>
    <w:rsid w:val="000721BE"/>
    <w:rsid w:val="00072310"/>
    <w:rsid w:val="00072A39"/>
    <w:rsid w:val="00072BBB"/>
    <w:rsid w:val="00072E69"/>
    <w:rsid w:val="000732B0"/>
    <w:rsid w:val="000736EA"/>
    <w:rsid w:val="00073721"/>
    <w:rsid w:val="00073AD4"/>
    <w:rsid w:val="00073B58"/>
    <w:rsid w:val="00074323"/>
    <w:rsid w:val="000745D8"/>
    <w:rsid w:val="00074E88"/>
    <w:rsid w:val="000764CC"/>
    <w:rsid w:val="0007664D"/>
    <w:rsid w:val="00076695"/>
    <w:rsid w:val="00076F18"/>
    <w:rsid w:val="0007750D"/>
    <w:rsid w:val="00077883"/>
    <w:rsid w:val="00077A35"/>
    <w:rsid w:val="00077AE0"/>
    <w:rsid w:val="00077E40"/>
    <w:rsid w:val="000800CE"/>
    <w:rsid w:val="0008020E"/>
    <w:rsid w:val="00080230"/>
    <w:rsid w:val="000807EE"/>
    <w:rsid w:val="000809B7"/>
    <w:rsid w:val="00081022"/>
    <w:rsid w:val="00081140"/>
    <w:rsid w:val="00081590"/>
    <w:rsid w:val="000815A3"/>
    <w:rsid w:val="000816A8"/>
    <w:rsid w:val="00081ACF"/>
    <w:rsid w:val="000828B1"/>
    <w:rsid w:val="00082DC1"/>
    <w:rsid w:val="00083156"/>
    <w:rsid w:val="000834FF"/>
    <w:rsid w:val="0008375C"/>
    <w:rsid w:val="0008388E"/>
    <w:rsid w:val="00083CC5"/>
    <w:rsid w:val="00083F4C"/>
    <w:rsid w:val="0008433E"/>
    <w:rsid w:val="00084409"/>
    <w:rsid w:val="00085681"/>
    <w:rsid w:val="0008574D"/>
    <w:rsid w:val="00085953"/>
    <w:rsid w:val="00087062"/>
    <w:rsid w:val="00087C17"/>
    <w:rsid w:val="00087EF0"/>
    <w:rsid w:val="00087F78"/>
    <w:rsid w:val="00090C62"/>
    <w:rsid w:val="0009129A"/>
    <w:rsid w:val="000912E3"/>
    <w:rsid w:val="00091471"/>
    <w:rsid w:val="000917A0"/>
    <w:rsid w:val="000918AD"/>
    <w:rsid w:val="00091C62"/>
    <w:rsid w:val="000923AC"/>
    <w:rsid w:val="00092C12"/>
    <w:rsid w:val="00092EF4"/>
    <w:rsid w:val="0009305B"/>
    <w:rsid w:val="000931FC"/>
    <w:rsid w:val="00093259"/>
    <w:rsid w:val="00093608"/>
    <w:rsid w:val="00093A96"/>
    <w:rsid w:val="00093C7A"/>
    <w:rsid w:val="00093C9E"/>
    <w:rsid w:val="0009401E"/>
    <w:rsid w:val="00094123"/>
    <w:rsid w:val="000941FA"/>
    <w:rsid w:val="000945BD"/>
    <w:rsid w:val="000946B8"/>
    <w:rsid w:val="00094849"/>
    <w:rsid w:val="00094894"/>
    <w:rsid w:val="000948FF"/>
    <w:rsid w:val="00094959"/>
    <w:rsid w:val="00094CAE"/>
    <w:rsid w:val="00094E06"/>
    <w:rsid w:val="00095678"/>
    <w:rsid w:val="000957CF"/>
    <w:rsid w:val="00095A52"/>
    <w:rsid w:val="00095BEF"/>
    <w:rsid w:val="00095FD1"/>
    <w:rsid w:val="0009691D"/>
    <w:rsid w:val="000969A2"/>
    <w:rsid w:val="00096BC2"/>
    <w:rsid w:val="00097197"/>
    <w:rsid w:val="000978C6"/>
    <w:rsid w:val="00097A13"/>
    <w:rsid w:val="00097C1A"/>
    <w:rsid w:val="000A0226"/>
    <w:rsid w:val="000A030D"/>
    <w:rsid w:val="000A06C1"/>
    <w:rsid w:val="000A0863"/>
    <w:rsid w:val="000A0BF4"/>
    <w:rsid w:val="000A0ED1"/>
    <w:rsid w:val="000A160E"/>
    <w:rsid w:val="000A1A6E"/>
    <w:rsid w:val="000A1BA0"/>
    <w:rsid w:val="000A1D18"/>
    <w:rsid w:val="000A2577"/>
    <w:rsid w:val="000A26FC"/>
    <w:rsid w:val="000A27F8"/>
    <w:rsid w:val="000A28B5"/>
    <w:rsid w:val="000A2B38"/>
    <w:rsid w:val="000A3139"/>
    <w:rsid w:val="000A336B"/>
    <w:rsid w:val="000A38B1"/>
    <w:rsid w:val="000A3998"/>
    <w:rsid w:val="000A3A0A"/>
    <w:rsid w:val="000A3CB8"/>
    <w:rsid w:val="000A3E6E"/>
    <w:rsid w:val="000A3EC9"/>
    <w:rsid w:val="000A3F0E"/>
    <w:rsid w:val="000A4082"/>
    <w:rsid w:val="000A431C"/>
    <w:rsid w:val="000A461E"/>
    <w:rsid w:val="000A4CA1"/>
    <w:rsid w:val="000A508B"/>
    <w:rsid w:val="000A58D3"/>
    <w:rsid w:val="000A5BDE"/>
    <w:rsid w:val="000A5C15"/>
    <w:rsid w:val="000A5DE3"/>
    <w:rsid w:val="000A5EA7"/>
    <w:rsid w:val="000A603D"/>
    <w:rsid w:val="000A63E6"/>
    <w:rsid w:val="000A67D8"/>
    <w:rsid w:val="000A6F14"/>
    <w:rsid w:val="000A7567"/>
    <w:rsid w:val="000A7957"/>
    <w:rsid w:val="000A7C10"/>
    <w:rsid w:val="000A7E12"/>
    <w:rsid w:val="000A7E36"/>
    <w:rsid w:val="000A7E5A"/>
    <w:rsid w:val="000B0331"/>
    <w:rsid w:val="000B058A"/>
    <w:rsid w:val="000B08B4"/>
    <w:rsid w:val="000B0AD4"/>
    <w:rsid w:val="000B0E08"/>
    <w:rsid w:val="000B12B3"/>
    <w:rsid w:val="000B172F"/>
    <w:rsid w:val="000B175A"/>
    <w:rsid w:val="000B1DA2"/>
    <w:rsid w:val="000B2106"/>
    <w:rsid w:val="000B211C"/>
    <w:rsid w:val="000B2193"/>
    <w:rsid w:val="000B2843"/>
    <w:rsid w:val="000B2943"/>
    <w:rsid w:val="000B2CEC"/>
    <w:rsid w:val="000B311E"/>
    <w:rsid w:val="000B31CB"/>
    <w:rsid w:val="000B34AB"/>
    <w:rsid w:val="000B34D2"/>
    <w:rsid w:val="000B3C96"/>
    <w:rsid w:val="000B4132"/>
    <w:rsid w:val="000B4425"/>
    <w:rsid w:val="000B44FD"/>
    <w:rsid w:val="000B457D"/>
    <w:rsid w:val="000B45DC"/>
    <w:rsid w:val="000B488B"/>
    <w:rsid w:val="000B48F5"/>
    <w:rsid w:val="000B496A"/>
    <w:rsid w:val="000B4F20"/>
    <w:rsid w:val="000B511A"/>
    <w:rsid w:val="000B5AF9"/>
    <w:rsid w:val="000B60DF"/>
    <w:rsid w:val="000B771A"/>
    <w:rsid w:val="000B7836"/>
    <w:rsid w:val="000B7861"/>
    <w:rsid w:val="000B7884"/>
    <w:rsid w:val="000B7B85"/>
    <w:rsid w:val="000C068F"/>
    <w:rsid w:val="000C0900"/>
    <w:rsid w:val="000C0E80"/>
    <w:rsid w:val="000C0EB7"/>
    <w:rsid w:val="000C14ED"/>
    <w:rsid w:val="000C17AF"/>
    <w:rsid w:val="000C18D5"/>
    <w:rsid w:val="000C1C7D"/>
    <w:rsid w:val="000C1FB0"/>
    <w:rsid w:val="000C20EF"/>
    <w:rsid w:val="000C22FE"/>
    <w:rsid w:val="000C37D6"/>
    <w:rsid w:val="000C383C"/>
    <w:rsid w:val="000C3CB9"/>
    <w:rsid w:val="000C4107"/>
    <w:rsid w:val="000C447D"/>
    <w:rsid w:val="000C548B"/>
    <w:rsid w:val="000C55B9"/>
    <w:rsid w:val="000C581F"/>
    <w:rsid w:val="000C5D86"/>
    <w:rsid w:val="000C5EC2"/>
    <w:rsid w:val="000C6193"/>
    <w:rsid w:val="000C62D6"/>
    <w:rsid w:val="000C6728"/>
    <w:rsid w:val="000C6B80"/>
    <w:rsid w:val="000C6C19"/>
    <w:rsid w:val="000C6DD1"/>
    <w:rsid w:val="000C6E4B"/>
    <w:rsid w:val="000C70E3"/>
    <w:rsid w:val="000C7721"/>
    <w:rsid w:val="000C7A61"/>
    <w:rsid w:val="000C7BF8"/>
    <w:rsid w:val="000C7C42"/>
    <w:rsid w:val="000D0247"/>
    <w:rsid w:val="000D0304"/>
    <w:rsid w:val="000D0558"/>
    <w:rsid w:val="000D05F1"/>
    <w:rsid w:val="000D08B4"/>
    <w:rsid w:val="000D0A34"/>
    <w:rsid w:val="000D0BBE"/>
    <w:rsid w:val="000D0E61"/>
    <w:rsid w:val="000D1F58"/>
    <w:rsid w:val="000D260A"/>
    <w:rsid w:val="000D2B9C"/>
    <w:rsid w:val="000D31F1"/>
    <w:rsid w:val="000D38AF"/>
    <w:rsid w:val="000D3DB2"/>
    <w:rsid w:val="000D4080"/>
    <w:rsid w:val="000D40A5"/>
    <w:rsid w:val="000D437F"/>
    <w:rsid w:val="000D43D0"/>
    <w:rsid w:val="000D4494"/>
    <w:rsid w:val="000D4DE9"/>
    <w:rsid w:val="000D4E71"/>
    <w:rsid w:val="000D4F3A"/>
    <w:rsid w:val="000D4F7A"/>
    <w:rsid w:val="000D5435"/>
    <w:rsid w:val="000D558C"/>
    <w:rsid w:val="000D58F9"/>
    <w:rsid w:val="000D5A4C"/>
    <w:rsid w:val="000D5BBE"/>
    <w:rsid w:val="000D5C95"/>
    <w:rsid w:val="000D6030"/>
    <w:rsid w:val="000D64A3"/>
    <w:rsid w:val="000D65A7"/>
    <w:rsid w:val="000D6C56"/>
    <w:rsid w:val="000D6F36"/>
    <w:rsid w:val="000D72B6"/>
    <w:rsid w:val="000D77CD"/>
    <w:rsid w:val="000D78D9"/>
    <w:rsid w:val="000D798D"/>
    <w:rsid w:val="000D79AE"/>
    <w:rsid w:val="000D7B40"/>
    <w:rsid w:val="000D7D05"/>
    <w:rsid w:val="000D7D8C"/>
    <w:rsid w:val="000D7FAF"/>
    <w:rsid w:val="000E0100"/>
    <w:rsid w:val="000E0762"/>
    <w:rsid w:val="000E0865"/>
    <w:rsid w:val="000E08CD"/>
    <w:rsid w:val="000E09C7"/>
    <w:rsid w:val="000E12C8"/>
    <w:rsid w:val="000E1322"/>
    <w:rsid w:val="000E140C"/>
    <w:rsid w:val="000E1B0B"/>
    <w:rsid w:val="000E1F40"/>
    <w:rsid w:val="000E2197"/>
    <w:rsid w:val="000E23AE"/>
    <w:rsid w:val="000E2960"/>
    <w:rsid w:val="000E2DB8"/>
    <w:rsid w:val="000E2FC3"/>
    <w:rsid w:val="000E30E3"/>
    <w:rsid w:val="000E30F9"/>
    <w:rsid w:val="000E324E"/>
    <w:rsid w:val="000E3575"/>
    <w:rsid w:val="000E3620"/>
    <w:rsid w:val="000E364E"/>
    <w:rsid w:val="000E3732"/>
    <w:rsid w:val="000E38E5"/>
    <w:rsid w:val="000E3C0E"/>
    <w:rsid w:val="000E3FD6"/>
    <w:rsid w:val="000E4293"/>
    <w:rsid w:val="000E4493"/>
    <w:rsid w:val="000E4588"/>
    <w:rsid w:val="000E461C"/>
    <w:rsid w:val="000E4913"/>
    <w:rsid w:val="000E49C0"/>
    <w:rsid w:val="000E4B6D"/>
    <w:rsid w:val="000E4EE1"/>
    <w:rsid w:val="000E51BD"/>
    <w:rsid w:val="000E5297"/>
    <w:rsid w:val="000E52CF"/>
    <w:rsid w:val="000E5304"/>
    <w:rsid w:val="000E53E5"/>
    <w:rsid w:val="000E5D45"/>
    <w:rsid w:val="000E5D84"/>
    <w:rsid w:val="000E74F8"/>
    <w:rsid w:val="000E75DB"/>
    <w:rsid w:val="000E79FA"/>
    <w:rsid w:val="000F06CA"/>
    <w:rsid w:val="000F07E1"/>
    <w:rsid w:val="000F089B"/>
    <w:rsid w:val="000F0AC9"/>
    <w:rsid w:val="000F0C9D"/>
    <w:rsid w:val="000F1016"/>
    <w:rsid w:val="000F1134"/>
    <w:rsid w:val="000F1177"/>
    <w:rsid w:val="000F1643"/>
    <w:rsid w:val="000F182B"/>
    <w:rsid w:val="000F1B86"/>
    <w:rsid w:val="000F1DF1"/>
    <w:rsid w:val="000F2067"/>
    <w:rsid w:val="000F2509"/>
    <w:rsid w:val="000F303F"/>
    <w:rsid w:val="000F3893"/>
    <w:rsid w:val="000F38B7"/>
    <w:rsid w:val="000F398B"/>
    <w:rsid w:val="000F416D"/>
    <w:rsid w:val="000F4206"/>
    <w:rsid w:val="000F4352"/>
    <w:rsid w:val="000F4E4D"/>
    <w:rsid w:val="000F54B4"/>
    <w:rsid w:val="000F562A"/>
    <w:rsid w:val="000F5742"/>
    <w:rsid w:val="000F5AB9"/>
    <w:rsid w:val="000F6338"/>
    <w:rsid w:val="000F6606"/>
    <w:rsid w:val="000F69DF"/>
    <w:rsid w:val="000F6D21"/>
    <w:rsid w:val="000F6D5E"/>
    <w:rsid w:val="000F7652"/>
    <w:rsid w:val="000F7C51"/>
    <w:rsid w:val="000F7E03"/>
    <w:rsid w:val="00100072"/>
    <w:rsid w:val="00100EA2"/>
    <w:rsid w:val="00101242"/>
    <w:rsid w:val="00101AEF"/>
    <w:rsid w:val="00101B40"/>
    <w:rsid w:val="0010218C"/>
    <w:rsid w:val="001024A0"/>
    <w:rsid w:val="00102E08"/>
    <w:rsid w:val="00102E80"/>
    <w:rsid w:val="00102F24"/>
    <w:rsid w:val="00103C46"/>
    <w:rsid w:val="00103D64"/>
    <w:rsid w:val="00103E4A"/>
    <w:rsid w:val="00103E52"/>
    <w:rsid w:val="00104194"/>
    <w:rsid w:val="001042B9"/>
    <w:rsid w:val="0010515C"/>
    <w:rsid w:val="001058FE"/>
    <w:rsid w:val="00105AEF"/>
    <w:rsid w:val="00105B43"/>
    <w:rsid w:val="00106378"/>
    <w:rsid w:val="001065F3"/>
    <w:rsid w:val="00106770"/>
    <w:rsid w:val="00106997"/>
    <w:rsid w:val="00106CBA"/>
    <w:rsid w:val="00106E69"/>
    <w:rsid w:val="0010735D"/>
    <w:rsid w:val="001073F7"/>
    <w:rsid w:val="00107524"/>
    <w:rsid w:val="00107791"/>
    <w:rsid w:val="00107958"/>
    <w:rsid w:val="00110484"/>
    <w:rsid w:val="00110A73"/>
    <w:rsid w:val="00110D35"/>
    <w:rsid w:val="00110E15"/>
    <w:rsid w:val="00110EB4"/>
    <w:rsid w:val="00110FFA"/>
    <w:rsid w:val="00111198"/>
    <w:rsid w:val="001114DF"/>
    <w:rsid w:val="00112740"/>
    <w:rsid w:val="001128BC"/>
    <w:rsid w:val="00112985"/>
    <w:rsid w:val="00113011"/>
    <w:rsid w:val="001137FD"/>
    <w:rsid w:val="00113AB0"/>
    <w:rsid w:val="00113E51"/>
    <w:rsid w:val="0011418D"/>
    <w:rsid w:val="00114861"/>
    <w:rsid w:val="00114A2E"/>
    <w:rsid w:val="00114D7A"/>
    <w:rsid w:val="00115177"/>
    <w:rsid w:val="001155E5"/>
    <w:rsid w:val="00115631"/>
    <w:rsid w:val="00115C97"/>
    <w:rsid w:val="00115CA3"/>
    <w:rsid w:val="00115CB0"/>
    <w:rsid w:val="001162C6"/>
    <w:rsid w:val="00116504"/>
    <w:rsid w:val="00116704"/>
    <w:rsid w:val="0011676E"/>
    <w:rsid w:val="0011683A"/>
    <w:rsid w:val="001168FB"/>
    <w:rsid w:val="00116B47"/>
    <w:rsid w:val="00116CAE"/>
    <w:rsid w:val="00116E44"/>
    <w:rsid w:val="001172BF"/>
    <w:rsid w:val="0011738D"/>
    <w:rsid w:val="001175AA"/>
    <w:rsid w:val="00117E98"/>
    <w:rsid w:val="00117EA0"/>
    <w:rsid w:val="00120D34"/>
    <w:rsid w:val="00121575"/>
    <w:rsid w:val="001217E5"/>
    <w:rsid w:val="00121942"/>
    <w:rsid w:val="001219BB"/>
    <w:rsid w:val="00121C14"/>
    <w:rsid w:val="00122504"/>
    <w:rsid w:val="00122778"/>
    <w:rsid w:val="00122A11"/>
    <w:rsid w:val="00122B38"/>
    <w:rsid w:val="00122C56"/>
    <w:rsid w:val="00123480"/>
    <w:rsid w:val="001235E7"/>
    <w:rsid w:val="00123BD7"/>
    <w:rsid w:val="00123DA5"/>
    <w:rsid w:val="00123ED3"/>
    <w:rsid w:val="00124372"/>
    <w:rsid w:val="00124AF4"/>
    <w:rsid w:val="00124C59"/>
    <w:rsid w:val="00125127"/>
    <w:rsid w:val="00125473"/>
    <w:rsid w:val="0012552D"/>
    <w:rsid w:val="001255D2"/>
    <w:rsid w:val="0012574F"/>
    <w:rsid w:val="00125882"/>
    <w:rsid w:val="00125B3C"/>
    <w:rsid w:val="00125CE7"/>
    <w:rsid w:val="001264FA"/>
    <w:rsid w:val="00126517"/>
    <w:rsid w:val="001269DC"/>
    <w:rsid w:val="00126ADD"/>
    <w:rsid w:val="00126F36"/>
    <w:rsid w:val="001273A7"/>
    <w:rsid w:val="00127772"/>
    <w:rsid w:val="00127793"/>
    <w:rsid w:val="00127820"/>
    <w:rsid w:val="0012793C"/>
    <w:rsid w:val="00127D51"/>
    <w:rsid w:val="00127E8F"/>
    <w:rsid w:val="0013009D"/>
    <w:rsid w:val="00130BAC"/>
    <w:rsid w:val="00130E3E"/>
    <w:rsid w:val="00130EC5"/>
    <w:rsid w:val="00131367"/>
    <w:rsid w:val="001315F9"/>
    <w:rsid w:val="00131A7E"/>
    <w:rsid w:val="00131C52"/>
    <w:rsid w:val="00131D9F"/>
    <w:rsid w:val="0013211A"/>
    <w:rsid w:val="00132798"/>
    <w:rsid w:val="0013287F"/>
    <w:rsid w:val="00132E35"/>
    <w:rsid w:val="0013300D"/>
    <w:rsid w:val="00133242"/>
    <w:rsid w:val="001332CA"/>
    <w:rsid w:val="00133305"/>
    <w:rsid w:val="0013335A"/>
    <w:rsid w:val="001333EE"/>
    <w:rsid w:val="0013386A"/>
    <w:rsid w:val="00133BE6"/>
    <w:rsid w:val="001342FD"/>
    <w:rsid w:val="00134882"/>
    <w:rsid w:val="00134970"/>
    <w:rsid w:val="001354E8"/>
    <w:rsid w:val="0013554F"/>
    <w:rsid w:val="001357F4"/>
    <w:rsid w:val="001361FE"/>
    <w:rsid w:val="001365DD"/>
    <w:rsid w:val="001367B2"/>
    <w:rsid w:val="0013683C"/>
    <w:rsid w:val="00136A1D"/>
    <w:rsid w:val="001373C4"/>
    <w:rsid w:val="001375A8"/>
    <w:rsid w:val="00137743"/>
    <w:rsid w:val="00137FE5"/>
    <w:rsid w:val="00140770"/>
    <w:rsid w:val="00140873"/>
    <w:rsid w:val="00141437"/>
    <w:rsid w:val="001419C2"/>
    <w:rsid w:val="00142B39"/>
    <w:rsid w:val="00142E43"/>
    <w:rsid w:val="00142E4B"/>
    <w:rsid w:val="00143ACB"/>
    <w:rsid w:val="00143D1D"/>
    <w:rsid w:val="0014450A"/>
    <w:rsid w:val="00144A0C"/>
    <w:rsid w:val="00144A5A"/>
    <w:rsid w:val="00145187"/>
    <w:rsid w:val="001451BA"/>
    <w:rsid w:val="001454E2"/>
    <w:rsid w:val="0014584A"/>
    <w:rsid w:val="0014598B"/>
    <w:rsid w:val="00145A84"/>
    <w:rsid w:val="00145D08"/>
    <w:rsid w:val="00145E83"/>
    <w:rsid w:val="0014690A"/>
    <w:rsid w:val="001470D9"/>
    <w:rsid w:val="00147119"/>
    <w:rsid w:val="001478F7"/>
    <w:rsid w:val="00147B70"/>
    <w:rsid w:val="00147D8C"/>
    <w:rsid w:val="00147F2D"/>
    <w:rsid w:val="00147FEC"/>
    <w:rsid w:val="00150693"/>
    <w:rsid w:val="0015078A"/>
    <w:rsid w:val="00150DC3"/>
    <w:rsid w:val="00150FD9"/>
    <w:rsid w:val="00151847"/>
    <w:rsid w:val="00151A92"/>
    <w:rsid w:val="00151A9F"/>
    <w:rsid w:val="00151BA3"/>
    <w:rsid w:val="00151BBE"/>
    <w:rsid w:val="00151CB6"/>
    <w:rsid w:val="00151F1C"/>
    <w:rsid w:val="00152282"/>
    <w:rsid w:val="0015253C"/>
    <w:rsid w:val="00152B26"/>
    <w:rsid w:val="00152EF2"/>
    <w:rsid w:val="00153BCF"/>
    <w:rsid w:val="00153F3C"/>
    <w:rsid w:val="00154349"/>
    <w:rsid w:val="00154B06"/>
    <w:rsid w:val="00154B5A"/>
    <w:rsid w:val="00154BB9"/>
    <w:rsid w:val="00154FE0"/>
    <w:rsid w:val="00155A85"/>
    <w:rsid w:val="0015656D"/>
    <w:rsid w:val="0015717E"/>
    <w:rsid w:val="001573A0"/>
    <w:rsid w:val="00157A16"/>
    <w:rsid w:val="00157E18"/>
    <w:rsid w:val="0016023D"/>
    <w:rsid w:val="001603C7"/>
    <w:rsid w:val="00160B33"/>
    <w:rsid w:val="001619BB"/>
    <w:rsid w:val="00161E93"/>
    <w:rsid w:val="001620DC"/>
    <w:rsid w:val="001624AC"/>
    <w:rsid w:val="0016254C"/>
    <w:rsid w:val="0016283D"/>
    <w:rsid w:val="00162D4C"/>
    <w:rsid w:val="00162F3B"/>
    <w:rsid w:val="00162FF1"/>
    <w:rsid w:val="00163165"/>
    <w:rsid w:val="0016365E"/>
    <w:rsid w:val="00163A8A"/>
    <w:rsid w:val="001641E5"/>
    <w:rsid w:val="001642DD"/>
    <w:rsid w:val="0016461D"/>
    <w:rsid w:val="00164C27"/>
    <w:rsid w:val="00164E52"/>
    <w:rsid w:val="0016504C"/>
    <w:rsid w:val="00165542"/>
    <w:rsid w:val="001655CF"/>
    <w:rsid w:val="00165961"/>
    <w:rsid w:val="00165CDC"/>
    <w:rsid w:val="00166132"/>
    <w:rsid w:val="00166516"/>
    <w:rsid w:val="001667D4"/>
    <w:rsid w:val="00166AAE"/>
    <w:rsid w:val="00167224"/>
    <w:rsid w:val="001675CF"/>
    <w:rsid w:val="00167E16"/>
    <w:rsid w:val="001704D0"/>
    <w:rsid w:val="00170619"/>
    <w:rsid w:val="0017095E"/>
    <w:rsid w:val="00170D16"/>
    <w:rsid w:val="00170D3E"/>
    <w:rsid w:val="00171019"/>
    <w:rsid w:val="0017154C"/>
    <w:rsid w:val="001717AB"/>
    <w:rsid w:val="00171C43"/>
    <w:rsid w:val="00171DF0"/>
    <w:rsid w:val="00171E30"/>
    <w:rsid w:val="001723C2"/>
    <w:rsid w:val="00172479"/>
    <w:rsid w:val="001727CE"/>
    <w:rsid w:val="00172B52"/>
    <w:rsid w:val="00172B93"/>
    <w:rsid w:val="00172EE5"/>
    <w:rsid w:val="00172EED"/>
    <w:rsid w:val="00173049"/>
    <w:rsid w:val="00173144"/>
    <w:rsid w:val="00173161"/>
    <w:rsid w:val="001731D1"/>
    <w:rsid w:val="001734AA"/>
    <w:rsid w:val="0017397C"/>
    <w:rsid w:val="00173C43"/>
    <w:rsid w:val="00174048"/>
    <w:rsid w:val="00174198"/>
    <w:rsid w:val="001748CC"/>
    <w:rsid w:val="00174F9C"/>
    <w:rsid w:val="00175408"/>
    <w:rsid w:val="0017543F"/>
    <w:rsid w:val="00175948"/>
    <w:rsid w:val="00175995"/>
    <w:rsid w:val="00175D14"/>
    <w:rsid w:val="00175D4B"/>
    <w:rsid w:val="001763EC"/>
    <w:rsid w:val="0017748E"/>
    <w:rsid w:val="00177622"/>
    <w:rsid w:val="0017767C"/>
    <w:rsid w:val="001776F4"/>
    <w:rsid w:val="00177A19"/>
    <w:rsid w:val="00177BD5"/>
    <w:rsid w:val="00180C66"/>
    <w:rsid w:val="00180D8D"/>
    <w:rsid w:val="00181869"/>
    <w:rsid w:val="001818A6"/>
    <w:rsid w:val="00181B66"/>
    <w:rsid w:val="00181CFF"/>
    <w:rsid w:val="00181DC3"/>
    <w:rsid w:val="001820F4"/>
    <w:rsid w:val="00182ABB"/>
    <w:rsid w:val="00183099"/>
    <w:rsid w:val="001831E0"/>
    <w:rsid w:val="001835DA"/>
    <w:rsid w:val="00183619"/>
    <w:rsid w:val="001837DD"/>
    <w:rsid w:val="001839FD"/>
    <w:rsid w:val="00183E95"/>
    <w:rsid w:val="00183EDF"/>
    <w:rsid w:val="00183F02"/>
    <w:rsid w:val="001844E5"/>
    <w:rsid w:val="0018450D"/>
    <w:rsid w:val="0018492F"/>
    <w:rsid w:val="00184BED"/>
    <w:rsid w:val="0018500E"/>
    <w:rsid w:val="0018533A"/>
    <w:rsid w:val="00185393"/>
    <w:rsid w:val="00185611"/>
    <w:rsid w:val="0018567F"/>
    <w:rsid w:val="00185A38"/>
    <w:rsid w:val="00185A70"/>
    <w:rsid w:val="00185D32"/>
    <w:rsid w:val="00185EDF"/>
    <w:rsid w:val="00185F82"/>
    <w:rsid w:val="0018600D"/>
    <w:rsid w:val="001860C4"/>
    <w:rsid w:val="00186467"/>
    <w:rsid w:val="00186DBE"/>
    <w:rsid w:val="00187407"/>
    <w:rsid w:val="001877A3"/>
    <w:rsid w:val="00187F8C"/>
    <w:rsid w:val="001901C6"/>
    <w:rsid w:val="001907DC"/>
    <w:rsid w:val="00190B1A"/>
    <w:rsid w:val="00190E64"/>
    <w:rsid w:val="00190FDE"/>
    <w:rsid w:val="00190FE6"/>
    <w:rsid w:val="0019113A"/>
    <w:rsid w:val="001913E2"/>
    <w:rsid w:val="001914AB"/>
    <w:rsid w:val="0019150B"/>
    <w:rsid w:val="00191F67"/>
    <w:rsid w:val="00192E3C"/>
    <w:rsid w:val="00193551"/>
    <w:rsid w:val="001935B0"/>
    <w:rsid w:val="0019368A"/>
    <w:rsid w:val="00193B6B"/>
    <w:rsid w:val="00194233"/>
    <w:rsid w:val="00195026"/>
    <w:rsid w:val="00195517"/>
    <w:rsid w:val="00195A81"/>
    <w:rsid w:val="0019603D"/>
    <w:rsid w:val="001961A4"/>
    <w:rsid w:val="00196C17"/>
    <w:rsid w:val="00196EFC"/>
    <w:rsid w:val="00196F30"/>
    <w:rsid w:val="00197203"/>
    <w:rsid w:val="001978CF"/>
    <w:rsid w:val="00197D59"/>
    <w:rsid w:val="00197E97"/>
    <w:rsid w:val="001A0026"/>
    <w:rsid w:val="001A008E"/>
    <w:rsid w:val="001A0149"/>
    <w:rsid w:val="001A015A"/>
    <w:rsid w:val="001A06D2"/>
    <w:rsid w:val="001A0D25"/>
    <w:rsid w:val="001A0EC0"/>
    <w:rsid w:val="001A107E"/>
    <w:rsid w:val="001A12F5"/>
    <w:rsid w:val="001A16AB"/>
    <w:rsid w:val="001A21EF"/>
    <w:rsid w:val="001A2501"/>
    <w:rsid w:val="001A2779"/>
    <w:rsid w:val="001A27D2"/>
    <w:rsid w:val="001A289E"/>
    <w:rsid w:val="001A29DB"/>
    <w:rsid w:val="001A2CC2"/>
    <w:rsid w:val="001A2CDF"/>
    <w:rsid w:val="001A30E9"/>
    <w:rsid w:val="001A34DB"/>
    <w:rsid w:val="001A34FC"/>
    <w:rsid w:val="001A365E"/>
    <w:rsid w:val="001A3760"/>
    <w:rsid w:val="001A3BB4"/>
    <w:rsid w:val="001A430A"/>
    <w:rsid w:val="001A463D"/>
    <w:rsid w:val="001A47C9"/>
    <w:rsid w:val="001A4F62"/>
    <w:rsid w:val="001A507F"/>
    <w:rsid w:val="001A5539"/>
    <w:rsid w:val="001A5782"/>
    <w:rsid w:val="001A5818"/>
    <w:rsid w:val="001A5B38"/>
    <w:rsid w:val="001A5C3D"/>
    <w:rsid w:val="001A5C5D"/>
    <w:rsid w:val="001A65BB"/>
    <w:rsid w:val="001A6812"/>
    <w:rsid w:val="001A6AB6"/>
    <w:rsid w:val="001A6ADD"/>
    <w:rsid w:val="001A6D0C"/>
    <w:rsid w:val="001A70CA"/>
    <w:rsid w:val="001A717D"/>
    <w:rsid w:val="001A76D0"/>
    <w:rsid w:val="001A7846"/>
    <w:rsid w:val="001A792E"/>
    <w:rsid w:val="001A7987"/>
    <w:rsid w:val="001A7DCD"/>
    <w:rsid w:val="001B0551"/>
    <w:rsid w:val="001B056F"/>
    <w:rsid w:val="001B0776"/>
    <w:rsid w:val="001B0964"/>
    <w:rsid w:val="001B0AB5"/>
    <w:rsid w:val="001B0AC6"/>
    <w:rsid w:val="001B0C48"/>
    <w:rsid w:val="001B10D5"/>
    <w:rsid w:val="001B115C"/>
    <w:rsid w:val="001B1A28"/>
    <w:rsid w:val="001B2989"/>
    <w:rsid w:val="001B2B4A"/>
    <w:rsid w:val="001B2DE4"/>
    <w:rsid w:val="001B2FC2"/>
    <w:rsid w:val="001B3781"/>
    <w:rsid w:val="001B3950"/>
    <w:rsid w:val="001B3C9F"/>
    <w:rsid w:val="001B3DC7"/>
    <w:rsid w:val="001B3EC0"/>
    <w:rsid w:val="001B3F3E"/>
    <w:rsid w:val="001B3F9C"/>
    <w:rsid w:val="001B406C"/>
    <w:rsid w:val="001B406E"/>
    <w:rsid w:val="001B42A4"/>
    <w:rsid w:val="001B4507"/>
    <w:rsid w:val="001B4BAF"/>
    <w:rsid w:val="001B5731"/>
    <w:rsid w:val="001B5A8A"/>
    <w:rsid w:val="001B6664"/>
    <w:rsid w:val="001B6730"/>
    <w:rsid w:val="001B6A33"/>
    <w:rsid w:val="001B6CB7"/>
    <w:rsid w:val="001B717F"/>
    <w:rsid w:val="001B732E"/>
    <w:rsid w:val="001B7663"/>
    <w:rsid w:val="001B78CE"/>
    <w:rsid w:val="001B7950"/>
    <w:rsid w:val="001C0089"/>
    <w:rsid w:val="001C00A3"/>
    <w:rsid w:val="001C03EE"/>
    <w:rsid w:val="001C0705"/>
    <w:rsid w:val="001C0AAB"/>
    <w:rsid w:val="001C0E56"/>
    <w:rsid w:val="001C1012"/>
    <w:rsid w:val="001C11D5"/>
    <w:rsid w:val="001C1339"/>
    <w:rsid w:val="001C1B46"/>
    <w:rsid w:val="001C1E92"/>
    <w:rsid w:val="001C1EBC"/>
    <w:rsid w:val="001C2468"/>
    <w:rsid w:val="001C24E7"/>
    <w:rsid w:val="001C2603"/>
    <w:rsid w:val="001C2649"/>
    <w:rsid w:val="001C2991"/>
    <w:rsid w:val="001C2A97"/>
    <w:rsid w:val="001C2CA2"/>
    <w:rsid w:val="001C2D9D"/>
    <w:rsid w:val="001C2EC8"/>
    <w:rsid w:val="001C2EE7"/>
    <w:rsid w:val="001C2F77"/>
    <w:rsid w:val="001C2FD0"/>
    <w:rsid w:val="001C31F8"/>
    <w:rsid w:val="001C3760"/>
    <w:rsid w:val="001C3C91"/>
    <w:rsid w:val="001C3FEF"/>
    <w:rsid w:val="001C41C7"/>
    <w:rsid w:val="001C4208"/>
    <w:rsid w:val="001C437F"/>
    <w:rsid w:val="001C4670"/>
    <w:rsid w:val="001C4772"/>
    <w:rsid w:val="001C570A"/>
    <w:rsid w:val="001C5FFC"/>
    <w:rsid w:val="001C6074"/>
    <w:rsid w:val="001C610A"/>
    <w:rsid w:val="001C633D"/>
    <w:rsid w:val="001C6471"/>
    <w:rsid w:val="001C6579"/>
    <w:rsid w:val="001C6744"/>
    <w:rsid w:val="001C684A"/>
    <w:rsid w:val="001C7B33"/>
    <w:rsid w:val="001C7BD5"/>
    <w:rsid w:val="001C7DC4"/>
    <w:rsid w:val="001C7DFB"/>
    <w:rsid w:val="001D04F1"/>
    <w:rsid w:val="001D0C2B"/>
    <w:rsid w:val="001D0EF0"/>
    <w:rsid w:val="001D0EF9"/>
    <w:rsid w:val="001D1102"/>
    <w:rsid w:val="001D121A"/>
    <w:rsid w:val="001D1571"/>
    <w:rsid w:val="001D15D6"/>
    <w:rsid w:val="001D16DF"/>
    <w:rsid w:val="001D1884"/>
    <w:rsid w:val="001D279F"/>
    <w:rsid w:val="001D298E"/>
    <w:rsid w:val="001D29FC"/>
    <w:rsid w:val="001D2D20"/>
    <w:rsid w:val="001D3312"/>
    <w:rsid w:val="001D3315"/>
    <w:rsid w:val="001D35EA"/>
    <w:rsid w:val="001D3984"/>
    <w:rsid w:val="001D3A22"/>
    <w:rsid w:val="001D3B51"/>
    <w:rsid w:val="001D3EE3"/>
    <w:rsid w:val="001D4531"/>
    <w:rsid w:val="001D4678"/>
    <w:rsid w:val="001D4906"/>
    <w:rsid w:val="001D4D5F"/>
    <w:rsid w:val="001D4F0F"/>
    <w:rsid w:val="001D54D2"/>
    <w:rsid w:val="001D5742"/>
    <w:rsid w:val="001D5787"/>
    <w:rsid w:val="001D59F8"/>
    <w:rsid w:val="001D5DB2"/>
    <w:rsid w:val="001D6222"/>
    <w:rsid w:val="001D6425"/>
    <w:rsid w:val="001D6A93"/>
    <w:rsid w:val="001D6DF0"/>
    <w:rsid w:val="001D6FFF"/>
    <w:rsid w:val="001D7175"/>
    <w:rsid w:val="001D75E2"/>
    <w:rsid w:val="001D7A4C"/>
    <w:rsid w:val="001D7A69"/>
    <w:rsid w:val="001D7B1D"/>
    <w:rsid w:val="001E03B0"/>
    <w:rsid w:val="001E0523"/>
    <w:rsid w:val="001E0724"/>
    <w:rsid w:val="001E0943"/>
    <w:rsid w:val="001E0B87"/>
    <w:rsid w:val="001E0CE4"/>
    <w:rsid w:val="001E12B2"/>
    <w:rsid w:val="001E14FB"/>
    <w:rsid w:val="001E1698"/>
    <w:rsid w:val="001E1999"/>
    <w:rsid w:val="001E1CCD"/>
    <w:rsid w:val="001E313E"/>
    <w:rsid w:val="001E3792"/>
    <w:rsid w:val="001E389A"/>
    <w:rsid w:val="001E3B87"/>
    <w:rsid w:val="001E3F70"/>
    <w:rsid w:val="001E3FC7"/>
    <w:rsid w:val="001E4204"/>
    <w:rsid w:val="001E446C"/>
    <w:rsid w:val="001E5098"/>
    <w:rsid w:val="001E5386"/>
    <w:rsid w:val="001E56E2"/>
    <w:rsid w:val="001E5C4D"/>
    <w:rsid w:val="001E6135"/>
    <w:rsid w:val="001E61F3"/>
    <w:rsid w:val="001E6227"/>
    <w:rsid w:val="001E6754"/>
    <w:rsid w:val="001E6B30"/>
    <w:rsid w:val="001E7092"/>
    <w:rsid w:val="001E7737"/>
    <w:rsid w:val="001E77E3"/>
    <w:rsid w:val="001E7AF0"/>
    <w:rsid w:val="001F024A"/>
    <w:rsid w:val="001F0270"/>
    <w:rsid w:val="001F0815"/>
    <w:rsid w:val="001F0882"/>
    <w:rsid w:val="001F0938"/>
    <w:rsid w:val="001F0B12"/>
    <w:rsid w:val="001F1501"/>
    <w:rsid w:val="001F1538"/>
    <w:rsid w:val="001F1C01"/>
    <w:rsid w:val="001F1C40"/>
    <w:rsid w:val="001F1DEE"/>
    <w:rsid w:val="001F2329"/>
    <w:rsid w:val="001F25D0"/>
    <w:rsid w:val="001F33A0"/>
    <w:rsid w:val="001F3446"/>
    <w:rsid w:val="001F3A95"/>
    <w:rsid w:val="001F3B67"/>
    <w:rsid w:val="001F3D89"/>
    <w:rsid w:val="001F3FB9"/>
    <w:rsid w:val="001F4065"/>
    <w:rsid w:val="001F457E"/>
    <w:rsid w:val="001F459C"/>
    <w:rsid w:val="001F48B8"/>
    <w:rsid w:val="001F48EC"/>
    <w:rsid w:val="001F4D8F"/>
    <w:rsid w:val="001F4E2D"/>
    <w:rsid w:val="001F50F6"/>
    <w:rsid w:val="001F515D"/>
    <w:rsid w:val="001F521A"/>
    <w:rsid w:val="001F56DD"/>
    <w:rsid w:val="001F5707"/>
    <w:rsid w:val="001F58B3"/>
    <w:rsid w:val="001F5EAF"/>
    <w:rsid w:val="001F63E6"/>
    <w:rsid w:val="001F695C"/>
    <w:rsid w:val="001F6A1E"/>
    <w:rsid w:val="001F6C1D"/>
    <w:rsid w:val="001F7049"/>
    <w:rsid w:val="001F716A"/>
    <w:rsid w:val="001F7325"/>
    <w:rsid w:val="001F7362"/>
    <w:rsid w:val="001F77AF"/>
    <w:rsid w:val="001F7958"/>
    <w:rsid w:val="001F7A15"/>
    <w:rsid w:val="002002D3"/>
    <w:rsid w:val="00200EE9"/>
    <w:rsid w:val="002011B8"/>
    <w:rsid w:val="00201423"/>
    <w:rsid w:val="00201714"/>
    <w:rsid w:val="002019B5"/>
    <w:rsid w:val="00201E47"/>
    <w:rsid w:val="00202E34"/>
    <w:rsid w:val="00202FD3"/>
    <w:rsid w:val="00203669"/>
    <w:rsid w:val="00204087"/>
    <w:rsid w:val="00204774"/>
    <w:rsid w:val="00204D00"/>
    <w:rsid w:val="00204D30"/>
    <w:rsid w:val="002050D2"/>
    <w:rsid w:val="00205213"/>
    <w:rsid w:val="002054F5"/>
    <w:rsid w:val="002054FD"/>
    <w:rsid w:val="00205764"/>
    <w:rsid w:val="00205A4B"/>
    <w:rsid w:val="00205EC3"/>
    <w:rsid w:val="0020651A"/>
    <w:rsid w:val="00206F66"/>
    <w:rsid w:val="002072C3"/>
    <w:rsid w:val="002076E8"/>
    <w:rsid w:val="00207C70"/>
    <w:rsid w:val="00207C74"/>
    <w:rsid w:val="0021009D"/>
    <w:rsid w:val="00210375"/>
    <w:rsid w:val="00210684"/>
    <w:rsid w:val="0021148B"/>
    <w:rsid w:val="00211522"/>
    <w:rsid w:val="00211C67"/>
    <w:rsid w:val="00211F09"/>
    <w:rsid w:val="002120CF"/>
    <w:rsid w:val="00212589"/>
    <w:rsid w:val="0021272F"/>
    <w:rsid w:val="0021292B"/>
    <w:rsid w:val="002129AD"/>
    <w:rsid w:val="00212D3E"/>
    <w:rsid w:val="002130CB"/>
    <w:rsid w:val="0021377A"/>
    <w:rsid w:val="00213952"/>
    <w:rsid w:val="00213CD8"/>
    <w:rsid w:val="00214164"/>
    <w:rsid w:val="00214AD9"/>
    <w:rsid w:val="00214F80"/>
    <w:rsid w:val="00214FFE"/>
    <w:rsid w:val="00215497"/>
    <w:rsid w:val="00215D1D"/>
    <w:rsid w:val="00215D62"/>
    <w:rsid w:val="00215EB1"/>
    <w:rsid w:val="00216AA6"/>
    <w:rsid w:val="00216BE4"/>
    <w:rsid w:val="002178D9"/>
    <w:rsid w:val="00217CF4"/>
    <w:rsid w:val="00220567"/>
    <w:rsid w:val="002207BC"/>
    <w:rsid w:val="00220A77"/>
    <w:rsid w:val="00221554"/>
    <w:rsid w:val="00221780"/>
    <w:rsid w:val="002218DF"/>
    <w:rsid w:val="00222CCA"/>
    <w:rsid w:val="00222E95"/>
    <w:rsid w:val="00223519"/>
    <w:rsid w:val="002235E6"/>
    <w:rsid w:val="002237B5"/>
    <w:rsid w:val="00223832"/>
    <w:rsid w:val="00224286"/>
    <w:rsid w:val="0022454D"/>
    <w:rsid w:val="00225011"/>
    <w:rsid w:val="00225287"/>
    <w:rsid w:val="002252A9"/>
    <w:rsid w:val="00225377"/>
    <w:rsid w:val="002253FC"/>
    <w:rsid w:val="0022574B"/>
    <w:rsid w:val="00225A09"/>
    <w:rsid w:val="00226029"/>
    <w:rsid w:val="002260BB"/>
    <w:rsid w:val="00226149"/>
    <w:rsid w:val="002266B8"/>
    <w:rsid w:val="00226719"/>
    <w:rsid w:val="00226D7D"/>
    <w:rsid w:val="00226E97"/>
    <w:rsid w:val="002272F3"/>
    <w:rsid w:val="00227854"/>
    <w:rsid w:val="0023030A"/>
    <w:rsid w:val="0023059A"/>
    <w:rsid w:val="002307CC"/>
    <w:rsid w:val="00230D93"/>
    <w:rsid w:val="00231420"/>
    <w:rsid w:val="0023146A"/>
    <w:rsid w:val="002319D1"/>
    <w:rsid w:val="002320D5"/>
    <w:rsid w:val="002323DF"/>
    <w:rsid w:val="002326C8"/>
    <w:rsid w:val="00232D13"/>
    <w:rsid w:val="00232D1D"/>
    <w:rsid w:val="00232D74"/>
    <w:rsid w:val="00232FD0"/>
    <w:rsid w:val="00232FDA"/>
    <w:rsid w:val="0023316A"/>
    <w:rsid w:val="002336A7"/>
    <w:rsid w:val="00233CC7"/>
    <w:rsid w:val="00233F95"/>
    <w:rsid w:val="00234A98"/>
    <w:rsid w:val="00234B26"/>
    <w:rsid w:val="00234C53"/>
    <w:rsid w:val="00234DAC"/>
    <w:rsid w:val="00234FB9"/>
    <w:rsid w:val="0023511C"/>
    <w:rsid w:val="00235692"/>
    <w:rsid w:val="002356E0"/>
    <w:rsid w:val="00235943"/>
    <w:rsid w:val="00235A13"/>
    <w:rsid w:val="002362C3"/>
    <w:rsid w:val="002367CA"/>
    <w:rsid w:val="00236D8A"/>
    <w:rsid w:val="00236FA2"/>
    <w:rsid w:val="002372E2"/>
    <w:rsid w:val="00237B7A"/>
    <w:rsid w:val="0024003D"/>
    <w:rsid w:val="00240057"/>
    <w:rsid w:val="0024013B"/>
    <w:rsid w:val="0024032D"/>
    <w:rsid w:val="002406DE"/>
    <w:rsid w:val="00240E08"/>
    <w:rsid w:val="00241029"/>
    <w:rsid w:val="0024105F"/>
    <w:rsid w:val="002412E7"/>
    <w:rsid w:val="0024166D"/>
    <w:rsid w:val="00241F23"/>
    <w:rsid w:val="00242854"/>
    <w:rsid w:val="00242C5B"/>
    <w:rsid w:val="00242D9F"/>
    <w:rsid w:val="00242E49"/>
    <w:rsid w:val="00243238"/>
    <w:rsid w:val="002435D2"/>
    <w:rsid w:val="00243C6B"/>
    <w:rsid w:val="00243D65"/>
    <w:rsid w:val="002442C8"/>
    <w:rsid w:val="002443E5"/>
    <w:rsid w:val="0024507D"/>
    <w:rsid w:val="00245A77"/>
    <w:rsid w:val="00245B36"/>
    <w:rsid w:val="00245BC9"/>
    <w:rsid w:val="002460E8"/>
    <w:rsid w:val="00246B4C"/>
    <w:rsid w:val="00247194"/>
    <w:rsid w:val="002474F7"/>
    <w:rsid w:val="002478EA"/>
    <w:rsid w:val="00247CDA"/>
    <w:rsid w:val="00250164"/>
    <w:rsid w:val="00250B8A"/>
    <w:rsid w:val="00250CEF"/>
    <w:rsid w:val="002510DC"/>
    <w:rsid w:val="00251315"/>
    <w:rsid w:val="00251365"/>
    <w:rsid w:val="002514BB"/>
    <w:rsid w:val="00251512"/>
    <w:rsid w:val="002515EC"/>
    <w:rsid w:val="002519B6"/>
    <w:rsid w:val="00251C39"/>
    <w:rsid w:val="00251FE3"/>
    <w:rsid w:val="00252317"/>
    <w:rsid w:val="002529F6"/>
    <w:rsid w:val="00253257"/>
    <w:rsid w:val="002542AE"/>
    <w:rsid w:val="0025448F"/>
    <w:rsid w:val="002546CD"/>
    <w:rsid w:val="00254A77"/>
    <w:rsid w:val="00254BD1"/>
    <w:rsid w:val="0025516A"/>
    <w:rsid w:val="00255481"/>
    <w:rsid w:val="002556C4"/>
    <w:rsid w:val="00255E44"/>
    <w:rsid w:val="00255E49"/>
    <w:rsid w:val="00255F41"/>
    <w:rsid w:val="00256008"/>
    <w:rsid w:val="00256152"/>
    <w:rsid w:val="00256600"/>
    <w:rsid w:val="0025668C"/>
    <w:rsid w:val="00256793"/>
    <w:rsid w:val="002567C7"/>
    <w:rsid w:val="002568C6"/>
    <w:rsid w:val="00256AD2"/>
    <w:rsid w:val="002574B4"/>
    <w:rsid w:val="00257663"/>
    <w:rsid w:val="00257B17"/>
    <w:rsid w:val="00257DA4"/>
    <w:rsid w:val="00257F28"/>
    <w:rsid w:val="0026047E"/>
    <w:rsid w:val="00260667"/>
    <w:rsid w:val="00260750"/>
    <w:rsid w:val="00260CA9"/>
    <w:rsid w:val="0026132C"/>
    <w:rsid w:val="002615E9"/>
    <w:rsid w:val="00261612"/>
    <w:rsid w:val="00261641"/>
    <w:rsid w:val="00261B75"/>
    <w:rsid w:val="0026223A"/>
    <w:rsid w:val="00262316"/>
    <w:rsid w:val="00262329"/>
    <w:rsid w:val="0026236F"/>
    <w:rsid w:val="0026259F"/>
    <w:rsid w:val="0026265B"/>
    <w:rsid w:val="00262704"/>
    <w:rsid w:val="00262CFE"/>
    <w:rsid w:val="00262D8B"/>
    <w:rsid w:val="00263182"/>
    <w:rsid w:val="00263317"/>
    <w:rsid w:val="00263427"/>
    <w:rsid w:val="00263706"/>
    <w:rsid w:val="0026416A"/>
    <w:rsid w:val="00264666"/>
    <w:rsid w:val="002649D7"/>
    <w:rsid w:val="00264CD2"/>
    <w:rsid w:val="00265543"/>
    <w:rsid w:val="00265570"/>
    <w:rsid w:val="002656CE"/>
    <w:rsid w:val="0026575C"/>
    <w:rsid w:val="00265994"/>
    <w:rsid w:val="00265A4A"/>
    <w:rsid w:val="00265EC2"/>
    <w:rsid w:val="00265F29"/>
    <w:rsid w:val="00266002"/>
    <w:rsid w:val="002660BB"/>
    <w:rsid w:val="0026636E"/>
    <w:rsid w:val="002663C2"/>
    <w:rsid w:val="00266CE5"/>
    <w:rsid w:val="00267602"/>
    <w:rsid w:val="00267666"/>
    <w:rsid w:val="0026774D"/>
    <w:rsid w:val="00267884"/>
    <w:rsid w:val="00267F50"/>
    <w:rsid w:val="0027011F"/>
    <w:rsid w:val="00270321"/>
    <w:rsid w:val="00270398"/>
    <w:rsid w:val="002704C9"/>
    <w:rsid w:val="0027066F"/>
    <w:rsid w:val="00270857"/>
    <w:rsid w:val="00270A7D"/>
    <w:rsid w:val="00270BEC"/>
    <w:rsid w:val="00271005"/>
    <w:rsid w:val="00271167"/>
    <w:rsid w:val="00271993"/>
    <w:rsid w:val="00271A30"/>
    <w:rsid w:val="002725D0"/>
    <w:rsid w:val="00272AE9"/>
    <w:rsid w:val="002730E3"/>
    <w:rsid w:val="00273557"/>
    <w:rsid w:val="00273803"/>
    <w:rsid w:val="00273B86"/>
    <w:rsid w:val="00273C00"/>
    <w:rsid w:val="00273EB6"/>
    <w:rsid w:val="002743C3"/>
    <w:rsid w:val="00274AEC"/>
    <w:rsid w:val="00274E41"/>
    <w:rsid w:val="00275CA3"/>
    <w:rsid w:val="00276608"/>
    <w:rsid w:val="002767C6"/>
    <w:rsid w:val="002768AA"/>
    <w:rsid w:val="002769F7"/>
    <w:rsid w:val="00276D03"/>
    <w:rsid w:val="0027700E"/>
    <w:rsid w:val="00277684"/>
    <w:rsid w:val="0027777A"/>
    <w:rsid w:val="00277788"/>
    <w:rsid w:val="00277B30"/>
    <w:rsid w:val="00277D31"/>
    <w:rsid w:val="00277EB4"/>
    <w:rsid w:val="00280157"/>
    <w:rsid w:val="00280336"/>
    <w:rsid w:val="002807A1"/>
    <w:rsid w:val="002807F3"/>
    <w:rsid w:val="002809E1"/>
    <w:rsid w:val="00281478"/>
    <w:rsid w:val="00281A55"/>
    <w:rsid w:val="00281C6E"/>
    <w:rsid w:val="00281C82"/>
    <w:rsid w:val="00281E1F"/>
    <w:rsid w:val="00281FEE"/>
    <w:rsid w:val="00282127"/>
    <w:rsid w:val="0028212D"/>
    <w:rsid w:val="00282412"/>
    <w:rsid w:val="00282B55"/>
    <w:rsid w:val="00282BB0"/>
    <w:rsid w:val="00282C47"/>
    <w:rsid w:val="00282E5C"/>
    <w:rsid w:val="00282F86"/>
    <w:rsid w:val="0028331C"/>
    <w:rsid w:val="00283804"/>
    <w:rsid w:val="00283A1B"/>
    <w:rsid w:val="00283D88"/>
    <w:rsid w:val="00283F19"/>
    <w:rsid w:val="00284065"/>
    <w:rsid w:val="0028415D"/>
    <w:rsid w:val="00284694"/>
    <w:rsid w:val="002846B6"/>
    <w:rsid w:val="002846C3"/>
    <w:rsid w:val="002855BE"/>
    <w:rsid w:val="002857CB"/>
    <w:rsid w:val="0028585D"/>
    <w:rsid w:val="0028607F"/>
    <w:rsid w:val="002860D9"/>
    <w:rsid w:val="002861A2"/>
    <w:rsid w:val="0028648A"/>
    <w:rsid w:val="00286850"/>
    <w:rsid w:val="002868DF"/>
    <w:rsid w:val="00287002"/>
    <w:rsid w:val="00287176"/>
    <w:rsid w:val="002875A1"/>
    <w:rsid w:val="00287787"/>
    <w:rsid w:val="00287D16"/>
    <w:rsid w:val="00287F83"/>
    <w:rsid w:val="00290D8A"/>
    <w:rsid w:val="00291209"/>
    <w:rsid w:val="002915AD"/>
    <w:rsid w:val="00291693"/>
    <w:rsid w:val="0029178D"/>
    <w:rsid w:val="0029298A"/>
    <w:rsid w:val="002931EB"/>
    <w:rsid w:val="002933B8"/>
    <w:rsid w:val="0029368C"/>
    <w:rsid w:val="002936F6"/>
    <w:rsid w:val="00293A5D"/>
    <w:rsid w:val="00293B94"/>
    <w:rsid w:val="00293DF9"/>
    <w:rsid w:val="002941AD"/>
    <w:rsid w:val="0029425F"/>
    <w:rsid w:val="0029448E"/>
    <w:rsid w:val="002944C1"/>
    <w:rsid w:val="00294C2A"/>
    <w:rsid w:val="0029561E"/>
    <w:rsid w:val="00295C62"/>
    <w:rsid w:val="00295CFD"/>
    <w:rsid w:val="002964FB"/>
    <w:rsid w:val="002965A2"/>
    <w:rsid w:val="00296CD8"/>
    <w:rsid w:val="00297458"/>
    <w:rsid w:val="002A0BBA"/>
    <w:rsid w:val="002A15FA"/>
    <w:rsid w:val="002A1DB9"/>
    <w:rsid w:val="002A1EF9"/>
    <w:rsid w:val="002A1F6B"/>
    <w:rsid w:val="002A2233"/>
    <w:rsid w:val="002A28B7"/>
    <w:rsid w:val="002A36E3"/>
    <w:rsid w:val="002A3C31"/>
    <w:rsid w:val="002A3D43"/>
    <w:rsid w:val="002A3FFB"/>
    <w:rsid w:val="002A40A9"/>
    <w:rsid w:val="002A416A"/>
    <w:rsid w:val="002A4241"/>
    <w:rsid w:val="002A4E69"/>
    <w:rsid w:val="002A4FF1"/>
    <w:rsid w:val="002A51C6"/>
    <w:rsid w:val="002A525B"/>
    <w:rsid w:val="002A56E4"/>
    <w:rsid w:val="002A573F"/>
    <w:rsid w:val="002A5BDC"/>
    <w:rsid w:val="002A5C64"/>
    <w:rsid w:val="002A5E38"/>
    <w:rsid w:val="002A5EE5"/>
    <w:rsid w:val="002A643F"/>
    <w:rsid w:val="002A6769"/>
    <w:rsid w:val="002A695E"/>
    <w:rsid w:val="002A71D5"/>
    <w:rsid w:val="002A72E9"/>
    <w:rsid w:val="002A73F8"/>
    <w:rsid w:val="002A77DA"/>
    <w:rsid w:val="002A7833"/>
    <w:rsid w:val="002A785C"/>
    <w:rsid w:val="002A7BF6"/>
    <w:rsid w:val="002A7CE2"/>
    <w:rsid w:val="002A7FA5"/>
    <w:rsid w:val="002B0499"/>
    <w:rsid w:val="002B05D9"/>
    <w:rsid w:val="002B096A"/>
    <w:rsid w:val="002B0B56"/>
    <w:rsid w:val="002B105A"/>
    <w:rsid w:val="002B123E"/>
    <w:rsid w:val="002B1430"/>
    <w:rsid w:val="002B1504"/>
    <w:rsid w:val="002B1CC4"/>
    <w:rsid w:val="002B1D0A"/>
    <w:rsid w:val="002B1D5F"/>
    <w:rsid w:val="002B1FF4"/>
    <w:rsid w:val="002B23FE"/>
    <w:rsid w:val="002B3267"/>
    <w:rsid w:val="002B3649"/>
    <w:rsid w:val="002B3B2C"/>
    <w:rsid w:val="002B3D45"/>
    <w:rsid w:val="002B3EF7"/>
    <w:rsid w:val="002B40C5"/>
    <w:rsid w:val="002B42C4"/>
    <w:rsid w:val="002B4412"/>
    <w:rsid w:val="002B497B"/>
    <w:rsid w:val="002B4CEE"/>
    <w:rsid w:val="002B5397"/>
    <w:rsid w:val="002B5620"/>
    <w:rsid w:val="002B579A"/>
    <w:rsid w:val="002B583C"/>
    <w:rsid w:val="002B5921"/>
    <w:rsid w:val="002B59D5"/>
    <w:rsid w:val="002B5B02"/>
    <w:rsid w:val="002B5B0A"/>
    <w:rsid w:val="002B5C9B"/>
    <w:rsid w:val="002B5CB8"/>
    <w:rsid w:val="002B5F66"/>
    <w:rsid w:val="002B624D"/>
    <w:rsid w:val="002B64BE"/>
    <w:rsid w:val="002B6889"/>
    <w:rsid w:val="002B695F"/>
    <w:rsid w:val="002B697F"/>
    <w:rsid w:val="002B6C5D"/>
    <w:rsid w:val="002B7266"/>
    <w:rsid w:val="002B74E1"/>
    <w:rsid w:val="002B774B"/>
    <w:rsid w:val="002B77D5"/>
    <w:rsid w:val="002B7827"/>
    <w:rsid w:val="002B7E2C"/>
    <w:rsid w:val="002C0297"/>
    <w:rsid w:val="002C0B42"/>
    <w:rsid w:val="002C0C9D"/>
    <w:rsid w:val="002C0CA0"/>
    <w:rsid w:val="002C12AB"/>
    <w:rsid w:val="002C1813"/>
    <w:rsid w:val="002C1835"/>
    <w:rsid w:val="002C1B70"/>
    <w:rsid w:val="002C1EC4"/>
    <w:rsid w:val="002C20F1"/>
    <w:rsid w:val="002C27E1"/>
    <w:rsid w:val="002C2A3B"/>
    <w:rsid w:val="002C2B57"/>
    <w:rsid w:val="002C2BC7"/>
    <w:rsid w:val="002C3477"/>
    <w:rsid w:val="002C356E"/>
    <w:rsid w:val="002C39BF"/>
    <w:rsid w:val="002C3A05"/>
    <w:rsid w:val="002C467E"/>
    <w:rsid w:val="002C4789"/>
    <w:rsid w:val="002C4B43"/>
    <w:rsid w:val="002C5646"/>
    <w:rsid w:val="002C5832"/>
    <w:rsid w:val="002C5ABC"/>
    <w:rsid w:val="002C5CF3"/>
    <w:rsid w:val="002C64CC"/>
    <w:rsid w:val="002C6A69"/>
    <w:rsid w:val="002C6B04"/>
    <w:rsid w:val="002C6FDA"/>
    <w:rsid w:val="002C7078"/>
    <w:rsid w:val="002C72B1"/>
    <w:rsid w:val="002C7306"/>
    <w:rsid w:val="002C7638"/>
    <w:rsid w:val="002C77F9"/>
    <w:rsid w:val="002C77FA"/>
    <w:rsid w:val="002C7BCF"/>
    <w:rsid w:val="002D024C"/>
    <w:rsid w:val="002D0825"/>
    <w:rsid w:val="002D0F05"/>
    <w:rsid w:val="002D12B6"/>
    <w:rsid w:val="002D1302"/>
    <w:rsid w:val="002D13E4"/>
    <w:rsid w:val="002D16E6"/>
    <w:rsid w:val="002D176E"/>
    <w:rsid w:val="002D1781"/>
    <w:rsid w:val="002D17E1"/>
    <w:rsid w:val="002D25A7"/>
    <w:rsid w:val="002D2F0A"/>
    <w:rsid w:val="002D32D9"/>
    <w:rsid w:val="002D35D7"/>
    <w:rsid w:val="002D378D"/>
    <w:rsid w:val="002D38A5"/>
    <w:rsid w:val="002D41D8"/>
    <w:rsid w:val="002D43C2"/>
    <w:rsid w:val="002D4400"/>
    <w:rsid w:val="002D4471"/>
    <w:rsid w:val="002D5645"/>
    <w:rsid w:val="002D58D4"/>
    <w:rsid w:val="002D60A1"/>
    <w:rsid w:val="002D63AA"/>
    <w:rsid w:val="002D64BD"/>
    <w:rsid w:val="002D69EB"/>
    <w:rsid w:val="002D6FCA"/>
    <w:rsid w:val="002D6FDA"/>
    <w:rsid w:val="002D709C"/>
    <w:rsid w:val="002D7957"/>
    <w:rsid w:val="002D7A7F"/>
    <w:rsid w:val="002E00EF"/>
    <w:rsid w:val="002E05C6"/>
    <w:rsid w:val="002E0B96"/>
    <w:rsid w:val="002E109A"/>
    <w:rsid w:val="002E12BE"/>
    <w:rsid w:val="002E12C1"/>
    <w:rsid w:val="002E1603"/>
    <w:rsid w:val="002E1C74"/>
    <w:rsid w:val="002E1F52"/>
    <w:rsid w:val="002E2730"/>
    <w:rsid w:val="002E2850"/>
    <w:rsid w:val="002E28C6"/>
    <w:rsid w:val="002E28E6"/>
    <w:rsid w:val="002E2E77"/>
    <w:rsid w:val="002E3355"/>
    <w:rsid w:val="002E3AC0"/>
    <w:rsid w:val="002E3E3E"/>
    <w:rsid w:val="002E516B"/>
    <w:rsid w:val="002E5483"/>
    <w:rsid w:val="002E58B6"/>
    <w:rsid w:val="002E58B8"/>
    <w:rsid w:val="002E5C2D"/>
    <w:rsid w:val="002E6E88"/>
    <w:rsid w:val="002E7245"/>
    <w:rsid w:val="002E7462"/>
    <w:rsid w:val="002E7565"/>
    <w:rsid w:val="002E778D"/>
    <w:rsid w:val="002E78FE"/>
    <w:rsid w:val="002E7D4C"/>
    <w:rsid w:val="002F0022"/>
    <w:rsid w:val="002F00D2"/>
    <w:rsid w:val="002F0A33"/>
    <w:rsid w:val="002F0B48"/>
    <w:rsid w:val="002F1143"/>
    <w:rsid w:val="002F179D"/>
    <w:rsid w:val="002F185F"/>
    <w:rsid w:val="002F2032"/>
    <w:rsid w:val="002F2599"/>
    <w:rsid w:val="002F2732"/>
    <w:rsid w:val="002F27E1"/>
    <w:rsid w:val="002F2D3F"/>
    <w:rsid w:val="002F390C"/>
    <w:rsid w:val="002F431C"/>
    <w:rsid w:val="002F48BA"/>
    <w:rsid w:val="002F5177"/>
    <w:rsid w:val="002F59AB"/>
    <w:rsid w:val="002F5A2C"/>
    <w:rsid w:val="002F5AB3"/>
    <w:rsid w:val="002F5AE3"/>
    <w:rsid w:val="002F5D56"/>
    <w:rsid w:val="002F5E54"/>
    <w:rsid w:val="002F6183"/>
    <w:rsid w:val="002F700E"/>
    <w:rsid w:val="002F71ED"/>
    <w:rsid w:val="002F7204"/>
    <w:rsid w:val="002F7310"/>
    <w:rsid w:val="002F76BE"/>
    <w:rsid w:val="002F775E"/>
    <w:rsid w:val="002F77A5"/>
    <w:rsid w:val="002F798C"/>
    <w:rsid w:val="002F79AE"/>
    <w:rsid w:val="002F7DD6"/>
    <w:rsid w:val="003004C9"/>
    <w:rsid w:val="00300721"/>
    <w:rsid w:val="0030080C"/>
    <w:rsid w:val="00300B5F"/>
    <w:rsid w:val="00300C6E"/>
    <w:rsid w:val="00300D23"/>
    <w:rsid w:val="003013B4"/>
    <w:rsid w:val="00301CBD"/>
    <w:rsid w:val="00301F4E"/>
    <w:rsid w:val="00302936"/>
    <w:rsid w:val="00302B92"/>
    <w:rsid w:val="00302EC3"/>
    <w:rsid w:val="00303694"/>
    <w:rsid w:val="00303772"/>
    <w:rsid w:val="003037A7"/>
    <w:rsid w:val="00303AD2"/>
    <w:rsid w:val="003044D2"/>
    <w:rsid w:val="00304586"/>
    <w:rsid w:val="00304682"/>
    <w:rsid w:val="003047E5"/>
    <w:rsid w:val="00304E05"/>
    <w:rsid w:val="00304E3B"/>
    <w:rsid w:val="00304E92"/>
    <w:rsid w:val="00304FB2"/>
    <w:rsid w:val="0030504E"/>
    <w:rsid w:val="0030513F"/>
    <w:rsid w:val="003060B8"/>
    <w:rsid w:val="003061A4"/>
    <w:rsid w:val="003066F4"/>
    <w:rsid w:val="00306E60"/>
    <w:rsid w:val="00307318"/>
    <w:rsid w:val="003079F1"/>
    <w:rsid w:val="0031032B"/>
    <w:rsid w:val="003105E1"/>
    <w:rsid w:val="0031068A"/>
    <w:rsid w:val="0031093E"/>
    <w:rsid w:val="00310EB4"/>
    <w:rsid w:val="003110FF"/>
    <w:rsid w:val="003115B4"/>
    <w:rsid w:val="003116BC"/>
    <w:rsid w:val="003121D2"/>
    <w:rsid w:val="003121FF"/>
    <w:rsid w:val="003126E2"/>
    <w:rsid w:val="00312DD5"/>
    <w:rsid w:val="00312F25"/>
    <w:rsid w:val="0031356D"/>
    <w:rsid w:val="003139D4"/>
    <w:rsid w:val="00313F97"/>
    <w:rsid w:val="003145C6"/>
    <w:rsid w:val="00314C24"/>
    <w:rsid w:val="00314F53"/>
    <w:rsid w:val="00314F59"/>
    <w:rsid w:val="003156E8"/>
    <w:rsid w:val="00315812"/>
    <w:rsid w:val="00315906"/>
    <w:rsid w:val="00315A92"/>
    <w:rsid w:val="00316755"/>
    <w:rsid w:val="00316E6B"/>
    <w:rsid w:val="003170A6"/>
    <w:rsid w:val="003172F0"/>
    <w:rsid w:val="003177B5"/>
    <w:rsid w:val="00317D1F"/>
    <w:rsid w:val="00317DD4"/>
    <w:rsid w:val="00317E35"/>
    <w:rsid w:val="0032010B"/>
    <w:rsid w:val="0032074F"/>
    <w:rsid w:val="00320C9F"/>
    <w:rsid w:val="00321018"/>
    <w:rsid w:val="003214D0"/>
    <w:rsid w:val="003216D6"/>
    <w:rsid w:val="003217A1"/>
    <w:rsid w:val="00321BF8"/>
    <w:rsid w:val="00321CF5"/>
    <w:rsid w:val="00321D8C"/>
    <w:rsid w:val="003225ED"/>
    <w:rsid w:val="0032276A"/>
    <w:rsid w:val="00323219"/>
    <w:rsid w:val="003232F3"/>
    <w:rsid w:val="00323AA0"/>
    <w:rsid w:val="00323B2D"/>
    <w:rsid w:val="00323DF8"/>
    <w:rsid w:val="0032430D"/>
    <w:rsid w:val="003244AF"/>
    <w:rsid w:val="0032474E"/>
    <w:rsid w:val="003247AE"/>
    <w:rsid w:val="003249A9"/>
    <w:rsid w:val="00324B2D"/>
    <w:rsid w:val="00324B6A"/>
    <w:rsid w:val="00324BFF"/>
    <w:rsid w:val="003250E2"/>
    <w:rsid w:val="00325DA2"/>
    <w:rsid w:val="00325F39"/>
    <w:rsid w:val="0032608F"/>
    <w:rsid w:val="003269E2"/>
    <w:rsid w:val="00326E7A"/>
    <w:rsid w:val="003273CB"/>
    <w:rsid w:val="0032752B"/>
    <w:rsid w:val="00327C87"/>
    <w:rsid w:val="00327EA5"/>
    <w:rsid w:val="00330279"/>
    <w:rsid w:val="003307FB"/>
    <w:rsid w:val="003309A2"/>
    <w:rsid w:val="00330AE1"/>
    <w:rsid w:val="00330D58"/>
    <w:rsid w:val="00330F2A"/>
    <w:rsid w:val="003311A5"/>
    <w:rsid w:val="00331556"/>
    <w:rsid w:val="003317E9"/>
    <w:rsid w:val="00331AEC"/>
    <w:rsid w:val="00332304"/>
    <w:rsid w:val="00332BD3"/>
    <w:rsid w:val="00332C62"/>
    <w:rsid w:val="00332F74"/>
    <w:rsid w:val="00333113"/>
    <w:rsid w:val="0033398F"/>
    <w:rsid w:val="00333A11"/>
    <w:rsid w:val="0033426D"/>
    <w:rsid w:val="0033492A"/>
    <w:rsid w:val="00334AA8"/>
    <w:rsid w:val="003350FA"/>
    <w:rsid w:val="00335127"/>
    <w:rsid w:val="0033520B"/>
    <w:rsid w:val="0033594A"/>
    <w:rsid w:val="00335DCC"/>
    <w:rsid w:val="00336100"/>
    <w:rsid w:val="003362BF"/>
    <w:rsid w:val="00336690"/>
    <w:rsid w:val="00336BB9"/>
    <w:rsid w:val="00336F5C"/>
    <w:rsid w:val="00337040"/>
    <w:rsid w:val="00337287"/>
    <w:rsid w:val="00337514"/>
    <w:rsid w:val="003376B2"/>
    <w:rsid w:val="00337B47"/>
    <w:rsid w:val="00337D61"/>
    <w:rsid w:val="003402CF"/>
    <w:rsid w:val="00340416"/>
    <w:rsid w:val="0034057A"/>
    <w:rsid w:val="00340BD9"/>
    <w:rsid w:val="00340E1E"/>
    <w:rsid w:val="003414E0"/>
    <w:rsid w:val="003415BF"/>
    <w:rsid w:val="0034162C"/>
    <w:rsid w:val="003416F9"/>
    <w:rsid w:val="00341865"/>
    <w:rsid w:val="00341AB3"/>
    <w:rsid w:val="003424A9"/>
    <w:rsid w:val="00342C28"/>
    <w:rsid w:val="00342E84"/>
    <w:rsid w:val="00342FC1"/>
    <w:rsid w:val="0034300A"/>
    <w:rsid w:val="00343297"/>
    <w:rsid w:val="003432F0"/>
    <w:rsid w:val="003435A0"/>
    <w:rsid w:val="003438F9"/>
    <w:rsid w:val="00343CC2"/>
    <w:rsid w:val="003440E9"/>
    <w:rsid w:val="003445E5"/>
    <w:rsid w:val="003447C1"/>
    <w:rsid w:val="00344970"/>
    <w:rsid w:val="00344D5C"/>
    <w:rsid w:val="00344E56"/>
    <w:rsid w:val="00345263"/>
    <w:rsid w:val="00345389"/>
    <w:rsid w:val="00346863"/>
    <w:rsid w:val="00346CC0"/>
    <w:rsid w:val="003474D0"/>
    <w:rsid w:val="00347990"/>
    <w:rsid w:val="00347C3D"/>
    <w:rsid w:val="00347DCF"/>
    <w:rsid w:val="00347F4E"/>
    <w:rsid w:val="003512D9"/>
    <w:rsid w:val="00351B89"/>
    <w:rsid w:val="00352172"/>
    <w:rsid w:val="00352490"/>
    <w:rsid w:val="00352938"/>
    <w:rsid w:val="00352E5A"/>
    <w:rsid w:val="00352FAD"/>
    <w:rsid w:val="0035313D"/>
    <w:rsid w:val="00353D66"/>
    <w:rsid w:val="00353DA9"/>
    <w:rsid w:val="00353E8C"/>
    <w:rsid w:val="00354019"/>
    <w:rsid w:val="003540A6"/>
    <w:rsid w:val="00354229"/>
    <w:rsid w:val="003543EB"/>
    <w:rsid w:val="00354641"/>
    <w:rsid w:val="0035491F"/>
    <w:rsid w:val="003549EE"/>
    <w:rsid w:val="00354A83"/>
    <w:rsid w:val="00354F7C"/>
    <w:rsid w:val="003557A4"/>
    <w:rsid w:val="00355954"/>
    <w:rsid w:val="00355C59"/>
    <w:rsid w:val="00355EFC"/>
    <w:rsid w:val="00355F3F"/>
    <w:rsid w:val="0035684B"/>
    <w:rsid w:val="00356E84"/>
    <w:rsid w:val="003574B1"/>
    <w:rsid w:val="00357A7F"/>
    <w:rsid w:val="00360325"/>
    <w:rsid w:val="00360452"/>
    <w:rsid w:val="003605BC"/>
    <w:rsid w:val="0036064B"/>
    <w:rsid w:val="003607F2"/>
    <w:rsid w:val="003608F1"/>
    <w:rsid w:val="00360ACD"/>
    <w:rsid w:val="00360CC3"/>
    <w:rsid w:val="00360EF6"/>
    <w:rsid w:val="003615AC"/>
    <w:rsid w:val="003617C4"/>
    <w:rsid w:val="00361870"/>
    <w:rsid w:val="0036199B"/>
    <w:rsid w:val="00361A7D"/>
    <w:rsid w:val="003620DF"/>
    <w:rsid w:val="003628AA"/>
    <w:rsid w:val="00362A32"/>
    <w:rsid w:val="00362C9C"/>
    <w:rsid w:val="003635B6"/>
    <w:rsid w:val="00363A9C"/>
    <w:rsid w:val="00363AA8"/>
    <w:rsid w:val="003640EC"/>
    <w:rsid w:val="003645EE"/>
    <w:rsid w:val="00364750"/>
    <w:rsid w:val="003647DA"/>
    <w:rsid w:val="0036480B"/>
    <w:rsid w:val="00364D63"/>
    <w:rsid w:val="00365299"/>
    <w:rsid w:val="003654DC"/>
    <w:rsid w:val="003656A4"/>
    <w:rsid w:val="00365749"/>
    <w:rsid w:val="003660D8"/>
    <w:rsid w:val="003662EB"/>
    <w:rsid w:val="003666B1"/>
    <w:rsid w:val="00366880"/>
    <w:rsid w:val="0036693B"/>
    <w:rsid w:val="00367033"/>
    <w:rsid w:val="003670F2"/>
    <w:rsid w:val="00367165"/>
    <w:rsid w:val="003675A3"/>
    <w:rsid w:val="003676AA"/>
    <w:rsid w:val="0036789B"/>
    <w:rsid w:val="00367C14"/>
    <w:rsid w:val="003709C2"/>
    <w:rsid w:val="00370A2D"/>
    <w:rsid w:val="00370ABB"/>
    <w:rsid w:val="00370B8F"/>
    <w:rsid w:val="00370C07"/>
    <w:rsid w:val="0037158F"/>
    <w:rsid w:val="003715B4"/>
    <w:rsid w:val="00371A3C"/>
    <w:rsid w:val="00371EA1"/>
    <w:rsid w:val="0037219B"/>
    <w:rsid w:val="0037220D"/>
    <w:rsid w:val="003723E3"/>
    <w:rsid w:val="00372A12"/>
    <w:rsid w:val="00372EC7"/>
    <w:rsid w:val="00373C27"/>
    <w:rsid w:val="00373D6B"/>
    <w:rsid w:val="00373DE3"/>
    <w:rsid w:val="003742D7"/>
    <w:rsid w:val="00374AD4"/>
    <w:rsid w:val="0037510E"/>
    <w:rsid w:val="00375B04"/>
    <w:rsid w:val="00375C3E"/>
    <w:rsid w:val="00376441"/>
    <w:rsid w:val="003767A9"/>
    <w:rsid w:val="003767E6"/>
    <w:rsid w:val="00376846"/>
    <w:rsid w:val="00376862"/>
    <w:rsid w:val="0037688D"/>
    <w:rsid w:val="00376962"/>
    <w:rsid w:val="00376A50"/>
    <w:rsid w:val="0037723C"/>
    <w:rsid w:val="00377455"/>
    <w:rsid w:val="003777CE"/>
    <w:rsid w:val="00377AAA"/>
    <w:rsid w:val="00380060"/>
    <w:rsid w:val="00380065"/>
    <w:rsid w:val="003800B1"/>
    <w:rsid w:val="003802E1"/>
    <w:rsid w:val="00380A84"/>
    <w:rsid w:val="00381270"/>
    <w:rsid w:val="00381EEE"/>
    <w:rsid w:val="0038234F"/>
    <w:rsid w:val="00382598"/>
    <w:rsid w:val="003829CC"/>
    <w:rsid w:val="00382F14"/>
    <w:rsid w:val="0038300A"/>
    <w:rsid w:val="00383531"/>
    <w:rsid w:val="00383738"/>
    <w:rsid w:val="00383C3B"/>
    <w:rsid w:val="00383CCC"/>
    <w:rsid w:val="00384443"/>
    <w:rsid w:val="003846DE"/>
    <w:rsid w:val="00384A6C"/>
    <w:rsid w:val="00384DA8"/>
    <w:rsid w:val="003853F9"/>
    <w:rsid w:val="0038573C"/>
    <w:rsid w:val="00385B4E"/>
    <w:rsid w:val="003866A4"/>
    <w:rsid w:val="003867F3"/>
    <w:rsid w:val="00386844"/>
    <w:rsid w:val="00386D21"/>
    <w:rsid w:val="003870A9"/>
    <w:rsid w:val="003873D1"/>
    <w:rsid w:val="003876CA"/>
    <w:rsid w:val="00387A03"/>
    <w:rsid w:val="00387A59"/>
    <w:rsid w:val="003905EC"/>
    <w:rsid w:val="00390883"/>
    <w:rsid w:val="003908BE"/>
    <w:rsid w:val="00391296"/>
    <w:rsid w:val="0039139F"/>
    <w:rsid w:val="003915D2"/>
    <w:rsid w:val="003916DB"/>
    <w:rsid w:val="00391817"/>
    <w:rsid w:val="0039272A"/>
    <w:rsid w:val="00392801"/>
    <w:rsid w:val="003929C9"/>
    <w:rsid w:val="00392D41"/>
    <w:rsid w:val="00392DA1"/>
    <w:rsid w:val="003933BC"/>
    <w:rsid w:val="003936CD"/>
    <w:rsid w:val="00394067"/>
    <w:rsid w:val="0039418A"/>
    <w:rsid w:val="00394676"/>
    <w:rsid w:val="00394D72"/>
    <w:rsid w:val="00394F18"/>
    <w:rsid w:val="00394F63"/>
    <w:rsid w:val="00395471"/>
    <w:rsid w:val="00395A04"/>
    <w:rsid w:val="00395BF9"/>
    <w:rsid w:val="00396039"/>
    <w:rsid w:val="003969B6"/>
    <w:rsid w:val="00396C19"/>
    <w:rsid w:val="00396C2B"/>
    <w:rsid w:val="00396DF8"/>
    <w:rsid w:val="00396EE6"/>
    <w:rsid w:val="0039776C"/>
    <w:rsid w:val="003977C6"/>
    <w:rsid w:val="00397851"/>
    <w:rsid w:val="00397E8E"/>
    <w:rsid w:val="003A07EB"/>
    <w:rsid w:val="003A0DCA"/>
    <w:rsid w:val="003A0FA9"/>
    <w:rsid w:val="003A106A"/>
    <w:rsid w:val="003A126D"/>
    <w:rsid w:val="003A13EF"/>
    <w:rsid w:val="003A15A0"/>
    <w:rsid w:val="003A1A74"/>
    <w:rsid w:val="003A1E79"/>
    <w:rsid w:val="003A1EF1"/>
    <w:rsid w:val="003A20FE"/>
    <w:rsid w:val="003A2381"/>
    <w:rsid w:val="003A25C2"/>
    <w:rsid w:val="003A2691"/>
    <w:rsid w:val="003A2BEA"/>
    <w:rsid w:val="003A2CDE"/>
    <w:rsid w:val="003A2E62"/>
    <w:rsid w:val="003A35EE"/>
    <w:rsid w:val="003A3946"/>
    <w:rsid w:val="003A3E29"/>
    <w:rsid w:val="003A3F4B"/>
    <w:rsid w:val="003A4169"/>
    <w:rsid w:val="003A43DF"/>
    <w:rsid w:val="003A480E"/>
    <w:rsid w:val="003A4E46"/>
    <w:rsid w:val="003A510C"/>
    <w:rsid w:val="003A5445"/>
    <w:rsid w:val="003A5A35"/>
    <w:rsid w:val="003A5B31"/>
    <w:rsid w:val="003A6057"/>
    <w:rsid w:val="003A6192"/>
    <w:rsid w:val="003A6374"/>
    <w:rsid w:val="003A6933"/>
    <w:rsid w:val="003A6B35"/>
    <w:rsid w:val="003A6C74"/>
    <w:rsid w:val="003A7A96"/>
    <w:rsid w:val="003A7C4F"/>
    <w:rsid w:val="003A7C86"/>
    <w:rsid w:val="003A7D49"/>
    <w:rsid w:val="003B05A8"/>
    <w:rsid w:val="003B0937"/>
    <w:rsid w:val="003B0EAE"/>
    <w:rsid w:val="003B14F4"/>
    <w:rsid w:val="003B154A"/>
    <w:rsid w:val="003B16FB"/>
    <w:rsid w:val="003B19DD"/>
    <w:rsid w:val="003B1C8D"/>
    <w:rsid w:val="003B1F2C"/>
    <w:rsid w:val="003B2083"/>
    <w:rsid w:val="003B24BB"/>
    <w:rsid w:val="003B283F"/>
    <w:rsid w:val="003B3126"/>
    <w:rsid w:val="003B3642"/>
    <w:rsid w:val="003B3830"/>
    <w:rsid w:val="003B3BF5"/>
    <w:rsid w:val="003B40BA"/>
    <w:rsid w:val="003B48C1"/>
    <w:rsid w:val="003B5987"/>
    <w:rsid w:val="003B5AD3"/>
    <w:rsid w:val="003B5B41"/>
    <w:rsid w:val="003B5FE1"/>
    <w:rsid w:val="003B6019"/>
    <w:rsid w:val="003B624B"/>
    <w:rsid w:val="003B6791"/>
    <w:rsid w:val="003B7188"/>
    <w:rsid w:val="003B71BE"/>
    <w:rsid w:val="003B73C1"/>
    <w:rsid w:val="003B7614"/>
    <w:rsid w:val="003B7F80"/>
    <w:rsid w:val="003C02C6"/>
    <w:rsid w:val="003C0402"/>
    <w:rsid w:val="003C04A4"/>
    <w:rsid w:val="003C0B08"/>
    <w:rsid w:val="003C1072"/>
    <w:rsid w:val="003C108E"/>
    <w:rsid w:val="003C130B"/>
    <w:rsid w:val="003C17A3"/>
    <w:rsid w:val="003C1A2D"/>
    <w:rsid w:val="003C1B14"/>
    <w:rsid w:val="003C1E0F"/>
    <w:rsid w:val="003C2275"/>
    <w:rsid w:val="003C269F"/>
    <w:rsid w:val="003C2BC6"/>
    <w:rsid w:val="003C348C"/>
    <w:rsid w:val="003C35BB"/>
    <w:rsid w:val="003C383C"/>
    <w:rsid w:val="003C39D0"/>
    <w:rsid w:val="003C3C25"/>
    <w:rsid w:val="003C3C28"/>
    <w:rsid w:val="003C3C43"/>
    <w:rsid w:val="003C4062"/>
    <w:rsid w:val="003C4117"/>
    <w:rsid w:val="003C4406"/>
    <w:rsid w:val="003C4453"/>
    <w:rsid w:val="003C45D0"/>
    <w:rsid w:val="003C49C7"/>
    <w:rsid w:val="003C4E23"/>
    <w:rsid w:val="003C5364"/>
    <w:rsid w:val="003C5667"/>
    <w:rsid w:val="003C5A29"/>
    <w:rsid w:val="003C5BF2"/>
    <w:rsid w:val="003C621F"/>
    <w:rsid w:val="003C66FB"/>
    <w:rsid w:val="003C6862"/>
    <w:rsid w:val="003C6931"/>
    <w:rsid w:val="003C6AAE"/>
    <w:rsid w:val="003C6ABE"/>
    <w:rsid w:val="003C6C3F"/>
    <w:rsid w:val="003C706C"/>
    <w:rsid w:val="003C756A"/>
    <w:rsid w:val="003C7B00"/>
    <w:rsid w:val="003C7F5E"/>
    <w:rsid w:val="003D0132"/>
    <w:rsid w:val="003D01F4"/>
    <w:rsid w:val="003D0737"/>
    <w:rsid w:val="003D0EF2"/>
    <w:rsid w:val="003D11CD"/>
    <w:rsid w:val="003D1414"/>
    <w:rsid w:val="003D1A73"/>
    <w:rsid w:val="003D1DC0"/>
    <w:rsid w:val="003D1E1F"/>
    <w:rsid w:val="003D25A7"/>
    <w:rsid w:val="003D26CA"/>
    <w:rsid w:val="003D2739"/>
    <w:rsid w:val="003D28E7"/>
    <w:rsid w:val="003D2C54"/>
    <w:rsid w:val="003D2D2C"/>
    <w:rsid w:val="003D3287"/>
    <w:rsid w:val="003D3353"/>
    <w:rsid w:val="003D3943"/>
    <w:rsid w:val="003D42E4"/>
    <w:rsid w:val="003D44E5"/>
    <w:rsid w:val="003D4D3D"/>
    <w:rsid w:val="003D58F4"/>
    <w:rsid w:val="003D5C30"/>
    <w:rsid w:val="003D5E29"/>
    <w:rsid w:val="003D627D"/>
    <w:rsid w:val="003D65DF"/>
    <w:rsid w:val="003D6D0A"/>
    <w:rsid w:val="003D6D3F"/>
    <w:rsid w:val="003D6DF9"/>
    <w:rsid w:val="003D6E06"/>
    <w:rsid w:val="003D76E4"/>
    <w:rsid w:val="003D777B"/>
    <w:rsid w:val="003D7A5A"/>
    <w:rsid w:val="003D7FF4"/>
    <w:rsid w:val="003E018E"/>
    <w:rsid w:val="003E045F"/>
    <w:rsid w:val="003E08F6"/>
    <w:rsid w:val="003E093C"/>
    <w:rsid w:val="003E12E6"/>
    <w:rsid w:val="003E14AE"/>
    <w:rsid w:val="003E19FD"/>
    <w:rsid w:val="003E1E87"/>
    <w:rsid w:val="003E1F6C"/>
    <w:rsid w:val="003E222E"/>
    <w:rsid w:val="003E25F5"/>
    <w:rsid w:val="003E285C"/>
    <w:rsid w:val="003E2B4C"/>
    <w:rsid w:val="003E2B77"/>
    <w:rsid w:val="003E2D2D"/>
    <w:rsid w:val="003E2EFA"/>
    <w:rsid w:val="003E347F"/>
    <w:rsid w:val="003E349A"/>
    <w:rsid w:val="003E34BD"/>
    <w:rsid w:val="003E362A"/>
    <w:rsid w:val="003E38D3"/>
    <w:rsid w:val="003E3B08"/>
    <w:rsid w:val="003E3F02"/>
    <w:rsid w:val="003E423D"/>
    <w:rsid w:val="003E472D"/>
    <w:rsid w:val="003E4AE5"/>
    <w:rsid w:val="003E4B86"/>
    <w:rsid w:val="003E50AC"/>
    <w:rsid w:val="003E5697"/>
    <w:rsid w:val="003E5805"/>
    <w:rsid w:val="003E5906"/>
    <w:rsid w:val="003E64C4"/>
    <w:rsid w:val="003E673A"/>
    <w:rsid w:val="003E71B9"/>
    <w:rsid w:val="003E7253"/>
    <w:rsid w:val="003E73CA"/>
    <w:rsid w:val="003E7B3B"/>
    <w:rsid w:val="003F0163"/>
    <w:rsid w:val="003F018E"/>
    <w:rsid w:val="003F01C5"/>
    <w:rsid w:val="003F03E1"/>
    <w:rsid w:val="003F0517"/>
    <w:rsid w:val="003F0760"/>
    <w:rsid w:val="003F0830"/>
    <w:rsid w:val="003F08C5"/>
    <w:rsid w:val="003F0A73"/>
    <w:rsid w:val="003F0C26"/>
    <w:rsid w:val="003F0C28"/>
    <w:rsid w:val="003F0C41"/>
    <w:rsid w:val="003F0DAA"/>
    <w:rsid w:val="003F18AA"/>
    <w:rsid w:val="003F1BFD"/>
    <w:rsid w:val="003F1CB5"/>
    <w:rsid w:val="003F1E32"/>
    <w:rsid w:val="003F2084"/>
    <w:rsid w:val="003F2449"/>
    <w:rsid w:val="003F29B5"/>
    <w:rsid w:val="003F2EEC"/>
    <w:rsid w:val="003F31CE"/>
    <w:rsid w:val="003F38E0"/>
    <w:rsid w:val="003F3B3C"/>
    <w:rsid w:val="003F3E23"/>
    <w:rsid w:val="003F41BD"/>
    <w:rsid w:val="003F43CC"/>
    <w:rsid w:val="003F44CB"/>
    <w:rsid w:val="003F460B"/>
    <w:rsid w:val="003F48EE"/>
    <w:rsid w:val="003F4970"/>
    <w:rsid w:val="003F4D3B"/>
    <w:rsid w:val="003F5458"/>
    <w:rsid w:val="003F5A1F"/>
    <w:rsid w:val="003F5A46"/>
    <w:rsid w:val="003F5BE8"/>
    <w:rsid w:val="003F5F6D"/>
    <w:rsid w:val="003F6AF6"/>
    <w:rsid w:val="003F6F2F"/>
    <w:rsid w:val="003F6F69"/>
    <w:rsid w:val="003F7019"/>
    <w:rsid w:val="003F78FD"/>
    <w:rsid w:val="003F7E6A"/>
    <w:rsid w:val="00400253"/>
    <w:rsid w:val="004002BC"/>
    <w:rsid w:val="004002E9"/>
    <w:rsid w:val="0040045D"/>
    <w:rsid w:val="004005AC"/>
    <w:rsid w:val="00400771"/>
    <w:rsid w:val="004007AD"/>
    <w:rsid w:val="0040136D"/>
    <w:rsid w:val="0040140D"/>
    <w:rsid w:val="004014C9"/>
    <w:rsid w:val="0040179A"/>
    <w:rsid w:val="004019F6"/>
    <w:rsid w:val="00401A7A"/>
    <w:rsid w:val="00401FEA"/>
    <w:rsid w:val="004028EC"/>
    <w:rsid w:val="004029C5"/>
    <w:rsid w:val="00403188"/>
    <w:rsid w:val="004039FD"/>
    <w:rsid w:val="00403A6B"/>
    <w:rsid w:val="00403FD6"/>
    <w:rsid w:val="0040427E"/>
    <w:rsid w:val="0040429A"/>
    <w:rsid w:val="00404812"/>
    <w:rsid w:val="00404856"/>
    <w:rsid w:val="00404C58"/>
    <w:rsid w:val="004050B3"/>
    <w:rsid w:val="004050D4"/>
    <w:rsid w:val="00405787"/>
    <w:rsid w:val="00405945"/>
    <w:rsid w:val="00405DA1"/>
    <w:rsid w:val="00405EF3"/>
    <w:rsid w:val="0040644F"/>
    <w:rsid w:val="004065CD"/>
    <w:rsid w:val="004067F0"/>
    <w:rsid w:val="00406805"/>
    <w:rsid w:val="0040681E"/>
    <w:rsid w:val="00406CA4"/>
    <w:rsid w:val="00406EF6"/>
    <w:rsid w:val="00407004"/>
    <w:rsid w:val="004074A4"/>
    <w:rsid w:val="004074C6"/>
    <w:rsid w:val="0040787E"/>
    <w:rsid w:val="00407AB2"/>
    <w:rsid w:val="00407B31"/>
    <w:rsid w:val="00407D7A"/>
    <w:rsid w:val="00407E84"/>
    <w:rsid w:val="00407FB5"/>
    <w:rsid w:val="00410458"/>
    <w:rsid w:val="00410878"/>
    <w:rsid w:val="00410BE1"/>
    <w:rsid w:val="00410CF5"/>
    <w:rsid w:val="00410EB8"/>
    <w:rsid w:val="004112D6"/>
    <w:rsid w:val="00411465"/>
    <w:rsid w:val="00411511"/>
    <w:rsid w:val="004118A3"/>
    <w:rsid w:val="004118C1"/>
    <w:rsid w:val="00411CD5"/>
    <w:rsid w:val="00411E71"/>
    <w:rsid w:val="004124E2"/>
    <w:rsid w:val="00412599"/>
    <w:rsid w:val="00412A14"/>
    <w:rsid w:val="00412D16"/>
    <w:rsid w:val="00413A49"/>
    <w:rsid w:val="00413ACC"/>
    <w:rsid w:val="00413AFA"/>
    <w:rsid w:val="00413BED"/>
    <w:rsid w:val="00413D2D"/>
    <w:rsid w:val="004144C9"/>
    <w:rsid w:val="00414734"/>
    <w:rsid w:val="00414B82"/>
    <w:rsid w:val="00415290"/>
    <w:rsid w:val="0041596B"/>
    <w:rsid w:val="00415A98"/>
    <w:rsid w:val="00415F02"/>
    <w:rsid w:val="00415F79"/>
    <w:rsid w:val="00415FE8"/>
    <w:rsid w:val="0041614E"/>
    <w:rsid w:val="0041620D"/>
    <w:rsid w:val="004163A7"/>
    <w:rsid w:val="00416458"/>
    <w:rsid w:val="0041647C"/>
    <w:rsid w:val="00416F65"/>
    <w:rsid w:val="0041710A"/>
    <w:rsid w:val="0041712C"/>
    <w:rsid w:val="00417897"/>
    <w:rsid w:val="00417B22"/>
    <w:rsid w:val="00417E08"/>
    <w:rsid w:val="00417FB6"/>
    <w:rsid w:val="0042039D"/>
    <w:rsid w:val="00420761"/>
    <w:rsid w:val="00420A31"/>
    <w:rsid w:val="00420E5B"/>
    <w:rsid w:val="00420F3B"/>
    <w:rsid w:val="00420FD9"/>
    <w:rsid w:val="004212BA"/>
    <w:rsid w:val="004216E8"/>
    <w:rsid w:val="0042192E"/>
    <w:rsid w:val="0042194E"/>
    <w:rsid w:val="0042213F"/>
    <w:rsid w:val="0042253C"/>
    <w:rsid w:val="00422689"/>
    <w:rsid w:val="004226FF"/>
    <w:rsid w:val="00422733"/>
    <w:rsid w:val="0042328A"/>
    <w:rsid w:val="004234F4"/>
    <w:rsid w:val="00423A7F"/>
    <w:rsid w:val="00423B20"/>
    <w:rsid w:val="00423CCD"/>
    <w:rsid w:val="00423FEE"/>
    <w:rsid w:val="00424202"/>
    <w:rsid w:val="0042448F"/>
    <w:rsid w:val="00424658"/>
    <w:rsid w:val="00424686"/>
    <w:rsid w:val="004247B1"/>
    <w:rsid w:val="00424A12"/>
    <w:rsid w:val="00424A76"/>
    <w:rsid w:val="00424B60"/>
    <w:rsid w:val="00424F15"/>
    <w:rsid w:val="0042588D"/>
    <w:rsid w:val="00425D76"/>
    <w:rsid w:val="00425F85"/>
    <w:rsid w:val="00426358"/>
    <w:rsid w:val="00426BB9"/>
    <w:rsid w:val="00426D45"/>
    <w:rsid w:val="00426E6B"/>
    <w:rsid w:val="0042729D"/>
    <w:rsid w:val="00427A3B"/>
    <w:rsid w:val="00427BDC"/>
    <w:rsid w:val="0043052E"/>
    <w:rsid w:val="00430849"/>
    <w:rsid w:val="004309DE"/>
    <w:rsid w:val="00430E16"/>
    <w:rsid w:val="00430FFF"/>
    <w:rsid w:val="00431581"/>
    <w:rsid w:val="00431876"/>
    <w:rsid w:val="004318AC"/>
    <w:rsid w:val="00431B1D"/>
    <w:rsid w:val="00431BA2"/>
    <w:rsid w:val="00431CB4"/>
    <w:rsid w:val="00431CF4"/>
    <w:rsid w:val="00432001"/>
    <w:rsid w:val="00432E50"/>
    <w:rsid w:val="004330D6"/>
    <w:rsid w:val="00433905"/>
    <w:rsid w:val="004345C0"/>
    <w:rsid w:val="004345DD"/>
    <w:rsid w:val="0043491A"/>
    <w:rsid w:val="00434B9E"/>
    <w:rsid w:val="00434FF7"/>
    <w:rsid w:val="00435050"/>
    <w:rsid w:val="004357ED"/>
    <w:rsid w:val="00435B73"/>
    <w:rsid w:val="00435BD1"/>
    <w:rsid w:val="00435CA6"/>
    <w:rsid w:val="00436137"/>
    <w:rsid w:val="00436178"/>
    <w:rsid w:val="00436489"/>
    <w:rsid w:val="00436A08"/>
    <w:rsid w:val="00436DBC"/>
    <w:rsid w:val="00436E6C"/>
    <w:rsid w:val="00437211"/>
    <w:rsid w:val="004373E5"/>
    <w:rsid w:val="00437641"/>
    <w:rsid w:val="0043781A"/>
    <w:rsid w:val="004378E8"/>
    <w:rsid w:val="00437C5B"/>
    <w:rsid w:val="00440249"/>
    <w:rsid w:val="004406DD"/>
    <w:rsid w:val="00440855"/>
    <w:rsid w:val="00440960"/>
    <w:rsid w:val="00440A15"/>
    <w:rsid w:val="00440AFE"/>
    <w:rsid w:val="00440B8B"/>
    <w:rsid w:val="00440C38"/>
    <w:rsid w:val="00441089"/>
    <w:rsid w:val="00441653"/>
    <w:rsid w:val="0044178B"/>
    <w:rsid w:val="00441A64"/>
    <w:rsid w:val="00441A6B"/>
    <w:rsid w:val="00441E27"/>
    <w:rsid w:val="0044254F"/>
    <w:rsid w:val="00442B4E"/>
    <w:rsid w:val="00442C9D"/>
    <w:rsid w:val="00442E6E"/>
    <w:rsid w:val="004430B3"/>
    <w:rsid w:val="004439C9"/>
    <w:rsid w:val="00443AF3"/>
    <w:rsid w:val="00443E33"/>
    <w:rsid w:val="004441FD"/>
    <w:rsid w:val="00444641"/>
    <w:rsid w:val="00444650"/>
    <w:rsid w:val="0044470C"/>
    <w:rsid w:val="0044478F"/>
    <w:rsid w:val="00444A75"/>
    <w:rsid w:val="00444D08"/>
    <w:rsid w:val="00444D86"/>
    <w:rsid w:val="00445275"/>
    <w:rsid w:val="00445B08"/>
    <w:rsid w:val="0044639A"/>
    <w:rsid w:val="0044682D"/>
    <w:rsid w:val="004469A7"/>
    <w:rsid w:val="00446B1A"/>
    <w:rsid w:val="00447278"/>
    <w:rsid w:val="0044754A"/>
    <w:rsid w:val="0044754C"/>
    <w:rsid w:val="00447DAB"/>
    <w:rsid w:val="00447EF0"/>
    <w:rsid w:val="00447F19"/>
    <w:rsid w:val="00450414"/>
    <w:rsid w:val="004504DB"/>
    <w:rsid w:val="00450A46"/>
    <w:rsid w:val="00450F6A"/>
    <w:rsid w:val="0045108C"/>
    <w:rsid w:val="004512C5"/>
    <w:rsid w:val="00451680"/>
    <w:rsid w:val="0045173A"/>
    <w:rsid w:val="00452020"/>
    <w:rsid w:val="004520C2"/>
    <w:rsid w:val="00452232"/>
    <w:rsid w:val="004525A4"/>
    <w:rsid w:val="00452DCB"/>
    <w:rsid w:val="0045398F"/>
    <w:rsid w:val="00453C54"/>
    <w:rsid w:val="00453D53"/>
    <w:rsid w:val="004540E3"/>
    <w:rsid w:val="00454B2D"/>
    <w:rsid w:val="00454D2F"/>
    <w:rsid w:val="00454DA7"/>
    <w:rsid w:val="00454DBD"/>
    <w:rsid w:val="004553DD"/>
    <w:rsid w:val="004555C5"/>
    <w:rsid w:val="004556B0"/>
    <w:rsid w:val="00456102"/>
    <w:rsid w:val="00456293"/>
    <w:rsid w:val="00456352"/>
    <w:rsid w:val="004566CB"/>
    <w:rsid w:val="00456E6E"/>
    <w:rsid w:val="00456EB9"/>
    <w:rsid w:val="00457475"/>
    <w:rsid w:val="004576B8"/>
    <w:rsid w:val="004578F2"/>
    <w:rsid w:val="00457BFD"/>
    <w:rsid w:val="00457DA8"/>
    <w:rsid w:val="004601D7"/>
    <w:rsid w:val="00460442"/>
    <w:rsid w:val="00460487"/>
    <w:rsid w:val="00460CEE"/>
    <w:rsid w:val="004610C8"/>
    <w:rsid w:val="004612E2"/>
    <w:rsid w:val="0046136D"/>
    <w:rsid w:val="00461577"/>
    <w:rsid w:val="004616E9"/>
    <w:rsid w:val="004617A5"/>
    <w:rsid w:val="00461D5B"/>
    <w:rsid w:val="004621C8"/>
    <w:rsid w:val="0046238D"/>
    <w:rsid w:val="00462485"/>
    <w:rsid w:val="00462729"/>
    <w:rsid w:val="00462DED"/>
    <w:rsid w:val="00462EB6"/>
    <w:rsid w:val="00463118"/>
    <w:rsid w:val="0046335A"/>
    <w:rsid w:val="004634A3"/>
    <w:rsid w:val="00463649"/>
    <w:rsid w:val="00463779"/>
    <w:rsid w:val="004637AB"/>
    <w:rsid w:val="00463D42"/>
    <w:rsid w:val="0046459D"/>
    <w:rsid w:val="00464922"/>
    <w:rsid w:val="00464E1B"/>
    <w:rsid w:val="004662BD"/>
    <w:rsid w:val="00466333"/>
    <w:rsid w:val="0046644E"/>
    <w:rsid w:val="004667E0"/>
    <w:rsid w:val="00466AE7"/>
    <w:rsid w:val="00466CDE"/>
    <w:rsid w:val="0046711F"/>
    <w:rsid w:val="0046731D"/>
    <w:rsid w:val="0046755E"/>
    <w:rsid w:val="0047011A"/>
    <w:rsid w:val="00470157"/>
    <w:rsid w:val="004708A4"/>
    <w:rsid w:val="00470BCE"/>
    <w:rsid w:val="00470C15"/>
    <w:rsid w:val="0047100C"/>
    <w:rsid w:val="00471252"/>
    <w:rsid w:val="00471663"/>
    <w:rsid w:val="00471DED"/>
    <w:rsid w:val="004722B2"/>
    <w:rsid w:val="004723B4"/>
    <w:rsid w:val="00472404"/>
    <w:rsid w:val="00472626"/>
    <w:rsid w:val="00472A36"/>
    <w:rsid w:val="004735C2"/>
    <w:rsid w:val="00473A5A"/>
    <w:rsid w:val="00473A8B"/>
    <w:rsid w:val="00474280"/>
    <w:rsid w:val="004743AE"/>
    <w:rsid w:val="004746C1"/>
    <w:rsid w:val="00474D30"/>
    <w:rsid w:val="00474FE7"/>
    <w:rsid w:val="004750BE"/>
    <w:rsid w:val="00475B66"/>
    <w:rsid w:val="00476664"/>
    <w:rsid w:val="00476C78"/>
    <w:rsid w:val="0047713A"/>
    <w:rsid w:val="0047714A"/>
    <w:rsid w:val="004772E2"/>
    <w:rsid w:val="00477479"/>
    <w:rsid w:val="0047762F"/>
    <w:rsid w:val="00477740"/>
    <w:rsid w:val="00477889"/>
    <w:rsid w:val="004778C1"/>
    <w:rsid w:val="00477913"/>
    <w:rsid w:val="00477C21"/>
    <w:rsid w:val="00480346"/>
    <w:rsid w:val="004807B7"/>
    <w:rsid w:val="00480842"/>
    <w:rsid w:val="00480970"/>
    <w:rsid w:val="00480E4F"/>
    <w:rsid w:val="0048167B"/>
    <w:rsid w:val="004822A9"/>
    <w:rsid w:val="00482335"/>
    <w:rsid w:val="0048266A"/>
    <w:rsid w:val="0048286E"/>
    <w:rsid w:val="0048293D"/>
    <w:rsid w:val="00482A5E"/>
    <w:rsid w:val="00482EA5"/>
    <w:rsid w:val="00482FE7"/>
    <w:rsid w:val="00483605"/>
    <w:rsid w:val="004837E1"/>
    <w:rsid w:val="00483DF7"/>
    <w:rsid w:val="00483E48"/>
    <w:rsid w:val="004840D6"/>
    <w:rsid w:val="00484250"/>
    <w:rsid w:val="004842AA"/>
    <w:rsid w:val="004844A3"/>
    <w:rsid w:val="004845D4"/>
    <w:rsid w:val="00484E9F"/>
    <w:rsid w:val="0048527D"/>
    <w:rsid w:val="004853E8"/>
    <w:rsid w:val="00485586"/>
    <w:rsid w:val="00485749"/>
    <w:rsid w:val="004859FB"/>
    <w:rsid w:val="00486032"/>
    <w:rsid w:val="00486132"/>
    <w:rsid w:val="004861CF"/>
    <w:rsid w:val="00486220"/>
    <w:rsid w:val="00486371"/>
    <w:rsid w:val="0048671A"/>
    <w:rsid w:val="00486AB4"/>
    <w:rsid w:val="00486B60"/>
    <w:rsid w:val="00486E57"/>
    <w:rsid w:val="0048700E"/>
    <w:rsid w:val="00487DD8"/>
    <w:rsid w:val="00490219"/>
    <w:rsid w:val="00490526"/>
    <w:rsid w:val="00490677"/>
    <w:rsid w:val="00490EB6"/>
    <w:rsid w:val="004913F4"/>
    <w:rsid w:val="0049144C"/>
    <w:rsid w:val="004915DA"/>
    <w:rsid w:val="00491681"/>
    <w:rsid w:val="004916E4"/>
    <w:rsid w:val="004917EA"/>
    <w:rsid w:val="00491892"/>
    <w:rsid w:val="0049281E"/>
    <w:rsid w:val="00492B84"/>
    <w:rsid w:val="00494006"/>
    <w:rsid w:val="004944A6"/>
    <w:rsid w:val="004948CA"/>
    <w:rsid w:val="00494918"/>
    <w:rsid w:val="00494938"/>
    <w:rsid w:val="00494A3D"/>
    <w:rsid w:val="00494B3B"/>
    <w:rsid w:val="00494D55"/>
    <w:rsid w:val="00495262"/>
    <w:rsid w:val="004956A2"/>
    <w:rsid w:val="004959EF"/>
    <w:rsid w:val="00495BB5"/>
    <w:rsid w:val="00495D46"/>
    <w:rsid w:val="00495EB1"/>
    <w:rsid w:val="0049612D"/>
    <w:rsid w:val="0049641D"/>
    <w:rsid w:val="00496695"/>
    <w:rsid w:val="00496CB8"/>
    <w:rsid w:val="00496D69"/>
    <w:rsid w:val="00497085"/>
    <w:rsid w:val="004975E9"/>
    <w:rsid w:val="004A09D8"/>
    <w:rsid w:val="004A0B5D"/>
    <w:rsid w:val="004A0B8A"/>
    <w:rsid w:val="004A0E78"/>
    <w:rsid w:val="004A11CE"/>
    <w:rsid w:val="004A1524"/>
    <w:rsid w:val="004A17B0"/>
    <w:rsid w:val="004A1A8C"/>
    <w:rsid w:val="004A1C0B"/>
    <w:rsid w:val="004A1D8C"/>
    <w:rsid w:val="004A1DCC"/>
    <w:rsid w:val="004A22AB"/>
    <w:rsid w:val="004A24E1"/>
    <w:rsid w:val="004A2780"/>
    <w:rsid w:val="004A2D63"/>
    <w:rsid w:val="004A2D6A"/>
    <w:rsid w:val="004A2FD4"/>
    <w:rsid w:val="004A33EB"/>
    <w:rsid w:val="004A3C58"/>
    <w:rsid w:val="004A4440"/>
    <w:rsid w:val="004A44DD"/>
    <w:rsid w:val="004A467B"/>
    <w:rsid w:val="004A4A7B"/>
    <w:rsid w:val="004A4F1C"/>
    <w:rsid w:val="004A51BA"/>
    <w:rsid w:val="004A533A"/>
    <w:rsid w:val="004A5A43"/>
    <w:rsid w:val="004A5B63"/>
    <w:rsid w:val="004A6677"/>
    <w:rsid w:val="004A68AB"/>
    <w:rsid w:val="004A6CF9"/>
    <w:rsid w:val="004A7796"/>
    <w:rsid w:val="004A7865"/>
    <w:rsid w:val="004A7E65"/>
    <w:rsid w:val="004B04E7"/>
    <w:rsid w:val="004B0531"/>
    <w:rsid w:val="004B0C0A"/>
    <w:rsid w:val="004B0E65"/>
    <w:rsid w:val="004B1482"/>
    <w:rsid w:val="004B14FB"/>
    <w:rsid w:val="004B16FA"/>
    <w:rsid w:val="004B1706"/>
    <w:rsid w:val="004B1826"/>
    <w:rsid w:val="004B1AA5"/>
    <w:rsid w:val="004B21C2"/>
    <w:rsid w:val="004B21E0"/>
    <w:rsid w:val="004B21E9"/>
    <w:rsid w:val="004B223A"/>
    <w:rsid w:val="004B250C"/>
    <w:rsid w:val="004B2DC8"/>
    <w:rsid w:val="004B2F69"/>
    <w:rsid w:val="004B3264"/>
    <w:rsid w:val="004B33F8"/>
    <w:rsid w:val="004B3428"/>
    <w:rsid w:val="004B346D"/>
    <w:rsid w:val="004B38FC"/>
    <w:rsid w:val="004B3AF9"/>
    <w:rsid w:val="004B3B43"/>
    <w:rsid w:val="004B3B88"/>
    <w:rsid w:val="004B3E66"/>
    <w:rsid w:val="004B45A6"/>
    <w:rsid w:val="004B4C07"/>
    <w:rsid w:val="004B5C8B"/>
    <w:rsid w:val="004B619F"/>
    <w:rsid w:val="004B6216"/>
    <w:rsid w:val="004B62BD"/>
    <w:rsid w:val="004B662D"/>
    <w:rsid w:val="004B6836"/>
    <w:rsid w:val="004B69FE"/>
    <w:rsid w:val="004B6C21"/>
    <w:rsid w:val="004B702F"/>
    <w:rsid w:val="004B73EB"/>
    <w:rsid w:val="004B7B3E"/>
    <w:rsid w:val="004B7D54"/>
    <w:rsid w:val="004B7F56"/>
    <w:rsid w:val="004C004D"/>
    <w:rsid w:val="004C095B"/>
    <w:rsid w:val="004C0BA1"/>
    <w:rsid w:val="004C118B"/>
    <w:rsid w:val="004C11DD"/>
    <w:rsid w:val="004C1AD2"/>
    <w:rsid w:val="004C1B44"/>
    <w:rsid w:val="004C1C02"/>
    <w:rsid w:val="004C2401"/>
    <w:rsid w:val="004C2B69"/>
    <w:rsid w:val="004C39A6"/>
    <w:rsid w:val="004C3FFF"/>
    <w:rsid w:val="004C43D9"/>
    <w:rsid w:val="004C446F"/>
    <w:rsid w:val="004C449F"/>
    <w:rsid w:val="004C503D"/>
    <w:rsid w:val="004C504A"/>
    <w:rsid w:val="004C508D"/>
    <w:rsid w:val="004C51B9"/>
    <w:rsid w:val="004C5711"/>
    <w:rsid w:val="004C589B"/>
    <w:rsid w:val="004C5D38"/>
    <w:rsid w:val="004C6800"/>
    <w:rsid w:val="004C6A22"/>
    <w:rsid w:val="004C6A72"/>
    <w:rsid w:val="004C6AC3"/>
    <w:rsid w:val="004C6B5A"/>
    <w:rsid w:val="004C6F8C"/>
    <w:rsid w:val="004C73F2"/>
    <w:rsid w:val="004C7D65"/>
    <w:rsid w:val="004C7E3B"/>
    <w:rsid w:val="004D02C3"/>
    <w:rsid w:val="004D0314"/>
    <w:rsid w:val="004D07C0"/>
    <w:rsid w:val="004D08B7"/>
    <w:rsid w:val="004D0C45"/>
    <w:rsid w:val="004D0E2F"/>
    <w:rsid w:val="004D0FFF"/>
    <w:rsid w:val="004D123F"/>
    <w:rsid w:val="004D1314"/>
    <w:rsid w:val="004D18EE"/>
    <w:rsid w:val="004D1AE4"/>
    <w:rsid w:val="004D25AF"/>
    <w:rsid w:val="004D29D2"/>
    <w:rsid w:val="004D2B23"/>
    <w:rsid w:val="004D2D4F"/>
    <w:rsid w:val="004D305D"/>
    <w:rsid w:val="004D31B9"/>
    <w:rsid w:val="004D31D1"/>
    <w:rsid w:val="004D3202"/>
    <w:rsid w:val="004D32ED"/>
    <w:rsid w:val="004D36F4"/>
    <w:rsid w:val="004D3865"/>
    <w:rsid w:val="004D38EB"/>
    <w:rsid w:val="004D4155"/>
    <w:rsid w:val="004D473D"/>
    <w:rsid w:val="004D4D6C"/>
    <w:rsid w:val="004D4E5E"/>
    <w:rsid w:val="004D56C2"/>
    <w:rsid w:val="004D58E9"/>
    <w:rsid w:val="004D5A0C"/>
    <w:rsid w:val="004D6590"/>
    <w:rsid w:val="004D6650"/>
    <w:rsid w:val="004D66E9"/>
    <w:rsid w:val="004D6A08"/>
    <w:rsid w:val="004D6A5D"/>
    <w:rsid w:val="004D71EC"/>
    <w:rsid w:val="004D7609"/>
    <w:rsid w:val="004D7758"/>
    <w:rsid w:val="004D7B85"/>
    <w:rsid w:val="004E00B4"/>
    <w:rsid w:val="004E09F1"/>
    <w:rsid w:val="004E0A42"/>
    <w:rsid w:val="004E135D"/>
    <w:rsid w:val="004E14D4"/>
    <w:rsid w:val="004E1815"/>
    <w:rsid w:val="004E1F06"/>
    <w:rsid w:val="004E20A3"/>
    <w:rsid w:val="004E217F"/>
    <w:rsid w:val="004E25E6"/>
    <w:rsid w:val="004E27AE"/>
    <w:rsid w:val="004E27E9"/>
    <w:rsid w:val="004E2C13"/>
    <w:rsid w:val="004E31D1"/>
    <w:rsid w:val="004E37B1"/>
    <w:rsid w:val="004E3D3E"/>
    <w:rsid w:val="004E3EBE"/>
    <w:rsid w:val="004E45AF"/>
    <w:rsid w:val="004E4620"/>
    <w:rsid w:val="004E4787"/>
    <w:rsid w:val="004E47AB"/>
    <w:rsid w:val="004E4961"/>
    <w:rsid w:val="004E4DD6"/>
    <w:rsid w:val="004E4E2B"/>
    <w:rsid w:val="004E4EB5"/>
    <w:rsid w:val="004E4EC7"/>
    <w:rsid w:val="004E5015"/>
    <w:rsid w:val="004E516E"/>
    <w:rsid w:val="004E557C"/>
    <w:rsid w:val="004E5951"/>
    <w:rsid w:val="004E5C4A"/>
    <w:rsid w:val="004E5DCD"/>
    <w:rsid w:val="004E5EC9"/>
    <w:rsid w:val="004E6867"/>
    <w:rsid w:val="004E6CE5"/>
    <w:rsid w:val="004E6E04"/>
    <w:rsid w:val="004E7439"/>
    <w:rsid w:val="004E7500"/>
    <w:rsid w:val="004E75B7"/>
    <w:rsid w:val="004E7702"/>
    <w:rsid w:val="004E77EF"/>
    <w:rsid w:val="004E7BC3"/>
    <w:rsid w:val="004F02B4"/>
    <w:rsid w:val="004F0973"/>
    <w:rsid w:val="004F0CEA"/>
    <w:rsid w:val="004F1112"/>
    <w:rsid w:val="004F1396"/>
    <w:rsid w:val="004F22BA"/>
    <w:rsid w:val="004F27C4"/>
    <w:rsid w:val="004F294C"/>
    <w:rsid w:val="004F2A54"/>
    <w:rsid w:val="004F2B17"/>
    <w:rsid w:val="004F35CC"/>
    <w:rsid w:val="004F35D4"/>
    <w:rsid w:val="004F388E"/>
    <w:rsid w:val="004F38B5"/>
    <w:rsid w:val="004F3DE1"/>
    <w:rsid w:val="004F3DEE"/>
    <w:rsid w:val="004F44EB"/>
    <w:rsid w:val="004F4A0D"/>
    <w:rsid w:val="004F4F47"/>
    <w:rsid w:val="004F5192"/>
    <w:rsid w:val="004F5404"/>
    <w:rsid w:val="004F54D5"/>
    <w:rsid w:val="004F5512"/>
    <w:rsid w:val="004F6B5F"/>
    <w:rsid w:val="004F73A6"/>
    <w:rsid w:val="004F7589"/>
    <w:rsid w:val="004F7618"/>
    <w:rsid w:val="004F76F1"/>
    <w:rsid w:val="004F7B5C"/>
    <w:rsid w:val="005013B3"/>
    <w:rsid w:val="00501536"/>
    <w:rsid w:val="0050173A"/>
    <w:rsid w:val="005018B2"/>
    <w:rsid w:val="00501F1F"/>
    <w:rsid w:val="0050257C"/>
    <w:rsid w:val="005029B1"/>
    <w:rsid w:val="00502CF5"/>
    <w:rsid w:val="00502E25"/>
    <w:rsid w:val="0050310E"/>
    <w:rsid w:val="00503288"/>
    <w:rsid w:val="00503343"/>
    <w:rsid w:val="005039E7"/>
    <w:rsid w:val="00504219"/>
    <w:rsid w:val="00504247"/>
    <w:rsid w:val="005042A9"/>
    <w:rsid w:val="0050484B"/>
    <w:rsid w:val="005048BA"/>
    <w:rsid w:val="00504DC4"/>
    <w:rsid w:val="00505920"/>
    <w:rsid w:val="00505C67"/>
    <w:rsid w:val="00505CEF"/>
    <w:rsid w:val="00506C74"/>
    <w:rsid w:val="00506E7D"/>
    <w:rsid w:val="00507322"/>
    <w:rsid w:val="00507481"/>
    <w:rsid w:val="0050751A"/>
    <w:rsid w:val="0050767C"/>
    <w:rsid w:val="005076F6"/>
    <w:rsid w:val="00507B87"/>
    <w:rsid w:val="00507DD9"/>
    <w:rsid w:val="005104A2"/>
    <w:rsid w:val="00510760"/>
    <w:rsid w:val="00510841"/>
    <w:rsid w:val="00510AEF"/>
    <w:rsid w:val="00510B79"/>
    <w:rsid w:val="00510BE2"/>
    <w:rsid w:val="00510EB6"/>
    <w:rsid w:val="00511346"/>
    <w:rsid w:val="00511365"/>
    <w:rsid w:val="00511EE6"/>
    <w:rsid w:val="0051201E"/>
    <w:rsid w:val="005121C2"/>
    <w:rsid w:val="00512B0F"/>
    <w:rsid w:val="005138BA"/>
    <w:rsid w:val="005149A7"/>
    <w:rsid w:val="00514D0F"/>
    <w:rsid w:val="00514DA8"/>
    <w:rsid w:val="00515168"/>
    <w:rsid w:val="0051528B"/>
    <w:rsid w:val="005153CF"/>
    <w:rsid w:val="00515406"/>
    <w:rsid w:val="00515B5E"/>
    <w:rsid w:val="00516440"/>
    <w:rsid w:val="005164AD"/>
    <w:rsid w:val="00516613"/>
    <w:rsid w:val="005169F6"/>
    <w:rsid w:val="00516F34"/>
    <w:rsid w:val="0051773D"/>
    <w:rsid w:val="00517995"/>
    <w:rsid w:val="005179C9"/>
    <w:rsid w:val="00520674"/>
    <w:rsid w:val="00520698"/>
    <w:rsid w:val="00520842"/>
    <w:rsid w:val="00520973"/>
    <w:rsid w:val="0052103A"/>
    <w:rsid w:val="005210C5"/>
    <w:rsid w:val="00521600"/>
    <w:rsid w:val="00521906"/>
    <w:rsid w:val="00521D58"/>
    <w:rsid w:val="0052239D"/>
    <w:rsid w:val="005224AB"/>
    <w:rsid w:val="00522785"/>
    <w:rsid w:val="00522C9C"/>
    <w:rsid w:val="00523070"/>
    <w:rsid w:val="0052308F"/>
    <w:rsid w:val="005230CC"/>
    <w:rsid w:val="00523256"/>
    <w:rsid w:val="0052326B"/>
    <w:rsid w:val="005234DD"/>
    <w:rsid w:val="00523C81"/>
    <w:rsid w:val="00523D31"/>
    <w:rsid w:val="005245FA"/>
    <w:rsid w:val="0052464D"/>
    <w:rsid w:val="005248E3"/>
    <w:rsid w:val="00524AFE"/>
    <w:rsid w:val="00524B29"/>
    <w:rsid w:val="00524C10"/>
    <w:rsid w:val="00524DB7"/>
    <w:rsid w:val="00524E91"/>
    <w:rsid w:val="00525040"/>
    <w:rsid w:val="005252EF"/>
    <w:rsid w:val="00525347"/>
    <w:rsid w:val="00525606"/>
    <w:rsid w:val="005258B3"/>
    <w:rsid w:val="00525A28"/>
    <w:rsid w:val="00525AC5"/>
    <w:rsid w:val="00525B8F"/>
    <w:rsid w:val="00525D9C"/>
    <w:rsid w:val="00525DCB"/>
    <w:rsid w:val="00525EE8"/>
    <w:rsid w:val="005262AA"/>
    <w:rsid w:val="005265B6"/>
    <w:rsid w:val="00526789"/>
    <w:rsid w:val="00526BE5"/>
    <w:rsid w:val="00526DEE"/>
    <w:rsid w:val="00530085"/>
    <w:rsid w:val="00530266"/>
    <w:rsid w:val="0053047F"/>
    <w:rsid w:val="0053053D"/>
    <w:rsid w:val="00530719"/>
    <w:rsid w:val="00530802"/>
    <w:rsid w:val="00530B66"/>
    <w:rsid w:val="00530C38"/>
    <w:rsid w:val="00531272"/>
    <w:rsid w:val="0053184F"/>
    <w:rsid w:val="00531A23"/>
    <w:rsid w:val="00531B53"/>
    <w:rsid w:val="00531F48"/>
    <w:rsid w:val="00532351"/>
    <w:rsid w:val="00532601"/>
    <w:rsid w:val="005329F2"/>
    <w:rsid w:val="00532C33"/>
    <w:rsid w:val="00532FF5"/>
    <w:rsid w:val="0053328F"/>
    <w:rsid w:val="005334E6"/>
    <w:rsid w:val="0053353D"/>
    <w:rsid w:val="0053361B"/>
    <w:rsid w:val="0053369D"/>
    <w:rsid w:val="005337F2"/>
    <w:rsid w:val="00533B83"/>
    <w:rsid w:val="00533BD8"/>
    <w:rsid w:val="00533ECE"/>
    <w:rsid w:val="0053400F"/>
    <w:rsid w:val="00534316"/>
    <w:rsid w:val="00534530"/>
    <w:rsid w:val="00534BDA"/>
    <w:rsid w:val="005355AD"/>
    <w:rsid w:val="00535658"/>
    <w:rsid w:val="00535964"/>
    <w:rsid w:val="00535A24"/>
    <w:rsid w:val="00536057"/>
    <w:rsid w:val="00536567"/>
    <w:rsid w:val="005368D9"/>
    <w:rsid w:val="00537610"/>
    <w:rsid w:val="00537900"/>
    <w:rsid w:val="00537947"/>
    <w:rsid w:val="005379F5"/>
    <w:rsid w:val="00537CDC"/>
    <w:rsid w:val="00537D23"/>
    <w:rsid w:val="00537EA8"/>
    <w:rsid w:val="00537EC8"/>
    <w:rsid w:val="00540214"/>
    <w:rsid w:val="00540443"/>
    <w:rsid w:val="00540892"/>
    <w:rsid w:val="00540913"/>
    <w:rsid w:val="005409FD"/>
    <w:rsid w:val="00540C3E"/>
    <w:rsid w:val="00540E03"/>
    <w:rsid w:val="00541018"/>
    <w:rsid w:val="005410AC"/>
    <w:rsid w:val="00541166"/>
    <w:rsid w:val="00541EDD"/>
    <w:rsid w:val="00541FC5"/>
    <w:rsid w:val="00542272"/>
    <w:rsid w:val="0054228D"/>
    <w:rsid w:val="00542341"/>
    <w:rsid w:val="00542709"/>
    <w:rsid w:val="00542CD2"/>
    <w:rsid w:val="00543513"/>
    <w:rsid w:val="00543B99"/>
    <w:rsid w:val="00543E67"/>
    <w:rsid w:val="00543ED5"/>
    <w:rsid w:val="005440FD"/>
    <w:rsid w:val="005444A6"/>
    <w:rsid w:val="00544E4C"/>
    <w:rsid w:val="0054530B"/>
    <w:rsid w:val="00545656"/>
    <w:rsid w:val="005459C6"/>
    <w:rsid w:val="00546FB6"/>
    <w:rsid w:val="005475FB"/>
    <w:rsid w:val="00547E1F"/>
    <w:rsid w:val="00547E55"/>
    <w:rsid w:val="00547FF7"/>
    <w:rsid w:val="0055008C"/>
    <w:rsid w:val="0055031B"/>
    <w:rsid w:val="0055070E"/>
    <w:rsid w:val="00550727"/>
    <w:rsid w:val="00550A9A"/>
    <w:rsid w:val="00550AB4"/>
    <w:rsid w:val="00550AD1"/>
    <w:rsid w:val="00550B97"/>
    <w:rsid w:val="005514A8"/>
    <w:rsid w:val="00552268"/>
    <w:rsid w:val="005523F6"/>
    <w:rsid w:val="005524BA"/>
    <w:rsid w:val="00552DFB"/>
    <w:rsid w:val="00552EFA"/>
    <w:rsid w:val="00553464"/>
    <w:rsid w:val="005536F1"/>
    <w:rsid w:val="00553900"/>
    <w:rsid w:val="00553915"/>
    <w:rsid w:val="00553B2A"/>
    <w:rsid w:val="00554401"/>
    <w:rsid w:val="00554748"/>
    <w:rsid w:val="0055491F"/>
    <w:rsid w:val="00554949"/>
    <w:rsid w:val="00554B72"/>
    <w:rsid w:val="00554DAE"/>
    <w:rsid w:val="0055528D"/>
    <w:rsid w:val="00555635"/>
    <w:rsid w:val="00555A2B"/>
    <w:rsid w:val="00555DC5"/>
    <w:rsid w:val="00556096"/>
    <w:rsid w:val="0055628C"/>
    <w:rsid w:val="005563C3"/>
    <w:rsid w:val="00556B5D"/>
    <w:rsid w:val="00556E49"/>
    <w:rsid w:val="0055705A"/>
    <w:rsid w:val="00557543"/>
    <w:rsid w:val="00557563"/>
    <w:rsid w:val="005576EA"/>
    <w:rsid w:val="0055787D"/>
    <w:rsid w:val="00557AD1"/>
    <w:rsid w:val="005601ED"/>
    <w:rsid w:val="00560259"/>
    <w:rsid w:val="0056076E"/>
    <w:rsid w:val="00560ACC"/>
    <w:rsid w:val="00560D7D"/>
    <w:rsid w:val="00560DEA"/>
    <w:rsid w:val="005611D2"/>
    <w:rsid w:val="00561276"/>
    <w:rsid w:val="00561663"/>
    <w:rsid w:val="00561C6E"/>
    <w:rsid w:val="00561F00"/>
    <w:rsid w:val="00562085"/>
    <w:rsid w:val="00562210"/>
    <w:rsid w:val="0056247A"/>
    <w:rsid w:val="005626CA"/>
    <w:rsid w:val="005626CF"/>
    <w:rsid w:val="00562A0B"/>
    <w:rsid w:val="00562B17"/>
    <w:rsid w:val="00562F50"/>
    <w:rsid w:val="00562F6B"/>
    <w:rsid w:val="00562F95"/>
    <w:rsid w:val="005630B3"/>
    <w:rsid w:val="005632EB"/>
    <w:rsid w:val="0056337A"/>
    <w:rsid w:val="005634A6"/>
    <w:rsid w:val="005634D2"/>
    <w:rsid w:val="005641CB"/>
    <w:rsid w:val="005642E1"/>
    <w:rsid w:val="0056432E"/>
    <w:rsid w:val="005648D6"/>
    <w:rsid w:val="00564960"/>
    <w:rsid w:val="00564FBE"/>
    <w:rsid w:val="005655AF"/>
    <w:rsid w:val="0056574D"/>
    <w:rsid w:val="00565B6C"/>
    <w:rsid w:val="00565C0C"/>
    <w:rsid w:val="00565DFF"/>
    <w:rsid w:val="00565E29"/>
    <w:rsid w:val="00565F35"/>
    <w:rsid w:val="00566071"/>
    <w:rsid w:val="0056699C"/>
    <w:rsid w:val="00566A73"/>
    <w:rsid w:val="00566C14"/>
    <w:rsid w:val="00567AC4"/>
    <w:rsid w:val="00567E99"/>
    <w:rsid w:val="00567F8C"/>
    <w:rsid w:val="00567FB2"/>
    <w:rsid w:val="0057048C"/>
    <w:rsid w:val="0057079E"/>
    <w:rsid w:val="00570C40"/>
    <w:rsid w:val="00570F49"/>
    <w:rsid w:val="0057137A"/>
    <w:rsid w:val="00571636"/>
    <w:rsid w:val="00571A35"/>
    <w:rsid w:val="00571C19"/>
    <w:rsid w:val="00571C71"/>
    <w:rsid w:val="0057290F"/>
    <w:rsid w:val="00572934"/>
    <w:rsid w:val="0057339B"/>
    <w:rsid w:val="0057342E"/>
    <w:rsid w:val="00573A94"/>
    <w:rsid w:val="00573CFB"/>
    <w:rsid w:val="00573F67"/>
    <w:rsid w:val="005745A7"/>
    <w:rsid w:val="00574AE2"/>
    <w:rsid w:val="00574F76"/>
    <w:rsid w:val="005750BB"/>
    <w:rsid w:val="00575337"/>
    <w:rsid w:val="005753C0"/>
    <w:rsid w:val="0057598E"/>
    <w:rsid w:val="00575A7E"/>
    <w:rsid w:val="00575C23"/>
    <w:rsid w:val="00575EE3"/>
    <w:rsid w:val="0057605B"/>
    <w:rsid w:val="005764E7"/>
    <w:rsid w:val="005765F8"/>
    <w:rsid w:val="00576618"/>
    <w:rsid w:val="00576C1D"/>
    <w:rsid w:val="00576D9D"/>
    <w:rsid w:val="00576EF5"/>
    <w:rsid w:val="005773A4"/>
    <w:rsid w:val="00577844"/>
    <w:rsid w:val="00577C3F"/>
    <w:rsid w:val="00577CD8"/>
    <w:rsid w:val="00580339"/>
    <w:rsid w:val="005809BA"/>
    <w:rsid w:val="00580C8A"/>
    <w:rsid w:val="00580D9D"/>
    <w:rsid w:val="00581537"/>
    <w:rsid w:val="005818B3"/>
    <w:rsid w:val="00581CD8"/>
    <w:rsid w:val="00581DC1"/>
    <w:rsid w:val="00581EC9"/>
    <w:rsid w:val="00582314"/>
    <w:rsid w:val="00582C37"/>
    <w:rsid w:val="00582CB3"/>
    <w:rsid w:val="00582F85"/>
    <w:rsid w:val="00583182"/>
    <w:rsid w:val="0058386C"/>
    <w:rsid w:val="00583B68"/>
    <w:rsid w:val="00583DAB"/>
    <w:rsid w:val="005841DA"/>
    <w:rsid w:val="0058420E"/>
    <w:rsid w:val="0058441A"/>
    <w:rsid w:val="00584736"/>
    <w:rsid w:val="00584802"/>
    <w:rsid w:val="00584890"/>
    <w:rsid w:val="00584BAA"/>
    <w:rsid w:val="00584E75"/>
    <w:rsid w:val="0058590C"/>
    <w:rsid w:val="00585A3E"/>
    <w:rsid w:val="00585CBC"/>
    <w:rsid w:val="00585D83"/>
    <w:rsid w:val="00585E4D"/>
    <w:rsid w:val="00585EC5"/>
    <w:rsid w:val="00586048"/>
    <w:rsid w:val="0058612F"/>
    <w:rsid w:val="00586131"/>
    <w:rsid w:val="00586228"/>
    <w:rsid w:val="005864DD"/>
    <w:rsid w:val="005869F9"/>
    <w:rsid w:val="00586BD8"/>
    <w:rsid w:val="005871E2"/>
    <w:rsid w:val="0058792E"/>
    <w:rsid w:val="00590211"/>
    <w:rsid w:val="00590382"/>
    <w:rsid w:val="00590508"/>
    <w:rsid w:val="005909A3"/>
    <w:rsid w:val="00590A9C"/>
    <w:rsid w:val="00590B26"/>
    <w:rsid w:val="00590D77"/>
    <w:rsid w:val="00590E2C"/>
    <w:rsid w:val="0059123F"/>
    <w:rsid w:val="00591533"/>
    <w:rsid w:val="005917C5"/>
    <w:rsid w:val="005919AA"/>
    <w:rsid w:val="00591E31"/>
    <w:rsid w:val="00591FD8"/>
    <w:rsid w:val="005922C8"/>
    <w:rsid w:val="005925B0"/>
    <w:rsid w:val="00593014"/>
    <w:rsid w:val="005932E7"/>
    <w:rsid w:val="00593804"/>
    <w:rsid w:val="00593945"/>
    <w:rsid w:val="00593A6C"/>
    <w:rsid w:val="00593F9A"/>
    <w:rsid w:val="005943A3"/>
    <w:rsid w:val="005944E6"/>
    <w:rsid w:val="005948EC"/>
    <w:rsid w:val="00594CE9"/>
    <w:rsid w:val="00594D6E"/>
    <w:rsid w:val="00594D70"/>
    <w:rsid w:val="00594F9B"/>
    <w:rsid w:val="005953A1"/>
    <w:rsid w:val="0059552D"/>
    <w:rsid w:val="00595676"/>
    <w:rsid w:val="0059579F"/>
    <w:rsid w:val="0059580A"/>
    <w:rsid w:val="005959A0"/>
    <w:rsid w:val="00595B3D"/>
    <w:rsid w:val="00595DE3"/>
    <w:rsid w:val="00596011"/>
    <w:rsid w:val="005963C9"/>
    <w:rsid w:val="00596411"/>
    <w:rsid w:val="00596586"/>
    <w:rsid w:val="005973EA"/>
    <w:rsid w:val="00597569"/>
    <w:rsid w:val="0059782A"/>
    <w:rsid w:val="00597FC1"/>
    <w:rsid w:val="005A086A"/>
    <w:rsid w:val="005A0B57"/>
    <w:rsid w:val="005A0D09"/>
    <w:rsid w:val="005A1227"/>
    <w:rsid w:val="005A15E6"/>
    <w:rsid w:val="005A1645"/>
    <w:rsid w:val="005A166B"/>
    <w:rsid w:val="005A1CE3"/>
    <w:rsid w:val="005A219F"/>
    <w:rsid w:val="005A23F6"/>
    <w:rsid w:val="005A2488"/>
    <w:rsid w:val="005A27FC"/>
    <w:rsid w:val="005A2897"/>
    <w:rsid w:val="005A2A4A"/>
    <w:rsid w:val="005A2A52"/>
    <w:rsid w:val="005A359F"/>
    <w:rsid w:val="005A3645"/>
    <w:rsid w:val="005A384A"/>
    <w:rsid w:val="005A3B22"/>
    <w:rsid w:val="005A4140"/>
    <w:rsid w:val="005A4186"/>
    <w:rsid w:val="005A4486"/>
    <w:rsid w:val="005A457B"/>
    <w:rsid w:val="005A48B5"/>
    <w:rsid w:val="005A4C15"/>
    <w:rsid w:val="005A50F6"/>
    <w:rsid w:val="005A557D"/>
    <w:rsid w:val="005A55DF"/>
    <w:rsid w:val="005A669A"/>
    <w:rsid w:val="005A6E80"/>
    <w:rsid w:val="005A72EA"/>
    <w:rsid w:val="005A74A9"/>
    <w:rsid w:val="005A79F1"/>
    <w:rsid w:val="005A7A86"/>
    <w:rsid w:val="005A7F95"/>
    <w:rsid w:val="005A7FBB"/>
    <w:rsid w:val="005B066B"/>
    <w:rsid w:val="005B12B9"/>
    <w:rsid w:val="005B1461"/>
    <w:rsid w:val="005B17A4"/>
    <w:rsid w:val="005B1A64"/>
    <w:rsid w:val="005B2050"/>
    <w:rsid w:val="005B2F5F"/>
    <w:rsid w:val="005B302C"/>
    <w:rsid w:val="005B33D3"/>
    <w:rsid w:val="005B3463"/>
    <w:rsid w:val="005B35E6"/>
    <w:rsid w:val="005B3769"/>
    <w:rsid w:val="005B3A4C"/>
    <w:rsid w:val="005B3B46"/>
    <w:rsid w:val="005B4759"/>
    <w:rsid w:val="005B49F0"/>
    <w:rsid w:val="005B4E22"/>
    <w:rsid w:val="005B5195"/>
    <w:rsid w:val="005B522F"/>
    <w:rsid w:val="005B5312"/>
    <w:rsid w:val="005B5571"/>
    <w:rsid w:val="005B55CF"/>
    <w:rsid w:val="005B58ED"/>
    <w:rsid w:val="005B59EC"/>
    <w:rsid w:val="005B59F7"/>
    <w:rsid w:val="005B5A0D"/>
    <w:rsid w:val="005B5DF4"/>
    <w:rsid w:val="005B65CA"/>
    <w:rsid w:val="005B67EB"/>
    <w:rsid w:val="005B6B6E"/>
    <w:rsid w:val="005B6D30"/>
    <w:rsid w:val="005B754E"/>
    <w:rsid w:val="005B7BC6"/>
    <w:rsid w:val="005B7E49"/>
    <w:rsid w:val="005C0818"/>
    <w:rsid w:val="005C09D2"/>
    <w:rsid w:val="005C0DB3"/>
    <w:rsid w:val="005C0FE3"/>
    <w:rsid w:val="005C128F"/>
    <w:rsid w:val="005C1793"/>
    <w:rsid w:val="005C17BE"/>
    <w:rsid w:val="005C19D2"/>
    <w:rsid w:val="005C200D"/>
    <w:rsid w:val="005C2548"/>
    <w:rsid w:val="005C272B"/>
    <w:rsid w:val="005C277D"/>
    <w:rsid w:val="005C29D0"/>
    <w:rsid w:val="005C2AC3"/>
    <w:rsid w:val="005C2E43"/>
    <w:rsid w:val="005C362F"/>
    <w:rsid w:val="005C3718"/>
    <w:rsid w:val="005C3A9E"/>
    <w:rsid w:val="005C3C6C"/>
    <w:rsid w:val="005C3DA8"/>
    <w:rsid w:val="005C3E66"/>
    <w:rsid w:val="005C3E88"/>
    <w:rsid w:val="005C4D9C"/>
    <w:rsid w:val="005C4E05"/>
    <w:rsid w:val="005C51A0"/>
    <w:rsid w:val="005C56C1"/>
    <w:rsid w:val="005C58AD"/>
    <w:rsid w:val="005C6119"/>
    <w:rsid w:val="005C6243"/>
    <w:rsid w:val="005C6803"/>
    <w:rsid w:val="005C686D"/>
    <w:rsid w:val="005C69FE"/>
    <w:rsid w:val="005C6A62"/>
    <w:rsid w:val="005C6EF3"/>
    <w:rsid w:val="005C74C1"/>
    <w:rsid w:val="005C7A21"/>
    <w:rsid w:val="005C7B06"/>
    <w:rsid w:val="005C7B4C"/>
    <w:rsid w:val="005C7F59"/>
    <w:rsid w:val="005D0284"/>
    <w:rsid w:val="005D0D77"/>
    <w:rsid w:val="005D184D"/>
    <w:rsid w:val="005D21D5"/>
    <w:rsid w:val="005D23CB"/>
    <w:rsid w:val="005D2512"/>
    <w:rsid w:val="005D27EC"/>
    <w:rsid w:val="005D2CDB"/>
    <w:rsid w:val="005D3030"/>
    <w:rsid w:val="005D3B96"/>
    <w:rsid w:val="005D3C46"/>
    <w:rsid w:val="005D404E"/>
    <w:rsid w:val="005D429C"/>
    <w:rsid w:val="005D490B"/>
    <w:rsid w:val="005D4B4F"/>
    <w:rsid w:val="005D4B5A"/>
    <w:rsid w:val="005D4C88"/>
    <w:rsid w:val="005D546B"/>
    <w:rsid w:val="005D5841"/>
    <w:rsid w:val="005D5CE4"/>
    <w:rsid w:val="005D641A"/>
    <w:rsid w:val="005D6456"/>
    <w:rsid w:val="005D698B"/>
    <w:rsid w:val="005D6F1E"/>
    <w:rsid w:val="005D6FF2"/>
    <w:rsid w:val="005D70C2"/>
    <w:rsid w:val="005D70C8"/>
    <w:rsid w:val="005D7264"/>
    <w:rsid w:val="005D78A5"/>
    <w:rsid w:val="005D7965"/>
    <w:rsid w:val="005E002F"/>
    <w:rsid w:val="005E0539"/>
    <w:rsid w:val="005E0894"/>
    <w:rsid w:val="005E08E6"/>
    <w:rsid w:val="005E0FDA"/>
    <w:rsid w:val="005E18B0"/>
    <w:rsid w:val="005E1B5D"/>
    <w:rsid w:val="005E1CBB"/>
    <w:rsid w:val="005E1DED"/>
    <w:rsid w:val="005E270E"/>
    <w:rsid w:val="005E278E"/>
    <w:rsid w:val="005E291C"/>
    <w:rsid w:val="005E2F60"/>
    <w:rsid w:val="005E39DD"/>
    <w:rsid w:val="005E3E1B"/>
    <w:rsid w:val="005E48B6"/>
    <w:rsid w:val="005E4D4F"/>
    <w:rsid w:val="005E4ECB"/>
    <w:rsid w:val="005E50EB"/>
    <w:rsid w:val="005E56A8"/>
    <w:rsid w:val="005E56E1"/>
    <w:rsid w:val="005E598D"/>
    <w:rsid w:val="005E5A2F"/>
    <w:rsid w:val="005E5E49"/>
    <w:rsid w:val="005E6369"/>
    <w:rsid w:val="005E6848"/>
    <w:rsid w:val="005E6973"/>
    <w:rsid w:val="005E7087"/>
    <w:rsid w:val="005E712B"/>
    <w:rsid w:val="005E74F0"/>
    <w:rsid w:val="005E7E69"/>
    <w:rsid w:val="005F03F2"/>
    <w:rsid w:val="005F087E"/>
    <w:rsid w:val="005F1407"/>
    <w:rsid w:val="005F149E"/>
    <w:rsid w:val="005F1922"/>
    <w:rsid w:val="005F1980"/>
    <w:rsid w:val="005F2036"/>
    <w:rsid w:val="005F20D4"/>
    <w:rsid w:val="005F20E1"/>
    <w:rsid w:val="005F2234"/>
    <w:rsid w:val="005F2FFA"/>
    <w:rsid w:val="005F3506"/>
    <w:rsid w:val="005F38DC"/>
    <w:rsid w:val="005F398A"/>
    <w:rsid w:val="005F3F32"/>
    <w:rsid w:val="005F4565"/>
    <w:rsid w:val="005F457C"/>
    <w:rsid w:val="005F4BF2"/>
    <w:rsid w:val="005F4D76"/>
    <w:rsid w:val="005F4EBB"/>
    <w:rsid w:val="005F4FC1"/>
    <w:rsid w:val="005F53F0"/>
    <w:rsid w:val="005F554D"/>
    <w:rsid w:val="005F5C87"/>
    <w:rsid w:val="005F6621"/>
    <w:rsid w:val="005F6C3F"/>
    <w:rsid w:val="005F6E7C"/>
    <w:rsid w:val="005F77E0"/>
    <w:rsid w:val="005F7AAE"/>
    <w:rsid w:val="005F7FD7"/>
    <w:rsid w:val="0060003D"/>
    <w:rsid w:val="00600159"/>
    <w:rsid w:val="006005F8"/>
    <w:rsid w:val="006009F8"/>
    <w:rsid w:val="00601762"/>
    <w:rsid w:val="00601AF5"/>
    <w:rsid w:val="00601C47"/>
    <w:rsid w:val="00601E15"/>
    <w:rsid w:val="00602A26"/>
    <w:rsid w:val="00602A27"/>
    <w:rsid w:val="00602A9A"/>
    <w:rsid w:val="00602BF4"/>
    <w:rsid w:val="00602DAA"/>
    <w:rsid w:val="00603239"/>
    <w:rsid w:val="006038EA"/>
    <w:rsid w:val="006039B1"/>
    <w:rsid w:val="006039B6"/>
    <w:rsid w:val="00603B99"/>
    <w:rsid w:val="0060413A"/>
    <w:rsid w:val="0060428C"/>
    <w:rsid w:val="00604721"/>
    <w:rsid w:val="00604A8D"/>
    <w:rsid w:val="0060501A"/>
    <w:rsid w:val="0060555C"/>
    <w:rsid w:val="00605594"/>
    <w:rsid w:val="0060578E"/>
    <w:rsid w:val="00605F07"/>
    <w:rsid w:val="006061E3"/>
    <w:rsid w:val="006063D7"/>
    <w:rsid w:val="0060672E"/>
    <w:rsid w:val="006067C9"/>
    <w:rsid w:val="00606950"/>
    <w:rsid w:val="00606B44"/>
    <w:rsid w:val="00606BEF"/>
    <w:rsid w:val="00606E2B"/>
    <w:rsid w:val="00607603"/>
    <w:rsid w:val="006077F3"/>
    <w:rsid w:val="006100C5"/>
    <w:rsid w:val="00610169"/>
    <w:rsid w:val="0061033E"/>
    <w:rsid w:val="00610349"/>
    <w:rsid w:val="00610483"/>
    <w:rsid w:val="006106C3"/>
    <w:rsid w:val="00610FA7"/>
    <w:rsid w:val="0061124F"/>
    <w:rsid w:val="0061192F"/>
    <w:rsid w:val="00611B42"/>
    <w:rsid w:val="00612509"/>
    <w:rsid w:val="0061258C"/>
    <w:rsid w:val="00612911"/>
    <w:rsid w:val="00612B45"/>
    <w:rsid w:val="00612E5F"/>
    <w:rsid w:val="0061317F"/>
    <w:rsid w:val="006131EB"/>
    <w:rsid w:val="00613436"/>
    <w:rsid w:val="006139F9"/>
    <w:rsid w:val="00613DDA"/>
    <w:rsid w:val="00613E74"/>
    <w:rsid w:val="00613F12"/>
    <w:rsid w:val="00614166"/>
    <w:rsid w:val="006144A3"/>
    <w:rsid w:val="0061450C"/>
    <w:rsid w:val="006145DE"/>
    <w:rsid w:val="00614754"/>
    <w:rsid w:val="00614804"/>
    <w:rsid w:val="00614BD1"/>
    <w:rsid w:val="00615136"/>
    <w:rsid w:val="00615233"/>
    <w:rsid w:val="0061560F"/>
    <w:rsid w:val="0061573A"/>
    <w:rsid w:val="00615F2E"/>
    <w:rsid w:val="0061660D"/>
    <w:rsid w:val="00616700"/>
    <w:rsid w:val="00616AE5"/>
    <w:rsid w:val="00616B48"/>
    <w:rsid w:val="00616CFC"/>
    <w:rsid w:val="00616D23"/>
    <w:rsid w:val="00617225"/>
    <w:rsid w:val="00617464"/>
    <w:rsid w:val="00617A96"/>
    <w:rsid w:val="00617AA1"/>
    <w:rsid w:val="00617AAF"/>
    <w:rsid w:val="00617E51"/>
    <w:rsid w:val="00620430"/>
    <w:rsid w:val="006208A4"/>
    <w:rsid w:val="00620F07"/>
    <w:rsid w:val="00621160"/>
    <w:rsid w:val="0062118F"/>
    <w:rsid w:val="00621795"/>
    <w:rsid w:val="00621CE4"/>
    <w:rsid w:val="00621CFF"/>
    <w:rsid w:val="006223B5"/>
    <w:rsid w:val="0062268B"/>
    <w:rsid w:val="00622B24"/>
    <w:rsid w:val="00622E89"/>
    <w:rsid w:val="006231F6"/>
    <w:rsid w:val="0062388A"/>
    <w:rsid w:val="00623CC5"/>
    <w:rsid w:val="00623EB9"/>
    <w:rsid w:val="00624327"/>
    <w:rsid w:val="00624584"/>
    <w:rsid w:val="00624EBD"/>
    <w:rsid w:val="00625549"/>
    <w:rsid w:val="0062570D"/>
    <w:rsid w:val="00625D1C"/>
    <w:rsid w:val="0062647A"/>
    <w:rsid w:val="0062682A"/>
    <w:rsid w:val="0062769C"/>
    <w:rsid w:val="006276A2"/>
    <w:rsid w:val="00627CDE"/>
    <w:rsid w:val="00627CF1"/>
    <w:rsid w:val="006300DA"/>
    <w:rsid w:val="0063046D"/>
    <w:rsid w:val="0063068D"/>
    <w:rsid w:val="00630795"/>
    <w:rsid w:val="00630BD6"/>
    <w:rsid w:val="00631330"/>
    <w:rsid w:val="00631491"/>
    <w:rsid w:val="0063166C"/>
    <w:rsid w:val="006316D1"/>
    <w:rsid w:val="006323F7"/>
    <w:rsid w:val="006324B6"/>
    <w:rsid w:val="006329DF"/>
    <w:rsid w:val="00632A8B"/>
    <w:rsid w:val="00632EE2"/>
    <w:rsid w:val="0063317A"/>
    <w:rsid w:val="00633BB0"/>
    <w:rsid w:val="00633C87"/>
    <w:rsid w:val="00633E99"/>
    <w:rsid w:val="0063414D"/>
    <w:rsid w:val="0063430C"/>
    <w:rsid w:val="00634B7C"/>
    <w:rsid w:val="00634EB2"/>
    <w:rsid w:val="006350FC"/>
    <w:rsid w:val="006353DE"/>
    <w:rsid w:val="00635654"/>
    <w:rsid w:val="00635F38"/>
    <w:rsid w:val="0063620C"/>
    <w:rsid w:val="006364A5"/>
    <w:rsid w:val="00636A8B"/>
    <w:rsid w:val="00636DB7"/>
    <w:rsid w:val="006375DB"/>
    <w:rsid w:val="00637870"/>
    <w:rsid w:val="00637D1C"/>
    <w:rsid w:val="00640136"/>
    <w:rsid w:val="0064034B"/>
    <w:rsid w:val="006403D4"/>
    <w:rsid w:val="006404F4"/>
    <w:rsid w:val="00641CC5"/>
    <w:rsid w:val="00642956"/>
    <w:rsid w:val="00642C4A"/>
    <w:rsid w:val="00642CDA"/>
    <w:rsid w:val="00642FDC"/>
    <w:rsid w:val="006430CD"/>
    <w:rsid w:val="00643533"/>
    <w:rsid w:val="00643535"/>
    <w:rsid w:val="006435B1"/>
    <w:rsid w:val="0064471E"/>
    <w:rsid w:val="00644B4C"/>
    <w:rsid w:val="006450D6"/>
    <w:rsid w:val="0064576A"/>
    <w:rsid w:val="00645A7D"/>
    <w:rsid w:val="006461D9"/>
    <w:rsid w:val="0064622D"/>
    <w:rsid w:val="0064641F"/>
    <w:rsid w:val="006468D9"/>
    <w:rsid w:val="0064697B"/>
    <w:rsid w:val="00647951"/>
    <w:rsid w:val="00647BDD"/>
    <w:rsid w:val="00647BFB"/>
    <w:rsid w:val="00647DAB"/>
    <w:rsid w:val="00647F1B"/>
    <w:rsid w:val="006500B3"/>
    <w:rsid w:val="006504BD"/>
    <w:rsid w:val="0065076D"/>
    <w:rsid w:val="00650C2A"/>
    <w:rsid w:val="0065196A"/>
    <w:rsid w:val="00651C7E"/>
    <w:rsid w:val="00651CE5"/>
    <w:rsid w:val="00651DBC"/>
    <w:rsid w:val="006525C9"/>
    <w:rsid w:val="00652745"/>
    <w:rsid w:val="00652782"/>
    <w:rsid w:val="00652E94"/>
    <w:rsid w:val="00653137"/>
    <w:rsid w:val="0065319C"/>
    <w:rsid w:val="00653236"/>
    <w:rsid w:val="006540B0"/>
    <w:rsid w:val="006545A6"/>
    <w:rsid w:val="0065461E"/>
    <w:rsid w:val="0065467F"/>
    <w:rsid w:val="006547A0"/>
    <w:rsid w:val="00654C99"/>
    <w:rsid w:val="00654D62"/>
    <w:rsid w:val="00654F69"/>
    <w:rsid w:val="00654FD7"/>
    <w:rsid w:val="00655211"/>
    <w:rsid w:val="00655669"/>
    <w:rsid w:val="00655746"/>
    <w:rsid w:val="006559B1"/>
    <w:rsid w:val="00655BF4"/>
    <w:rsid w:val="0065648A"/>
    <w:rsid w:val="00656A05"/>
    <w:rsid w:val="00656AC5"/>
    <w:rsid w:val="006570E9"/>
    <w:rsid w:val="006571EA"/>
    <w:rsid w:val="006579F4"/>
    <w:rsid w:val="00657DA4"/>
    <w:rsid w:val="00657DEC"/>
    <w:rsid w:val="006601B5"/>
    <w:rsid w:val="00660622"/>
    <w:rsid w:val="006608F1"/>
    <w:rsid w:val="00660C2D"/>
    <w:rsid w:val="00660E9F"/>
    <w:rsid w:val="00661061"/>
    <w:rsid w:val="006614F9"/>
    <w:rsid w:val="00661B39"/>
    <w:rsid w:val="00661BA7"/>
    <w:rsid w:val="00661C81"/>
    <w:rsid w:val="0066219B"/>
    <w:rsid w:val="00662C30"/>
    <w:rsid w:val="00662C61"/>
    <w:rsid w:val="00662DDB"/>
    <w:rsid w:val="00662FD0"/>
    <w:rsid w:val="00662FF2"/>
    <w:rsid w:val="006635FC"/>
    <w:rsid w:val="00663959"/>
    <w:rsid w:val="006639C6"/>
    <w:rsid w:val="00663ED5"/>
    <w:rsid w:val="00664797"/>
    <w:rsid w:val="00664E51"/>
    <w:rsid w:val="006651D7"/>
    <w:rsid w:val="006655B5"/>
    <w:rsid w:val="00665BC3"/>
    <w:rsid w:val="006661C9"/>
    <w:rsid w:val="00666612"/>
    <w:rsid w:val="006667C1"/>
    <w:rsid w:val="00666D72"/>
    <w:rsid w:val="00666DE8"/>
    <w:rsid w:val="006670EF"/>
    <w:rsid w:val="00667678"/>
    <w:rsid w:val="006678BD"/>
    <w:rsid w:val="006679E4"/>
    <w:rsid w:val="00667C90"/>
    <w:rsid w:val="00667F17"/>
    <w:rsid w:val="00671053"/>
    <w:rsid w:val="0067120D"/>
    <w:rsid w:val="006714EE"/>
    <w:rsid w:val="0067192E"/>
    <w:rsid w:val="00671F80"/>
    <w:rsid w:val="00672284"/>
    <w:rsid w:val="0067244E"/>
    <w:rsid w:val="006724EF"/>
    <w:rsid w:val="00672E47"/>
    <w:rsid w:val="00672E93"/>
    <w:rsid w:val="00672FD3"/>
    <w:rsid w:val="0067343B"/>
    <w:rsid w:val="00673522"/>
    <w:rsid w:val="0067399C"/>
    <w:rsid w:val="00674161"/>
    <w:rsid w:val="006743A1"/>
    <w:rsid w:val="00674534"/>
    <w:rsid w:val="00674927"/>
    <w:rsid w:val="00674C90"/>
    <w:rsid w:val="0067595E"/>
    <w:rsid w:val="00675A1D"/>
    <w:rsid w:val="00675A6E"/>
    <w:rsid w:val="00675D56"/>
    <w:rsid w:val="006765C9"/>
    <w:rsid w:val="006766C8"/>
    <w:rsid w:val="006768EE"/>
    <w:rsid w:val="00676A1D"/>
    <w:rsid w:val="00676EF4"/>
    <w:rsid w:val="00677196"/>
    <w:rsid w:val="0067724D"/>
    <w:rsid w:val="0067729A"/>
    <w:rsid w:val="0067740F"/>
    <w:rsid w:val="00677692"/>
    <w:rsid w:val="00677D78"/>
    <w:rsid w:val="006800A5"/>
    <w:rsid w:val="00680446"/>
    <w:rsid w:val="006807A5"/>
    <w:rsid w:val="00680E57"/>
    <w:rsid w:val="0068104E"/>
    <w:rsid w:val="006811D7"/>
    <w:rsid w:val="00681308"/>
    <w:rsid w:val="00681311"/>
    <w:rsid w:val="0068152E"/>
    <w:rsid w:val="00681720"/>
    <w:rsid w:val="00681747"/>
    <w:rsid w:val="00681911"/>
    <w:rsid w:val="00681BBE"/>
    <w:rsid w:val="006821D5"/>
    <w:rsid w:val="0068247F"/>
    <w:rsid w:val="00682517"/>
    <w:rsid w:val="00682597"/>
    <w:rsid w:val="00682894"/>
    <w:rsid w:val="00682AE0"/>
    <w:rsid w:val="00682C04"/>
    <w:rsid w:val="00682F85"/>
    <w:rsid w:val="00682FA3"/>
    <w:rsid w:val="00682FAE"/>
    <w:rsid w:val="006830B3"/>
    <w:rsid w:val="006832EB"/>
    <w:rsid w:val="00683626"/>
    <w:rsid w:val="00683F63"/>
    <w:rsid w:val="006843DF"/>
    <w:rsid w:val="006844EB"/>
    <w:rsid w:val="00684ED5"/>
    <w:rsid w:val="0068585B"/>
    <w:rsid w:val="00685956"/>
    <w:rsid w:val="00685EED"/>
    <w:rsid w:val="00686569"/>
    <w:rsid w:val="00686968"/>
    <w:rsid w:val="00686B05"/>
    <w:rsid w:val="00686D84"/>
    <w:rsid w:val="00686E2D"/>
    <w:rsid w:val="0068794C"/>
    <w:rsid w:val="00687F4F"/>
    <w:rsid w:val="006906EE"/>
    <w:rsid w:val="00690C7B"/>
    <w:rsid w:val="00690EA2"/>
    <w:rsid w:val="00691175"/>
    <w:rsid w:val="006913F6"/>
    <w:rsid w:val="006916EC"/>
    <w:rsid w:val="006917BF"/>
    <w:rsid w:val="00691A15"/>
    <w:rsid w:val="00691D35"/>
    <w:rsid w:val="00692400"/>
    <w:rsid w:val="006929FF"/>
    <w:rsid w:val="006933E1"/>
    <w:rsid w:val="00693655"/>
    <w:rsid w:val="00693892"/>
    <w:rsid w:val="0069399E"/>
    <w:rsid w:val="006939AE"/>
    <w:rsid w:val="00693A72"/>
    <w:rsid w:val="00693CB1"/>
    <w:rsid w:val="00693F51"/>
    <w:rsid w:val="00694206"/>
    <w:rsid w:val="00694ABD"/>
    <w:rsid w:val="00694BCC"/>
    <w:rsid w:val="00694DEA"/>
    <w:rsid w:val="00694FD1"/>
    <w:rsid w:val="00695349"/>
    <w:rsid w:val="0069586C"/>
    <w:rsid w:val="006958EA"/>
    <w:rsid w:val="0069592A"/>
    <w:rsid w:val="00695D7E"/>
    <w:rsid w:val="00695F98"/>
    <w:rsid w:val="0069624D"/>
    <w:rsid w:val="0069652F"/>
    <w:rsid w:val="00696DB1"/>
    <w:rsid w:val="00696FA1"/>
    <w:rsid w:val="00697420"/>
    <w:rsid w:val="0069796D"/>
    <w:rsid w:val="006979FC"/>
    <w:rsid w:val="00697B91"/>
    <w:rsid w:val="00697D86"/>
    <w:rsid w:val="006A02A1"/>
    <w:rsid w:val="006A05AE"/>
    <w:rsid w:val="006A08F1"/>
    <w:rsid w:val="006A0940"/>
    <w:rsid w:val="006A0EC2"/>
    <w:rsid w:val="006A114F"/>
    <w:rsid w:val="006A12C9"/>
    <w:rsid w:val="006A16FC"/>
    <w:rsid w:val="006A1A39"/>
    <w:rsid w:val="006A22F5"/>
    <w:rsid w:val="006A23A6"/>
    <w:rsid w:val="006A2504"/>
    <w:rsid w:val="006A3710"/>
    <w:rsid w:val="006A38A8"/>
    <w:rsid w:val="006A3D9C"/>
    <w:rsid w:val="006A41B5"/>
    <w:rsid w:val="006A4562"/>
    <w:rsid w:val="006A4F61"/>
    <w:rsid w:val="006A5629"/>
    <w:rsid w:val="006A5E1E"/>
    <w:rsid w:val="006A613D"/>
    <w:rsid w:val="006A65F3"/>
    <w:rsid w:val="006A68D6"/>
    <w:rsid w:val="006A6A4A"/>
    <w:rsid w:val="006A6C05"/>
    <w:rsid w:val="006A6E12"/>
    <w:rsid w:val="006A6F74"/>
    <w:rsid w:val="006A70F9"/>
    <w:rsid w:val="006A7CCC"/>
    <w:rsid w:val="006A7D39"/>
    <w:rsid w:val="006A7E44"/>
    <w:rsid w:val="006A7F97"/>
    <w:rsid w:val="006B04B9"/>
    <w:rsid w:val="006B05A4"/>
    <w:rsid w:val="006B06D6"/>
    <w:rsid w:val="006B079E"/>
    <w:rsid w:val="006B13B4"/>
    <w:rsid w:val="006B1D12"/>
    <w:rsid w:val="006B200D"/>
    <w:rsid w:val="006B2011"/>
    <w:rsid w:val="006B29EC"/>
    <w:rsid w:val="006B2D42"/>
    <w:rsid w:val="006B337B"/>
    <w:rsid w:val="006B33FD"/>
    <w:rsid w:val="006B35F2"/>
    <w:rsid w:val="006B3FA4"/>
    <w:rsid w:val="006B3FA7"/>
    <w:rsid w:val="006B410F"/>
    <w:rsid w:val="006B4144"/>
    <w:rsid w:val="006B4153"/>
    <w:rsid w:val="006B46CB"/>
    <w:rsid w:val="006B493B"/>
    <w:rsid w:val="006B4ABD"/>
    <w:rsid w:val="006B4CC4"/>
    <w:rsid w:val="006B554B"/>
    <w:rsid w:val="006B5C73"/>
    <w:rsid w:val="006B5EEE"/>
    <w:rsid w:val="006B5F62"/>
    <w:rsid w:val="006B6193"/>
    <w:rsid w:val="006B7375"/>
    <w:rsid w:val="006B77BF"/>
    <w:rsid w:val="006B7801"/>
    <w:rsid w:val="006C0132"/>
    <w:rsid w:val="006C02D6"/>
    <w:rsid w:val="006C0849"/>
    <w:rsid w:val="006C0D8E"/>
    <w:rsid w:val="006C143B"/>
    <w:rsid w:val="006C16A1"/>
    <w:rsid w:val="006C17AD"/>
    <w:rsid w:val="006C1DB5"/>
    <w:rsid w:val="006C1FD1"/>
    <w:rsid w:val="006C24B0"/>
    <w:rsid w:val="006C255B"/>
    <w:rsid w:val="006C270A"/>
    <w:rsid w:val="006C2842"/>
    <w:rsid w:val="006C2A52"/>
    <w:rsid w:val="006C2C07"/>
    <w:rsid w:val="006C2D08"/>
    <w:rsid w:val="006C2D09"/>
    <w:rsid w:val="006C353F"/>
    <w:rsid w:val="006C3D4B"/>
    <w:rsid w:val="006C40D7"/>
    <w:rsid w:val="006C44DE"/>
    <w:rsid w:val="006C4516"/>
    <w:rsid w:val="006C4DB4"/>
    <w:rsid w:val="006C4EDF"/>
    <w:rsid w:val="006C5034"/>
    <w:rsid w:val="006C5590"/>
    <w:rsid w:val="006C646A"/>
    <w:rsid w:val="006C64E9"/>
    <w:rsid w:val="006C6554"/>
    <w:rsid w:val="006C67E2"/>
    <w:rsid w:val="006C67F1"/>
    <w:rsid w:val="006C6979"/>
    <w:rsid w:val="006C6BC6"/>
    <w:rsid w:val="006C71A7"/>
    <w:rsid w:val="006C7394"/>
    <w:rsid w:val="006C79A7"/>
    <w:rsid w:val="006D01F1"/>
    <w:rsid w:val="006D02AA"/>
    <w:rsid w:val="006D0B42"/>
    <w:rsid w:val="006D0CEB"/>
    <w:rsid w:val="006D0DF6"/>
    <w:rsid w:val="006D0F81"/>
    <w:rsid w:val="006D11D8"/>
    <w:rsid w:val="006D124E"/>
    <w:rsid w:val="006D1398"/>
    <w:rsid w:val="006D13C4"/>
    <w:rsid w:val="006D1976"/>
    <w:rsid w:val="006D1993"/>
    <w:rsid w:val="006D1AD1"/>
    <w:rsid w:val="006D1FFB"/>
    <w:rsid w:val="006D24C1"/>
    <w:rsid w:val="006D2703"/>
    <w:rsid w:val="006D29C3"/>
    <w:rsid w:val="006D29DD"/>
    <w:rsid w:val="006D2C52"/>
    <w:rsid w:val="006D308C"/>
    <w:rsid w:val="006D316D"/>
    <w:rsid w:val="006D341F"/>
    <w:rsid w:val="006D35EE"/>
    <w:rsid w:val="006D3969"/>
    <w:rsid w:val="006D3AD2"/>
    <w:rsid w:val="006D3C69"/>
    <w:rsid w:val="006D3CE0"/>
    <w:rsid w:val="006D3DB1"/>
    <w:rsid w:val="006D40AB"/>
    <w:rsid w:val="006D4445"/>
    <w:rsid w:val="006D448C"/>
    <w:rsid w:val="006D481B"/>
    <w:rsid w:val="006D495D"/>
    <w:rsid w:val="006D50E5"/>
    <w:rsid w:val="006D52C4"/>
    <w:rsid w:val="006D5A74"/>
    <w:rsid w:val="006D5F3D"/>
    <w:rsid w:val="006D63F8"/>
    <w:rsid w:val="006D6538"/>
    <w:rsid w:val="006D6808"/>
    <w:rsid w:val="006D6B3E"/>
    <w:rsid w:val="006D6CE9"/>
    <w:rsid w:val="006D6EEB"/>
    <w:rsid w:val="006D72B4"/>
    <w:rsid w:val="006D783F"/>
    <w:rsid w:val="006D7910"/>
    <w:rsid w:val="006D7EC4"/>
    <w:rsid w:val="006E04C9"/>
    <w:rsid w:val="006E0594"/>
    <w:rsid w:val="006E05EE"/>
    <w:rsid w:val="006E0937"/>
    <w:rsid w:val="006E0BD6"/>
    <w:rsid w:val="006E0D34"/>
    <w:rsid w:val="006E0E2B"/>
    <w:rsid w:val="006E0E79"/>
    <w:rsid w:val="006E15E8"/>
    <w:rsid w:val="006E1A7C"/>
    <w:rsid w:val="006E211A"/>
    <w:rsid w:val="006E2238"/>
    <w:rsid w:val="006E23E5"/>
    <w:rsid w:val="006E24A7"/>
    <w:rsid w:val="006E28E4"/>
    <w:rsid w:val="006E290E"/>
    <w:rsid w:val="006E2A5D"/>
    <w:rsid w:val="006E2AB4"/>
    <w:rsid w:val="006E2FED"/>
    <w:rsid w:val="006E3122"/>
    <w:rsid w:val="006E32C4"/>
    <w:rsid w:val="006E3337"/>
    <w:rsid w:val="006E35D8"/>
    <w:rsid w:val="006E3D7A"/>
    <w:rsid w:val="006E44D7"/>
    <w:rsid w:val="006E453D"/>
    <w:rsid w:val="006E493C"/>
    <w:rsid w:val="006E5040"/>
    <w:rsid w:val="006E5414"/>
    <w:rsid w:val="006E559F"/>
    <w:rsid w:val="006E560D"/>
    <w:rsid w:val="006E5E75"/>
    <w:rsid w:val="006E630E"/>
    <w:rsid w:val="006E64AE"/>
    <w:rsid w:val="006E68BC"/>
    <w:rsid w:val="006E6A6D"/>
    <w:rsid w:val="006E6C3B"/>
    <w:rsid w:val="006E6D72"/>
    <w:rsid w:val="006E71FE"/>
    <w:rsid w:val="006E7515"/>
    <w:rsid w:val="006E75F1"/>
    <w:rsid w:val="006E76C9"/>
    <w:rsid w:val="006E76E4"/>
    <w:rsid w:val="006E7C90"/>
    <w:rsid w:val="006E7FC7"/>
    <w:rsid w:val="006F0C1C"/>
    <w:rsid w:val="006F1495"/>
    <w:rsid w:val="006F193A"/>
    <w:rsid w:val="006F1D11"/>
    <w:rsid w:val="006F202B"/>
    <w:rsid w:val="006F219C"/>
    <w:rsid w:val="006F2CB8"/>
    <w:rsid w:val="006F2FE7"/>
    <w:rsid w:val="006F3A6D"/>
    <w:rsid w:val="006F3F97"/>
    <w:rsid w:val="006F4146"/>
    <w:rsid w:val="006F436A"/>
    <w:rsid w:val="006F4640"/>
    <w:rsid w:val="006F466A"/>
    <w:rsid w:val="006F4E0A"/>
    <w:rsid w:val="006F4E48"/>
    <w:rsid w:val="006F51BB"/>
    <w:rsid w:val="006F546E"/>
    <w:rsid w:val="006F5499"/>
    <w:rsid w:val="006F61AA"/>
    <w:rsid w:val="006F6208"/>
    <w:rsid w:val="006F621E"/>
    <w:rsid w:val="006F6689"/>
    <w:rsid w:val="006F68A5"/>
    <w:rsid w:val="006F6C00"/>
    <w:rsid w:val="006F6CB2"/>
    <w:rsid w:val="006F6E0E"/>
    <w:rsid w:val="006F70C7"/>
    <w:rsid w:val="007008E3"/>
    <w:rsid w:val="007009A1"/>
    <w:rsid w:val="00700A8C"/>
    <w:rsid w:val="00701BD4"/>
    <w:rsid w:val="0070287D"/>
    <w:rsid w:val="00702C86"/>
    <w:rsid w:val="00703059"/>
    <w:rsid w:val="007031DF"/>
    <w:rsid w:val="007033E6"/>
    <w:rsid w:val="0070362F"/>
    <w:rsid w:val="00703F69"/>
    <w:rsid w:val="00704116"/>
    <w:rsid w:val="007044EF"/>
    <w:rsid w:val="007046AB"/>
    <w:rsid w:val="007048EC"/>
    <w:rsid w:val="00704AB8"/>
    <w:rsid w:val="00705681"/>
    <w:rsid w:val="0070580C"/>
    <w:rsid w:val="0070596D"/>
    <w:rsid w:val="00706309"/>
    <w:rsid w:val="00706A9B"/>
    <w:rsid w:val="00707110"/>
    <w:rsid w:val="0070789D"/>
    <w:rsid w:val="00707DE8"/>
    <w:rsid w:val="00710121"/>
    <w:rsid w:val="007101E4"/>
    <w:rsid w:val="007104D0"/>
    <w:rsid w:val="007104DC"/>
    <w:rsid w:val="00710915"/>
    <w:rsid w:val="007109F0"/>
    <w:rsid w:val="00710D3B"/>
    <w:rsid w:val="00711141"/>
    <w:rsid w:val="007117E0"/>
    <w:rsid w:val="007117FE"/>
    <w:rsid w:val="00711DB0"/>
    <w:rsid w:val="00712025"/>
    <w:rsid w:val="00712E3D"/>
    <w:rsid w:val="00712EF6"/>
    <w:rsid w:val="00713115"/>
    <w:rsid w:val="00713125"/>
    <w:rsid w:val="00713990"/>
    <w:rsid w:val="007139F7"/>
    <w:rsid w:val="00713A77"/>
    <w:rsid w:val="00714009"/>
    <w:rsid w:val="0071453B"/>
    <w:rsid w:val="0071502B"/>
    <w:rsid w:val="00715050"/>
    <w:rsid w:val="007153D0"/>
    <w:rsid w:val="00715883"/>
    <w:rsid w:val="00715D0B"/>
    <w:rsid w:val="00715EDB"/>
    <w:rsid w:val="0071651A"/>
    <w:rsid w:val="00716D2D"/>
    <w:rsid w:val="00716D72"/>
    <w:rsid w:val="00716E62"/>
    <w:rsid w:val="0071727A"/>
    <w:rsid w:val="007173E2"/>
    <w:rsid w:val="007174F8"/>
    <w:rsid w:val="00717611"/>
    <w:rsid w:val="00717B25"/>
    <w:rsid w:val="00717CFA"/>
    <w:rsid w:val="0072033A"/>
    <w:rsid w:val="00720F46"/>
    <w:rsid w:val="00721CE8"/>
    <w:rsid w:val="00722130"/>
    <w:rsid w:val="0072234D"/>
    <w:rsid w:val="0072251C"/>
    <w:rsid w:val="00722830"/>
    <w:rsid w:val="007231EE"/>
    <w:rsid w:val="00723532"/>
    <w:rsid w:val="007238DB"/>
    <w:rsid w:val="00723F93"/>
    <w:rsid w:val="00724683"/>
    <w:rsid w:val="007247FC"/>
    <w:rsid w:val="00724AF4"/>
    <w:rsid w:val="00724BE2"/>
    <w:rsid w:val="00724D15"/>
    <w:rsid w:val="00724D84"/>
    <w:rsid w:val="00724DDD"/>
    <w:rsid w:val="007252D6"/>
    <w:rsid w:val="00725471"/>
    <w:rsid w:val="0072598F"/>
    <w:rsid w:val="00726027"/>
    <w:rsid w:val="0072604B"/>
    <w:rsid w:val="007262BB"/>
    <w:rsid w:val="0072649E"/>
    <w:rsid w:val="007267D0"/>
    <w:rsid w:val="0072758E"/>
    <w:rsid w:val="007279BB"/>
    <w:rsid w:val="00727AC6"/>
    <w:rsid w:val="00730030"/>
    <w:rsid w:val="007305A7"/>
    <w:rsid w:val="00730822"/>
    <w:rsid w:val="0073097C"/>
    <w:rsid w:val="00730C70"/>
    <w:rsid w:val="00730C9B"/>
    <w:rsid w:val="00730DA1"/>
    <w:rsid w:val="00731015"/>
    <w:rsid w:val="0073143F"/>
    <w:rsid w:val="00731BB2"/>
    <w:rsid w:val="00731BC6"/>
    <w:rsid w:val="00731C40"/>
    <w:rsid w:val="00731FF1"/>
    <w:rsid w:val="00732013"/>
    <w:rsid w:val="007328F6"/>
    <w:rsid w:val="007329E8"/>
    <w:rsid w:val="00732B7A"/>
    <w:rsid w:val="007332FF"/>
    <w:rsid w:val="007333FC"/>
    <w:rsid w:val="0073350D"/>
    <w:rsid w:val="00733527"/>
    <w:rsid w:val="00733DE5"/>
    <w:rsid w:val="0073414F"/>
    <w:rsid w:val="00734E51"/>
    <w:rsid w:val="00734EEF"/>
    <w:rsid w:val="007354E5"/>
    <w:rsid w:val="00735782"/>
    <w:rsid w:val="00735865"/>
    <w:rsid w:val="00736E92"/>
    <w:rsid w:val="00736EB7"/>
    <w:rsid w:val="00736FE4"/>
    <w:rsid w:val="007374E7"/>
    <w:rsid w:val="00737598"/>
    <w:rsid w:val="00737892"/>
    <w:rsid w:val="00737963"/>
    <w:rsid w:val="00737B89"/>
    <w:rsid w:val="00737D48"/>
    <w:rsid w:val="00737F9D"/>
    <w:rsid w:val="007411F5"/>
    <w:rsid w:val="007418BE"/>
    <w:rsid w:val="00741BD4"/>
    <w:rsid w:val="00741BD7"/>
    <w:rsid w:val="00741D41"/>
    <w:rsid w:val="0074207B"/>
    <w:rsid w:val="0074215A"/>
    <w:rsid w:val="00742196"/>
    <w:rsid w:val="0074225F"/>
    <w:rsid w:val="0074259B"/>
    <w:rsid w:val="007428A4"/>
    <w:rsid w:val="0074294C"/>
    <w:rsid w:val="00742C63"/>
    <w:rsid w:val="00742D9A"/>
    <w:rsid w:val="00743578"/>
    <w:rsid w:val="007437DC"/>
    <w:rsid w:val="00743A1B"/>
    <w:rsid w:val="00743F86"/>
    <w:rsid w:val="007441D4"/>
    <w:rsid w:val="00744300"/>
    <w:rsid w:val="00745FE4"/>
    <w:rsid w:val="00746134"/>
    <w:rsid w:val="00746180"/>
    <w:rsid w:val="00746824"/>
    <w:rsid w:val="00746A43"/>
    <w:rsid w:val="00746AAD"/>
    <w:rsid w:val="00746C7B"/>
    <w:rsid w:val="00746CA5"/>
    <w:rsid w:val="00746EE6"/>
    <w:rsid w:val="00746F5F"/>
    <w:rsid w:val="007475BD"/>
    <w:rsid w:val="007475FC"/>
    <w:rsid w:val="0074762D"/>
    <w:rsid w:val="00747C67"/>
    <w:rsid w:val="0075020C"/>
    <w:rsid w:val="007502E6"/>
    <w:rsid w:val="00750471"/>
    <w:rsid w:val="00750ED3"/>
    <w:rsid w:val="00751241"/>
    <w:rsid w:val="007517C7"/>
    <w:rsid w:val="00751BE6"/>
    <w:rsid w:val="00751D55"/>
    <w:rsid w:val="00751FCA"/>
    <w:rsid w:val="00752312"/>
    <w:rsid w:val="007528DD"/>
    <w:rsid w:val="00752A35"/>
    <w:rsid w:val="00752ACA"/>
    <w:rsid w:val="00752C35"/>
    <w:rsid w:val="00753136"/>
    <w:rsid w:val="007535D3"/>
    <w:rsid w:val="00753642"/>
    <w:rsid w:val="00753C7C"/>
    <w:rsid w:val="00753CDF"/>
    <w:rsid w:val="00753F61"/>
    <w:rsid w:val="00754612"/>
    <w:rsid w:val="0075496B"/>
    <w:rsid w:val="00754F50"/>
    <w:rsid w:val="007558DD"/>
    <w:rsid w:val="00755B7E"/>
    <w:rsid w:val="007561E8"/>
    <w:rsid w:val="00756548"/>
    <w:rsid w:val="007569C6"/>
    <w:rsid w:val="00756B64"/>
    <w:rsid w:val="0075700A"/>
    <w:rsid w:val="0075728C"/>
    <w:rsid w:val="00757547"/>
    <w:rsid w:val="0075768B"/>
    <w:rsid w:val="00757B0D"/>
    <w:rsid w:val="00757BD9"/>
    <w:rsid w:val="00757EA5"/>
    <w:rsid w:val="00760077"/>
    <w:rsid w:val="00760163"/>
    <w:rsid w:val="007609B6"/>
    <w:rsid w:val="00760C3E"/>
    <w:rsid w:val="00760D61"/>
    <w:rsid w:val="007610B1"/>
    <w:rsid w:val="00761399"/>
    <w:rsid w:val="0076146F"/>
    <w:rsid w:val="00761603"/>
    <w:rsid w:val="00762126"/>
    <w:rsid w:val="00762292"/>
    <w:rsid w:val="007622DF"/>
    <w:rsid w:val="00762422"/>
    <w:rsid w:val="007624E7"/>
    <w:rsid w:val="00762548"/>
    <w:rsid w:val="007627AC"/>
    <w:rsid w:val="00762B19"/>
    <w:rsid w:val="00762D3F"/>
    <w:rsid w:val="00763245"/>
    <w:rsid w:val="007634B3"/>
    <w:rsid w:val="00763572"/>
    <w:rsid w:val="007637E7"/>
    <w:rsid w:val="0076389F"/>
    <w:rsid w:val="00763A97"/>
    <w:rsid w:val="00763F3C"/>
    <w:rsid w:val="00764175"/>
    <w:rsid w:val="00764A52"/>
    <w:rsid w:val="00764D04"/>
    <w:rsid w:val="00764DC8"/>
    <w:rsid w:val="00764FAC"/>
    <w:rsid w:val="00765535"/>
    <w:rsid w:val="0076584F"/>
    <w:rsid w:val="00766460"/>
    <w:rsid w:val="00766C61"/>
    <w:rsid w:val="00766CFE"/>
    <w:rsid w:val="00766E21"/>
    <w:rsid w:val="00767023"/>
    <w:rsid w:val="007673C5"/>
    <w:rsid w:val="00767601"/>
    <w:rsid w:val="00767BC5"/>
    <w:rsid w:val="0077073E"/>
    <w:rsid w:val="00770A7E"/>
    <w:rsid w:val="00770B3F"/>
    <w:rsid w:val="00770D2B"/>
    <w:rsid w:val="00771131"/>
    <w:rsid w:val="00771358"/>
    <w:rsid w:val="00771C62"/>
    <w:rsid w:val="007723A6"/>
    <w:rsid w:val="00772685"/>
    <w:rsid w:val="00772B1A"/>
    <w:rsid w:val="00772E95"/>
    <w:rsid w:val="00772FE3"/>
    <w:rsid w:val="0077373E"/>
    <w:rsid w:val="00773CF3"/>
    <w:rsid w:val="00774551"/>
    <w:rsid w:val="00774933"/>
    <w:rsid w:val="00774B2C"/>
    <w:rsid w:val="0077539C"/>
    <w:rsid w:val="007755F0"/>
    <w:rsid w:val="00775679"/>
    <w:rsid w:val="00775934"/>
    <w:rsid w:val="00775BA4"/>
    <w:rsid w:val="00775EFC"/>
    <w:rsid w:val="00776037"/>
    <w:rsid w:val="0077632F"/>
    <w:rsid w:val="007766CC"/>
    <w:rsid w:val="007776E3"/>
    <w:rsid w:val="00777DE8"/>
    <w:rsid w:val="00777EB3"/>
    <w:rsid w:val="00777F05"/>
    <w:rsid w:val="00777FA5"/>
    <w:rsid w:val="00780615"/>
    <w:rsid w:val="00780707"/>
    <w:rsid w:val="00780C09"/>
    <w:rsid w:val="00781074"/>
    <w:rsid w:val="007813C2"/>
    <w:rsid w:val="007815AE"/>
    <w:rsid w:val="007817F8"/>
    <w:rsid w:val="007818F6"/>
    <w:rsid w:val="007819C6"/>
    <w:rsid w:val="00781C28"/>
    <w:rsid w:val="00781E85"/>
    <w:rsid w:val="00782D0C"/>
    <w:rsid w:val="00782EDC"/>
    <w:rsid w:val="00782FDD"/>
    <w:rsid w:val="00783D11"/>
    <w:rsid w:val="0078425E"/>
    <w:rsid w:val="00784521"/>
    <w:rsid w:val="00784E42"/>
    <w:rsid w:val="00785056"/>
    <w:rsid w:val="00785753"/>
    <w:rsid w:val="007857B8"/>
    <w:rsid w:val="0078612D"/>
    <w:rsid w:val="00786377"/>
    <w:rsid w:val="007864CB"/>
    <w:rsid w:val="007866AE"/>
    <w:rsid w:val="00786C24"/>
    <w:rsid w:val="00787089"/>
    <w:rsid w:val="00787444"/>
    <w:rsid w:val="00787467"/>
    <w:rsid w:val="00787967"/>
    <w:rsid w:val="00787BB4"/>
    <w:rsid w:val="00790028"/>
    <w:rsid w:val="007900BB"/>
    <w:rsid w:val="007907A4"/>
    <w:rsid w:val="00790ABE"/>
    <w:rsid w:val="00790D3E"/>
    <w:rsid w:val="00791518"/>
    <w:rsid w:val="00791AB0"/>
    <w:rsid w:val="00791D85"/>
    <w:rsid w:val="00791F53"/>
    <w:rsid w:val="007925CF"/>
    <w:rsid w:val="00792C49"/>
    <w:rsid w:val="00792C60"/>
    <w:rsid w:val="00792EE3"/>
    <w:rsid w:val="00793F6B"/>
    <w:rsid w:val="00794194"/>
    <w:rsid w:val="00794A77"/>
    <w:rsid w:val="00795115"/>
    <w:rsid w:val="00795186"/>
    <w:rsid w:val="007951D0"/>
    <w:rsid w:val="0079526F"/>
    <w:rsid w:val="00795843"/>
    <w:rsid w:val="007958CC"/>
    <w:rsid w:val="00795CAD"/>
    <w:rsid w:val="00795F92"/>
    <w:rsid w:val="007966B9"/>
    <w:rsid w:val="007967CD"/>
    <w:rsid w:val="007967DD"/>
    <w:rsid w:val="007967E3"/>
    <w:rsid w:val="00796A6F"/>
    <w:rsid w:val="00796B8A"/>
    <w:rsid w:val="007979DF"/>
    <w:rsid w:val="007A0363"/>
    <w:rsid w:val="007A08D8"/>
    <w:rsid w:val="007A0D4C"/>
    <w:rsid w:val="007A0DDD"/>
    <w:rsid w:val="007A0ED8"/>
    <w:rsid w:val="007A11D8"/>
    <w:rsid w:val="007A11F5"/>
    <w:rsid w:val="007A1968"/>
    <w:rsid w:val="007A1E1F"/>
    <w:rsid w:val="007A1F2C"/>
    <w:rsid w:val="007A277E"/>
    <w:rsid w:val="007A2822"/>
    <w:rsid w:val="007A2B30"/>
    <w:rsid w:val="007A2CFE"/>
    <w:rsid w:val="007A2D59"/>
    <w:rsid w:val="007A2F6E"/>
    <w:rsid w:val="007A3785"/>
    <w:rsid w:val="007A3912"/>
    <w:rsid w:val="007A3E81"/>
    <w:rsid w:val="007A44CC"/>
    <w:rsid w:val="007A46CC"/>
    <w:rsid w:val="007A4744"/>
    <w:rsid w:val="007A4C55"/>
    <w:rsid w:val="007A4F5E"/>
    <w:rsid w:val="007A5099"/>
    <w:rsid w:val="007A515B"/>
    <w:rsid w:val="007A5578"/>
    <w:rsid w:val="007A6294"/>
    <w:rsid w:val="007A63E0"/>
    <w:rsid w:val="007A692F"/>
    <w:rsid w:val="007A6AFA"/>
    <w:rsid w:val="007A6D01"/>
    <w:rsid w:val="007A75E7"/>
    <w:rsid w:val="007A7DD7"/>
    <w:rsid w:val="007B041B"/>
    <w:rsid w:val="007B055F"/>
    <w:rsid w:val="007B0998"/>
    <w:rsid w:val="007B09E5"/>
    <w:rsid w:val="007B11FE"/>
    <w:rsid w:val="007B1490"/>
    <w:rsid w:val="007B198B"/>
    <w:rsid w:val="007B1B1C"/>
    <w:rsid w:val="007B1B4C"/>
    <w:rsid w:val="007B1D5E"/>
    <w:rsid w:val="007B2186"/>
    <w:rsid w:val="007B225B"/>
    <w:rsid w:val="007B2316"/>
    <w:rsid w:val="007B2916"/>
    <w:rsid w:val="007B2F35"/>
    <w:rsid w:val="007B3140"/>
    <w:rsid w:val="007B31DF"/>
    <w:rsid w:val="007B3266"/>
    <w:rsid w:val="007B329B"/>
    <w:rsid w:val="007B3521"/>
    <w:rsid w:val="007B35A1"/>
    <w:rsid w:val="007B3CCA"/>
    <w:rsid w:val="007B3DD4"/>
    <w:rsid w:val="007B43EC"/>
    <w:rsid w:val="007B47C8"/>
    <w:rsid w:val="007B47F6"/>
    <w:rsid w:val="007B48BA"/>
    <w:rsid w:val="007B48BB"/>
    <w:rsid w:val="007B4A78"/>
    <w:rsid w:val="007B5A70"/>
    <w:rsid w:val="007B5B96"/>
    <w:rsid w:val="007B5F69"/>
    <w:rsid w:val="007B6385"/>
    <w:rsid w:val="007B6C8C"/>
    <w:rsid w:val="007B6C9F"/>
    <w:rsid w:val="007B6CEA"/>
    <w:rsid w:val="007B715C"/>
    <w:rsid w:val="007B7408"/>
    <w:rsid w:val="007C03C4"/>
    <w:rsid w:val="007C0758"/>
    <w:rsid w:val="007C0D33"/>
    <w:rsid w:val="007C0FFF"/>
    <w:rsid w:val="007C10DA"/>
    <w:rsid w:val="007C199D"/>
    <w:rsid w:val="007C1A6A"/>
    <w:rsid w:val="007C1ED7"/>
    <w:rsid w:val="007C233C"/>
    <w:rsid w:val="007C2355"/>
    <w:rsid w:val="007C2791"/>
    <w:rsid w:val="007C33AE"/>
    <w:rsid w:val="007C34A9"/>
    <w:rsid w:val="007C3B89"/>
    <w:rsid w:val="007C42A1"/>
    <w:rsid w:val="007C4566"/>
    <w:rsid w:val="007C483D"/>
    <w:rsid w:val="007C4B82"/>
    <w:rsid w:val="007C4D4A"/>
    <w:rsid w:val="007C4D69"/>
    <w:rsid w:val="007C4D91"/>
    <w:rsid w:val="007C4EDD"/>
    <w:rsid w:val="007C52E4"/>
    <w:rsid w:val="007C53EE"/>
    <w:rsid w:val="007C546B"/>
    <w:rsid w:val="007C55CC"/>
    <w:rsid w:val="007C5DD5"/>
    <w:rsid w:val="007C5EEB"/>
    <w:rsid w:val="007C6759"/>
    <w:rsid w:val="007C699F"/>
    <w:rsid w:val="007C6C0B"/>
    <w:rsid w:val="007C6E00"/>
    <w:rsid w:val="007C7575"/>
    <w:rsid w:val="007C775A"/>
    <w:rsid w:val="007C7950"/>
    <w:rsid w:val="007C799E"/>
    <w:rsid w:val="007C7C92"/>
    <w:rsid w:val="007C7EF8"/>
    <w:rsid w:val="007C7F1B"/>
    <w:rsid w:val="007D016F"/>
    <w:rsid w:val="007D0188"/>
    <w:rsid w:val="007D0314"/>
    <w:rsid w:val="007D04BA"/>
    <w:rsid w:val="007D069F"/>
    <w:rsid w:val="007D099E"/>
    <w:rsid w:val="007D0B61"/>
    <w:rsid w:val="007D0DCF"/>
    <w:rsid w:val="007D0E27"/>
    <w:rsid w:val="007D11CD"/>
    <w:rsid w:val="007D1357"/>
    <w:rsid w:val="007D15E9"/>
    <w:rsid w:val="007D16E0"/>
    <w:rsid w:val="007D1B5A"/>
    <w:rsid w:val="007D200C"/>
    <w:rsid w:val="007D21D0"/>
    <w:rsid w:val="007D243A"/>
    <w:rsid w:val="007D2C9C"/>
    <w:rsid w:val="007D2CD7"/>
    <w:rsid w:val="007D2D7D"/>
    <w:rsid w:val="007D2F0C"/>
    <w:rsid w:val="007D2FB5"/>
    <w:rsid w:val="007D3EC0"/>
    <w:rsid w:val="007D3FC2"/>
    <w:rsid w:val="007D42F6"/>
    <w:rsid w:val="007D45FD"/>
    <w:rsid w:val="007D4A7F"/>
    <w:rsid w:val="007D539D"/>
    <w:rsid w:val="007D561D"/>
    <w:rsid w:val="007D5626"/>
    <w:rsid w:val="007D57EF"/>
    <w:rsid w:val="007D5E8B"/>
    <w:rsid w:val="007D68FD"/>
    <w:rsid w:val="007D699F"/>
    <w:rsid w:val="007D6F15"/>
    <w:rsid w:val="007D71D0"/>
    <w:rsid w:val="007D744F"/>
    <w:rsid w:val="007D763F"/>
    <w:rsid w:val="007D767F"/>
    <w:rsid w:val="007D76E0"/>
    <w:rsid w:val="007D771E"/>
    <w:rsid w:val="007E00BA"/>
    <w:rsid w:val="007E0C87"/>
    <w:rsid w:val="007E0DA9"/>
    <w:rsid w:val="007E0DAA"/>
    <w:rsid w:val="007E0EA5"/>
    <w:rsid w:val="007E1010"/>
    <w:rsid w:val="007E1087"/>
    <w:rsid w:val="007E1343"/>
    <w:rsid w:val="007E13B3"/>
    <w:rsid w:val="007E15DA"/>
    <w:rsid w:val="007E164C"/>
    <w:rsid w:val="007E173B"/>
    <w:rsid w:val="007E191E"/>
    <w:rsid w:val="007E1BAD"/>
    <w:rsid w:val="007E29C2"/>
    <w:rsid w:val="007E2B88"/>
    <w:rsid w:val="007E2F3C"/>
    <w:rsid w:val="007E3096"/>
    <w:rsid w:val="007E36AB"/>
    <w:rsid w:val="007E428E"/>
    <w:rsid w:val="007E43A4"/>
    <w:rsid w:val="007E4443"/>
    <w:rsid w:val="007E4899"/>
    <w:rsid w:val="007E4D49"/>
    <w:rsid w:val="007E4E05"/>
    <w:rsid w:val="007E52D5"/>
    <w:rsid w:val="007E53F9"/>
    <w:rsid w:val="007E540C"/>
    <w:rsid w:val="007E571D"/>
    <w:rsid w:val="007E5989"/>
    <w:rsid w:val="007E598E"/>
    <w:rsid w:val="007E616C"/>
    <w:rsid w:val="007E67FD"/>
    <w:rsid w:val="007E6903"/>
    <w:rsid w:val="007E69A9"/>
    <w:rsid w:val="007E6BC1"/>
    <w:rsid w:val="007E6C47"/>
    <w:rsid w:val="007E6CD2"/>
    <w:rsid w:val="007E6F19"/>
    <w:rsid w:val="007E7038"/>
    <w:rsid w:val="007E73A2"/>
    <w:rsid w:val="007E7BF8"/>
    <w:rsid w:val="007E7FF2"/>
    <w:rsid w:val="007F0271"/>
    <w:rsid w:val="007F035C"/>
    <w:rsid w:val="007F0860"/>
    <w:rsid w:val="007F096D"/>
    <w:rsid w:val="007F0C6A"/>
    <w:rsid w:val="007F0F5C"/>
    <w:rsid w:val="007F1C34"/>
    <w:rsid w:val="007F1D9A"/>
    <w:rsid w:val="007F2696"/>
    <w:rsid w:val="007F28FE"/>
    <w:rsid w:val="007F3065"/>
    <w:rsid w:val="007F3126"/>
    <w:rsid w:val="007F3451"/>
    <w:rsid w:val="007F39A3"/>
    <w:rsid w:val="007F42EC"/>
    <w:rsid w:val="007F4562"/>
    <w:rsid w:val="007F4D55"/>
    <w:rsid w:val="007F548F"/>
    <w:rsid w:val="007F58F4"/>
    <w:rsid w:val="007F5A07"/>
    <w:rsid w:val="007F5BCC"/>
    <w:rsid w:val="007F5DB6"/>
    <w:rsid w:val="007F68F9"/>
    <w:rsid w:val="007F6A52"/>
    <w:rsid w:val="007F766C"/>
    <w:rsid w:val="007F7742"/>
    <w:rsid w:val="007F7793"/>
    <w:rsid w:val="007F7A43"/>
    <w:rsid w:val="0080009C"/>
    <w:rsid w:val="00800490"/>
    <w:rsid w:val="008007FC"/>
    <w:rsid w:val="00800A56"/>
    <w:rsid w:val="00800D69"/>
    <w:rsid w:val="0080113D"/>
    <w:rsid w:val="008013A7"/>
    <w:rsid w:val="00801701"/>
    <w:rsid w:val="00801BFA"/>
    <w:rsid w:val="00801EDA"/>
    <w:rsid w:val="008022E1"/>
    <w:rsid w:val="00802494"/>
    <w:rsid w:val="00802616"/>
    <w:rsid w:val="00802C4B"/>
    <w:rsid w:val="00802F7C"/>
    <w:rsid w:val="008039E9"/>
    <w:rsid w:val="00803B30"/>
    <w:rsid w:val="00803B97"/>
    <w:rsid w:val="00803D99"/>
    <w:rsid w:val="00803EDE"/>
    <w:rsid w:val="00804179"/>
    <w:rsid w:val="00804605"/>
    <w:rsid w:val="008051B1"/>
    <w:rsid w:val="008056EF"/>
    <w:rsid w:val="00805D01"/>
    <w:rsid w:val="008060F1"/>
    <w:rsid w:val="008062F4"/>
    <w:rsid w:val="0080641D"/>
    <w:rsid w:val="00806787"/>
    <w:rsid w:val="00806A73"/>
    <w:rsid w:val="00806A8C"/>
    <w:rsid w:val="008072D6"/>
    <w:rsid w:val="008073B1"/>
    <w:rsid w:val="008078A8"/>
    <w:rsid w:val="0081017C"/>
    <w:rsid w:val="008103A7"/>
    <w:rsid w:val="00810D17"/>
    <w:rsid w:val="00810D2B"/>
    <w:rsid w:val="00811E4A"/>
    <w:rsid w:val="008121EE"/>
    <w:rsid w:val="008122C8"/>
    <w:rsid w:val="00812771"/>
    <w:rsid w:val="00812E26"/>
    <w:rsid w:val="0081313B"/>
    <w:rsid w:val="00813667"/>
    <w:rsid w:val="00814505"/>
    <w:rsid w:val="00814CF7"/>
    <w:rsid w:val="00814DB1"/>
    <w:rsid w:val="008153F0"/>
    <w:rsid w:val="00815982"/>
    <w:rsid w:val="00815997"/>
    <w:rsid w:val="008160BA"/>
    <w:rsid w:val="00816140"/>
    <w:rsid w:val="008165BA"/>
    <w:rsid w:val="008166FA"/>
    <w:rsid w:val="00817064"/>
    <w:rsid w:val="00817562"/>
    <w:rsid w:val="00817594"/>
    <w:rsid w:val="00817596"/>
    <w:rsid w:val="008175F8"/>
    <w:rsid w:val="0081761F"/>
    <w:rsid w:val="00817AB0"/>
    <w:rsid w:val="00817BB2"/>
    <w:rsid w:val="00817D3D"/>
    <w:rsid w:val="00817F22"/>
    <w:rsid w:val="00820265"/>
    <w:rsid w:val="008202AC"/>
    <w:rsid w:val="00820848"/>
    <w:rsid w:val="008211B5"/>
    <w:rsid w:val="008213A0"/>
    <w:rsid w:val="00821CD6"/>
    <w:rsid w:val="00821D2C"/>
    <w:rsid w:val="00821D36"/>
    <w:rsid w:val="008222FC"/>
    <w:rsid w:val="00822A16"/>
    <w:rsid w:val="00822BE3"/>
    <w:rsid w:val="00822C5C"/>
    <w:rsid w:val="00823A4B"/>
    <w:rsid w:val="00823E97"/>
    <w:rsid w:val="008246A6"/>
    <w:rsid w:val="00824A31"/>
    <w:rsid w:val="008252DD"/>
    <w:rsid w:val="0082572F"/>
    <w:rsid w:val="00825CCD"/>
    <w:rsid w:val="00825E5C"/>
    <w:rsid w:val="00825EEF"/>
    <w:rsid w:val="008266C2"/>
    <w:rsid w:val="008267FA"/>
    <w:rsid w:val="00826DBC"/>
    <w:rsid w:val="0082752F"/>
    <w:rsid w:val="0082794B"/>
    <w:rsid w:val="00827EC8"/>
    <w:rsid w:val="00830052"/>
    <w:rsid w:val="008302D4"/>
    <w:rsid w:val="008304D6"/>
    <w:rsid w:val="00830969"/>
    <w:rsid w:val="008309FC"/>
    <w:rsid w:val="00830ABA"/>
    <w:rsid w:val="00830AFA"/>
    <w:rsid w:val="00830D4C"/>
    <w:rsid w:val="008312DE"/>
    <w:rsid w:val="008315A0"/>
    <w:rsid w:val="008319EA"/>
    <w:rsid w:val="00831B87"/>
    <w:rsid w:val="008322D6"/>
    <w:rsid w:val="00832C57"/>
    <w:rsid w:val="00832DDA"/>
    <w:rsid w:val="00833552"/>
    <w:rsid w:val="00833658"/>
    <w:rsid w:val="00833D44"/>
    <w:rsid w:val="0083402A"/>
    <w:rsid w:val="008348AC"/>
    <w:rsid w:val="00834BBB"/>
    <w:rsid w:val="00834CB1"/>
    <w:rsid w:val="00835066"/>
    <w:rsid w:val="00835598"/>
    <w:rsid w:val="00835C4A"/>
    <w:rsid w:val="00836007"/>
    <w:rsid w:val="008366B7"/>
    <w:rsid w:val="008366DB"/>
    <w:rsid w:val="00836954"/>
    <w:rsid w:val="00837219"/>
    <w:rsid w:val="008372CF"/>
    <w:rsid w:val="00837463"/>
    <w:rsid w:val="008379C2"/>
    <w:rsid w:val="00837D57"/>
    <w:rsid w:val="00837F06"/>
    <w:rsid w:val="00837F38"/>
    <w:rsid w:val="00837F7F"/>
    <w:rsid w:val="0084031C"/>
    <w:rsid w:val="0084037A"/>
    <w:rsid w:val="008406E0"/>
    <w:rsid w:val="008407C3"/>
    <w:rsid w:val="008407E1"/>
    <w:rsid w:val="00840813"/>
    <w:rsid w:val="00840FDB"/>
    <w:rsid w:val="0084136A"/>
    <w:rsid w:val="00841468"/>
    <w:rsid w:val="008415DA"/>
    <w:rsid w:val="0084187C"/>
    <w:rsid w:val="00841A5F"/>
    <w:rsid w:val="00841AD5"/>
    <w:rsid w:val="00842AF4"/>
    <w:rsid w:val="00843127"/>
    <w:rsid w:val="008434BD"/>
    <w:rsid w:val="00843D0A"/>
    <w:rsid w:val="00843D99"/>
    <w:rsid w:val="00843E49"/>
    <w:rsid w:val="0084403A"/>
    <w:rsid w:val="008448B6"/>
    <w:rsid w:val="00844932"/>
    <w:rsid w:val="008449EA"/>
    <w:rsid w:val="008454CF"/>
    <w:rsid w:val="0084554B"/>
    <w:rsid w:val="008459CD"/>
    <w:rsid w:val="00845D97"/>
    <w:rsid w:val="008467BD"/>
    <w:rsid w:val="00846DB8"/>
    <w:rsid w:val="00846F20"/>
    <w:rsid w:val="00847002"/>
    <w:rsid w:val="00847094"/>
    <w:rsid w:val="008477AA"/>
    <w:rsid w:val="00847852"/>
    <w:rsid w:val="00847F59"/>
    <w:rsid w:val="008500C8"/>
    <w:rsid w:val="008500F4"/>
    <w:rsid w:val="008501EE"/>
    <w:rsid w:val="008503C3"/>
    <w:rsid w:val="008510C3"/>
    <w:rsid w:val="008518F9"/>
    <w:rsid w:val="0085195B"/>
    <w:rsid w:val="00851D98"/>
    <w:rsid w:val="0085228C"/>
    <w:rsid w:val="0085264B"/>
    <w:rsid w:val="0085279C"/>
    <w:rsid w:val="008528B7"/>
    <w:rsid w:val="008529AF"/>
    <w:rsid w:val="00852AEF"/>
    <w:rsid w:val="00853177"/>
    <w:rsid w:val="00853499"/>
    <w:rsid w:val="008535ED"/>
    <w:rsid w:val="00853810"/>
    <w:rsid w:val="00853AA8"/>
    <w:rsid w:val="00853C61"/>
    <w:rsid w:val="008542FA"/>
    <w:rsid w:val="00854395"/>
    <w:rsid w:val="00854636"/>
    <w:rsid w:val="00854A7D"/>
    <w:rsid w:val="00854B40"/>
    <w:rsid w:val="00854BA8"/>
    <w:rsid w:val="00854C4A"/>
    <w:rsid w:val="008553E3"/>
    <w:rsid w:val="0085557C"/>
    <w:rsid w:val="00855C57"/>
    <w:rsid w:val="00855F26"/>
    <w:rsid w:val="008561DC"/>
    <w:rsid w:val="008561EB"/>
    <w:rsid w:val="008563F5"/>
    <w:rsid w:val="00856CDC"/>
    <w:rsid w:val="00856F39"/>
    <w:rsid w:val="00857A97"/>
    <w:rsid w:val="00857BFE"/>
    <w:rsid w:val="008601FC"/>
    <w:rsid w:val="0086047F"/>
    <w:rsid w:val="00860556"/>
    <w:rsid w:val="0086060B"/>
    <w:rsid w:val="0086111B"/>
    <w:rsid w:val="008612E2"/>
    <w:rsid w:val="008613B2"/>
    <w:rsid w:val="008613D1"/>
    <w:rsid w:val="008613E4"/>
    <w:rsid w:val="00861804"/>
    <w:rsid w:val="00862182"/>
    <w:rsid w:val="0086247E"/>
    <w:rsid w:val="00862500"/>
    <w:rsid w:val="00862572"/>
    <w:rsid w:val="0086282C"/>
    <w:rsid w:val="00862A83"/>
    <w:rsid w:val="00862AE9"/>
    <w:rsid w:val="00862D62"/>
    <w:rsid w:val="00864009"/>
    <w:rsid w:val="00864F80"/>
    <w:rsid w:val="008650FC"/>
    <w:rsid w:val="008655C7"/>
    <w:rsid w:val="00865A92"/>
    <w:rsid w:val="00865B5F"/>
    <w:rsid w:val="00865BD0"/>
    <w:rsid w:val="00865FB2"/>
    <w:rsid w:val="00866154"/>
    <w:rsid w:val="0086755B"/>
    <w:rsid w:val="008679DC"/>
    <w:rsid w:val="00867BDF"/>
    <w:rsid w:val="00867C9D"/>
    <w:rsid w:val="0087017F"/>
    <w:rsid w:val="00870272"/>
    <w:rsid w:val="00870458"/>
    <w:rsid w:val="00870833"/>
    <w:rsid w:val="0087097D"/>
    <w:rsid w:val="008715BF"/>
    <w:rsid w:val="008719E9"/>
    <w:rsid w:val="00871B10"/>
    <w:rsid w:val="00871B4A"/>
    <w:rsid w:val="0087298E"/>
    <w:rsid w:val="00872C88"/>
    <w:rsid w:val="00873161"/>
    <w:rsid w:val="00873397"/>
    <w:rsid w:val="0087380E"/>
    <w:rsid w:val="00873CDA"/>
    <w:rsid w:val="00873E4F"/>
    <w:rsid w:val="00874122"/>
    <w:rsid w:val="00874348"/>
    <w:rsid w:val="00874431"/>
    <w:rsid w:val="00874497"/>
    <w:rsid w:val="00874FA4"/>
    <w:rsid w:val="00875387"/>
    <w:rsid w:val="0087598C"/>
    <w:rsid w:val="00875BD2"/>
    <w:rsid w:val="00875CCC"/>
    <w:rsid w:val="00876065"/>
    <w:rsid w:val="0087663C"/>
    <w:rsid w:val="00876657"/>
    <w:rsid w:val="008767FE"/>
    <w:rsid w:val="008769B4"/>
    <w:rsid w:val="00876BC2"/>
    <w:rsid w:val="00876C34"/>
    <w:rsid w:val="0087705B"/>
    <w:rsid w:val="00877520"/>
    <w:rsid w:val="008779D8"/>
    <w:rsid w:val="00877D8B"/>
    <w:rsid w:val="00877EB7"/>
    <w:rsid w:val="0088001B"/>
    <w:rsid w:val="008801AB"/>
    <w:rsid w:val="00880DAA"/>
    <w:rsid w:val="008810CC"/>
    <w:rsid w:val="0088163C"/>
    <w:rsid w:val="008819F6"/>
    <w:rsid w:val="00881CA2"/>
    <w:rsid w:val="00881DB2"/>
    <w:rsid w:val="008826E2"/>
    <w:rsid w:val="00882B8F"/>
    <w:rsid w:val="00882F77"/>
    <w:rsid w:val="008831A7"/>
    <w:rsid w:val="00883213"/>
    <w:rsid w:val="008835D7"/>
    <w:rsid w:val="00883663"/>
    <w:rsid w:val="008836FF"/>
    <w:rsid w:val="00883E2B"/>
    <w:rsid w:val="00884088"/>
    <w:rsid w:val="008840EB"/>
    <w:rsid w:val="00884A36"/>
    <w:rsid w:val="00884EF5"/>
    <w:rsid w:val="00885261"/>
    <w:rsid w:val="0088563C"/>
    <w:rsid w:val="00885B04"/>
    <w:rsid w:val="0088663F"/>
    <w:rsid w:val="00886982"/>
    <w:rsid w:val="00886FC4"/>
    <w:rsid w:val="0088756A"/>
    <w:rsid w:val="00887D03"/>
    <w:rsid w:val="008900C5"/>
    <w:rsid w:val="0089027E"/>
    <w:rsid w:val="0089045C"/>
    <w:rsid w:val="00890804"/>
    <w:rsid w:val="00890F38"/>
    <w:rsid w:val="00891534"/>
    <w:rsid w:val="008916F4"/>
    <w:rsid w:val="00891770"/>
    <w:rsid w:val="00891F87"/>
    <w:rsid w:val="00892072"/>
    <w:rsid w:val="0089221F"/>
    <w:rsid w:val="00892FC3"/>
    <w:rsid w:val="00893033"/>
    <w:rsid w:val="0089356A"/>
    <w:rsid w:val="008938A6"/>
    <w:rsid w:val="00893B7C"/>
    <w:rsid w:val="00893B9C"/>
    <w:rsid w:val="00893D7D"/>
    <w:rsid w:val="00893FEA"/>
    <w:rsid w:val="00894794"/>
    <w:rsid w:val="00894867"/>
    <w:rsid w:val="00894C6C"/>
    <w:rsid w:val="00894CEB"/>
    <w:rsid w:val="00895583"/>
    <w:rsid w:val="00895777"/>
    <w:rsid w:val="00895C1B"/>
    <w:rsid w:val="00895E55"/>
    <w:rsid w:val="00895F02"/>
    <w:rsid w:val="00895F2B"/>
    <w:rsid w:val="00895FA1"/>
    <w:rsid w:val="008961D3"/>
    <w:rsid w:val="008965DA"/>
    <w:rsid w:val="00896694"/>
    <w:rsid w:val="00896739"/>
    <w:rsid w:val="00896DB7"/>
    <w:rsid w:val="008972A8"/>
    <w:rsid w:val="00897B05"/>
    <w:rsid w:val="00897CB2"/>
    <w:rsid w:val="00897CF2"/>
    <w:rsid w:val="008A0F6F"/>
    <w:rsid w:val="008A1B96"/>
    <w:rsid w:val="008A1C8A"/>
    <w:rsid w:val="008A1DA0"/>
    <w:rsid w:val="008A1DFF"/>
    <w:rsid w:val="008A2031"/>
    <w:rsid w:val="008A2100"/>
    <w:rsid w:val="008A2FF5"/>
    <w:rsid w:val="008A31F6"/>
    <w:rsid w:val="008A3321"/>
    <w:rsid w:val="008A33A3"/>
    <w:rsid w:val="008A35DB"/>
    <w:rsid w:val="008A36D3"/>
    <w:rsid w:val="008A3748"/>
    <w:rsid w:val="008A38A9"/>
    <w:rsid w:val="008A47AC"/>
    <w:rsid w:val="008A4C8E"/>
    <w:rsid w:val="008A5087"/>
    <w:rsid w:val="008A540C"/>
    <w:rsid w:val="008A5459"/>
    <w:rsid w:val="008A5D88"/>
    <w:rsid w:val="008A5F29"/>
    <w:rsid w:val="008A60BD"/>
    <w:rsid w:val="008A626A"/>
    <w:rsid w:val="008A6429"/>
    <w:rsid w:val="008A6A8D"/>
    <w:rsid w:val="008A6D07"/>
    <w:rsid w:val="008A6DB2"/>
    <w:rsid w:val="008A737D"/>
    <w:rsid w:val="008A75E9"/>
    <w:rsid w:val="008A7884"/>
    <w:rsid w:val="008B0528"/>
    <w:rsid w:val="008B11FF"/>
    <w:rsid w:val="008B1C5D"/>
    <w:rsid w:val="008B1E2A"/>
    <w:rsid w:val="008B22D1"/>
    <w:rsid w:val="008B2419"/>
    <w:rsid w:val="008B27A0"/>
    <w:rsid w:val="008B2E84"/>
    <w:rsid w:val="008B2F77"/>
    <w:rsid w:val="008B33AC"/>
    <w:rsid w:val="008B389C"/>
    <w:rsid w:val="008B3FE5"/>
    <w:rsid w:val="008B4093"/>
    <w:rsid w:val="008B425F"/>
    <w:rsid w:val="008B42A0"/>
    <w:rsid w:val="008B47B4"/>
    <w:rsid w:val="008B49AD"/>
    <w:rsid w:val="008B4E8A"/>
    <w:rsid w:val="008B52AB"/>
    <w:rsid w:val="008B541A"/>
    <w:rsid w:val="008B5B6C"/>
    <w:rsid w:val="008B671C"/>
    <w:rsid w:val="008B67C6"/>
    <w:rsid w:val="008B67C9"/>
    <w:rsid w:val="008B7106"/>
    <w:rsid w:val="008B71F8"/>
    <w:rsid w:val="008B7896"/>
    <w:rsid w:val="008B7B8C"/>
    <w:rsid w:val="008B7E2A"/>
    <w:rsid w:val="008B7E33"/>
    <w:rsid w:val="008C0038"/>
    <w:rsid w:val="008C041A"/>
    <w:rsid w:val="008C08A5"/>
    <w:rsid w:val="008C0C78"/>
    <w:rsid w:val="008C0C86"/>
    <w:rsid w:val="008C12D3"/>
    <w:rsid w:val="008C18D0"/>
    <w:rsid w:val="008C1B84"/>
    <w:rsid w:val="008C1D41"/>
    <w:rsid w:val="008C1DB4"/>
    <w:rsid w:val="008C2678"/>
    <w:rsid w:val="008C268A"/>
    <w:rsid w:val="008C2C1B"/>
    <w:rsid w:val="008C2E8C"/>
    <w:rsid w:val="008C2E91"/>
    <w:rsid w:val="008C2ED6"/>
    <w:rsid w:val="008C366F"/>
    <w:rsid w:val="008C4326"/>
    <w:rsid w:val="008C45DB"/>
    <w:rsid w:val="008C465F"/>
    <w:rsid w:val="008C483B"/>
    <w:rsid w:val="008C4D33"/>
    <w:rsid w:val="008C4F52"/>
    <w:rsid w:val="008C5C51"/>
    <w:rsid w:val="008C5EEF"/>
    <w:rsid w:val="008C5F1A"/>
    <w:rsid w:val="008C661A"/>
    <w:rsid w:val="008C6CBC"/>
    <w:rsid w:val="008C6DF8"/>
    <w:rsid w:val="008C71F7"/>
    <w:rsid w:val="008C72E7"/>
    <w:rsid w:val="008C7907"/>
    <w:rsid w:val="008C7A54"/>
    <w:rsid w:val="008C7A84"/>
    <w:rsid w:val="008C7A98"/>
    <w:rsid w:val="008C7BE1"/>
    <w:rsid w:val="008D0177"/>
    <w:rsid w:val="008D0807"/>
    <w:rsid w:val="008D0C95"/>
    <w:rsid w:val="008D1113"/>
    <w:rsid w:val="008D1584"/>
    <w:rsid w:val="008D165C"/>
    <w:rsid w:val="008D1B76"/>
    <w:rsid w:val="008D1BD1"/>
    <w:rsid w:val="008D26BC"/>
    <w:rsid w:val="008D29B2"/>
    <w:rsid w:val="008D34E4"/>
    <w:rsid w:val="008D366C"/>
    <w:rsid w:val="008D3A2F"/>
    <w:rsid w:val="008D3A6C"/>
    <w:rsid w:val="008D3B7B"/>
    <w:rsid w:val="008D43D7"/>
    <w:rsid w:val="008D4493"/>
    <w:rsid w:val="008D4C6D"/>
    <w:rsid w:val="008D5147"/>
    <w:rsid w:val="008D549F"/>
    <w:rsid w:val="008D57FD"/>
    <w:rsid w:val="008D5A27"/>
    <w:rsid w:val="008D5AD9"/>
    <w:rsid w:val="008D659F"/>
    <w:rsid w:val="008D6785"/>
    <w:rsid w:val="008D71D1"/>
    <w:rsid w:val="008D7682"/>
    <w:rsid w:val="008D79BA"/>
    <w:rsid w:val="008D7D4B"/>
    <w:rsid w:val="008D7E0E"/>
    <w:rsid w:val="008D7F89"/>
    <w:rsid w:val="008E0A7A"/>
    <w:rsid w:val="008E0BF0"/>
    <w:rsid w:val="008E0FFE"/>
    <w:rsid w:val="008E121E"/>
    <w:rsid w:val="008E19BC"/>
    <w:rsid w:val="008E1EE3"/>
    <w:rsid w:val="008E249C"/>
    <w:rsid w:val="008E350D"/>
    <w:rsid w:val="008E35FE"/>
    <w:rsid w:val="008E36C4"/>
    <w:rsid w:val="008E3983"/>
    <w:rsid w:val="008E3E03"/>
    <w:rsid w:val="008E3F56"/>
    <w:rsid w:val="008E41B6"/>
    <w:rsid w:val="008E4202"/>
    <w:rsid w:val="008E4630"/>
    <w:rsid w:val="008E482C"/>
    <w:rsid w:val="008E4A91"/>
    <w:rsid w:val="008E4A9C"/>
    <w:rsid w:val="008E4D17"/>
    <w:rsid w:val="008E4F36"/>
    <w:rsid w:val="008E5B62"/>
    <w:rsid w:val="008E5BF4"/>
    <w:rsid w:val="008E5CDA"/>
    <w:rsid w:val="008E5DF6"/>
    <w:rsid w:val="008E5E6C"/>
    <w:rsid w:val="008E6031"/>
    <w:rsid w:val="008E67CE"/>
    <w:rsid w:val="008E6933"/>
    <w:rsid w:val="008E6E94"/>
    <w:rsid w:val="008E6FDC"/>
    <w:rsid w:val="008E72B3"/>
    <w:rsid w:val="008E7AD4"/>
    <w:rsid w:val="008E7C23"/>
    <w:rsid w:val="008E7DFE"/>
    <w:rsid w:val="008F0222"/>
    <w:rsid w:val="008F032F"/>
    <w:rsid w:val="008F0A09"/>
    <w:rsid w:val="008F0A64"/>
    <w:rsid w:val="008F13E0"/>
    <w:rsid w:val="008F1539"/>
    <w:rsid w:val="008F1FFB"/>
    <w:rsid w:val="008F21A5"/>
    <w:rsid w:val="008F2ADB"/>
    <w:rsid w:val="008F3C2D"/>
    <w:rsid w:val="008F44B3"/>
    <w:rsid w:val="008F44F5"/>
    <w:rsid w:val="008F45AD"/>
    <w:rsid w:val="008F4B7C"/>
    <w:rsid w:val="008F5694"/>
    <w:rsid w:val="008F5865"/>
    <w:rsid w:val="008F5BD8"/>
    <w:rsid w:val="008F5C38"/>
    <w:rsid w:val="008F60C4"/>
    <w:rsid w:val="008F6110"/>
    <w:rsid w:val="008F63DE"/>
    <w:rsid w:val="008F64DB"/>
    <w:rsid w:val="008F6881"/>
    <w:rsid w:val="008F6962"/>
    <w:rsid w:val="008F696F"/>
    <w:rsid w:val="008F6B14"/>
    <w:rsid w:val="008F6DD4"/>
    <w:rsid w:val="008F6DE7"/>
    <w:rsid w:val="008F7128"/>
    <w:rsid w:val="008F7299"/>
    <w:rsid w:val="008F7659"/>
    <w:rsid w:val="008F7B9D"/>
    <w:rsid w:val="00900154"/>
    <w:rsid w:val="00900162"/>
    <w:rsid w:val="0090019E"/>
    <w:rsid w:val="009007A3"/>
    <w:rsid w:val="009014BE"/>
    <w:rsid w:val="009016AB"/>
    <w:rsid w:val="00901D77"/>
    <w:rsid w:val="00901EDE"/>
    <w:rsid w:val="009022AD"/>
    <w:rsid w:val="009027AD"/>
    <w:rsid w:val="0090299D"/>
    <w:rsid w:val="009032F7"/>
    <w:rsid w:val="00903366"/>
    <w:rsid w:val="009037A5"/>
    <w:rsid w:val="009037D9"/>
    <w:rsid w:val="0090384A"/>
    <w:rsid w:val="00903B3D"/>
    <w:rsid w:val="00903C56"/>
    <w:rsid w:val="009043F7"/>
    <w:rsid w:val="00904DA1"/>
    <w:rsid w:val="00905087"/>
    <w:rsid w:val="00905495"/>
    <w:rsid w:val="00905B00"/>
    <w:rsid w:val="0090610E"/>
    <w:rsid w:val="0090639E"/>
    <w:rsid w:val="009067A3"/>
    <w:rsid w:val="00906981"/>
    <w:rsid w:val="00906FC4"/>
    <w:rsid w:val="009073F5"/>
    <w:rsid w:val="00907566"/>
    <w:rsid w:val="009079FA"/>
    <w:rsid w:val="009100DD"/>
    <w:rsid w:val="0091010C"/>
    <w:rsid w:val="0091018E"/>
    <w:rsid w:val="0091019D"/>
    <w:rsid w:val="009104DD"/>
    <w:rsid w:val="00910A04"/>
    <w:rsid w:val="00910D38"/>
    <w:rsid w:val="00910E03"/>
    <w:rsid w:val="00911176"/>
    <w:rsid w:val="009112AA"/>
    <w:rsid w:val="009117B7"/>
    <w:rsid w:val="00911CB1"/>
    <w:rsid w:val="00912805"/>
    <w:rsid w:val="00912970"/>
    <w:rsid w:val="009130BC"/>
    <w:rsid w:val="00913748"/>
    <w:rsid w:val="009139E1"/>
    <w:rsid w:val="00913C01"/>
    <w:rsid w:val="00913CC6"/>
    <w:rsid w:val="0091408F"/>
    <w:rsid w:val="009144E3"/>
    <w:rsid w:val="00914FDE"/>
    <w:rsid w:val="009151AF"/>
    <w:rsid w:val="00915405"/>
    <w:rsid w:val="0091559D"/>
    <w:rsid w:val="00915642"/>
    <w:rsid w:val="00915885"/>
    <w:rsid w:val="00916092"/>
    <w:rsid w:val="00916261"/>
    <w:rsid w:val="009162FD"/>
    <w:rsid w:val="00916BED"/>
    <w:rsid w:val="00916E81"/>
    <w:rsid w:val="00916ECA"/>
    <w:rsid w:val="009171ED"/>
    <w:rsid w:val="009174E5"/>
    <w:rsid w:val="0091790C"/>
    <w:rsid w:val="009201F4"/>
    <w:rsid w:val="00920755"/>
    <w:rsid w:val="00920D8E"/>
    <w:rsid w:val="00920EC8"/>
    <w:rsid w:val="009213E3"/>
    <w:rsid w:val="0092157E"/>
    <w:rsid w:val="00921645"/>
    <w:rsid w:val="00921750"/>
    <w:rsid w:val="00921AFE"/>
    <w:rsid w:val="00921D9F"/>
    <w:rsid w:val="00921FFB"/>
    <w:rsid w:val="0092257C"/>
    <w:rsid w:val="00922D55"/>
    <w:rsid w:val="00922F8D"/>
    <w:rsid w:val="00923207"/>
    <w:rsid w:val="009239C9"/>
    <w:rsid w:val="00923C93"/>
    <w:rsid w:val="0092458B"/>
    <w:rsid w:val="009265F8"/>
    <w:rsid w:val="00926757"/>
    <w:rsid w:val="00926EAC"/>
    <w:rsid w:val="0092707C"/>
    <w:rsid w:val="00927DE4"/>
    <w:rsid w:val="009300DA"/>
    <w:rsid w:val="00931043"/>
    <w:rsid w:val="00931252"/>
    <w:rsid w:val="009317AC"/>
    <w:rsid w:val="009317D2"/>
    <w:rsid w:val="0093187C"/>
    <w:rsid w:val="00931A34"/>
    <w:rsid w:val="00931B9D"/>
    <w:rsid w:val="00931BF0"/>
    <w:rsid w:val="009321C1"/>
    <w:rsid w:val="00932383"/>
    <w:rsid w:val="00932C18"/>
    <w:rsid w:val="00932CCB"/>
    <w:rsid w:val="00932F55"/>
    <w:rsid w:val="00933161"/>
    <w:rsid w:val="00933656"/>
    <w:rsid w:val="009336BD"/>
    <w:rsid w:val="00933F46"/>
    <w:rsid w:val="0093409A"/>
    <w:rsid w:val="009346FB"/>
    <w:rsid w:val="00934703"/>
    <w:rsid w:val="00934751"/>
    <w:rsid w:val="00934D5D"/>
    <w:rsid w:val="009350CA"/>
    <w:rsid w:val="0093561E"/>
    <w:rsid w:val="00935C6E"/>
    <w:rsid w:val="00935D96"/>
    <w:rsid w:val="00935FDE"/>
    <w:rsid w:val="009361FB"/>
    <w:rsid w:val="00936248"/>
    <w:rsid w:val="00936629"/>
    <w:rsid w:val="00936782"/>
    <w:rsid w:val="009367E3"/>
    <w:rsid w:val="009369FF"/>
    <w:rsid w:val="00936BF6"/>
    <w:rsid w:val="00940760"/>
    <w:rsid w:val="009409A0"/>
    <w:rsid w:val="009409E8"/>
    <w:rsid w:val="00940BD7"/>
    <w:rsid w:val="009410FD"/>
    <w:rsid w:val="00941299"/>
    <w:rsid w:val="009414EA"/>
    <w:rsid w:val="009416F2"/>
    <w:rsid w:val="0094178A"/>
    <w:rsid w:val="00941ACB"/>
    <w:rsid w:val="00941DF6"/>
    <w:rsid w:val="00941E4A"/>
    <w:rsid w:val="009425AE"/>
    <w:rsid w:val="0094269D"/>
    <w:rsid w:val="0094284A"/>
    <w:rsid w:val="00942CF5"/>
    <w:rsid w:val="00942D00"/>
    <w:rsid w:val="00942FF4"/>
    <w:rsid w:val="009435BD"/>
    <w:rsid w:val="00943727"/>
    <w:rsid w:val="00943BCA"/>
    <w:rsid w:val="00944115"/>
    <w:rsid w:val="0094501A"/>
    <w:rsid w:val="0094524E"/>
    <w:rsid w:val="0094533E"/>
    <w:rsid w:val="00945364"/>
    <w:rsid w:val="00945BC7"/>
    <w:rsid w:val="00945DB9"/>
    <w:rsid w:val="00945FE5"/>
    <w:rsid w:val="009462E7"/>
    <w:rsid w:val="009466AA"/>
    <w:rsid w:val="009466C9"/>
    <w:rsid w:val="0094678E"/>
    <w:rsid w:val="0094686F"/>
    <w:rsid w:val="00946B71"/>
    <w:rsid w:val="00946C74"/>
    <w:rsid w:val="00947DCE"/>
    <w:rsid w:val="009501B1"/>
    <w:rsid w:val="009507AC"/>
    <w:rsid w:val="009507B8"/>
    <w:rsid w:val="00950976"/>
    <w:rsid w:val="009509FE"/>
    <w:rsid w:val="00950E31"/>
    <w:rsid w:val="00950EEB"/>
    <w:rsid w:val="00951042"/>
    <w:rsid w:val="009512D2"/>
    <w:rsid w:val="009514A6"/>
    <w:rsid w:val="009519DC"/>
    <w:rsid w:val="009525EE"/>
    <w:rsid w:val="009525F1"/>
    <w:rsid w:val="00952870"/>
    <w:rsid w:val="00952C55"/>
    <w:rsid w:val="00952D2B"/>
    <w:rsid w:val="00952D66"/>
    <w:rsid w:val="00953635"/>
    <w:rsid w:val="009539B2"/>
    <w:rsid w:val="00953B99"/>
    <w:rsid w:val="00953C1E"/>
    <w:rsid w:val="00954CB9"/>
    <w:rsid w:val="00954FB2"/>
    <w:rsid w:val="0095530C"/>
    <w:rsid w:val="009553A2"/>
    <w:rsid w:val="00955A2E"/>
    <w:rsid w:val="00955AF9"/>
    <w:rsid w:val="00955F5B"/>
    <w:rsid w:val="0095603A"/>
    <w:rsid w:val="0095622A"/>
    <w:rsid w:val="009563BA"/>
    <w:rsid w:val="0095653E"/>
    <w:rsid w:val="0095671D"/>
    <w:rsid w:val="00956C5B"/>
    <w:rsid w:val="009571A9"/>
    <w:rsid w:val="0095786A"/>
    <w:rsid w:val="00957911"/>
    <w:rsid w:val="00957DA7"/>
    <w:rsid w:val="00957FE1"/>
    <w:rsid w:val="009604C6"/>
    <w:rsid w:val="00960B0B"/>
    <w:rsid w:val="00960BAE"/>
    <w:rsid w:val="009615ED"/>
    <w:rsid w:val="00961696"/>
    <w:rsid w:val="00961785"/>
    <w:rsid w:val="009617B9"/>
    <w:rsid w:val="00961DCB"/>
    <w:rsid w:val="00962070"/>
    <w:rsid w:val="009621C3"/>
    <w:rsid w:val="009634B2"/>
    <w:rsid w:val="009637F2"/>
    <w:rsid w:val="00963FFB"/>
    <w:rsid w:val="00964032"/>
    <w:rsid w:val="009642CA"/>
    <w:rsid w:val="00964448"/>
    <w:rsid w:val="00964687"/>
    <w:rsid w:val="00964823"/>
    <w:rsid w:val="009648A0"/>
    <w:rsid w:val="009648E0"/>
    <w:rsid w:val="00964921"/>
    <w:rsid w:val="00964C92"/>
    <w:rsid w:val="00964CE2"/>
    <w:rsid w:val="00965899"/>
    <w:rsid w:val="00965C8A"/>
    <w:rsid w:val="00965DD5"/>
    <w:rsid w:val="00965E7F"/>
    <w:rsid w:val="009668A1"/>
    <w:rsid w:val="00966E33"/>
    <w:rsid w:val="00967473"/>
    <w:rsid w:val="00967567"/>
    <w:rsid w:val="009679ED"/>
    <w:rsid w:val="00967BFE"/>
    <w:rsid w:val="00967C87"/>
    <w:rsid w:val="00967F64"/>
    <w:rsid w:val="009700BE"/>
    <w:rsid w:val="00970190"/>
    <w:rsid w:val="009701F9"/>
    <w:rsid w:val="00970FF1"/>
    <w:rsid w:val="00971129"/>
    <w:rsid w:val="00971586"/>
    <w:rsid w:val="0097170C"/>
    <w:rsid w:val="00971D74"/>
    <w:rsid w:val="00972215"/>
    <w:rsid w:val="00972465"/>
    <w:rsid w:val="009728CA"/>
    <w:rsid w:val="00972BED"/>
    <w:rsid w:val="00972C23"/>
    <w:rsid w:val="00972E4C"/>
    <w:rsid w:val="0097322C"/>
    <w:rsid w:val="0097331E"/>
    <w:rsid w:val="00973320"/>
    <w:rsid w:val="00973430"/>
    <w:rsid w:val="009736C8"/>
    <w:rsid w:val="00973B73"/>
    <w:rsid w:val="00973BD4"/>
    <w:rsid w:val="00973F19"/>
    <w:rsid w:val="00973FC1"/>
    <w:rsid w:val="00974188"/>
    <w:rsid w:val="0097435E"/>
    <w:rsid w:val="00974738"/>
    <w:rsid w:val="0097480D"/>
    <w:rsid w:val="00974C16"/>
    <w:rsid w:val="00975965"/>
    <w:rsid w:val="00976431"/>
    <w:rsid w:val="00976487"/>
    <w:rsid w:val="009768E8"/>
    <w:rsid w:val="00976B41"/>
    <w:rsid w:val="00976E63"/>
    <w:rsid w:val="009771D4"/>
    <w:rsid w:val="00977622"/>
    <w:rsid w:val="00977CCF"/>
    <w:rsid w:val="00980004"/>
    <w:rsid w:val="0098004A"/>
    <w:rsid w:val="009800A2"/>
    <w:rsid w:val="009802BD"/>
    <w:rsid w:val="00980428"/>
    <w:rsid w:val="0098085D"/>
    <w:rsid w:val="0098103E"/>
    <w:rsid w:val="00981044"/>
    <w:rsid w:val="00981243"/>
    <w:rsid w:val="009812C9"/>
    <w:rsid w:val="00981A4C"/>
    <w:rsid w:val="00981EC0"/>
    <w:rsid w:val="00982254"/>
    <w:rsid w:val="009825C4"/>
    <w:rsid w:val="00982717"/>
    <w:rsid w:val="00982EA1"/>
    <w:rsid w:val="00983238"/>
    <w:rsid w:val="009833C4"/>
    <w:rsid w:val="00983F1D"/>
    <w:rsid w:val="00984102"/>
    <w:rsid w:val="009843CF"/>
    <w:rsid w:val="0098475C"/>
    <w:rsid w:val="00984E1D"/>
    <w:rsid w:val="00984F1E"/>
    <w:rsid w:val="00984F7B"/>
    <w:rsid w:val="00985011"/>
    <w:rsid w:val="00985164"/>
    <w:rsid w:val="009858D1"/>
    <w:rsid w:val="00985A3C"/>
    <w:rsid w:val="00985B15"/>
    <w:rsid w:val="00985D49"/>
    <w:rsid w:val="00985E1E"/>
    <w:rsid w:val="0098602C"/>
    <w:rsid w:val="00986432"/>
    <w:rsid w:val="00986695"/>
    <w:rsid w:val="009868A0"/>
    <w:rsid w:val="00986AFE"/>
    <w:rsid w:val="00987275"/>
    <w:rsid w:val="00987312"/>
    <w:rsid w:val="00987702"/>
    <w:rsid w:val="00987C69"/>
    <w:rsid w:val="00990015"/>
    <w:rsid w:val="00990112"/>
    <w:rsid w:val="0099071B"/>
    <w:rsid w:val="00990D33"/>
    <w:rsid w:val="00990F86"/>
    <w:rsid w:val="0099114C"/>
    <w:rsid w:val="00991259"/>
    <w:rsid w:val="00991519"/>
    <w:rsid w:val="009916E6"/>
    <w:rsid w:val="0099170B"/>
    <w:rsid w:val="00991957"/>
    <w:rsid w:val="00991C1B"/>
    <w:rsid w:val="009923BA"/>
    <w:rsid w:val="00992D18"/>
    <w:rsid w:val="00993181"/>
    <w:rsid w:val="0099323D"/>
    <w:rsid w:val="00993520"/>
    <w:rsid w:val="0099391B"/>
    <w:rsid w:val="00994686"/>
    <w:rsid w:val="00994DF1"/>
    <w:rsid w:val="00995016"/>
    <w:rsid w:val="0099516E"/>
    <w:rsid w:val="00995C9F"/>
    <w:rsid w:val="00995E42"/>
    <w:rsid w:val="00995F88"/>
    <w:rsid w:val="00996386"/>
    <w:rsid w:val="009968B4"/>
    <w:rsid w:val="00996C54"/>
    <w:rsid w:val="00996D12"/>
    <w:rsid w:val="0099710F"/>
    <w:rsid w:val="009979FA"/>
    <w:rsid w:val="00997A0A"/>
    <w:rsid w:val="00997A35"/>
    <w:rsid w:val="00997CF9"/>
    <w:rsid w:val="00997D41"/>
    <w:rsid w:val="00997E92"/>
    <w:rsid w:val="009A02E8"/>
    <w:rsid w:val="009A07BC"/>
    <w:rsid w:val="009A1800"/>
    <w:rsid w:val="009A1D0A"/>
    <w:rsid w:val="009A277C"/>
    <w:rsid w:val="009A2BB8"/>
    <w:rsid w:val="009A3847"/>
    <w:rsid w:val="009A3A10"/>
    <w:rsid w:val="009A3D2B"/>
    <w:rsid w:val="009A4162"/>
    <w:rsid w:val="009A4D00"/>
    <w:rsid w:val="009A4D0C"/>
    <w:rsid w:val="009A5132"/>
    <w:rsid w:val="009A592B"/>
    <w:rsid w:val="009A597A"/>
    <w:rsid w:val="009A62BE"/>
    <w:rsid w:val="009A6A3F"/>
    <w:rsid w:val="009A6CCF"/>
    <w:rsid w:val="009A6F02"/>
    <w:rsid w:val="009A70CF"/>
    <w:rsid w:val="009A782E"/>
    <w:rsid w:val="009A785B"/>
    <w:rsid w:val="009A7C5A"/>
    <w:rsid w:val="009A7ED0"/>
    <w:rsid w:val="009B09F8"/>
    <w:rsid w:val="009B0CD4"/>
    <w:rsid w:val="009B0F1A"/>
    <w:rsid w:val="009B102D"/>
    <w:rsid w:val="009B13F2"/>
    <w:rsid w:val="009B184F"/>
    <w:rsid w:val="009B1E1C"/>
    <w:rsid w:val="009B1F29"/>
    <w:rsid w:val="009B2058"/>
    <w:rsid w:val="009B256D"/>
    <w:rsid w:val="009B2734"/>
    <w:rsid w:val="009B28B5"/>
    <w:rsid w:val="009B2CC8"/>
    <w:rsid w:val="009B2EC1"/>
    <w:rsid w:val="009B2FC2"/>
    <w:rsid w:val="009B3099"/>
    <w:rsid w:val="009B33E1"/>
    <w:rsid w:val="009B353B"/>
    <w:rsid w:val="009B35FA"/>
    <w:rsid w:val="009B3793"/>
    <w:rsid w:val="009B3AB7"/>
    <w:rsid w:val="009B47A7"/>
    <w:rsid w:val="009B497F"/>
    <w:rsid w:val="009B49DC"/>
    <w:rsid w:val="009B4B39"/>
    <w:rsid w:val="009B4C5F"/>
    <w:rsid w:val="009B52ED"/>
    <w:rsid w:val="009B5901"/>
    <w:rsid w:val="009B5B26"/>
    <w:rsid w:val="009B5BDE"/>
    <w:rsid w:val="009B5E48"/>
    <w:rsid w:val="009B5E8B"/>
    <w:rsid w:val="009B6058"/>
    <w:rsid w:val="009B64FC"/>
    <w:rsid w:val="009B6ABC"/>
    <w:rsid w:val="009B6C94"/>
    <w:rsid w:val="009B7054"/>
    <w:rsid w:val="009B79B0"/>
    <w:rsid w:val="009B7ABB"/>
    <w:rsid w:val="009B7C81"/>
    <w:rsid w:val="009B7F41"/>
    <w:rsid w:val="009C10EE"/>
    <w:rsid w:val="009C20D1"/>
    <w:rsid w:val="009C2398"/>
    <w:rsid w:val="009C2AC4"/>
    <w:rsid w:val="009C2C59"/>
    <w:rsid w:val="009C40D3"/>
    <w:rsid w:val="009C45C1"/>
    <w:rsid w:val="009C45F9"/>
    <w:rsid w:val="009C4713"/>
    <w:rsid w:val="009C4B17"/>
    <w:rsid w:val="009C4BCE"/>
    <w:rsid w:val="009C4BDB"/>
    <w:rsid w:val="009C5148"/>
    <w:rsid w:val="009C5796"/>
    <w:rsid w:val="009C58C2"/>
    <w:rsid w:val="009C5956"/>
    <w:rsid w:val="009C6C0A"/>
    <w:rsid w:val="009C6E15"/>
    <w:rsid w:val="009C7051"/>
    <w:rsid w:val="009C7142"/>
    <w:rsid w:val="009C761F"/>
    <w:rsid w:val="009C77AB"/>
    <w:rsid w:val="009C7A02"/>
    <w:rsid w:val="009D0191"/>
    <w:rsid w:val="009D050F"/>
    <w:rsid w:val="009D0750"/>
    <w:rsid w:val="009D0F80"/>
    <w:rsid w:val="009D0F9D"/>
    <w:rsid w:val="009D173D"/>
    <w:rsid w:val="009D18E4"/>
    <w:rsid w:val="009D1CCD"/>
    <w:rsid w:val="009D1D71"/>
    <w:rsid w:val="009D2239"/>
    <w:rsid w:val="009D225D"/>
    <w:rsid w:val="009D24D4"/>
    <w:rsid w:val="009D2700"/>
    <w:rsid w:val="009D2C7A"/>
    <w:rsid w:val="009D2F5A"/>
    <w:rsid w:val="009D31D0"/>
    <w:rsid w:val="009D31D3"/>
    <w:rsid w:val="009D3AE6"/>
    <w:rsid w:val="009D3D94"/>
    <w:rsid w:val="009D4301"/>
    <w:rsid w:val="009D4331"/>
    <w:rsid w:val="009D45A0"/>
    <w:rsid w:val="009D4BFE"/>
    <w:rsid w:val="009D4F93"/>
    <w:rsid w:val="009D508D"/>
    <w:rsid w:val="009D5517"/>
    <w:rsid w:val="009D56AB"/>
    <w:rsid w:val="009D58EF"/>
    <w:rsid w:val="009D5AD0"/>
    <w:rsid w:val="009D5D4B"/>
    <w:rsid w:val="009D5FC8"/>
    <w:rsid w:val="009D6191"/>
    <w:rsid w:val="009D64D9"/>
    <w:rsid w:val="009D6686"/>
    <w:rsid w:val="009D6906"/>
    <w:rsid w:val="009D723B"/>
    <w:rsid w:val="009D73C2"/>
    <w:rsid w:val="009D7919"/>
    <w:rsid w:val="009D7C7D"/>
    <w:rsid w:val="009E009E"/>
    <w:rsid w:val="009E0146"/>
    <w:rsid w:val="009E08A8"/>
    <w:rsid w:val="009E0979"/>
    <w:rsid w:val="009E0D5E"/>
    <w:rsid w:val="009E0DC4"/>
    <w:rsid w:val="009E1092"/>
    <w:rsid w:val="009E10A5"/>
    <w:rsid w:val="009E1133"/>
    <w:rsid w:val="009E228F"/>
    <w:rsid w:val="009E26D3"/>
    <w:rsid w:val="009E276B"/>
    <w:rsid w:val="009E2F4D"/>
    <w:rsid w:val="009E2FB7"/>
    <w:rsid w:val="009E3B81"/>
    <w:rsid w:val="009E3C81"/>
    <w:rsid w:val="009E3F70"/>
    <w:rsid w:val="009E4099"/>
    <w:rsid w:val="009E42F2"/>
    <w:rsid w:val="009E5007"/>
    <w:rsid w:val="009E5314"/>
    <w:rsid w:val="009E56A8"/>
    <w:rsid w:val="009E573B"/>
    <w:rsid w:val="009E5CBE"/>
    <w:rsid w:val="009E60A1"/>
    <w:rsid w:val="009E62BE"/>
    <w:rsid w:val="009E6799"/>
    <w:rsid w:val="009E67C3"/>
    <w:rsid w:val="009E705F"/>
    <w:rsid w:val="009E75F7"/>
    <w:rsid w:val="009E7747"/>
    <w:rsid w:val="009E799F"/>
    <w:rsid w:val="009E7C14"/>
    <w:rsid w:val="009F04C1"/>
    <w:rsid w:val="009F058B"/>
    <w:rsid w:val="009F07CF"/>
    <w:rsid w:val="009F0B19"/>
    <w:rsid w:val="009F1118"/>
    <w:rsid w:val="009F12C7"/>
    <w:rsid w:val="009F15D8"/>
    <w:rsid w:val="009F1C2A"/>
    <w:rsid w:val="009F1C8A"/>
    <w:rsid w:val="009F21AA"/>
    <w:rsid w:val="009F22E0"/>
    <w:rsid w:val="009F2327"/>
    <w:rsid w:val="009F3118"/>
    <w:rsid w:val="009F342C"/>
    <w:rsid w:val="009F3436"/>
    <w:rsid w:val="009F3883"/>
    <w:rsid w:val="009F3892"/>
    <w:rsid w:val="009F39D5"/>
    <w:rsid w:val="009F3CDB"/>
    <w:rsid w:val="009F40CB"/>
    <w:rsid w:val="009F4331"/>
    <w:rsid w:val="009F4624"/>
    <w:rsid w:val="009F463D"/>
    <w:rsid w:val="009F46AD"/>
    <w:rsid w:val="009F4AA5"/>
    <w:rsid w:val="009F5012"/>
    <w:rsid w:val="009F5214"/>
    <w:rsid w:val="009F55B2"/>
    <w:rsid w:val="009F595E"/>
    <w:rsid w:val="009F5AD3"/>
    <w:rsid w:val="009F5EDC"/>
    <w:rsid w:val="009F6398"/>
    <w:rsid w:val="009F64F1"/>
    <w:rsid w:val="009F6AE0"/>
    <w:rsid w:val="009F6E73"/>
    <w:rsid w:val="009F7B31"/>
    <w:rsid w:val="009F7B98"/>
    <w:rsid w:val="009F7C63"/>
    <w:rsid w:val="009F7D4B"/>
    <w:rsid w:val="009F7EE3"/>
    <w:rsid w:val="00A006DD"/>
    <w:rsid w:val="00A007DC"/>
    <w:rsid w:val="00A00EDA"/>
    <w:rsid w:val="00A00F62"/>
    <w:rsid w:val="00A01135"/>
    <w:rsid w:val="00A01689"/>
    <w:rsid w:val="00A0180B"/>
    <w:rsid w:val="00A01C1A"/>
    <w:rsid w:val="00A01FAB"/>
    <w:rsid w:val="00A02416"/>
    <w:rsid w:val="00A02491"/>
    <w:rsid w:val="00A02884"/>
    <w:rsid w:val="00A02973"/>
    <w:rsid w:val="00A02A1F"/>
    <w:rsid w:val="00A02AEC"/>
    <w:rsid w:val="00A03022"/>
    <w:rsid w:val="00A035B6"/>
    <w:rsid w:val="00A03ACB"/>
    <w:rsid w:val="00A03BC2"/>
    <w:rsid w:val="00A04061"/>
    <w:rsid w:val="00A0411D"/>
    <w:rsid w:val="00A04216"/>
    <w:rsid w:val="00A0477A"/>
    <w:rsid w:val="00A0494E"/>
    <w:rsid w:val="00A04965"/>
    <w:rsid w:val="00A04A2A"/>
    <w:rsid w:val="00A04AF7"/>
    <w:rsid w:val="00A04D15"/>
    <w:rsid w:val="00A04EFB"/>
    <w:rsid w:val="00A0501D"/>
    <w:rsid w:val="00A059CC"/>
    <w:rsid w:val="00A059EC"/>
    <w:rsid w:val="00A06310"/>
    <w:rsid w:val="00A06380"/>
    <w:rsid w:val="00A065A0"/>
    <w:rsid w:val="00A0666C"/>
    <w:rsid w:val="00A06E9D"/>
    <w:rsid w:val="00A07E1A"/>
    <w:rsid w:val="00A10210"/>
    <w:rsid w:val="00A10530"/>
    <w:rsid w:val="00A112FC"/>
    <w:rsid w:val="00A117B4"/>
    <w:rsid w:val="00A11FBF"/>
    <w:rsid w:val="00A1276D"/>
    <w:rsid w:val="00A12941"/>
    <w:rsid w:val="00A12B89"/>
    <w:rsid w:val="00A12CB5"/>
    <w:rsid w:val="00A12E43"/>
    <w:rsid w:val="00A12F9B"/>
    <w:rsid w:val="00A13255"/>
    <w:rsid w:val="00A132A5"/>
    <w:rsid w:val="00A135F6"/>
    <w:rsid w:val="00A135FD"/>
    <w:rsid w:val="00A1372A"/>
    <w:rsid w:val="00A13899"/>
    <w:rsid w:val="00A13B94"/>
    <w:rsid w:val="00A13B97"/>
    <w:rsid w:val="00A140E7"/>
    <w:rsid w:val="00A144C2"/>
    <w:rsid w:val="00A1453F"/>
    <w:rsid w:val="00A14837"/>
    <w:rsid w:val="00A14AC7"/>
    <w:rsid w:val="00A14F25"/>
    <w:rsid w:val="00A14F3D"/>
    <w:rsid w:val="00A15407"/>
    <w:rsid w:val="00A15A70"/>
    <w:rsid w:val="00A15B4F"/>
    <w:rsid w:val="00A16438"/>
    <w:rsid w:val="00A1671D"/>
    <w:rsid w:val="00A17333"/>
    <w:rsid w:val="00A175BC"/>
    <w:rsid w:val="00A17826"/>
    <w:rsid w:val="00A17D1D"/>
    <w:rsid w:val="00A17FFB"/>
    <w:rsid w:val="00A2032F"/>
    <w:rsid w:val="00A20453"/>
    <w:rsid w:val="00A20607"/>
    <w:rsid w:val="00A20793"/>
    <w:rsid w:val="00A20961"/>
    <w:rsid w:val="00A20A61"/>
    <w:rsid w:val="00A20D45"/>
    <w:rsid w:val="00A20D90"/>
    <w:rsid w:val="00A20ED4"/>
    <w:rsid w:val="00A211BE"/>
    <w:rsid w:val="00A214B5"/>
    <w:rsid w:val="00A21588"/>
    <w:rsid w:val="00A21B22"/>
    <w:rsid w:val="00A21C3B"/>
    <w:rsid w:val="00A22268"/>
    <w:rsid w:val="00A22348"/>
    <w:rsid w:val="00A22470"/>
    <w:rsid w:val="00A229FC"/>
    <w:rsid w:val="00A22CAC"/>
    <w:rsid w:val="00A22D51"/>
    <w:rsid w:val="00A236AF"/>
    <w:rsid w:val="00A23C4C"/>
    <w:rsid w:val="00A23DD7"/>
    <w:rsid w:val="00A23E65"/>
    <w:rsid w:val="00A24308"/>
    <w:rsid w:val="00A24EBC"/>
    <w:rsid w:val="00A2528B"/>
    <w:rsid w:val="00A25410"/>
    <w:rsid w:val="00A25759"/>
    <w:rsid w:val="00A25ABC"/>
    <w:rsid w:val="00A25B95"/>
    <w:rsid w:val="00A25E10"/>
    <w:rsid w:val="00A25E17"/>
    <w:rsid w:val="00A25E7B"/>
    <w:rsid w:val="00A260FD"/>
    <w:rsid w:val="00A263F6"/>
    <w:rsid w:val="00A265A5"/>
    <w:rsid w:val="00A2666A"/>
    <w:rsid w:val="00A26C95"/>
    <w:rsid w:val="00A26DFA"/>
    <w:rsid w:val="00A271AF"/>
    <w:rsid w:val="00A2721B"/>
    <w:rsid w:val="00A2723D"/>
    <w:rsid w:val="00A2734A"/>
    <w:rsid w:val="00A273DD"/>
    <w:rsid w:val="00A27421"/>
    <w:rsid w:val="00A274F8"/>
    <w:rsid w:val="00A276D9"/>
    <w:rsid w:val="00A279C3"/>
    <w:rsid w:val="00A3018C"/>
    <w:rsid w:val="00A30327"/>
    <w:rsid w:val="00A30538"/>
    <w:rsid w:val="00A30F6D"/>
    <w:rsid w:val="00A3177F"/>
    <w:rsid w:val="00A319B4"/>
    <w:rsid w:val="00A32649"/>
    <w:rsid w:val="00A326E9"/>
    <w:rsid w:val="00A3274C"/>
    <w:rsid w:val="00A327E2"/>
    <w:rsid w:val="00A33533"/>
    <w:rsid w:val="00A33738"/>
    <w:rsid w:val="00A33CCB"/>
    <w:rsid w:val="00A3470E"/>
    <w:rsid w:val="00A348AA"/>
    <w:rsid w:val="00A34E3A"/>
    <w:rsid w:val="00A35402"/>
    <w:rsid w:val="00A35447"/>
    <w:rsid w:val="00A35520"/>
    <w:rsid w:val="00A356C5"/>
    <w:rsid w:val="00A35793"/>
    <w:rsid w:val="00A3580A"/>
    <w:rsid w:val="00A35F9D"/>
    <w:rsid w:val="00A36142"/>
    <w:rsid w:val="00A3641B"/>
    <w:rsid w:val="00A36981"/>
    <w:rsid w:val="00A3703D"/>
    <w:rsid w:val="00A3736B"/>
    <w:rsid w:val="00A374F2"/>
    <w:rsid w:val="00A37BB5"/>
    <w:rsid w:val="00A37CED"/>
    <w:rsid w:val="00A37D83"/>
    <w:rsid w:val="00A40378"/>
    <w:rsid w:val="00A40445"/>
    <w:rsid w:val="00A40476"/>
    <w:rsid w:val="00A407A3"/>
    <w:rsid w:val="00A40A47"/>
    <w:rsid w:val="00A41092"/>
    <w:rsid w:val="00A4180D"/>
    <w:rsid w:val="00A4195B"/>
    <w:rsid w:val="00A41C46"/>
    <w:rsid w:val="00A4220E"/>
    <w:rsid w:val="00A43152"/>
    <w:rsid w:val="00A432F9"/>
    <w:rsid w:val="00A433AF"/>
    <w:rsid w:val="00A438E1"/>
    <w:rsid w:val="00A43CD9"/>
    <w:rsid w:val="00A43D4C"/>
    <w:rsid w:val="00A4404A"/>
    <w:rsid w:val="00A440AD"/>
    <w:rsid w:val="00A4420F"/>
    <w:rsid w:val="00A443B3"/>
    <w:rsid w:val="00A44433"/>
    <w:rsid w:val="00A444DD"/>
    <w:rsid w:val="00A4485A"/>
    <w:rsid w:val="00A448E9"/>
    <w:rsid w:val="00A449D5"/>
    <w:rsid w:val="00A449F2"/>
    <w:rsid w:val="00A44A05"/>
    <w:rsid w:val="00A44C8C"/>
    <w:rsid w:val="00A44F4A"/>
    <w:rsid w:val="00A4502D"/>
    <w:rsid w:val="00A453E4"/>
    <w:rsid w:val="00A455FC"/>
    <w:rsid w:val="00A4561C"/>
    <w:rsid w:val="00A45882"/>
    <w:rsid w:val="00A45A4F"/>
    <w:rsid w:val="00A45A54"/>
    <w:rsid w:val="00A45C14"/>
    <w:rsid w:val="00A465C7"/>
    <w:rsid w:val="00A46790"/>
    <w:rsid w:val="00A46988"/>
    <w:rsid w:val="00A469A0"/>
    <w:rsid w:val="00A46A3B"/>
    <w:rsid w:val="00A46E07"/>
    <w:rsid w:val="00A46E16"/>
    <w:rsid w:val="00A4746D"/>
    <w:rsid w:val="00A47826"/>
    <w:rsid w:val="00A47848"/>
    <w:rsid w:val="00A47A46"/>
    <w:rsid w:val="00A47B2C"/>
    <w:rsid w:val="00A47E60"/>
    <w:rsid w:val="00A50005"/>
    <w:rsid w:val="00A502DE"/>
    <w:rsid w:val="00A50A0F"/>
    <w:rsid w:val="00A510B0"/>
    <w:rsid w:val="00A51151"/>
    <w:rsid w:val="00A51686"/>
    <w:rsid w:val="00A5198D"/>
    <w:rsid w:val="00A51CF6"/>
    <w:rsid w:val="00A51D17"/>
    <w:rsid w:val="00A51DEE"/>
    <w:rsid w:val="00A51EB1"/>
    <w:rsid w:val="00A52052"/>
    <w:rsid w:val="00A52954"/>
    <w:rsid w:val="00A52BC6"/>
    <w:rsid w:val="00A52C17"/>
    <w:rsid w:val="00A52D81"/>
    <w:rsid w:val="00A52F73"/>
    <w:rsid w:val="00A5371B"/>
    <w:rsid w:val="00A539BE"/>
    <w:rsid w:val="00A53A7A"/>
    <w:rsid w:val="00A54106"/>
    <w:rsid w:val="00A54536"/>
    <w:rsid w:val="00A54548"/>
    <w:rsid w:val="00A54664"/>
    <w:rsid w:val="00A54868"/>
    <w:rsid w:val="00A54998"/>
    <w:rsid w:val="00A54BB6"/>
    <w:rsid w:val="00A54D0D"/>
    <w:rsid w:val="00A54D25"/>
    <w:rsid w:val="00A54F06"/>
    <w:rsid w:val="00A5526A"/>
    <w:rsid w:val="00A5572E"/>
    <w:rsid w:val="00A55759"/>
    <w:rsid w:val="00A55954"/>
    <w:rsid w:val="00A55B48"/>
    <w:rsid w:val="00A55BE3"/>
    <w:rsid w:val="00A55D43"/>
    <w:rsid w:val="00A56323"/>
    <w:rsid w:val="00A56611"/>
    <w:rsid w:val="00A56700"/>
    <w:rsid w:val="00A567A4"/>
    <w:rsid w:val="00A56876"/>
    <w:rsid w:val="00A568AA"/>
    <w:rsid w:val="00A56D11"/>
    <w:rsid w:val="00A56DA6"/>
    <w:rsid w:val="00A56DC1"/>
    <w:rsid w:val="00A57156"/>
    <w:rsid w:val="00A573F3"/>
    <w:rsid w:val="00A57C09"/>
    <w:rsid w:val="00A57D72"/>
    <w:rsid w:val="00A57E4F"/>
    <w:rsid w:val="00A60207"/>
    <w:rsid w:val="00A60391"/>
    <w:rsid w:val="00A605E4"/>
    <w:rsid w:val="00A6082A"/>
    <w:rsid w:val="00A60CDC"/>
    <w:rsid w:val="00A6179D"/>
    <w:rsid w:val="00A61E38"/>
    <w:rsid w:val="00A61FD7"/>
    <w:rsid w:val="00A620CE"/>
    <w:rsid w:val="00A6229F"/>
    <w:rsid w:val="00A6233C"/>
    <w:rsid w:val="00A6266C"/>
    <w:rsid w:val="00A633AC"/>
    <w:rsid w:val="00A638AC"/>
    <w:rsid w:val="00A63C83"/>
    <w:rsid w:val="00A644C9"/>
    <w:rsid w:val="00A64865"/>
    <w:rsid w:val="00A64DFF"/>
    <w:rsid w:val="00A64E14"/>
    <w:rsid w:val="00A64F5E"/>
    <w:rsid w:val="00A6512F"/>
    <w:rsid w:val="00A65644"/>
    <w:rsid w:val="00A65703"/>
    <w:rsid w:val="00A65787"/>
    <w:rsid w:val="00A65A95"/>
    <w:rsid w:val="00A65C33"/>
    <w:rsid w:val="00A665C0"/>
    <w:rsid w:val="00A6681A"/>
    <w:rsid w:val="00A66957"/>
    <w:rsid w:val="00A66FF3"/>
    <w:rsid w:val="00A67088"/>
    <w:rsid w:val="00A6736D"/>
    <w:rsid w:val="00A6737D"/>
    <w:rsid w:val="00A673E1"/>
    <w:rsid w:val="00A6759C"/>
    <w:rsid w:val="00A679B8"/>
    <w:rsid w:val="00A67B34"/>
    <w:rsid w:val="00A7027E"/>
    <w:rsid w:val="00A70555"/>
    <w:rsid w:val="00A70987"/>
    <w:rsid w:val="00A70C52"/>
    <w:rsid w:val="00A70D7A"/>
    <w:rsid w:val="00A70FED"/>
    <w:rsid w:val="00A71000"/>
    <w:rsid w:val="00A71DCB"/>
    <w:rsid w:val="00A7201F"/>
    <w:rsid w:val="00A7229F"/>
    <w:rsid w:val="00A725E2"/>
    <w:rsid w:val="00A727A9"/>
    <w:rsid w:val="00A727DB"/>
    <w:rsid w:val="00A727F0"/>
    <w:rsid w:val="00A72D47"/>
    <w:rsid w:val="00A72E4B"/>
    <w:rsid w:val="00A72F06"/>
    <w:rsid w:val="00A7305C"/>
    <w:rsid w:val="00A730D8"/>
    <w:rsid w:val="00A73AFA"/>
    <w:rsid w:val="00A74671"/>
    <w:rsid w:val="00A74772"/>
    <w:rsid w:val="00A7478E"/>
    <w:rsid w:val="00A74858"/>
    <w:rsid w:val="00A75A07"/>
    <w:rsid w:val="00A75B95"/>
    <w:rsid w:val="00A75BFF"/>
    <w:rsid w:val="00A7636B"/>
    <w:rsid w:val="00A76393"/>
    <w:rsid w:val="00A767F6"/>
    <w:rsid w:val="00A76BD4"/>
    <w:rsid w:val="00A77767"/>
    <w:rsid w:val="00A77AB9"/>
    <w:rsid w:val="00A80602"/>
    <w:rsid w:val="00A806FD"/>
    <w:rsid w:val="00A8090D"/>
    <w:rsid w:val="00A80AC3"/>
    <w:rsid w:val="00A80C57"/>
    <w:rsid w:val="00A80EB9"/>
    <w:rsid w:val="00A811CA"/>
    <w:rsid w:val="00A81387"/>
    <w:rsid w:val="00A81628"/>
    <w:rsid w:val="00A81761"/>
    <w:rsid w:val="00A817B6"/>
    <w:rsid w:val="00A8181E"/>
    <w:rsid w:val="00A81D31"/>
    <w:rsid w:val="00A827B9"/>
    <w:rsid w:val="00A8283B"/>
    <w:rsid w:val="00A82A86"/>
    <w:rsid w:val="00A82B53"/>
    <w:rsid w:val="00A82EE5"/>
    <w:rsid w:val="00A83141"/>
    <w:rsid w:val="00A835B6"/>
    <w:rsid w:val="00A83867"/>
    <w:rsid w:val="00A83879"/>
    <w:rsid w:val="00A83AEB"/>
    <w:rsid w:val="00A83CE7"/>
    <w:rsid w:val="00A840E0"/>
    <w:rsid w:val="00A84246"/>
    <w:rsid w:val="00A8458A"/>
    <w:rsid w:val="00A8458F"/>
    <w:rsid w:val="00A845B3"/>
    <w:rsid w:val="00A84A87"/>
    <w:rsid w:val="00A84B79"/>
    <w:rsid w:val="00A84B7A"/>
    <w:rsid w:val="00A84E80"/>
    <w:rsid w:val="00A84FEA"/>
    <w:rsid w:val="00A85263"/>
    <w:rsid w:val="00A85349"/>
    <w:rsid w:val="00A85412"/>
    <w:rsid w:val="00A854BE"/>
    <w:rsid w:val="00A85553"/>
    <w:rsid w:val="00A855F9"/>
    <w:rsid w:val="00A856C3"/>
    <w:rsid w:val="00A85913"/>
    <w:rsid w:val="00A862BC"/>
    <w:rsid w:val="00A86BA9"/>
    <w:rsid w:val="00A86CE2"/>
    <w:rsid w:val="00A90456"/>
    <w:rsid w:val="00A9062D"/>
    <w:rsid w:val="00A90D85"/>
    <w:rsid w:val="00A910DD"/>
    <w:rsid w:val="00A9121E"/>
    <w:rsid w:val="00A915BC"/>
    <w:rsid w:val="00A91759"/>
    <w:rsid w:val="00A91C08"/>
    <w:rsid w:val="00A91CDC"/>
    <w:rsid w:val="00A92023"/>
    <w:rsid w:val="00A92396"/>
    <w:rsid w:val="00A923D6"/>
    <w:rsid w:val="00A923D8"/>
    <w:rsid w:val="00A92617"/>
    <w:rsid w:val="00A9266B"/>
    <w:rsid w:val="00A92D9D"/>
    <w:rsid w:val="00A92EEA"/>
    <w:rsid w:val="00A932A7"/>
    <w:rsid w:val="00A93400"/>
    <w:rsid w:val="00A93761"/>
    <w:rsid w:val="00A9390A"/>
    <w:rsid w:val="00A93A1C"/>
    <w:rsid w:val="00A93B33"/>
    <w:rsid w:val="00A93D42"/>
    <w:rsid w:val="00A93D5F"/>
    <w:rsid w:val="00A94756"/>
    <w:rsid w:val="00A9571C"/>
    <w:rsid w:val="00A95BCE"/>
    <w:rsid w:val="00A960E9"/>
    <w:rsid w:val="00A96319"/>
    <w:rsid w:val="00A96604"/>
    <w:rsid w:val="00A969DD"/>
    <w:rsid w:val="00A96FB9"/>
    <w:rsid w:val="00A97278"/>
    <w:rsid w:val="00A97825"/>
    <w:rsid w:val="00A9791F"/>
    <w:rsid w:val="00A97DFB"/>
    <w:rsid w:val="00AA067D"/>
    <w:rsid w:val="00AA0C4A"/>
    <w:rsid w:val="00AA0CC8"/>
    <w:rsid w:val="00AA0E2D"/>
    <w:rsid w:val="00AA10AC"/>
    <w:rsid w:val="00AA114C"/>
    <w:rsid w:val="00AA1502"/>
    <w:rsid w:val="00AA1807"/>
    <w:rsid w:val="00AA1984"/>
    <w:rsid w:val="00AA1C2C"/>
    <w:rsid w:val="00AA20AD"/>
    <w:rsid w:val="00AA2547"/>
    <w:rsid w:val="00AA2DBA"/>
    <w:rsid w:val="00AA3384"/>
    <w:rsid w:val="00AA3ADB"/>
    <w:rsid w:val="00AA3CFA"/>
    <w:rsid w:val="00AA3DC3"/>
    <w:rsid w:val="00AA3E23"/>
    <w:rsid w:val="00AA440A"/>
    <w:rsid w:val="00AA4B07"/>
    <w:rsid w:val="00AA5532"/>
    <w:rsid w:val="00AA58A0"/>
    <w:rsid w:val="00AA5EE6"/>
    <w:rsid w:val="00AA61A7"/>
    <w:rsid w:val="00AA766D"/>
    <w:rsid w:val="00AB03E3"/>
    <w:rsid w:val="00AB06A9"/>
    <w:rsid w:val="00AB0809"/>
    <w:rsid w:val="00AB0A54"/>
    <w:rsid w:val="00AB122D"/>
    <w:rsid w:val="00AB1489"/>
    <w:rsid w:val="00AB170B"/>
    <w:rsid w:val="00AB1FC1"/>
    <w:rsid w:val="00AB2186"/>
    <w:rsid w:val="00AB2717"/>
    <w:rsid w:val="00AB2B26"/>
    <w:rsid w:val="00AB2C9B"/>
    <w:rsid w:val="00AB3516"/>
    <w:rsid w:val="00AB36B0"/>
    <w:rsid w:val="00AB3899"/>
    <w:rsid w:val="00AB393B"/>
    <w:rsid w:val="00AB3D00"/>
    <w:rsid w:val="00AB3DA1"/>
    <w:rsid w:val="00AB3FB1"/>
    <w:rsid w:val="00AB402F"/>
    <w:rsid w:val="00AB40FC"/>
    <w:rsid w:val="00AB4CDC"/>
    <w:rsid w:val="00AB4E1F"/>
    <w:rsid w:val="00AB520D"/>
    <w:rsid w:val="00AB5470"/>
    <w:rsid w:val="00AB54E8"/>
    <w:rsid w:val="00AB5B07"/>
    <w:rsid w:val="00AB5DFE"/>
    <w:rsid w:val="00AB6577"/>
    <w:rsid w:val="00AB6B18"/>
    <w:rsid w:val="00AB7B90"/>
    <w:rsid w:val="00AC013E"/>
    <w:rsid w:val="00AC035D"/>
    <w:rsid w:val="00AC0F3B"/>
    <w:rsid w:val="00AC12A9"/>
    <w:rsid w:val="00AC12FB"/>
    <w:rsid w:val="00AC1380"/>
    <w:rsid w:val="00AC1518"/>
    <w:rsid w:val="00AC1825"/>
    <w:rsid w:val="00AC1B18"/>
    <w:rsid w:val="00AC2CF9"/>
    <w:rsid w:val="00AC2D3C"/>
    <w:rsid w:val="00AC2EC0"/>
    <w:rsid w:val="00AC2F42"/>
    <w:rsid w:val="00AC3361"/>
    <w:rsid w:val="00AC34D5"/>
    <w:rsid w:val="00AC362A"/>
    <w:rsid w:val="00AC3756"/>
    <w:rsid w:val="00AC38C3"/>
    <w:rsid w:val="00AC3D5C"/>
    <w:rsid w:val="00AC3DB2"/>
    <w:rsid w:val="00AC403B"/>
    <w:rsid w:val="00AC415D"/>
    <w:rsid w:val="00AC444F"/>
    <w:rsid w:val="00AC44F5"/>
    <w:rsid w:val="00AC4B7E"/>
    <w:rsid w:val="00AC4E60"/>
    <w:rsid w:val="00AC51F5"/>
    <w:rsid w:val="00AC53BC"/>
    <w:rsid w:val="00AC5884"/>
    <w:rsid w:val="00AC5A6B"/>
    <w:rsid w:val="00AC5D69"/>
    <w:rsid w:val="00AC5E68"/>
    <w:rsid w:val="00AC63BD"/>
    <w:rsid w:val="00AC7B47"/>
    <w:rsid w:val="00AD01DA"/>
    <w:rsid w:val="00AD058F"/>
    <w:rsid w:val="00AD0B30"/>
    <w:rsid w:val="00AD0EEC"/>
    <w:rsid w:val="00AD0EF2"/>
    <w:rsid w:val="00AD1570"/>
    <w:rsid w:val="00AD1914"/>
    <w:rsid w:val="00AD19AF"/>
    <w:rsid w:val="00AD1ABA"/>
    <w:rsid w:val="00AD2457"/>
    <w:rsid w:val="00AD290D"/>
    <w:rsid w:val="00AD2CE2"/>
    <w:rsid w:val="00AD2FCA"/>
    <w:rsid w:val="00AD3D15"/>
    <w:rsid w:val="00AD3E8B"/>
    <w:rsid w:val="00AD42B9"/>
    <w:rsid w:val="00AD4398"/>
    <w:rsid w:val="00AD471A"/>
    <w:rsid w:val="00AD491A"/>
    <w:rsid w:val="00AD4A83"/>
    <w:rsid w:val="00AD4B40"/>
    <w:rsid w:val="00AD554C"/>
    <w:rsid w:val="00AD56A8"/>
    <w:rsid w:val="00AD5BBD"/>
    <w:rsid w:val="00AD6573"/>
    <w:rsid w:val="00AD6D25"/>
    <w:rsid w:val="00AD70A2"/>
    <w:rsid w:val="00AD73DB"/>
    <w:rsid w:val="00AD7B1D"/>
    <w:rsid w:val="00AD7DAA"/>
    <w:rsid w:val="00AE02C8"/>
    <w:rsid w:val="00AE03C4"/>
    <w:rsid w:val="00AE07EB"/>
    <w:rsid w:val="00AE0977"/>
    <w:rsid w:val="00AE0A10"/>
    <w:rsid w:val="00AE0A72"/>
    <w:rsid w:val="00AE0B88"/>
    <w:rsid w:val="00AE175E"/>
    <w:rsid w:val="00AE1DF9"/>
    <w:rsid w:val="00AE1E10"/>
    <w:rsid w:val="00AE2422"/>
    <w:rsid w:val="00AE252D"/>
    <w:rsid w:val="00AE2917"/>
    <w:rsid w:val="00AE29EC"/>
    <w:rsid w:val="00AE2AA5"/>
    <w:rsid w:val="00AE2CCB"/>
    <w:rsid w:val="00AE3294"/>
    <w:rsid w:val="00AE3BC7"/>
    <w:rsid w:val="00AE3DBD"/>
    <w:rsid w:val="00AE4005"/>
    <w:rsid w:val="00AE453E"/>
    <w:rsid w:val="00AE4564"/>
    <w:rsid w:val="00AE51D0"/>
    <w:rsid w:val="00AE551A"/>
    <w:rsid w:val="00AE559A"/>
    <w:rsid w:val="00AE5647"/>
    <w:rsid w:val="00AE57CB"/>
    <w:rsid w:val="00AE5A3D"/>
    <w:rsid w:val="00AE5CF7"/>
    <w:rsid w:val="00AE6113"/>
    <w:rsid w:val="00AE666F"/>
    <w:rsid w:val="00AE6841"/>
    <w:rsid w:val="00AE6939"/>
    <w:rsid w:val="00AE6BB8"/>
    <w:rsid w:val="00AE705E"/>
    <w:rsid w:val="00AE7296"/>
    <w:rsid w:val="00AE7564"/>
    <w:rsid w:val="00AE7794"/>
    <w:rsid w:val="00AE7849"/>
    <w:rsid w:val="00AF0113"/>
    <w:rsid w:val="00AF0162"/>
    <w:rsid w:val="00AF0521"/>
    <w:rsid w:val="00AF05A1"/>
    <w:rsid w:val="00AF0780"/>
    <w:rsid w:val="00AF09AD"/>
    <w:rsid w:val="00AF0D3F"/>
    <w:rsid w:val="00AF1061"/>
    <w:rsid w:val="00AF1FDE"/>
    <w:rsid w:val="00AF2090"/>
    <w:rsid w:val="00AF2204"/>
    <w:rsid w:val="00AF23CC"/>
    <w:rsid w:val="00AF2448"/>
    <w:rsid w:val="00AF2758"/>
    <w:rsid w:val="00AF29DE"/>
    <w:rsid w:val="00AF2FF2"/>
    <w:rsid w:val="00AF3012"/>
    <w:rsid w:val="00AF3695"/>
    <w:rsid w:val="00AF3709"/>
    <w:rsid w:val="00AF39F5"/>
    <w:rsid w:val="00AF3F63"/>
    <w:rsid w:val="00AF4161"/>
    <w:rsid w:val="00AF42BD"/>
    <w:rsid w:val="00AF42D4"/>
    <w:rsid w:val="00AF47A7"/>
    <w:rsid w:val="00AF4947"/>
    <w:rsid w:val="00AF4B85"/>
    <w:rsid w:val="00AF5277"/>
    <w:rsid w:val="00AF55A2"/>
    <w:rsid w:val="00AF55BD"/>
    <w:rsid w:val="00AF56F6"/>
    <w:rsid w:val="00AF5789"/>
    <w:rsid w:val="00AF5971"/>
    <w:rsid w:val="00AF5C8C"/>
    <w:rsid w:val="00AF5C9D"/>
    <w:rsid w:val="00AF5F45"/>
    <w:rsid w:val="00AF60A5"/>
    <w:rsid w:val="00AF625F"/>
    <w:rsid w:val="00AF65B6"/>
    <w:rsid w:val="00AF6BEB"/>
    <w:rsid w:val="00AF6C43"/>
    <w:rsid w:val="00AF6FD7"/>
    <w:rsid w:val="00AF7291"/>
    <w:rsid w:val="00AF76E3"/>
    <w:rsid w:val="00AF77D8"/>
    <w:rsid w:val="00AF78F9"/>
    <w:rsid w:val="00AF7CA0"/>
    <w:rsid w:val="00B00C16"/>
    <w:rsid w:val="00B00E00"/>
    <w:rsid w:val="00B0135D"/>
    <w:rsid w:val="00B01571"/>
    <w:rsid w:val="00B016C9"/>
    <w:rsid w:val="00B01825"/>
    <w:rsid w:val="00B01C2E"/>
    <w:rsid w:val="00B02088"/>
    <w:rsid w:val="00B02319"/>
    <w:rsid w:val="00B0258E"/>
    <w:rsid w:val="00B02621"/>
    <w:rsid w:val="00B02C68"/>
    <w:rsid w:val="00B033FF"/>
    <w:rsid w:val="00B03541"/>
    <w:rsid w:val="00B03C72"/>
    <w:rsid w:val="00B046AE"/>
    <w:rsid w:val="00B04CA3"/>
    <w:rsid w:val="00B04D64"/>
    <w:rsid w:val="00B054E4"/>
    <w:rsid w:val="00B05F65"/>
    <w:rsid w:val="00B0652B"/>
    <w:rsid w:val="00B06ACC"/>
    <w:rsid w:val="00B07A10"/>
    <w:rsid w:val="00B07D96"/>
    <w:rsid w:val="00B10092"/>
    <w:rsid w:val="00B103DA"/>
    <w:rsid w:val="00B104CB"/>
    <w:rsid w:val="00B107D4"/>
    <w:rsid w:val="00B10B5F"/>
    <w:rsid w:val="00B10EBD"/>
    <w:rsid w:val="00B11031"/>
    <w:rsid w:val="00B11A1C"/>
    <w:rsid w:val="00B11BD8"/>
    <w:rsid w:val="00B121BA"/>
    <w:rsid w:val="00B123C6"/>
    <w:rsid w:val="00B1249F"/>
    <w:rsid w:val="00B1259A"/>
    <w:rsid w:val="00B12D5E"/>
    <w:rsid w:val="00B12D88"/>
    <w:rsid w:val="00B12DD0"/>
    <w:rsid w:val="00B12ED7"/>
    <w:rsid w:val="00B13091"/>
    <w:rsid w:val="00B13493"/>
    <w:rsid w:val="00B13642"/>
    <w:rsid w:val="00B138C5"/>
    <w:rsid w:val="00B13D4B"/>
    <w:rsid w:val="00B13DC2"/>
    <w:rsid w:val="00B13DE9"/>
    <w:rsid w:val="00B14167"/>
    <w:rsid w:val="00B14452"/>
    <w:rsid w:val="00B149EC"/>
    <w:rsid w:val="00B14E28"/>
    <w:rsid w:val="00B15015"/>
    <w:rsid w:val="00B1531B"/>
    <w:rsid w:val="00B15514"/>
    <w:rsid w:val="00B15557"/>
    <w:rsid w:val="00B15E26"/>
    <w:rsid w:val="00B15E86"/>
    <w:rsid w:val="00B163E4"/>
    <w:rsid w:val="00B16A56"/>
    <w:rsid w:val="00B16B74"/>
    <w:rsid w:val="00B16BFD"/>
    <w:rsid w:val="00B16C69"/>
    <w:rsid w:val="00B16F3C"/>
    <w:rsid w:val="00B17219"/>
    <w:rsid w:val="00B17C9C"/>
    <w:rsid w:val="00B17FB8"/>
    <w:rsid w:val="00B2003F"/>
    <w:rsid w:val="00B20757"/>
    <w:rsid w:val="00B207DE"/>
    <w:rsid w:val="00B20CCE"/>
    <w:rsid w:val="00B20D7D"/>
    <w:rsid w:val="00B20E8C"/>
    <w:rsid w:val="00B214D1"/>
    <w:rsid w:val="00B218C6"/>
    <w:rsid w:val="00B21944"/>
    <w:rsid w:val="00B21C36"/>
    <w:rsid w:val="00B22165"/>
    <w:rsid w:val="00B226E8"/>
    <w:rsid w:val="00B227A5"/>
    <w:rsid w:val="00B22B83"/>
    <w:rsid w:val="00B22F42"/>
    <w:rsid w:val="00B232C7"/>
    <w:rsid w:val="00B23450"/>
    <w:rsid w:val="00B23915"/>
    <w:rsid w:val="00B239BB"/>
    <w:rsid w:val="00B23D2E"/>
    <w:rsid w:val="00B244B6"/>
    <w:rsid w:val="00B24A1A"/>
    <w:rsid w:val="00B25080"/>
    <w:rsid w:val="00B2516A"/>
    <w:rsid w:val="00B2588A"/>
    <w:rsid w:val="00B258B9"/>
    <w:rsid w:val="00B25B16"/>
    <w:rsid w:val="00B25FB0"/>
    <w:rsid w:val="00B260A5"/>
    <w:rsid w:val="00B26432"/>
    <w:rsid w:val="00B26628"/>
    <w:rsid w:val="00B27094"/>
    <w:rsid w:val="00B278E1"/>
    <w:rsid w:val="00B27D52"/>
    <w:rsid w:val="00B3053A"/>
    <w:rsid w:val="00B30BC0"/>
    <w:rsid w:val="00B30FBF"/>
    <w:rsid w:val="00B3117B"/>
    <w:rsid w:val="00B3171C"/>
    <w:rsid w:val="00B31BD9"/>
    <w:rsid w:val="00B3305B"/>
    <w:rsid w:val="00B333D9"/>
    <w:rsid w:val="00B33FC8"/>
    <w:rsid w:val="00B3464F"/>
    <w:rsid w:val="00B34B88"/>
    <w:rsid w:val="00B34C60"/>
    <w:rsid w:val="00B34F75"/>
    <w:rsid w:val="00B35226"/>
    <w:rsid w:val="00B3532F"/>
    <w:rsid w:val="00B357DD"/>
    <w:rsid w:val="00B36281"/>
    <w:rsid w:val="00B36610"/>
    <w:rsid w:val="00B366D0"/>
    <w:rsid w:val="00B369FA"/>
    <w:rsid w:val="00B36D2A"/>
    <w:rsid w:val="00B3717A"/>
    <w:rsid w:val="00B37337"/>
    <w:rsid w:val="00B37348"/>
    <w:rsid w:val="00B3754F"/>
    <w:rsid w:val="00B37BE2"/>
    <w:rsid w:val="00B37DB1"/>
    <w:rsid w:val="00B37DDE"/>
    <w:rsid w:val="00B40345"/>
    <w:rsid w:val="00B4068D"/>
    <w:rsid w:val="00B40718"/>
    <w:rsid w:val="00B407C3"/>
    <w:rsid w:val="00B40EA8"/>
    <w:rsid w:val="00B4115E"/>
    <w:rsid w:val="00B413E5"/>
    <w:rsid w:val="00B416A9"/>
    <w:rsid w:val="00B425A6"/>
    <w:rsid w:val="00B42660"/>
    <w:rsid w:val="00B4266C"/>
    <w:rsid w:val="00B42F2B"/>
    <w:rsid w:val="00B4312F"/>
    <w:rsid w:val="00B433E1"/>
    <w:rsid w:val="00B43527"/>
    <w:rsid w:val="00B43AA5"/>
    <w:rsid w:val="00B446F6"/>
    <w:rsid w:val="00B4478B"/>
    <w:rsid w:val="00B44CF6"/>
    <w:rsid w:val="00B45EE6"/>
    <w:rsid w:val="00B46351"/>
    <w:rsid w:val="00B465B3"/>
    <w:rsid w:val="00B467EA"/>
    <w:rsid w:val="00B46DB7"/>
    <w:rsid w:val="00B46E92"/>
    <w:rsid w:val="00B476BC"/>
    <w:rsid w:val="00B477E4"/>
    <w:rsid w:val="00B47894"/>
    <w:rsid w:val="00B478AA"/>
    <w:rsid w:val="00B47FF9"/>
    <w:rsid w:val="00B501F0"/>
    <w:rsid w:val="00B50243"/>
    <w:rsid w:val="00B50CBE"/>
    <w:rsid w:val="00B5136A"/>
    <w:rsid w:val="00B5138B"/>
    <w:rsid w:val="00B51E11"/>
    <w:rsid w:val="00B524EF"/>
    <w:rsid w:val="00B5266F"/>
    <w:rsid w:val="00B527AA"/>
    <w:rsid w:val="00B52A16"/>
    <w:rsid w:val="00B52A49"/>
    <w:rsid w:val="00B52A73"/>
    <w:rsid w:val="00B52BCC"/>
    <w:rsid w:val="00B52FBE"/>
    <w:rsid w:val="00B53721"/>
    <w:rsid w:val="00B53735"/>
    <w:rsid w:val="00B53869"/>
    <w:rsid w:val="00B538A9"/>
    <w:rsid w:val="00B53C08"/>
    <w:rsid w:val="00B53DB1"/>
    <w:rsid w:val="00B5406B"/>
    <w:rsid w:val="00B54557"/>
    <w:rsid w:val="00B54C67"/>
    <w:rsid w:val="00B54CB0"/>
    <w:rsid w:val="00B550EE"/>
    <w:rsid w:val="00B551A5"/>
    <w:rsid w:val="00B555A8"/>
    <w:rsid w:val="00B55FA9"/>
    <w:rsid w:val="00B56685"/>
    <w:rsid w:val="00B56CB3"/>
    <w:rsid w:val="00B56FCF"/>
    <w:rsid w:val="00B57077"/>
    <w:rsid w:val="00B572D8"/>
    <w:rsid w:val="00B574B1"/>
    <w:rsid w:val="00B57AA4"/>
    <w:rsid w:val="00B57E55"/>
    <w:rsid w:val="00B57F45"/>
    <w:rsid w:val="00B6068F"/>
    <w:rsid w:val="00B6069F"/>
    <w:rsid w:val="00B6086F"/>
    <w:rsid w:val="00B60B00"/>
    <w:rsid w:val="00B61167"/>
    <w:rsid w:val="00B61F09"/>
    <w:rsid w:val="00B626F1"/>
    <w:rsid w:val="00B62710"/>
    <w:rsid w:val="00B62A06"/>
    <w:rsid w:val="00B62B00"/>
    <w:rsid w:val="00B630DD"/>
    <w:rsid w:val="00B63545"/>
    <w:rsid w:val="00B636F8"/>
    <w:rsid w:val="00B63C2E"/>
    <w:rsid w:val="00B64114"/>
    <w:rsid w:val="00B64627"/>
    <w:rsid w:val="00B6490E"/>
    <w:rsid w:val="00B64A10"/>
    <w:rsid w:val="00B64B06"/>
    <w:rsid w:val="00B64EC8"/>
    <w:rsid w:val="00B64F1F"/>
    <w:rsid w:val="00B64F58"/>
    <w:rsid w:val="00B654CD"/>
    <w:rsid w:val="00B65EC3"/>
    <w:rsid w:val="00B6648C"/>
    <w:rsid w:val="00B66587"/>
    <w:rsid w:val="00B66643"/>
    <w:rsid w:val="00B66CC1"/>
    <w:rsid w:val="00B66D3E"/>
    <w:rsid w:val="00B6711F"/>
    <w:rsid w:val="00B67366"/>
    <w:rsid w:val="00B676A3"/>
    <w:rsid w:val="00B67AB8"/>
    <w:rsid w:val="00B67D1E"/>
    <w:rsid w:val="00B70222"/>
    <w:rsid w:val="00B70815"/>
    <w:rsid w:val="00B708DD"/>
    <w:rsid w:val="00B70A4E"/>
    <w:rsid w:val="00B70C48"/>
    <w:rsid w:val="00B70E10"/>
    <w:rsid w:val="00B7114B"/>
    <w:rsid w:val="00B71766"/>
    <w:rsid w:val="00B71D3D"/>
    <w:rsid w:val="00B733A3"/>
    <w:rsid w:val="00B734D7"/>
    <w:rsid w:val="00B7377B"/>
    <w:rsid w:val="00B73A33"/>
    <w:rsid w:val="00B73D42"/>
    <w:rsid w:val="00B73D8E"/>
    <w:rsid w:val="00B73D9D"/>
    <w:rsid w:val="00B74042"/>
    <w:rsid w:val="00B743B0"/>
    <w:rsid w:val="00B748D0"/>
    <w:rsid w:val="00B74941"/>
    <w:rsid w:val="00B749A7"/>
    <w:rsid w:val="00B74DD1"/>
    <w:rsid w:val="00B74E62"/>
    <w:rsid w:val="00B75102"/>
    <w:rsid w:val="00B75256"/>
    <w:rsid w:val="00B755DB"/>
    <w:rsid w:val="00B758B8"/>
    <w:rsid w:val="00B76222"/>
    <w:rsid w:val="00B763D5"/>
    <w:rsid w:val="00B7676D"/>
    <w:rsid w:val="00B76797"/>
    <w:rsid w:val="00B768E8"/>
    <w:rsid w:val="00B7736E"/>
    <w:rsid w:val="00B77E8E"/>
    <w:rsid w:val="00B80065"/>
    <w:rsid w:val="00B80073"/>
    <w:rsid w:val="00B811F5"/>
    <w:rsid w:val="00B81441"/>
    <w:rsid w:val="00B815F3"/>
    <w:rsid w:val="00B81952"/>
    <w:rsid w:val="00B81B7A"/>
    <w:rsid w:val="00B81DAC"/>
    <w:rsid w:val="00B82056"/>
    <w:rsid w:val="00B8252F"/>
    <w:rsid w:val="00B827A6"/>
    <w:rsid w:val="00B829B2"/>
    <w:rsid w:val="00B82AF7"/>
    <w:rsid w:val="00B82BA2"/>
    <w:rsid w:val="00B82E6A"/>
    <w:rsid w:val="00B82F6A"/>
    <w:rsid w:val="00B834B2"/>
    <w:rsid w:val="00B83854"/>
    <w:rsid w:val="00B8388F"/>
    <w:rsid w:val="00B846A9"/>
    <w:rsid w:val="00B84890"/>
    <w:rsid w:val="00B84E77"/>
    <w:rsid w:val="00B852A3"/>
    <w:rsid w:val="00B854EC"/>
    <w:rsid w:val="00B855F0"/>
    <w:rsid w:val="00B868CA"/>
    <w:rsid w:val="00B870EB"/>
    <w:rsid w:val="00B8713B"/>
    <w:rsid w:val="00B872C9"/>
    <w:rsid w:val="00B8734B"/>
    <w:rsid w:val="00B875AD"/>
    <w:rsid w:val="00B877FE"/>
    <w:rsid w:val="00B878CB"/>
    <w:rsid w:val="00B87A20"/>
    <w:rsid w:val="00B905B7"/>
    <w:rsid w:val="00B906B8"/>
    <w:rsid w:val="00B90A11"/>
    <w:rsid w:val="00B90C49"/>
    <w:rsid w:val="00B914AB"/>
    <w:rsid w:val="00B91535"/>
    <w:rsid w:val="00B91577"/>
    <w:rsid w:val="00B917A6"/>
    <w:rsid w:val="00B917D2"/>
    <w:rsid w:val="00B918B0"/>
    <w:rsid w:val="00B91F67"/>
    <w:rsid w:val="00B92201"/>
    <w:rsid w:val="00B923DD"/>
    <w:rsid w:val="00B926B6"/>
    <w:rsid w:val="00B929E2"/>
    <w:rsid w:val="00B92CCF"/>
    <w:rsid w:val="00B92E0A"/>
    <w:rsid w:val="00B931B4"/>
    <w:rsid w:val="00B9324B"/>
    <w:rsid w:val="00B934F4"/>
    <w:rsid w:val="00B9394C"/>
    <w:rsid w:val="00B9399C"/>
    <w:rsid w:val="00B93FD7"/>
    <w:rsid w:val="00B9405A"/>
    <w:rsid w:val="00B941B6"/>
    <w:rsid w:val="00B9426C"/>
    <w:rsid w:val="00B9447A"/>
    <w:rsid w:val="00B9481A"/>
    <w:rsid w:val="00B94F33"/>
    <w:rsid w:val="00B94FAD"/>
    <w:rsid w:val="00B95266"/>
    <w:rsid w:val="00B95353"/>
    <w:rsid w:val="00B95361"/>
    <w:rsid w:val="00B95A39"/>
    <w:rsid w:val="00B95E52"/>
    <w:rsid w:val="00B96082"/>
    <w:rsid w:val="00B961A9"/>
    <w:rsid w:val="00B969D0"/>
    <w:rsid w:val="00B96E55"/>
    <w:rsid w:val="00B97572"/>
    <w:rsid w:val="00B97616"/>
    <w:rsid w:val="00B97C2F"/>
    <w:rsid w:val="00B97E69"/>
    <w:rsid w:val="00B97EFC"/>
    <w:rsid w:val="00BA0054"/>
    <w:rsid w:val="00BA02E2"/>
    <w:rsid w:val="00BA075F"/>
    <w:rsid w:val="00BA07B2"/>
    <w:rsid w:val="00BA0846"/>
    <w:rsid w:val="00BA09AA"/>
    <w:rsid w:val="00BA0A3A"/>
    <w:rsid w:val="00BA0A80"/>
    <w:rsid w:val="00BA104B"/>
    <w:rsid w:val="00BA15C0"/>
    <w:rsid w:val="00BA1A79"/>
    <w:rsid w:val="00BA1B32"/>
    <w:rsid w:val="00BA1F95"/>
    <w:rsid w:val="00BA20BD"/>
    <w:rsid w:val="00BA210E"/>
    <w:rsid w:val="00BA2320"/>
    <w:rsid w:val="00BA2543"/>
    <w:rsid w:val="00BA278E"/>
    <w:rsid w:val="00BA28F9"/>
    <w:rsid w:val="00BA2F2F"/>
    <w:rsid w:val="00BA4134"/>
    <w:rsid w:val="00BA42D6"/>
    <w:rsid w:val="00BA4988"/>
    <w:rsid w:val="00BA49E2"/>
    <w:rsid w:val="00BA4A68"/>
    <w:rsid w:val="00BA4D14"/>
    <w:rsid w:val="00BA5004"/>
    <w:rsid w:val="00BA55AD"/>
    <w:rsid w:val="00BA5B26"/>
    <w:rsid w:val="00BA6949"/>
    <w:rsid w:val="00BA6A13"/>
    <w:rsid w:val="00BA6B10"/>
    <w:rsid w:val="00BA6B86"/>
    <w:rsid w:val="00BA6D58"/>
    <w:rsid w:val="00BA7080"/>
    <w:rsid w:val="00BA70BF"/>
    <w:rsid w:val="00BA79DC"/>
    <w:rsid w:val="00BA7AED"/>
    <w:rsid w:val="00BB06C1"/>
    <w:rsid w:val="00BB0BAD"/>
    <w:rsid w:val="00BB1134"/>
    <w:rsid w:val="00BB12CC"/>
    <w:rsid w:val="00BB14F5"/>
    <w:rsid w:val="00BB1584"/>
    <w:rsid w:val="00BB15AF"/>
    <w:rsid w:val="00BB1A67"/>
    <w:rsid w:val="00BB1C21"/>
    <w:rsid w:val="00BB1CF1"/>
    <w:rsid w:val="00BB205F"/>
    <w:rsid w:val="00BB26F3"/>
    <w:rsid w:val="00BB2EC7"/>
    <w:rsid w:val="00BB3109"/>
    <w:rsid w:val="00BB3211"/>
    <w:rsid w:val="00BB365D"/>
    <w:rsid w:val="00BB3707"/>
    <w:rsid w:val="00BB3D07"/>
    <w:rsid w:val="00BB4992"/>
    <w:rsid w:val="00BB4A7F"/>
    <w:rsid w:val="00BB4C2E"/>
    <w:rsid w:val="00BB4DDE"/>
    <w:rsid w:val="00BB518C"/>
    <w:rsid w:val="00BB53BE"/>
    <w:rsid w:val="00BB5E75"/>
    <w:rsid w:val="00BB5F8F"/>
    <w:rsid w:val="00BB6041"/>
    <w:rsid w:val="00BB61EA"/>
    <w:rsid w:val="00BB6350"/>
    <w:rsid w:val="00BB6692"/>
    <w:rsid w:val="00BB674A"/>
    <w:rsid w:val="00BB6BF2"/>
    <w:rsid w:val="00BB6C5F"/>
    <w:rsid w:val="00BB6F17"/>
    <w:rsid w:val="00BB7068"/>
    <w:rsid w:val="00BB758D"/>
    <w:rsid w:val="00BB7710"/>
    <w:rsid w:val="00BC0673"/>
    <w:rsid w:val="00BC0980"/>
    <w:rsid w:val="00BC0AD4"/>
    <w:rsid w:val="00BC0DA7"/>
    <w:rsid w:val="00BC0EAA"/>
    <w:rsid w:val="00BC10F9"/>
    <w:rsid w:val="00BC1305"/>
    <w:rsid w:val="00BC14BC"/>
    <w:rsid w:val="00BC1646"/>
    <w:rsid w:val="00BC289B"/>
    <w:rsid w:val="00BC392D"/>
    <w:rsid w:val="00BC3B6D"/>
    <w:rsid w:val="00BC3B85"/>
    <w:rsid w:val="00BC3E1E"/>
    <w:rsid w:val="00BC3EAC"/>
    <w:rsid w:val="00BC3EC2"/>
    <w:rsid w:val="00BC428F"/>
    <w:rsid w:val="00BC43EA"/>
    <w:rsid w:val="00BC4526"/>
    <w:rsid w:val="00BC4AC7"/>
    <w:rsid w:val="00BC4CCF"/>
    <w:rsid w:val="00BC4D12"/>
    <w:rsid w:val="00BC4F2C"/>
    <w:rsid w:val="00BC4FED"/>
    <w:rsid w:val="00BC5207"/>
    <w:rsid w:val="00BC5543"/>
    <w:rsid w:val="00BC5ED3"/>
    <w:rsid w:val="00BC613F"/>
    <w:rsid w:val="00BC661A"/>
    <w:rsid w:val="00BC6BAA"/>
    <w:rsid w:val="00BC6CED"/>
    <w:rsid w:val="00BC6F40"/>
    <w:rsid w:val="00BC7196"/>
    <w:rsid w:val="00BC7731"/>
    <w:rsid w:val="00BD0053"/>
    <w:rsid w:val="00BD03EF"/>
    <w:rsid w:val="00BD0685"/>
    <w:rsid w:val="00BD19F0"/>
    <w:rsid w:val="00BD1ABB"/>
    <w:rsid w:val="00BD1ABF"/>
    <w:rsid w:val="00BD1AD3"/>
    <w:rsid w:val="00BD2205"/>
    <w:rsid w:val="00BD240D"/>
    <w:rsid w:val="00BD28A9"/>
    <w:rsid w:val="00BD2A59"/>
    <w:rsid w:val="00BD2AC0"/>
    <w:rsid w:val="00BD3017"/>
    <w:rsid w:val="00BD310C"/>
    <w:rsid w:val="00BD32FF"/>
    <w:rsid w:val="00BD354D"/>
    <w:rsid w:val="00BD3563"/>
    <w:rsid w:val="00BD41D9"/>
    <w:rsid w:val="00BD420A"/>
    <w:rsid w:val="00BD4305"/>
    <w:rsid w:val="00BD43D1"/>
    <w:rsid w:val="00BD47E4"/>
    <w:rsid w:val="00BD4B4A"/>
    <w:rsid w:val="00BD4BCB"/>
    <w:rsid w:val="00BD4F95"/>
    <w:rsid w:val="00BD50CF"/>
    <w:rsid w:val="00BD515C"/>
    <w:rsid w:val="00BD523D"/>
    <w:rsid w:val="00BD5787"/>
    <w:rsid w:val="00BD5EA3"/>
    <w:rsid w:val="00BD7664"/>
    <w:rsid w:val="00BD77FF"/>
    <w:rsid w:val="00BE0575"/>
    <w:rsid w:val="00BE0761"/>
    <w:rsid w:val="00BE0943"/>
    <w:rsid w:val="00BE0967"/>
    <w:rsid w:val="00BE14D0"/>
    <w:rsid w:val="00BE14D2"/>
    <w:rsid w:val="00BE16AB"/>
    <w:rsid w:val="00BE17EA"/>
    <w:rsid w:val="00BE1C4B"/>
    <w:rsid w:val="00BE1CF6"/>
    <w:rsid w:val="00BE1DA8"/>
    <w:rsid w:val="00BE22AF"/>
    <w:rsid w:val="00BE2363"/>
    <w:rsid w:val="00BE26FE"/>
    <w:rsid w:val="00BE2BD1"/>
    <w:rsid w:val="00BE2C03"/>
    <w:rsid w:val="00BE3058"/>
    <w:rsid w:val="00BE3080"/>
    <w:rsid w:val="00BE330F"/>
    <w:rsid w:val="00BE3362"/>
    <w:rsid w:val="00BE3A57"/>
    <w:rsid w:val="00BE3ABD"/>
    <w:rsid w:val="00BE3B0C"/>
    <w:rsid w:val="00BE3EA6"/>
    <w:rsid w:val="00BE44ED"/>
    <w:rsid w:val="00BE4520"/>
    <w:rsid w:val="00BE464D"/>
    <w:rsid w:val="00BE4652"/>
    <w:rsid w:val="00BE4A96"/>
    <w:rsid w:val="00BE4C00"/>
    <w:rsid w:val="00BE53B1"/>
    <w:rsid w:val="00BE5588"/>
    <w:rsid w:val="00BE573B"/>
    <w:rsid w:val="00BE6192"/>
    <w:rsid w:val="00BE61C4"/>
    <w:rsid w:val="00BE61F3"/>
    <w:rsid w:val="00BE783C"/>
    <w:rsid w:val="00BE7D22"/>
    <w:rsid w:val="00BE7FAE"/>
    <w:rsid w:val="00BE7FE5"/>
    <w:rsid w:val="00BF02D2"/>
    <w:rsid w:val="00BF0357"/>
    <w:rsid w:val="00BF097D"/>
    <w:rsid w:val="00BF0D68"/>
    <w:rsid w:val="00BF11C1"/>
    <w:rsid w:val="00BF1507"/>
    <w:rsid w:val="00BF159E"/>
    <w:rsid w:val="00BF189B"/>
    <w:rsid w:val="00BF190C"/>
    <w:rsid w:val="00BF19CC"/>
    <w:rsid w:val="00BF1A37"/>
    <w:rsid w:val="00BF1A6E"/>
    <w:rsid w:val="00BF1B22"/>
    <w:rsid w:val="00BF1CC3"/>
    <w:rsid w:val="00BF1F07"/>
    <w:rsid w:val="00BF25DA"/>
    <w:rsid w:val="00BF2D4C"/>
    <w:rsid w:val="00BF2E66"/>
    <w:rsid w:val="00BF3541"/>
    <w:rsid w:val="00BF36B9"/>
    <w:rsid w:val="00BF3877"/>
    <w:rsid w:val="00BF39CF"/>
    <w:rsid w:val="00BF3BCA"/>
    <w:rsid w:val="00BF3E81"/>
    <w:rsid w:val="00BF3E8A"/>
    <w:rsid w:val="00BF44EB"/>
    <w:rsid w:val="00BF45D0"/>
    <w:rsid w:val="00BF483D"/>
    <w:rsid w:val="00BF4BDD"/>
    <w:rsid w:val="00BF4DE6"/>
    <w:rsid w:val="00BF5096"/>
    <w:rsid w:val="00BF5904"/>
    <w:rsid w:val="00BF6214"/>
    <w:rsid w:val="00BF64AC"/>
    <w:rsid w:val="00BF6C37"/>
    <w:rsid w:val="00BF7205"/>
    <w:rsid w:val="00BF7362"/>
    <w:rsid w:val="00BF7555"/>
    <w:rsid w:val="00BF7756"/>
    <w:rsid w:val="00BF7B3A"/>
    <w:rsid w:val="00C00033"/>
    <w:rsid w:val="00C0008C"/>
    <w:rsid w:val="00C0099F"/>
    <w:rsid w:val="00C009C1"/>
    <w:rsid w:val="00C00CB4"/>
    <w:rsid w:val="00C00D18"/>
    <w:rsid w:val="00C011E8"/>
    <w:rsid w:val="00C0157E"/>
    <w:rsid w:val="00C01AD0"/>
    <w:rsid w:val="00C01F2B"/>
    <w:rsid w:val="00C02816"/>
    <w:rsid w:val="00C02922"/>
    <w:rsid w:val="00C0302C"/>
    <w:rsid w:val="00C03035"/>
    <w:rsid w:val="00C036D0"/>
    <w:rsid w:val="00C03BF7"/>
    <w:rsid w:val="00C03F1F"/>
    <w:rsid w:val="00C040EF"/>
    <w:rsid w:val="00C0454F"/>
    <w:rsid w:val="00C04773"/>
    <w:rsid w:val="00C04C1A"/>
    <w:rsid w:val="00C04F16"/>
    <w:rsid w:val="00C04F9E"/>
    <w:rsid w:val="00C0516A"/>
    <w:rsid w:val="00C052AF"/>
    <w:rsid w:val="00C0594B"/>
    <w:rsid w:val="00C05B82"/>
    <w:rsid w:val="00C05CAD"/>
    <w:rsid w:val="00C063D2"/>
    <w:rsid w:val="00C0659F"/>
    <w:rsid w:val="00C06641"/>
    <w:rsid w:val="00C066C9"/>
    <w:rsid w:val="00C06901"/>
    <w:rsid w:val="00C06997"/>
    <w:rsid w:val="00C06A22"/>
    <w:rsid w:val="00C06F0A"/>
    <w:rsid w:val="00C0705E"/>
    <w:rsid w:val="00C07B0D"/>
    <w:rsid w:val="00C07DEA"/>
    <w:rsid w:val="00C07F64"/>
    <w:rsid w:val="00C1036D"/>
    <w:rsid w:val="00C109DE"/>
    <w:rsid w:val="00C110F0"/>
    <w:rsid w:val="00C110FB"/>
    <w:rsid w:val="00C113CB"/>
    <w:rsid w:val="00C1142C"/>
    <w:rsid w:val="00C11B7D"/>
    <w:rsid w:val="00C12370"/>
    <w:rsid w:val="00C123A5"/>
    <w:rsid w:val="00C12807"/>
    <w:rsid w:val="00C12961"/>
    <w:rsid w:val="00C133F1"/>
    <w:rsid w:val="00C135F4"/>
    <w:rsid w:val="00C140D2"/>
    <w:rsid w:val="00C16232"/>
    <w:rsid w:val="00C16464"/>
    <w:rsid w:val="00C16725"/>
    <w:rsid w:val="00C16A18"/>
    <w:rsid w:val="00C16AC9"/>
    <w:rsid w:val="00C16C5C"/>
    <w:rsid w:val="00C16E32"/>
    <w:rsid w:val="00C16FC1"/>
    <w:rsid w:val="00C17547"/>
    <w:rsid w:val="00C17676"/>
    <w:rsid w:val="00C17865"/>
    <w:rsid w:val="00C17C19"/>
    <w:rsid w:val="00C203B2"/>
    <w:rsid w:val="00C204FB"/>
    <w:rsid w:val="00C206B7"/>
    <w:rsid w:val="00C2076C"/>
    <w:rsid w:val="00C20D0E"/>
    <w:rsid w:val="00C20D60"/>
    <w:rsid w:val="00C20D9B"/>
    <w:rsid w:val="00C20F8F"/>
    <w:rsid w:val="00C210AD"/>
    <w:rsid w:val="00C21192"/>
    <w:rsid w:val="00C212C0"/>
    <w:rsid w:val="00C2170C"/>
    <w:rsid w:val="00C21976"/>
    <w:rsid w:val="00C219B9"/>
    <w:rsid w:val="00C21B79"/>
    <w:rsid w:val="00C21ED3"/>
    <w:rsid w:val="00C226F3"/>
    <w:rsid w:val="00C2276E"/>
    <w:rsid w:val="00C229FD"/>
    <w:rsid w:val="00C23972"/>
    <w:rsid w:val="00C242BE"/>
    <w:rsid w:val="00C244B1"/>
    <w:rsid w:val="00C2472D"/>
    <w:rsid w:val="00C2473E"/>
    <w:rsid w:val="00C24F9C"/>
    <w:rsid w:val="00C252CC"/>
    <w:rsid w:val="00C2534A"/>
    <w:rsid w:val="00C25731"/>
    <w:rsid w:val="00C25A8B"/>
    <w:rsid w:val="00C25DB4"/>
    <w:rsid w:val="00C262D3"/>
    <w:rsid w:val="00C26CBF"/>
    <w:rsid w:val="00C272B4"/>
    <w:rsid w:val="00C2739E"/>
    <w:rsid w:val="00C274AE"/>
    <w:rsid w:val="00C277A2"/>
    <w:rsid w:val="00C277F9"/>
    <w:rsid w:val="00C27C54"/>
    <w:rsid w:val="00C27E53"/>
    <w:rsid w:val="00C302FF"/>
    <w:rsid w:val="00C303F8"/>
    <w:rsid w:val="00C30450"/>
    <w:rsid w:val="00C30C04"/>
    <w:rsid w:val="00C31630"/>
    <w:rsid w:val="00C31C26"/>
    <w:rsid w:val="00C31C93"/>
    <w:rsid w:val="00C31CDC"/>
    <w:rsid w:val="00C31EED"/>
    <w:rsid w:val="00C31F7A"/>
    <w:rsid w:val="00C32F75"/>
    <w:rsid w:val="00C33377"/>
    <w:rsid w:val="00C3341C"/>
    <w:rsid w:val="00C33544"/>
    <w:rsid w:val="00C33903"/>
    <w:rsid w:val="00C33A70"/>
    <w:rsid w:val="00C33E03"/>
    <w:rsid w:val="00C34428"/>
    <w:rsid w:val="00C344D0"/>
    <w:rsid w:val="00C345F1"/>
    <w:rsid w:val="00C347F0"/>
    <w:rsid w:val="00C34A56"/>
    <w:rsid w:val="00C34C50"/>
    <w:rsid w:val="00C351EC"/>
    <w:rsid w:val="00C3521F"/>
    <w:rsid w:val="00C353EA"/>
    <w:rsid w:val="00C35CD7"/>
    <w:rsid w:val="00C3641D"/>
    <w:rsid w:val="00C368F9"/>
    <w:rsid w:val="00C36993"/>
    <w:rsid w:val="00C36CA6"/>
    <w:rsid w:val="00C36E44"/>
    <w:rsid w:val="00C36FD3"/>
    <w:rsid w:val="00C371AC"/>
    <w:rsid w:val="00C37273"/>
    <w:rsid w:val="00C372C9"/>
    <w:rsid w:val="00C3762E"/>
    <w:rsid w:val="00C37DFA"/>
    <w:rsid w:val="00C37E01"/>
    <w:rsid w:val="00C37F9D"/>
    <w:rsid w:val="00C4001C"/>
    <w:rsid w:val="00C40A7C"/>
    <w:rsid w:val="00C40CFC"/>
    <w:rsid w:val="00C413EB"/>
    <w:rsid w:val="00C4172B"/>
    <w:rsid w:val="00C41837"/>
    <w:rsid w:val="00C41855"/>
    <w:rsid w:val="00C41B4F"/>
    <w:rsid w:val="00C41DF2"/>
    <w:rsid w:val="00C41F5C"/>
    <w:rsid w:val="00C42225"/>
    <w:rsid w:val="00C42470"/>
    <w:rsid w:val="00C429C2"/>
    <w:rsid w:val="00C43724"/>
    <w:rsid w:val="00C437DB"/>
    <w:rsid w:val="00C439E1"/>
    <w:rsid w:val="00C440F3"/>
    <w:rsid w:val="00C446BC"/>
    <w:rsid w:val="00C44901"/>
    <w:rsid w:val="00C44C0A"/>
    <w:rsid w:val="00C44F9E"/>
    <w:rsid w:val="00C45003"/>
    <w:rsid w:val="00C4517A"/>
    <w:rsid w:val="00C45284"/>
    <w:rsid w:val="00C455FA"/>
    <w:rsid w:val="00C4567B"/>
    <w:rsid w:val="00C45D00"/>
    <w:rsid w:val="00C4600A"/>
    <w:rsid w:val="00C465D1"/>
    <w:rsid w:val="00C46879"/>
    <w:rsid w:val="00C46B9D"/>
    <w:rsid w:val="00C46BC0"/>
    <w:rsid w:val="00C46C68"/>
    <w:rsid w:val="00C4750C"/>
    <w:rsid w:val="00C479FE"/>
    <w:rsid w:val="00C50AA4"/>
    <w:rsid w:val="00C5111B"/>
    <w:rsid w:val="00C5111D"/>
    <w:rsid w:val="00C51329"/>
    <w:rsid w:val="00C51556"/>
    <w:rsid w:val="00C51687"/>
    <w:rsid w:val="00C518AA"/>
    <w:rsid w:val="00C51A19"/>
    <w:rsid w:val="00C51B29"/>
    <w:rsid w:val="00C51D3E"/>
    <w:rsid w:val="00C51FAD"/>
    <w:rsid w:val="00C526F2"/>
    <w:rsid w:val="00C528CE"/>
    <w:rsid w:val="00C52B91"/>
    <w:rsid w:val="00C52E44"/>
    <w:rsid w:val="00C52FD4"/>
    <w:rsid w:val="00C53354"/>
    <w:rsid w:val="00C53471"/>
    <w:rsid w:val="00C53DAE"/>
    <w:rsid w:val="00C54ADD"/>
    <w:rsid w:val="00C54AF0"/>
    <w:rsid w:val="00C54F1E"/>
    <w:rsid w:val="00C555DE"/>
    <w:rsid w:val="00C558DF"/>
    <w:rsid w:val="00C5595A"/>
    <w:rsid w:val="00C55D7D"/>
    <w:rsid w:val="00C55DCE"/>
    <w:rsid w:val="00C55E3F"/>
    <w:rsid w:val="00C56165"/>
    <w:rsid w:val="00C5661D"/>
    <w:rsid w:val="00C567B0"/>
    <w:rsid w:val="00C567B6"/>
    <w:rsid w:val="00C568B7"/>
    <w:rsid w:val="00C56F42"/>
    <w:rsid w:val="00C573CE"/>
    <w:rsid w:val="00C5757F"/>
    <w:rsid w:val="00C57BB6"/>
    <w:rsid w:val="00C57CE3"/>
    <w:rsid w:val="00C60001"/>
    <w:rsid w:val="00C60489"/>
    <w:rsid w:val="00C60556"/>
    <w:rsid w:val="00C6064F"/>
    <w:rsid w:val="00C60BCF"/>
    <w:rsid w:val="00C610C1"/>
    <w:rsid w:val="00C614CF"/>
    <w:rsid w:val="00C61775"/>
    <w:rsid w:val="00C61C23"/>
    <w:rsid w:val="00C61C2D"/>
    <w:rsid w:val="00C61C9E"/>
    <w:rsid w:val="00C62396"/>
    <w:rsid w:val="00C627E3"/>
    <w:rsid w:val="00C62B81"/>
    <w:rsid w:val="00C62DF2"/>
    <w:rsid w:val="00C634F3"/>
    <w:rsid w:val="00C636A8"/>
    <w:rsid w:val="00C6397C"/>
    <w:rsid w:val="00C63F34"/>
    <w:rsid w:val="00C641D0"/>
    <w:rsid w:val="00C64267"/>
    <w:rsid w:val="00C64810"/>
    <w:rsid w:val="00C64C15"/>
    <w:rsid w:val="00C64D8E"/>
    <w:rsid w:val="00C64E9B"/>
    <w:rsid w:val="00C651FF"/>
    <w:rsid w:val="00C65676"/>
    <w:rsid w:val="00C65B24"/>
    <w:rsid w:val="00C65F09"/>
    <w:rsid w:val="00C65FE0"/>
    <w:rsid w:val="00C660A1"/>
    <w:rsid w:val="00C66521"/>
    <w:rsid w:val="00C67A89"/>
    <w:rsid w:val="00C67E82"/>
    <w:rsid w:val="00C67FE2"/>
    <w:rsid w:val="00C705C0"/>
    <w:rsid w:val="00C705F3"/>
    <w:rsid w:val="00C708F6"/>
    <w:rsid w:val="00C709B1"/>
    <w:rsid w:val="00C70A49"/>
    <w:rsid w:val="00C70DA0"/>
    <w:rsid w:val="00C71734"/>
    <w:rsid w:val="00C717FA"/>
    <w:rsid w:val="00C71C84"/>
    <w:rsid w:val="00C71E9D"/>
    <w:rsid w:val="00C720C1"/>
    <w:rsid w:val="00C7216E"/>
    <w:rsid w:val="00C729D2"/>
    <w:rsid w:val="00C72DB7"/>
    <w:rsid w:val="00C73427"/>
    <w:rsid w:val="00C7383D"/>
    <w:rsid w:val="00C73BBC"/>
    <w:rsid w:val="00C747D8"/>
    <w:rsid w:val="00C74C8A"/>
    <w:rsid w:val="00C74D4D"/>
    <w:rsid w:val="00C7545E"/>
    <w:rsid w:val="00C75506"/>
    <w:rsid w:val="00C75581"/>
    <w:rsid w:val="00C75834"/>
    <w:rsid w:val="00C759FC"/>
    <w:rsid w:val="00C75A61"/>
    <w:rsid w:val="00C75BDB"/>
    <w:rsid w:val="00C75D1B"/>
    <w:rsid w:val="00C763D4"/>
    <w:rsid w:val="00C76422"/>
    <w:rsid w:val="00C76A39"/>
    <w:rsid w:val="00C77026"/>
    <w:rsid w:val="00C77080"/>
    <w:rsid w:val="00C7708C"/>
    <w:rsid w:val="00C773A9"/>
    <w:rsid w:val="00C7786A"/>
    <w:rsid w:val="00C77A83"/>
    <w:rsid w:val="00C801ED"/>
    <w:rsid w:val="00C80A18"/>
    <w:rsid w:val="00C80B6B"/>
    <w:rsid w:val="00C80D15"/>
    <w:rsid w:val="00C80D8A"/>
    <w:rsid w:val="00C80F18"/>
    <w:rsid w:val="00C80F9E"/>
    <w:rsid w:val="00C81303"/>
    <w:rsid w:val="00C82004"/>
    <w:rsid w:val="00C8265E"/>
    <w:rsid w:val="00C82B44"/>
    <w:rsid w:val="00C82B54"/>
    <w:rsid w:val="00C83050"/>
    <w:rsid w:val="00C83170"/>
    <w:rsid w:val="00C83673"/>
    <w:rsid w:val="00C83ED4"/>
    <w:rsid w:val="00C842E3"/>
    <w:rsid w:val="00C84766"/>
    <w:rsid w:val="00C848D1"/>
    <w:rsid w:val="00C849CB"/>
    <w:rsid w:val="00C84CC9"/>
    <w:rsid w:val="00C85AAD"/>
    <w:rsid w:val="00C86158"/>
    <w:rsid w:val="00C8618B"/>
    <w:rsid w:val="00C86891"/>
    <w:rsid w:val="00C86D3B"/>
    <w:rsid w:val="00C8757E"/>
    <w:rsid w:val="00C87657"/>
    <w:rsid w:val="00C87A99"/>
    <w:rsid w:val="00C87CFF"/>
    <w:rsid w:val="00C90081"/>
    <w:rsid w:val="00C904FB"/>
    <w:rsid w:val="00C908B9"/>
    <w:rsid w:val="00C90D7C"/>
    <w:rsid w:val="00C90E22"/>
    <w:rsid w:val="00C9108D"/>
    <w:rsid w:val="00C912C6"/>
    <w:rsid w:val="00C9134E"/>
    <w:rsid w:val="00C916A2"/>
    <w:rsid w:val="00C9173B"/>
    <w:rsid w:val="00C91BA4"/>
    <w:rsid w:val="00C92230"/>
    <w:rsid w:val="00C92B03"/>
    <w:rsid w:val="00C92DD8"/>
    <w:rsid w:val="00C9368A"/>
    <w:rsid w:val="00C9389E"/>
    <w:rsid w:val="00C938A9"/>
    <w:rsid w:val="00C93A64"/>
    <w:rsid w:val="00C93EC9"/>
    <w:rsid w:val="00C947E5"/>
    <w:rsid w:val="00C94BB3"/>
    <w:rsid w:val="00C950BC"/>
    <w:rsid w:val="00C950CD"/>
    <w:rsid w:val="00C95179"/>
    <w:rsid w:val="00C951D3"/>
    <w:rsid w:val="00C951F6"/>
    <w:rsid w:val="00C952FE"/>
    <w:rsid w:val="00C95EB9"/>
    <w:rsid w:val="00C95F66"/>
    <w:rsid w:val="00C960BB"/>
    <w:rsid w:val="00C966C8"/>
    <w:rsid w:val="00C96DE7"/>
    <w:rsid w:val="00C97737"/>
    <w:rsid w:val="00CA0032"/>
    <w:rsid w:val="00CA0055"/>
    <w:rsid w:val="00CA0271"/>
    <w:rsid w:val="00CA04CB"/>
    <w:rsid w:val="00CA0691"/>
    <w:rsid w:val="00CA0707"/>
    <w:rsid w:val="00CA0E10"/>
    <w:rsid w:val="00CA1140"/>
    <w:rsid w:val="00CA134F"/>
    <w:rsid w:val="00CA1F86"/>
    <w:rsid w:val="00CA206B"/>
    <w:rsid w:val="00CA224D"/>
    <w:rsid w:val="00CA2492"/>
    <w:rsid w:val="00CA3191"/>
    <w:rsid w:val="00CA360D"/>
    <w:rsid w:val="00CA3A8C"/>
    <w:rsid w:val="00CA417E"/>
    <w:rsid w:val="00CA428D"/>
    <w:rsid w:val="00CA4555"/>
    <w:rsid w:val="00CA48E2"/>
    <w:rsid w:val="00CA49AB"/>
    <w:rsid w:val="00CA4AD4"/>
    <w:rsid w:val="00CA4C3E"/>
    <w:rsid w:val="00CA4DF9"/>
    <w:rsid w:val="00CA4FC3"/>
    <w:rsid w:val="00CA59D5"/>
    <w:rsid w:val="00CA5CCF"/>
    <w:rsid w:val="00CA5EF8"/>
    <w:rsid w:val="00CA60E1"/>
    <w:rsid w:val="00CA67A3"/>
    <w:rsid w:val="00CA6B67"/>
    <w:rsid w:val="00CA6E45"/>
    <w:rsid w:val="00CA6FC1"/>
    <w:rsid w:val="00CA7067"/>
    <w:rsid w:val="00CA729F"/>
    <w:rsid w:val="00CA739E"/>
    <w:rsid w:val="00CA74A2"/>
    <w:rsid w:val="00CA78F1"/>
    <w:rsid w:val="00CA7FC9"/>
    <w:rsid w:val="00CB024C"/>
    <w:rsid w:val="00CB06D5"/>
    <w:rsid w:val="00CB0815"/>
    <w:rsid w:val="00CB0A6D"/>
    <w:rsid w:val="00CB0C9F"/>
    <w:rsid w:val="00CB0D01"/>
    <w:rsid w:val="00CB112C"/>
    <w:rsid w:val="00CB1903"/>
    <w:rsid w:val="00CB1B24"/>
    <w:rsid w:val="00CB1DE9"/>
    <w:rsid w:val="00CB1ED8"/>
    <w:rsid w:val="00CB291E"/>
    <w:rsid w:val="00CB2A82"/>
    <w:rsid w:val="00CB2C4C"/>
    <w:rsid w:val="00CB2D1B"/>
    <w:rsid w:val="00CB3012"/>
    <w:rsid w:val="00CB3BB2"/>
    <w:rsid w:val="00CB3BD3"/>
    <w:rsid w:val="00CB46E7"/>
    <w:rsid w:val="00CB46F3"/>
    <w:rsid w:val="00CB4AF1"/>
    <w:rsid w:val="00CB4EFB"/>
    <w:rsid w:val="00CB50A5"/>
    <w:rsid w:val="00CB5141"/>
    <w:rsid w:val="00CB518B"/>
    <w:rsid w:val="00CB5294"/>
    <w:rsid w:val="00CB56B3"/>
    <w:rsid w:val="00CB5B41"/>
    <w:rsid w:val="00CB5B92"/>
    <w:rsid w:val="00CB61FF"/>
    <w:rsid w:val="00CB6B52"/>
    <w:rsid w:val="00CB6DB4"/>
    <w:rsid w:val="00CB6E6F"/>
    <w:rsid w:val="00CB6F34"/>
    <w:rsid w:val="00CB766E"/>
    <w:rsid w:val="00CB7FC6"/>
    <w:rsid w:val="00CC0139"/>
    <w:rsid w:val="00CC01BA"/>
    <w:rsid w:val="00CC0BD2"/>
    <w:rsid w:val="00CC0F8B"/>
    <w:rsid w:val="00CC1352"/>
    <w:rsid w:val="00CC17A3"/>
    <w:rsid w:val="00CC1A64"/>
    <w:rsid w:val="00CC213C"/>
    <w:rsid w:val="00CC22FB"/>
    <w:rsid w:val="00CC2882"/>
    <w:rsid w:val="00CC2D37"/>
    <w:rsid w:val="00CC2FAB"/>
    <w:rsid w:val="00CC3069"/>
    <w:rsid w:val="00CC30D7"/>
    <w:rsid w:val="00CC3BF4"/>
    <w:rsid w:val="00CC3E51"/>
    <w:rsid w:val="00CC3F63"/>
    <w:rsid w:val="00CC40DE"/>
    <w:rsid w:val="00CC4300"/>
    <w:rsid w:val="00CC44D2"/>
    <w:rsid w:val="00CC452A"/>
    <w:rsid w:val="00CC4934"/>
    <w:rsid w:val="00CC4B5A"/>
    <w:rsid w:val="00CC4DB7"/>
    <w:rsid w:val="00CC4EDE"/>
    <w:rsid w:val="00CC4F81"/>
    <w:rsid w:val="00CC5045"/>
    <w:rsid w:val="00CC51C7"/>
    <w:rsid w:val="00CC5344"/>
    <w:rsid w:val="00CC5382"/>
    <w:rsid w:val="00CC5841"/>
    <w:rsid w:val="00CC5C0A"/>
    <w:rsid w:val="00CC5C46"/>
    <w:rsid w:val="00CC5C65"/>
    <w:rsid w:val="00CC5EDE"/>
    <w:rsid w:val="00CC6025"/>
    <w:rsid w:val="00CC63D0"/>
    <w:rsid w:val="00CC6443"/>
    <w:rsid w:val="00CC6515"/>
    <w:rsid w:val="00CC674F"/>
    <w:rsid w:val="00CC75BF"/>
    <w:rsid w:val="00CC7F57"/>
    <w:rsid w:val="00CD0273"/>
    <w:rsid w:val="00CD05A6"/>
    <w:rsid w:val="00CD0B81"/>
    <w:rsid w:val="00CD0D0A"/>
    <w:rsid w:val="00CD1637"/>
    <w:rsid w:val="00CD16F0"/>
    <w:rsid w:val="00CD1AFC"/>
    <w:rsid w:val="00CD22FF"/>
    <w:rsid w:val="00CD245C"/>
    <w:rsid w:val="00CD27CF"/>
    <w:rsid w:val="00CD2A51"/>
    <w:rsid w:val="00CD2D1D"/>
    <w:rsid w:val="00CD2D98"/>
    <w:rsid w:val="00CD34B9"/>
    <w:rsid w:val="00CD3B5E"/>
    <w:rsid w:val="00CD3C69"/>
    <w:rsid w:val="00CD3F0E"/>
    <w:rsid w:val="00CD3FB8"/>
    <w:rsid w:val="00CD4072"/>
    <w:rsid w:val="00CD42C8"/>
    <w:rsid w:val="00CD47AE"/>
    <w:rsid w:val="00CD4AD5"/>
    <w:rsid w:val="00CD4BCA"/>
    <w:rsid w:val="00CD4EA3"/>
    <w:rsid w:val="00CD62EF"/>
    <w:rsid w:val="00CD648D"/>
    <w:rsid w:val="00CD68FD"/>
    <w:rsid w:val="00CD6A98"/>
    <w:rsid w:val="00CD71AB"/>
    <w:rsid w:val="00CD71EB"/>
    <w:rsid w:val="00CD732E"/>
    <w:rsid w:val="00CD73EB"/>
    <w:rsid w:val="00CD7848"/>
    <w:rsid w:val="00CD79CF"/>
    <w:rsid w:val="00CD7D76"/>
    <w:rsid w:val="00CD7FB5"/>
    <w:rsid w:val="00CE0021"/>
    <w:rsid w:val="00CE0112"/>
    <w:rsid w:val="00CE067D"/>
    <w:rsid w:val="00CE128D"/>
    <w:rsid w:val="00CE1B95"/>
    <w:rsid w:val="00CE1E39"/>
    <w:rsid w:val="00CE23AD"/>
    <w:rsid w:val="00CE264B"/>
    <w:rsid w:val="00CE26A6"/>
    <w:rsid w:val="00CE2AC6"/>
    <w:rsid w:val="00CE2BB4"/>
    <w:rsid w:val="00CE2EBA"/>
    <w:rsid w:val="00CE3031"/>
    <w:rsid w:val="00CE3490"/>
    <w:rsid w:val="00CE380E"/>
    <w:rsid w:val="00CE396F"/>
    <w:rsid w:val="00CE39AC"/>
    <w:rsid w:val="00CE3A76"/>
    <w:rsid w:val="00CE419F"/>
    <w:rsid w:val="00CE4765"/>
    <w:rsid w:val="00CE4C0A"/>
    <w:rsid w:val="00CE50ED"/>
    <w:rsid w:val="00CE5606"/>
    <w:rsid w:val="00CE567E"/>
    <w:rsid w:val="00CE5686"/>
    <w:rsid w:val="00CE62D9"/>
    <w:rsid w:val="00CE6396"/>
    <w:rsid w:val="00CE653A"/>
    <w:rsid w:val="00CE65FF"/>
    <w:rsid w:val="00CE665B"/>
    <w:rsid w:val="00CE6AC6"/>
    <w:rsid w:val="00CE6BE8"/>
    <w:rsid w:val="00CE7BC1"/>
    <w:rsid w:val="00CE7E4D"/>
    <w:rsid w:val="00CF00B3"/>
    <w:rsid w:val="00CF0227"/>
    <w:rsid w:val="00CF03F8"/>
    <w:rsid w:val="00CF0657"/>
    <w:rsid w:val="00CF0807"/>
    <w:rsid w:val="00CF0C4C"/>
    <w:rsid w:val="00CF0C8A"/>
    <w:rsid w:val="00CF1353"/>
    <w:rsid w:val="00CF13BF"/>
    <w:rsid w:val="00CF1A3B"/>
    <w:rsid w:val="00CF1CB6"/>
    <w:rsid w:val="00CF2A5A"/>
    <w:rsid w:val="00CF3613"/>
    <w:rsid w:val="00CF4050"/>
    <w:rsid w:val="00CF4295"/>
    <w:rsid w:val="00CF47C7"/>
    <w:rsid w:val="00CF4B1E"/>
    <w:rsid w:val="00CF52B5"/>
    <w:rsid w:val="00CF54B3"/>
    <w:rsid w:val="00CF5728"/>
    <w:rsid w:val="00CF5A67"/>
    <w:rsid w:val="00CF61DE"/>
    <w:rsid w:val="00CF69BF"/>
    <w:rsid w:val="00CF6A60"/>
    <w:rsid w:val="00CF6B01"/>
    <w:rsid w:val="00CF6FCA"/>
    <w:rsid w:val="00CF73B8"/>
    <w:rsid w:val="00CF741D"/>
    <w:rsid w:val="00CF747A"/>
    <w:rsid w:val="00CF74BD"/>
    <w:rsid w:val="00CF750E"/>
    <w:rsid w:val="00CF77F6"/>
    <w:rsid w:val="00CF790E"/>
    <w:rsid w:val="00CF7913"/>
    <w:rsid w:val="00D000AC"/>
    <w:rsid w:val="00D00426"/>
    <w:rsid w:val="00D00442"/>
    <w:rsid w:val="00D007E8"/>
    <w:rsid w:val="00D008F0"/>
    <w:rsid w:val="00D00A96"/>
    <w:rsid w:val="00D01566"/>
    <w:rsid w:val="00D01BEB"/>
    <w:rsid w:val="00D01CFD"/>
    <w:rsid w:val="00D01EBF"/>
    <w:rsid w:val="00D02289"/>
    <w:rsid w:val="00D024A7"/>
    <w:rsid w:val="00D025D3"/>
    <w:rsid w:val="00D02A58"/>
    <w:rsid w:val="00D02B50"/>
    <w:rsid w:val="00D02C11"/>
    <w:rsid w:val="00D02E8F"/>
    <w:rsid w:val="00D03670"/>
    <w:rsid w:val="00D0389B"/>
    <w:rsid w:val="00D03910"/>
    <w:rsid w:val="00D041A9"/>
    <w:rsid w:val="00D04240"/>
    <w:rsid w:val="00D042E9"/>
    <w:rsid w:val="00D046DD"/>
    <w:rsid w:val="00D04CA3"/>
    <w:rsid w:val="00D04E2F"/>
    <w:rsid w:val="00D054A3"/>
    <w:rsid w:val="00D056E6"/>
    <w:rsid w:val="00D05881"/>
    <w:rsid w:val="00D05A1D"/>
    <w:rsid w:val="00D05FF4"/>
    <w:rsid w:val="00D063A8"/>
    <w:rsid w:val="00D06912"/>
    <w:rsid w:val="00D06AB9"/>
    <w:rsid w:val="00D06B8D"/>
    <w:rsid w:val="00D06EDC"/>
    <w:rsid w:val="00D06F5D"/>
    <w:rsid w:val="00D075C4"/>
    <w:rsid w:val="00D076DA"/>
    <w:rsid w:val="00D11415"/>
    <w:rsid w:val="00D1149B"/>
    <w:rsid w:val="00D11969"/>
    <w:rsid w:val="00D119FA"/>
    <w:rsid w:val="00D11C34"/>
    <w:rsid w:val="00D123AC"/>
    <w:rsid w:val="00D12585"/>
    <w:rsid w:val="00D12BFA"/>
    <w:rsid w:val="00D13270"/>
    <w:rsid w:val="00D13646"/>
    <w:rsid w:val="00D13A44"/>
    <w:rsid w:val="00D14287"/>
    <w:rsid w:val="00D14636"/>
    <w:rsid w:val="00D14675"/>
    <w:rsid w:val="00D14E4D"/>
    <w:rsid w:val="00D14EFF"/>
    <w:rsid w:val="00D14FDE"/>
    <w:rsid w:val="00D15E77"/>
    <w:rsid w:val="00D167E7"/>
    <w:rsid w:val="00D16CA7"/>
    <w:rsid w:val="00D16DD8"/>
    <w:rsid w:val="00D16F3D"/>
    <w:rsid w:val="00D172A1"/>
    <w:rsid w:val="00D17953"/>
    <w:rsid w:val="00D17A0D"/>
    <w:rsid w:val="00D17D93"/>
    <w:rsid w:val="00D201F7"/>
    <w:rsid w:val="00D203C7"/>
    <w:rsid w:val="00D20BD0"/>
    <w:rsid w:val="00D20D63"/>
    <w:rsid w:val="00D210C8"/>
    <w:rsid w:val="00D21162"/>
    <w:rsid w:val="00D21837"/>
    <w:rsid w:val="00D218FE"/>
    <w:rsid w:val="00D21D67"/>
    <w:rsid w:val="00D22307"/>
    <w:rsid w:val="00D22374"/>
    <w:rsid w:val="00D22467"/>
    <w:rsid w:val="00D2287E"/>
    <w:rsid w:val="00D22A22"/>
    <w:rsid w:val="00D22C16"/>
    <w:rsid w:val="00D23392"/>
    <w:rsid w:val="00D23B21"/>
    <w:rsid w:val="00D23C77"/>
    <w:rsid w:val="00D24086"/>
    <w:rsid w:val="00D246E9"/>
    <w:rsid w:val="00D24B5B"/>
    <w:rsid w:val="00D24E4F"/>
    <w:rsid w:val="00D24FD2"/>
    <w:rsid w:val="00D25425"/>
    <w:rsid w:val="00D257D3"/>
    <w:rsid w:val="00D25AC2"/>
    <w:rsid w:val="00D25F4B"/>
    <w:rsid w:val="00D26F70"/>
    <w:rsid w:val="00D27080"/>
    <w:rsid w:val="00D2757C"/>
    <w:rsid w:val="00D2790C"/>
    <w:rsid w:val="00D2797A"/>
    <w:rsid w:val="00D27BE8"/>
    <w:rsid w:val="00D27CAF"/>
    <w:rsid w:val="00D27D2F"/>
    <w:rsid w:val="00D30265"/>
    <w:rsid w:val="00D30C26"/>
    <w:rsid w:val="00D30DA6"/>
    <w:rsid w:val="00D31167"/>
    <w:rsid w:val="00D312CC"/>
    <w:rsid w:val="00D312EB"/>
    <w:rsid w:val="00D31317"/>
    <w:rsid w:val="00D3180B"/>
    <w:rsid w:val="00D31A37"/>
    <w:rsid w:val="00D31D01"/>
    <w:rsid w:val="00D31D40"/>
    <w:rsid w:val="00D31FCD"/>
    <w:rsid w:val="00D3242A"/>
    <w:rsid w:val="00D3244C"/>
    <w:rsid w:val="00D32475"/>
    <w:rsid w:val="00D328CD"/>
    <w:rsid w:val="00D32B72"/>
    <w:rsid w:val="00D32DC0"/>
    <w:rsid w:val="00D32DE5"/>
    <w:rsid w:val="00D332DC"/>
    <w:rsid w:val="00D33725"/>
    <w:rsid w:val="00D33BE3"/>
    <w:rsid w:val="00D34008"/>
    <w:rsid w:val="00D343BA"/>
    <w:rsid w:val="00D343CC"/>
    <w:rsid w:val="00D34A4D"/>
    <w:rsid w:val="00D34D0E"/>
    <w:rsid w:val="00D34F4E"/>
    <w:rsid w:val="00D35139"/>
    <w:rsid w:val="00D3525C"/>
    <w:rsid w:val="00D35BCD"/>
    <w:rsid w:val="00D35D03"/>
    <w:rsid w:val="00D373ED"/>
    <w:rsid w:val="00D37844"/>
    <w:rsid w:val="00D37C04"/>
    <w:rsid w:val="00D37C15"/>
    <w:rsid w:val="00D37ED4"/>
    <w:rsid w:val="00D40395"/>
    <w:rsid w:val="00D40599"/>
    <w:rsid w:val="00D408DF"/>
    <w:rsid w:val="00D40B46"/>
    <w:rsid w:val="00D410ED"/>
    <w:rsid w:val="00D4118C"/>
    <w:rsid w:val="00D4243C"/>
    <w:rsid w:val="00D426F5"/>
    <w:rsid w:val="00D427B3"/>
    <w:rsid w:val="00D42AE7"/>
    <w:rsid w:val="00D42D29"/>
    <w:rsid w:val="00D42EB7"/>
    <w:rsid w:val="00D43080"/>
    <w:rsid w:val="00D430EF"/>
    <w:rsid w:val="00D43135"/>
    <w:rsid w:val="00D431AB"/>
    <w:rsid w:val="00D43277"/>
    <w:rsid w:val="00D43803"/>
    <w:rsid w:val="00D43914"/>
    <w:rsid w:val="00D43BB5"/>
    <w:rsid w:val="00D4427C"/>
    <w:rsid w:val="00D44554"/>
    <w:rsid w:val="00D4475B"/>
    <w:rsid w:val="00D447E5"/>
    <w:rsid w:val="00D44CD9"/>
    <w:rsid w:val="00D44F1C"/>
    <w:rsid w:val="00D44F26"/>
    <w:rsid w:val="00D45817"/>
    <w:rsid w:val="00D4585D"/>
    <w:rsid w:val="00D45D7B"/>
    <w:rsid w:val="00D462BD"/>
    <w:rsid w:val="00D4647D"/>
    <w:rsid w:val="00D46940"/>
    <w:rsid w:val="00D46988"/>
    <w:rsid w:val="00D46AB5"/>
    <w:rsid w:val="00D46B84"/>
    <w:rsid w:val="00D46E5C"/>
    <w:rsid w:val="00D470D5"/>
    <w:rsid w:val="00D4775B"/>
    <w:rsid w:val="00D47BC6"/>
    <w:rsid w:val="00D47DE5"/>
    <w:rsid w:val="00D47EAE"/>
    <w:rsid w:val="00D47FAB"/>
    <w:rsid w:val="00D500B3"/>
    <w:rsid w:val="00D5078C"/>
    <w:rsid w:val="00D508D3"/>
    <w:rsid w:val="00D50E40"/>
    <w:rsid w:val="00D50F19"/>
    <w:rsid w:val="00D51AF9"/>
    <w:rsid w:val="00D51F87"/>
    <w:rsid w:val="00D5223C"/>
    <w:rsid w:val="00D522D8"/>
    <w:rsid w:val="00D5269B"/>
    <w:rsid w:val="00D530C3"/>
    <w:rsid w:val="00D53458"/>
    <w:rsid w:val="00D53698"/>
    <w:rsid w:val="00D54188"/>
    <w:rsid w:val="00D543B5"/>
    <w:rsid w:val="00D54693"/>
    <w:rsid w:val="00D548B6"/>
    <w:rsid w:val="00D54E0E"/>
    <w:rsid w:val="00D54E76"/>
    <w:rsid w:val="00D54FAF"/>
    <w:rsid w:val="00D55163"/>
    <w:rsid w:val="00D555CA"/>
    <w:rsid w:val="00D55775"/>
    <w:rsid w:val="00D55ABA"/>
    <w:rsid w:val="00D56427"/>
    <w:rsid w:val="00D5679D"/>
    <w:rsid w:val="00D56CAF"/>
    <w:rsid w:val="00D56CF4"/>
    <w:rsid w:val="00D56CFF"/>
    <w:rsid w:val="00D573FD"/>
    <w:rsid w:val="00D5761A"/>
    <w:rsid w:val="00D5792C"/>
    <w:rsid w:val="00D57958"/>
    <w:rsid w:val="00D57B2A"/>
    <w:rsid w:val="00D57B5B"/>
    <w:rsid w:val="00D57F90"/>
    <w:rsid w:val="00D6004F"/>
    <w:rsid w:val="00D609EA"/>
    <w:rsid w:val="00D610C9"/>
    <w:rsid w:val="00D61E08"/>
    <w:rsid w:val="00D62251"/>
    <w:rsid w:val="00D623CD"/>
    <w:rsid w:val="00D628A6"/>
    <w:rsid w:val="00D628C6"/>
    <w:rsid w:val="00D62937"/>
    <w:rsid w:val="00D630C7"/>
    <w:rsid w:val="00D633AE"/>
    <w:rsid w:val="00D634C1"/>
    <w:rsid w:val="00D63801"/>
    <w:rsid w:val="00D639A9"/>
    <w:rsid w:val="00D63DF5"/>
    <w:rsid w:val="00D63E93"/>
    <w:rsid w:val="00D6407A"/>
    <w:rsid w:val="00D64223"/>
    <w:rsid w:val="00D6436B"/>
    <w:rsid w:val="00D646C0"/>
    <w:rsid w:val="00D64EF4"/>
    <w:rsid w:val="00D6523C"/>
    <w:rsid w:val="00D65310"/>
    <w:rsid w:val="00D654F9"/>
    <w:rsid w:val="00D6553E"/>
    <w:rsid w:val="00D65CEF"/>
    <w:rsid w:val="00D65E26"/>
    <w:rsid w:val="00D65F6A"/>
    <w:rsid w:val="00D660B6"/>
    <w:rsid w:val="00D6644F"/>
    <w:rsid w:val="00D670E6"/>
    <w:rsid w:val="00D674B1"/>
    <w:rsid w:val="00D677B0"/>
    <w:rsid w:val="00D67911"/>
    <w:rsid w:val="00D6794D"/>
    <w:rsid w:val="00D67ED6"/>
    <w:rsid w:val="00D70373"/>
    <w:rsid w:val="00D703BA"/>
    <w:rsid w:val="00D709E2"/>
    <w:rsid w:val="00D71036"/>
    <w:rsid w:val="00D71BBD"/>
    <w:rsid w:val="00D7252B"/>
    <w:rsid w:val="00D727DB"/>
    <w:rsid w:val="00D727DE"/>
    <w:rsid w:val="00D72E6E"/>
    <w:rsid w:val="00D72F71"/>
    <w:rsid w:val="00D731D3"/>
    <w:rsid w:val="00D7325E"/>
    <w:rsid w:val="00D732F8"/>
    <w:rsid w:val="00D73451"/>
    <w:rsid w:val="00D737B4"/>
    <w:rsid w:val="00D7392A"/>
    <w:rsid w:val="00D739BB"/>
    <w:rsid w:val="00D73C17"/>
    <w:rsid w:val="00D740DF"/>
    <w:rsid w:val="00D74138"/>
    <w:rsid w:val="00D7445C"/>
    <w:rsid w:val="00D7484C"/>
    <w:rsid w:val="00D75E4E"/>
    <w:rsid w:val="00D75F56"/>
    <w:rsid w:val="00D7603C"/>
    <w:rsid w:val="00D765B4"/>
    <w:rsid w:val="00D76653"/>
    <w:rsid w:val="00D769DF"/>
    <w:rsid w:val="00D769EC"/>
    <w:rsid w:val="00D76AB3"/>
    <w:rsid w:val="00D76E42"/>
    <w:rsid w:val="00D770D9"/>
    <w:rsid w:val="00D7732C"/>
    <w:rsid w:val="00D778A2"/>
    <w:rsid w:val="00D77EE2"/>
    <w:rsid w:val="00D80179"/>
    <w:rsid w:val="00D80966"/>
    <w:rsid w:val="00D80A87"/>
    <w:rsid w:val="00D80DAC"/>
    <w:rsid w:val="00D80DB2"/>
    <w:rsid w:val="00D80E34"/>
    <w:rsid w:val="00D80F91"/>
    <w:rsid w:val="00D8120B"/>
    <w:rsid w:val="00D812ED"/>
    <w:rsid w:val="00D81ACF"/>
    <w:rsid w:val="00D81AF7"/>
    <w:rsid w:val="00D82031"/>
    <w:rsid w:val="00D82090"/>
    <w:rsid w:val="00D8245D"/>
    <w:rsid w:val="00D8301B"/>
    <w:rsid w:val="00D83124"/>
    <w:rsid w:val="00D83258"/>
    <w:rsid w:val="00D83324"/>
    <w:rsid w:val="00D834ED"/>
    <w:rsid w:val="00D83BB2"/>
    <w:rsid w:val="00D83DF2"/>
    <w:rsid w:val="00D845C2"/>
    <w:rsid w:val="00D84628"/>
    <w:rsid w:val="00D84650"/>
    <w:rsid w:val="00D84ED9"/>
    <w:rsid w:val="00D8548E"/>
    <w:rsid w:val="00D8562D"/>
    <w:rsid w:val="00D85E84"/>
    <w:rsid w:val="00D86687"/>
    <w:rsid w:val="00D8671A"/>
    <w:rsid w:val="00D86BEB"/>
    <w:rsid w:val="00D87148"/>
    <w:rsid w:val="00D87256"/>
    <w:rsid w:val="00D8734F"/>
    <w:rsid w:val="00D873AA"/>
    <w:rsid w:val="00D874A4"/>
    <w:rsid w:val="00D879A4"/>
    <w:rsid w:val="00D90519"/>
    <w:rsid w:val="00D9057F"/>
    <w:rsid w:val="00D908E2"/>
    <w:rsid w:val="00D90AC7"/>
    <w:rsid w:val="00D90ACE"/>
    <w:rsid w:val="00D90C03"/>
    <w:rsid w:val="00D90D69"/>
    <w:rsid w:val="00D912F0"/>
    <w:rsid w:val="00D913B8"/>
    <w:rsid w:val="00D9167A"/>
    <w:rsid w:val="00D91B4B"/>
    <w:rsid w:val="00D91FF1"/>
    <w:rsid w:val="00D92273"/>
    <w:rsid w:val="00D922F8"/>
    <w:rsid w:val="00D923E0"/>
    <w:rsid w:val="00D92BF5"/>
    <w:rsid w:val="00D92CED"/>
    <w:rsid w:val="00D92ED2"/>
    <w:rsid w:val="00D92FF5"/>
    <w:rsid w:val="00D93173"/>
    <w:rsid w:val="00D933A8"/>
    <w:rsid w:val="00D93632"/>
    <w:rsid w:val="00D9377E"/>
    <w:rsid w:val="00D93831"/>
    <w:rsid w:val="00D940E8"/>
    <w:rsid w:val="00D9446E"/>
    <w:rsid w:val="00D94973"/>
    <w:rsid w:val="00D950C9"/>
    <w:rsid w:val="00D950F5"/>
    <w:rsid w:val="00D951F0"/>
    <w:rsid w:val="00D95672"/>
    <w:rsid w:val="00D958EA"/>
    <w:rsid w:val="00D95926"/>
    <w:rsid w:val="00D95B7A"/>
    <w:rsid w:val="00D95CF9"/>
    <w:rsid w:val="00D95F1A"/>
    <w:rsid w:val="00D95FBC"/>
    <w:rsid w:val="00D95FFB"/>
    <w:rsid w:val="00D96102"/>
    <w:rsid w:val="00D96705"/>
    <w:rsid w:val="00D96753"/>
    <w:rsid w:val="00D96915"/>
    <w:rsid w:val="00D96D12"/>
    <w:rsid w:val="00D97216"/>
    <w:rsid w:val="00D97903"/>
    <w:rsid w:val="00DA032F"/>
    <w:rsid w:val="00DA0873"/>
    <w:rsid w:val="00DA0AC4"/>
    <w:rsid w:val="00DA0ADF"/>
    <w:rsid w:val="00DA0F56"/>
    <w:rsid w:val="00DA1283"/>
    <w:rsid w:val="00DA16FE"/>
    <w:rsid w:val="00DA1C52"/>
    <w:rsid w:val="00DA2034"/>
    <w:rsid w:val="00DA2547"/>
    <w:rsid w:val="00DA2846"/>
    <w:rsid w:val="00DA2F7A"/>
    <w:rsid w:val="00DA3450"/>
    <w:rsid w:val="00DA34A0"/>
    <w:rsid w:val="00DA394A"/>
    <w:rsid w:val="00DA3C3A"/>
    <w:rsid w:val="00DA4328"/>
    <w:rsid w:val="00DA4330"/>
    <w:rsid w:val="00DA45C7"/>
    <w:rsid w:val="00DA49DC"/>
    <w:rsid w:val="00DA4EB2"/>
    <w:rsid w:val="00DA5648"/>
    <w:rsid w:val="00DA5998"/>
    <w:rsid w:val="00DA6205"/>
    <w:rsid w:val="00DA6297"/>
    <w:rsid w:val="00DA6587"/>
    <w:rsid w:val="00DA6790"/>
    <w:rsid w:val="00DA6D1A"/>
    <w:rsid w:val="00DA714D"/>
    <w:rsid w:val="00DA71E3"/>
    <w:rsid w:val="00DA730B"/>
    <w:rsid w:val="00DA7528"/>
    <w:rsid w:val="00DA773D"/>
    <w:rsid w:val="00DA7D38"/>
    <w:rsid w:val="00DB0041"/>
    <w:rsid w:val="00DB00C0"/>
    <w:rsid w:val="00DB06D8"/>
    <w:rsid w:val="00DB0BFF"/>
    <w:rsid w:val="00DB0C70"/>
    <w:rsid w:val="00DB14A8"/>
    <w:rsid w:val="00DB2328"/>
    <w:rsid w:val="00DB2777"/>
    <w:rsid w:val="00DB2978"/>
    <w:rsid w:val="00DB3351"/>
    <w:rsid w:val="00DB353B"/>
    <w:rsid w:val="00DB385E"/>
    <w:rsid w:val="00DB39DD"/>
    <w:rsid w:val="00DB3BAD"/>
    <w:rsid w:val="00DB4136"/>
    <w:rsid w:val="00DB4D8D"/>
    <w:rsid w:val="00DB5389"/>
    <w:rsid w:val="00DB54D4"/>
    <w:rsid w:val="00DB59BC"/>
    <w:rsid w:val="00DB5A11"/>
    <w:rsid w:val="00DB5FED"/>
    <w:rsid w:val="00DB67CC"/>
    <w:rsid w:val="00DB6AAE"/>
    <w:rsid w:val="00DB77E4"/>
    <w:rsid w:val="00DB7BD8"/>
    <w:rsid w:val="00DC0034"/>
    <w:rsid w:val="00DC00DC"/>
    <w:rsid w:val="00DC05CF"/>
    <w:rsid w:val="00DC05D3"/>
    <w:rsid w:val="00DC09A3"/>
    <w:rsid w:val="00DC10CC"/>
    <w:rsid w:val="00DC1BD8"/>
    <w:rsid w:val="00DC1F86"/>
    <w:rsid w:val="00DC20FE"/>
    <w:rsid w:val="00DC2214"/>
    <w:rsid w:val="00DC2E14"/>
    <w:rsid w:val="00DC3188"/>
    <w:rsid w:val="00DC3393"/>
    <w:rsid w:val="00DC3576"/>
    <w:rsid w:val="00DC3BC4"/>
    <w:rsid w:val="00DC3EBF"/>
    <w:rsid w:val="00DC3F05"/>
    <w:rsid w:val="00DC43F7"/>
    <w:rsid w:val="00DC4A03"/>
    <w:rsid w:val="00DC4DA6"/>
    <w:rsid w:val="00DC538D"/>
    <w:rsid w:val="00DC6519"/>
    <w:rsid w:val="00DC7640"/>
    <w:rsid w:val="00DD01CB"/>
    <w:rsid w:val="00DD091A"/>
    <w:rsid w:val="00DD0E32"/>
    <w:rsid w:val="00DD0F01"/>
    <w:rsid w:val="00DD15AE"/>
    <w:rsid w:val="00DD1981"/>
    <w:rsid w:val="00DD1A65"/>
    <w:rsid w:val="00DD1B9D"/>
    <w:rsid w:val="00DD2107"/>
    <w:rsid w:val="00DD2426"/>
    <w:rsid w:val="00DD2B8A"/>
    <w:rsid w:val="00DD2C52"/>
    <w:rsid w:val="00DD2EBA"/>
    <w:rsid w:val="00DD3159"/>
    <w:rsid w:val="00DD31B8"/>
    <w:rsid w:val="00DD3561"/>
    <w:rsid w:val="00DD35C6"/>
    <w:rsid w:val="00DD3E1E"/>
    <w:rsid w:val="00DD3F14"/>
    <w:rsid w:val="00DD4043"/>
    <w:rsid w:val="00DD464E"/>
    <w:rsid w:val="00DD47F5"/>
    <w:rsid w:val="00DD4B96"/>
    <w:rsid w:val="00DD50B3"/>
    <w:rsid w:val="00DD554C"/>
    <w:rsid w:val="00DD5883"/>
    <w:rsid w:val="00DD5C4A"/>
    <w:rsid w:val="00DD5C79"/>
    <w:rsid w:val="00DD5FEF"/>
    <w:rsid w:val="00DD6118"/>
    <w:rsid w:val="00DD6420"/>
    <w:rsid w:val="00DD649F"/>
    <w:rsid w:val="00DD64A5"/>
    <w:rsid w:val="00DD64CF"/>
    <w:rsid w:val="00DD64FE"/>
    <w:rsid w:val="00DD6E21"/>
    <w:rsid w:val="00DD7589"/>
    <w:rsid w:val="00DD76AD"/>
    <w:rsid w:val="00DD778F"/>
    <w:rsid w:val="00DD79E4"/>
    <w:rsid w:val="00DD7C4B"/>
    <w:rsid w:val="00DD7D84"/>
    <w:rsid w:val="00DE1067"/>
    <w:rsid w:val="00DE1596"/>
    <w:rsid w:val="00DE18A0"/>
    <w:rsid w:val="00DE18C4"/>
    <w:rsid w:val="00DE1929"/>
    <w:rsid w:val="00DE19CF"/>
    <w:rsid w:val="00DE1F19"/>
    <w:rsid w:val="00DE2559"/>
    <w:rsid w:val="00DE296B"/>
    <w:rsid w:val="00DE2B83"/>
    <w:rsid w:val="00DE2BC8"/>
    <w:rsid w:val="00DE2E2D"/>
    <w:rsid w:val="00DE317C"/>
    <w:rsid w:val="00DE33AB"/>
    <w:rsid w:val="00DE355A"/>
    <w:rsid w:val="00DE3D01"/>
    <w:rsid w:val="00DE3DE7"/>
    <w:rsid w:val="00DE3FE8"/>
    <w:rsid w:val="00DE3FE9"/>
    <w:rsid w:val="00DE4229"/>
    <w:rsid w:val="00DE4365"/>
    <w:rsid w:val="00DE43F2"/>
    <w:rsid w:val="00DE4AFF"/>
    <w:rsid w:val="00DE548A"/>
    <w:rsid w:val="00DE5739"/>
    <w:rsid w:val="00DE669C"/>
    <w:rsid w:val="00DE6719"/>
    <w:rsid w:val="00DE6919"/>
    <w:rsid w:val="00DE6F6C"/>
    <w:rsid w:val="00DE7D8B"/>
    <w:rsid w:val="00DF01B8"/>
    <w:rsid w:val="00DF0856"/>
    <w:rsid w:val="00DF0B5D"/>
    <w:rsid w:val="00DF0E88"/>
    <w:rsid w:val="00DF0F67"/>
    <w:rsid w:val="00DF1521"/>
    <w:rsid w:val="00DF15A7"/>
    <w:rsid w:val="00DF163C"/>
    <w:rsid w:val="00DF1688"/>
    <w:rsid w:val="00DF188E"/>
    <w:rsid w:val="00DF1E3D"/>
    <w:rsid w:val="00DF2C05"/>
    <w:rsid w:val="00DF2DF0"/>
    <w:rsid w:val="00DF35FD"/>
    <w:rsid w:val="00DF3B59"/>
    <w:rsid w:val="00DF3CC6"/>
    <w:rsid w:val="00DF43BE"/>
    <w:rsid w:val="00DF4EF4"/>
    <w:rsid w:val="00DF5230"/>
    <w:rsid w:val="00DF5420"/>
    <w:rsid w:val="00DF5582"/>
    <w:rsid w:val="00DF5752"/>
    <w:rsid w:val="00DF598D"/>
    <w:rsid w:val="00DF5EBC"/>
    <w:rsid w:val="00DF628F"/>
    <w:rsid w:val="00DF6350"/>
    <w:rsid w:val="00DF638D"/>
    <w:rsid w:val="00DF6395"/>
    <w:rsid w:val="00DF6569"/>
    <w:rsid w:val="00DF676A"/>
    <w:rsid w:val="00DF6C53"/>
    <w:rsid w:val="00DF70AF"/>
    <w:rsid w:val="00DF7594"/>
    <w:rsid w:val="00DF77BF"/>
    <w:rsid w:val="00DF7F38"/>
    <w:rsid w:val="00E006CB"/>
    <w:rsid w:val="00E006F0"/>
    <w:rsid w:val="00E00900"/>
    <w:rsid w:val="00E0096F"/>
    <w:rsid w:val="00E00A9B"/>
    <w:rsid w:val="00E00BEB"/>
    <w:rsid w:val="00E00CCA"/>
    <w:rsid w:val="00E0124D"/>
    <w:rsid w:val="00E0135F"/>
    <w:rsid w:val="00E017AA"/>
    <w:rsid w:val="00E01C47"/>
    <w:rsid w:val="00E01C60"/>
    <w:rsid w:val="00E02282"/>
    <w:rsid w:val="00E0241C"/>
    <w:rsid w:val="00E02420"/>
    <w:rsid w:val="00E0244D"/>
    <w:rsid w:val="00E028C0"/>
    <w:rsid w:val="00E02C6D"/>
    <w:rsid w:val="00E02D30"/>
    <w:rsid w:val="00E02D95"/>
    <w:rsid w:val="00E03059"/>
    <w:rsid w:val="00E035D6"/>
    <w:rsid w:val="00E03637"/>
    <w:rsid w:val="00E03D50"/>
    <w:rsid w:val="00E0433A"/>
    <w:rsid w:val="00E047D1"/>
    <w:rsid w:val="00E04B8C"/>
    <w:rsid w:val="00E05701"/>
    <w:rsid w:val="00E059D7"/>
    <w:rsid w:val="00E05A64"/>
    <w:rsid w:val="00E06230"/>
    <w:rsid w:val="00E0627B"/>
    <w:rsid w:val="00E063BC"/>
    <w:rsid w:val="00E069C8"/>
    <w:rsid w:val="00E06CBC"/>
    <w:rsid w:val="00E0753D"/>
    <w:rsid w:val="00E07789"/>
    <w:rsid w:val="00E0785B"/>
    <w:rsid w:val="00E07985"/>
    <w:rsid w:val="00E07B34"/>
    <w:rsid w:val="00E07FEA"/>
    <w:rsid w:val="00E1014A"/>
    <w:rsid w:val="00E1059A"/>
    <w:rsid w:val="00E10777"/>
    <w:rsid w:val="00E10BF0"/>
    <w:rsid w:val="00E10FBA"/>
    <w:rsid w:val="00E115C2"/>
    <w:rsid w:val="00E1184C"/>
    <w:rsid w:val="00E118E3"/>
    <w:rsid w:val="00E11A96"/>
    <w:rsid w:val="00E11AEE"/>
    <w:rsid w:val="00E11BE8"/>
    <w:rsid w:val="00E11F6F"/>
    <w:rsid w:val="00E12042"/>
    <w:rsid w:val="00E1230C"/>
    <w:rsid w:val="00E12721"/>
    <w:rsid w:val="00E12841"/>
    <w:rsid w:val="00E12D10"/>
    <w:rsid w:val="00E12E96"/>
    <w:rsid w:val="00E13111"/>
    <w:rsid w:val="00E1314F"/>
    <w:rsid w:val="00E131DF"/>
    <w:rsid w:val="00E133F6"/>
    <w:rsid w:val="00E13415"/>
    <w:rsid w:val="00E136F3"/>
    <w:rsid w:val="00E138AD"/>
    <w:rsid w:val="00E139CF"/>
    <w:rsid w:val="00E13C03"/>
    <w:rsid w:val="00E14065"/>
    <w:rsid w:val="00E140F9"/>
    <w:rsid w:val="00E144F3"/>
    <w:rsid w:val="00E14CFF"/>
    <w:rsid w:val="00E15FD2"/>
    <w:rsid w:val="00E160CA"/>
    <w:rsid w:val="00E1674D"/>
    <w:rsid w:val="00E167B2"/>
    <w:rsid w:val="00E16956"/>
    <w:rsid w:val="00E16C23"/>
    <w:rsid w:val="00E16D74"/>
    <w:rsid w:val="00E17540"/>
    <w:rsid w:val="00E1757B"/>
    <w:rsid w:val="00E17D3C"/>
    <w:rsid w:val="00E17E0B"/>
    <w:rsid w:val="00E206FF"/>
    <w:rsid w:val="00E20DBA"/>
    <w:rsid w:val="00E210FA"/>
    <w:rsid w:val="00E2110C"/>
    <w:rsid w:val="00E21513"/>
    <w:rsid w:val="00E21576"/>
    <w:rsid w:val="00E222B3"/>
    <w:rsid w:val="00E22477"/>
    <w:rsid w:val="00E22E55"/>
    <w:rsid w:val="00E23A67"/>
    <w:rsid w:val="00E23C3A"/>
    <w:rsid w:val="00E23C3C"/>
    <w:rsid w:val="00E2497C"/>
    <w:rsid w:val="00E24A9A"/>
    <w:rsid w:val="00E25313"/>
    <w:rsid w:val="00E25379"/>
    <w:rsid w:val="00E25413"/>
    <w:rsid w:val="00E256A3"/>
    <w:rsid w:val="00E25ECE"/>
    <w:rsid w:val="00E2600F"/>
    <w:rsid w:val="00E261F5"/>
    <w:rsid w:val="00E26681"/>
    <w:rsid w:val="00E268E2"/>
    <w:rsid w:val="00E26BAC"/>
    <w:rsid w:val="00E26D55"/>
    <w:rsid w:val="00E275D8"/>
    <w:rsid w:val="00E277F7"/>
    <w:rsid w:val="00E3017A"/>
    <w:rsid w:val="00E305DD"/>
    <w:rsid w:val="00E30CE7"/>
    <w:rsid w:val="00E310BC"/>
    <w:rsid w:val="00E31167"/>
    <w:rsid w:val="00E31251"/>
    <w:rsid w:val="00E3159A"/>
    <w:rsid w:val="00E31A6B"/>
    <w:rsid w:val="00E31F9F"/>
    <w:rsid w:val="00E321E2"/>
    <w:rsid w:val="00E32228"/>
    <w:rsid w:val="00E328A3"/>
    <w:rsid w:val="00E32F2C"/>
    <w:rsid w:val="00E33AB4"/>
    <w:rsid w:val="00E33C22"/>
    <w:rsid w:val="00E33DA2"/>
    <w:rsid w:val="00E33DCD"/>
    <w:rsid w:val="00E33F2B"/>
    <w:rsid w:val="00E34635"/>
    <w:rsid w:val="00E34761"/>
    <w:rsid w:val="00E353F0"/>
    <w:rsid w:val="00E35B66"/>
    <w:rsid w:val="00E35B9F"/>
    <w:rsid w:val="00E36849"/>
    <w:rsid w:val="00E37081"/>
    <w:rsid w:val="00E370D9"/>
    <w:rsid w:val="00E3725A"/>
    <w:rsid w:val="00E37296"/>
    <w:rsid w:val="00E373FD"/>
    <w:rsid w:val="00E37567"/>
    <w:rsid w:val="00E37817"/>
    <w:rsid w:val="00E37917"/>
    <w:rsid w:val="00E37E90"/>
    <w:rsid w:val="00E40A87"/>
    <w:rsid w:val="00E41172"/>
    <w:rsid w:val="00E41237"/>
    <w:rsid w:val="00E416DE"/>
    <w:rsid w:val="00E41991"/>
    <w:rsid w:val="00E420E4"/>
    <w:rsid w:val="00E42188"/>
    <w:rsid w:val="00E4231A"/>
    <w:rsid w:val="00E42370"/>
    <w:rsid w:val="00E423E2"/>
    <w:rsid w:val="00E425BE"/>
    <w:rsid w:val="00E42618"/>
    <w:rsid w:val="00E427ED"/>
    <w:rsid w:val="00E42ADE"/>
    <w:rsid w:val="00E42C60"/>
    <w:rsid w:val="00E42C96"/>
    <w:rsid w:val="00E42CA4"/>
    <w:rsid w:val="00E42EE9"/>
    <w:rsid w:val="00E43055"/>
    <w:rsid w:val="00E43415"/>
    <w:rsid w:val="00E437A1"/>
    <w:rsid w:val="00E439DD"/>
    <w:rsid w:val="00E439FB"/>
    <w:rsid w:val="00E43C7B"/>
    <w:rsid w:val="00E43CE2"/>
    <w:rsid w:val="00E43CEB"/>
    <w:rsid w:val="00E43D1D"/>
    <w:rsid w:val="00E44558"/>
    <w:rsid w:val="00E4462C"/>
    <w:rsid w:val="00E4463B"/>
    <w:rsid w:val="00E4492E"/>
    <w:rsid w:val="00E44BFF"/>
    <w:rsid w:val="00E452E4"/>
    <w:rsid w:val="00E454EC"/>
    <w:rsid w:val="00E45CFB"/>
    <w:rsid w:val="00E465D4"/>
    <w:rsid w:val="00E47557"/>
    <w:rsid w:val="00E47B4C"/>
    <w:rsid w:val="00E47EF8"/>
    <w:rsid w:val="00E47FE9"/>
    <w:rsid w:val="00E5005E"/>
    <w:rsid w:val="00E5008C"/>
    <w:rsid w:val="00E50472"/>
    <w:rsid w:val="00E506FB"/>
    <w:rsid w:val="00E50FAF"/>
    <w:rsid w:val="00E51364"/>
    <w:rsid w:val="00E515E5"/>
    <w:rsid w:val="00E51B62"/>
    <w:rsid w:val="00E51ED3"/>
    <w:rsid w:val="00E52223"/>
    <w:rsid w:val="00E52553"/>
    <w:rsid w:val="00E52596"/>
    <w:rsid w:val="00E529A2"/>
    <w:rsid w:val="00E52C89"/>
    <w:rsid w:val="00E52FFD"/>
    <w:rsid w:val="00E53718"/>
    <w:rsid w:val="00E53A04"/>
    <w:rsid w:val="00E54317"/>
    <w:rsid w:val="00E54B76"/>
    <w:rsid w:val="00E550DD"/>
    <w:rsid w:val="00E55DC7"/>
    <w:rsid w:val="00E55DEE"/>
    <w:rsid w:val="00E5623B"/>
    <w:rsid w:val="00E5662D"/>
    <w:rsid w:val="00E57197"/>
    <w:rsid w:val="00E572DA"/>
    <w:rsid w:val="00E574F2"/>
    <w:rsid w:val="00E57982"/>
    <w:rsid w:val="00E57AE7"/>
    <w:rsid w:val="00E57D48"/>
    <w:rsid w:val="00E57F58"/>
    <w:rsid w:val="00E603A4"/>
    <w:rsid w:val="00E6044C"/>
    <w:rsid w:val="00E60903"/>
    <w:rsid w:val="00E6101E"/>
    <w:rsid w:val="00E610CC"/>
    <w:rsid w:val="00E61563"/>
    <w:rsid w:val="00E61607"/>
    <w:rsid w:val="00E61A7E"/>
    <w:rsid w:val="00E61AB4"/>
    <w:rsid w:val="00E61D48"/>
    <w:rsid w:val="00E6235E"/>
    <w:rsid w:val="00E62675"/>
    <w:rsid w:val="00E62AC2"/>
    <w:rsid w:val="00E62C1F"/>
    <w:rsid w:val="00E62D96"/>
    <w:rsid w:val="00E62FD0"/>
    <w:rsid w:val="00E6309B"/>
    <w:rsid w:val="00E63717"/>
    <w:rsid w:val="00E63779"/>
    <w:rsid w:val="00E63B0D"/>
    <w:rsid w:val="00E63B2A"/>
    <w:rsid w:val="00E63D18"/>
    <w:rsid w:val="00E63D6C"/>
    <w:rsid w:val="00E6435D"/>
    <w:rsid w:val="00E645AC"/>
    <w:rsid w:val="00E647B6"/>
    <w:rsid w:val="00E64937"/>
    <w:rsid w:val="00E64F07"/>
    <w:rsid w:val="00E651FB"/>
    <w:rsid w:val="00E6553E"/>
    <w:rsid w:val="00E65701"/>
    <w:rsid w:val="00E65CD0"/>
    <w:rsid w:val="00E65FEE"/>
    <w:rsid w:val="00E66E3D"/>
    <w:rsid w:val="00E67A00"/>
    <w:rsid w:val="00E67E89"/>
    <w:rsid w:val="00E67F3C"/>
    <w:rsid w:val="00E700C3"/>
    <w:rsid w:val="00E70188"/>
    <w:rsid w:val="00E705B6"/>
    <w:rsid w:val="00E708DB"/>
    <w:rsid w:val="00E7091C"/>
    <w:rsid w:val="00E70AB0"/>
    <w:rsid w:val="00E70ACC"/>
    <w:rsid w:val="00E70C82"/>
    <w:rsid w:val="00E70E42"/>
    <w:rsid w:val="00E70FA1"/>
    <w:rsid w:val="00E713DF"/>
    <w:rsid w:val="00E7184F"/>
    <w:rsid w:val="00E71AB7"/>
    <w:rsid w:val="00E71C1C"/>
    <w:rsid w:val="00E71D50"/>
    <w:rsid w:val="00E71D92"/>
    <w:rsid w:val="00E72303"/>
    <w:rsid w:val="00E727EC"/>
    <w:rsid w:val="00E72CA6"/>
    <w:rsid w:val="00E730F3"/>
    <w:rsid w:val="00E73626"/>
    <w:rsid w:val="00E73A83"/>
    <w:rsid w:val="00E73EA4"/>
    <w:rsid w:val="00E74BB2"/>
    <w:rsid w:val="00E750D9"/>
    <w:rsid w:val="00E75811"/>
    <w:rsid w:val="00E75987"/>
    <w:rsid w:val="00E759E5"/>
    <w:rsid w:val="00E75A86"/>
    <w:rsid w:val="00E75FB2"/>
    <w:rsid w:val="00E7639C"/>
    <w:rsid w:val="00E76647"/>
    <w:rsid w:val="00E76CC3"/>
    <w:rsid w:val="00E76D38"/>
    <w:rsid w:val="00E770C9"/>
    <w:rsid w:val="00E7724C"/>
    <w:rsid w:val="00E772AA"/>
    <w:rsid w:val="00E77779"/>
    <w:rsid w:val="00E77DC4"/>
    <w:rsid w:val="00E801EC"/>
    <w:rsid w:val="00E80610"/>
    <w:rsid w:val="00E8083D"/>
    <w:rsid w:val="00E8087C"/>
    <w:rsid w:val="00E809AF"/>
    <w:rsid w:val="00E80B40"/>
    <w:rsid w:val="00E80BCF"/>
    <w:rsid w:val="00E80D03"/>
    <w:rsid w:val="00E80EFB"/>
    <w:rsid w:val="00E81040"/>
    <w:rsid w:val="00E81139"/>
    <w:rsid w:val="00E817F1"/>
    <w:rsid w:val="00E819C8"/>
    <w:rsid w:val="00E820A9"/>
    <w:rsid w:val="00E82212"/>
    <w:rsid w:val="00E82447"/>
    <w:rsid w:val="00E82889"/>
    <w:rsid w:val="00E82908"/>
    <w:rsid w:val="00E82B60"/>
    <w:rsid w:val="00E82EF0"/>
    <w:rsid w:val="00E83485"/>
    <w:rsid w:val="00E83758"/>
    <w:rsid w:val="00E83783"/>
    <w:rsid w:val="00E83A9A"/>
    <w:rsid w:val="00E842F4"/>
    <w:rsid w:val="00E855F4"/>
    <w:rsid w:val="00E8578E"/>
    <w:rsid w:val="00E85971"/>
    <w:rsid w:val="00E85E7F"/>
    <w:rsid w:val="00E861A9"/>
    <w:rsid w:val="00E866D7"/>
    <w:rsid w:val="00E86801"/>
    <w:rsid w:val="00E86C31"/>
    <w:rsid w:val="00E87479"/>
    <w:rsid w:val="00E87903"/>
    <w:rsid w:val="00E87975"/>
    <w:rsid w:val="00E87C22"/>
    <w:rsid w:val="00E87D9E"/>
    <w:rsid w:val="00E900EB"/>
    <w:rsid w:val="00E90F80"/>
    <w:rsid w:val="00E910B3"/>
    <w:rsid w:val="00E91405"/>
    <w:rsid w:val="00E91C09"/>
    <w:rsid w:val="00E91F1B"/>
    <w:rsid w:val="00E923E5"/>
    <w:rsid w:val="00E92673"/>
    <w:rsid w:val="00E9289B"/>
    <w:rsid w:val="00E93556"/>
    <w:rsid w:val="00E93576"/>
    <w:rsid w:val="00E9359B"/>
    <w:rsid w:val="00E9422E"/>
    <w:rsid w:val="00E9479A"/>
    <w:rsid w:val="00E94830"/>
    <w:rsid w:val="00E94903"/>
    <w:rsid w:val="00E94D62"/>
    <w:rsid w:val="00E94D94"/>
    <w:rsid w:val="00E94DEF"/>
    <w:rsid w:val="00E94EE8"/>
    <w:rsid w:val="00E954A9"/>
    <w:rsid w:val="00E95B00"/>
    <w:rsid w:val="00E95B8C"/>
    <w:rsid w:val="00E95BAC"/>
    <w:rsid w:val="00E95D68"/>
    <w:rsid w:val="00E95ED3"/>
    <w:rsid w:val="00E96191"/>
    <w:rsid w:val="00E965C9"/>
    <w:rsid w:val="00E96D1F"/>
    <w:rsid w:val="00E975C5"/>
    <w:rsid w:val="00E97A8E"/>
    <w:rsid w:val="00EA0268"/>
    <w:rsid w:val="00EA089B"/>
    <w:rsid w:val="00EA0BAF"/>
    <w:rsid w:val="00EA0F49"/>
    <w:rsid w:val="00EA12A4"/>
    <w:rsid w:val="00EA155A"/>
    <w:rsid w:val="00EA17BB"/>
    <w:rsid w:val="00EA1AEE"/>
    <w:rsid w:val="00EA1C1C"/>
    <w:rsid w:val="00EA2116"/>
    <w:rsid w:val="00EA227F"/>
    <w:rsid w:val="00EA26A0"/>
    <w:rsid w:val="00EA26BC"/>
    <w:rsid w:val="00EA2976"/>
    <w:rsid w:val="00EA2AE1"/>
    <w:rsid w:val="00EA2B3B"/>
    <w:rsid w:val="00EA3333"/>
    <w:rsid w:val="00EA39D9"/>
    <w:rsid w:val="00EA3C06"/>
    <w:rsid w:val="00EA3C50"/>
    <w:rsid w:val="00EA40F6"/>
    <w:rsid w:val="00EA41B8"/>
    <w:rsid w:val="00EA4289"/>
    <w:rsid w:val="00EA4645"/>
    <w:rsid w:val="00EA4978"/>
    <w:rsid w:val="00EA4E3D"/>
    <w:rsid w:val="00EA4FD0"/>
    <w:rsid w:val="00EA5249"/>
    <w:rsid w:val="00EA535F"/>
    <w:rsid w:val="00EA5907"/>
    <w:rsid w:val="00EA5C36"/>
    <w:rsid w:val="00EA5C4D"/>
    <w:rsid w:val="00EA628C"/>
    <w:rsid w:val="00EA6434"/>
    <w:rsid w:val="00EA6B97"/>
    <w:rsid w:val="00EA6FED"/>
    <w:rsid w:val="00EA7083"/>
    <w:rsid w:val="00EA732B"/>
    <w:rsid w:val="00EA74A0"/>
    <w:rsid w:val="00EA7969"/>
    <w:rsid w:val="00EA7A66"/>
    <w:rsid w:val="00EB0042"/>
    <w:rsid w:val="00EB0A06"/>
    <w:rsid w:val="00EB0B1A"/>
    <w:rsid w:val="00EB0B87"/>
    <w:rsid w:val="00EB0D0B"/>
    <w:rsid w:val="00EB0D6A"/>
    <w:rsid w:val="00EB106B"/>
    <w:rsid w:val="00EB1433"/>
    <w:rsid w:val="00EB17D1"/>
    <w:rsid w:val="00EB18BA"/>
    <w:rsid w:val="00EB1CDB"/>
    <w:rsid w:val="00EB1F46"/>
    <w:rsid w:val="00EB231C"/>
    <w:rsid w:val="00EB247C"/>
    <w:rsid w:val="00EB2C60"/>
    <w:rsid w:val="00EB397F"/>
    <w:rsid w:val="00EB3B1F"/>
    <w:rsid w:val="00EB429F"/>
    <w:rsid w:val="00EB45F9"/>
    <w:rsid w:val="00EB50A8"/>
    <w:rsid w:val="00EB582D"/>
    <w:rsid w:val="00EB5ABA"/>
    <w:rsid w:val="00EB6325"/>
    <w:rsid w:val="00EB6B66"/>
    <w:rsid w:val="00EB711B"/>
    <w:rsid w:val="00EB742A"/>
    <w:rsid w:val="00EB761B"/>
    <w:rsid w:val="00EB79F4"/>
    <w:rsid w:val="00EB7B34"/>
    <w:rsid w:val="00EB7C96"/>
    <w:rsid w:val="00EB7F46"/>
    <w:rsid w:val="00EC0B7B"/>
    <w:rsid w:val="00EC0C38"/>
    <w:rsid w:val="00EC10A8"/>
    <w:rsid w:val="00EC2357"/>
    <w:rsid w:val="00EC2570"/>
    <w:rsid w:val="00EC28ED"/>
    <w:rsid w:val="00EC2FF1"/>
    <w:rsid w:val="00EC33DD"/>
    <w:rsid w:val="00EC340F"/>
    <w:rsid w:val="00EC371E"/>
    <w:rsid w:val="00EC3A47"/>
    <w:rsid w:val="00EC3C56"/>
    <w:rsid w:val="00EC437D"/>
    <w:rsid w:val="00EC450B"/>
    <w:rsid w:val="00EC4818"/>
    <w:rsid w:val="00EC4CA8"/>
    <w:rsid w:val="00EC5217"/>
    <w:rsid w:val="00EC53B5"/>
    <w:rsid w:val="00EC556B"/>
    <w:rsid w:val="00EC5643"/>
    <w:rsid w:val="00EC5AC9"/>
    <w:rsid w:val="00EC6275"/>
    <w:rsid w:val="00EC6902"/>
    <w:rsid w:val="00EC6AC1"/>
    <w:rsid w:val="00EC7231"/>
    <w:rsid w:val="00EC746D"/>
    <w:rsid w:val="00EC7605"/>
    <w:rsid w:val="00EC7655"/>
    <w:rsid w:val="00EC76CD"/>
    <w:rsid w:val="00EC7FB4"/>
    <w:rsid w:val="00ED0117"/>
    <w:rsid w:val="00ED0470"/>
    <w:rsid w:val="00ED056C"/>
    <w:rsid w:val="00ED071D"/>
    <w:rsid w:val="00ED0DEA"/>
    <w:rsid w:val="00ED0F90"/>
    <w:rsid w:val="00ED0FCA"/>
    <w:rsid w:val="00ED17A0"/>
    <w:rsid w:val="00ED1977"/>
    <w:rsid w:val="00ED1AA1"/>
    <w:rsid w:val="00ED1D2C"/>
    <w:rsid w:val="00ED1D60"/>
    <w:rsid w:val="00ED1E5A"/>
    <w:rsid w:val="00ED251F"/>
    <w:rsid w:val="00ED252D"/>
    <w:rsid w:val="00ED2579"/>
    <w:rsid w:val="00ED2ACC"/>
    <w:rsid w:val="00ED2CFB"/>
    <w:rsid w:val="00ED2DEB"/>
    <w:rsid w:val="00ED3096"/>
    <w:rsid w:val="00ED3485"/>
    <w:rsid w:val="00ED3A1F"/>
    <w:rsid w:val="00ED3BB9"/>
    <w:rsid w:val="00ED43C0"/>
    <w:rsid w:val="00ED48D7"/>
    <w:rsid w:val="00ED4B50"/>
    <w:rsid w:val="00ED4C7E"/>
    <w:rsid w:val="00ED528C"/>
    <w:rsid w:val="00ED53A8"/>
    <w:rsid w:val="00ED54CF"/>
    <w:rsid w:val="00ED54F1"/>
    <w:rsid w:val="00ED54F5"/>
    <w:rsid w:val="00ED5577"/>
    <w:rsid w:val="00ED5612"/>
    <w:rsid w:val="00ED5DE6"/>
    <w:rsid w:val="00ED6290"/>
    <w:rsid w:val="00ED644C"/>
    <w:rsid w:val="00ED6B38"/>
    <w:rsid w:val="00ED6BA6"/>
    <w:rsid w:val="00ED6DEC"/>
    <w:rsid w:val="00ED6E4A"/>
    <w:rsid w:val="00ED721F"/>
    <w:rsid w:val="00ED7230"/>
    <w:rsid w:val="00ED7526"/>
    <w:rsid w:val="00ED77B9"/>
    <w:rsid w:val="00ED7C96"/>
    <w:rsid w:val="00EE085C"/>
    <w:rsid w:val="00EE0BE4"/>
    <w:rsid w:val="00EE0ECE"/>
    <w:rsid w:val="00EE15EA"/>
    <w:rsid w:val="00EE1F6E"/>
    <w:rsid w:val="00EE1FCE"/>
    <w:rsid w:val="00EE226F"/>
    <w:rsid w:val="00EE2446"/>
    <w:rsid w:val="00EE2467"/>
    <w:rsid w:val="00EE2852"/>
    <w:rsid w:val="00EE2A5D"/>
    <w:rsid w:val="00EE2C46"/>
    <w:rsid w:val="00EE2F15"/>
    <w:rsid w:val="00EE30A6"/>
    <w:rsid w:val="00EE30AB"/>
    <w:rsid w:val="00EE31D1"/>
    <w:rsid w:val="00EE32CD"/>
    <w:rsid w:val="00EE32ED"/>
    <w:rsid w:val="00EE34B3"/>
    <w:rsid w:val="00EE357F"/>
    <w:rsid w:val="00EE3A31"/>
    <w:rsid w:val="00EE3D0D"/>
    <w:rsid w:val="00EE40F0"/>
    <w:rsid w:val="00EE4692"/>
    <w:rsid w:val="00EE48B1"/>
    <w:rsid w:val="00EE4AA6"/>
    <w:rsid w:val="00EE4BE0"/>
    <w:rsid w:val="00EE4DD4"/>
    <w:rsid w:val="00EE4F82"/>
    <w:rsid w:val="00EE53CB"/>
    <w:rsid w:val="00EE5561"/>
    <w:rsid w:val="00EE57DD"/>
    <w:rsid w:val="00EE58C9"/>
    <w:rsid w:val="00EE59BD"/>
    <w:rsid w:val="00EE5AFF"/>
    <w:rsid w:val="00EE5CC6"/>
    <w:rsid w:val="00EE5F2A"/>
    <w:rsid w:val="00EE60BA"/>
    <w:rsid w:val="00EE63F1"/>
    <w:rsid w:val="00EE65A3"/>
    <w:rsid w:val="00EE66CE"/>
    <w:rsid w:val="00EE6B3F"/>
    <w:rsid w:val="00EE6B4E"/>
    <w:rsid w:val="00EE6C0E"/>
    <w:rsid w:val="00EE6E78"/>
    <w:rsid w:val="00EE7015"/>
    <w:rsid w:val="00EE70FF"/>
    <w:rsid w:val="00EE75B3"/>
    <w:rsid w:val="00EE7762"/>
    <w:rsid w:val="00EE7B66"/>
    <w:rsid w:val="00EE7F3F"/>
    <w:rsid w:val="00EF05C8"/>
    <w:rsid w:val="00EF07A6"/>
    <w:rsid w:val="00EF0C80"/>
    <w:rsid w:val="00EF0FC1"/>
    <w:rsid w:val="00EF0FE9"/>
    <w:rsid w:val="00EF12AB"/>
    <w:rsid w:val="00EF13C5"/>
    <w:rsid w:val="00EF19F5"/>
    <w:rsid w:val="00EF1AA5"/>
    <w:rsid w:val="00EF1E5A"/>
    <w:rsid w:val="00EF1FB6"/>
    <w:rsid w:val="00EF220F"/>
    <w:rsid w:val="00EF2255"/>
    <w:rsid w:val="00EF23DD"/>
    <w:rsid w:val="00EF2A4C"/>
    <w:rsid w:val="00EF30CB"/>
    <w:rsid w:val="00EF3151"/>
    <w:rsid w:val="00EF3295"/>
    <w:rsid w:val="00EF336F"/>
    <w:rsid w:val="00EF369B"/>
    <w:rsid w:val="00EF3E7D"/>
    <w:rsid w:val="00EF4159"/>
    <w:rsid w:val="00EF4528"/>
    <w:rsid w:val="00EF469B"/>
    <w:rsid w:val="00EF4B45"/>
    <w:rsid w:val="00EF4B9E"/>
    <w:rsid w:val="00EF4BDF"/>
    <w:rsid w:val="00EF4C7D"/>
    <w:rsid w:val="00EF50CF"/>
    <w:rsid w:val="00EF53F1"/>
    <w:rsid w:val="00EF5780"/>
    <w:rsid w:val="00EF57A7"/>
    <w:rsid w:val="00EF5C1F"/>
    <w:rsid w:val="00EF633C"/>
    <w:rsid w:val="00EF6646"/>
    <w:rsid w:val="00EF669F"/>
    <w:rsid w:val="00EF781C"/>
    <w:rsid w:val="00EF7B8B"/>
    <w:rsid w:val="00EF7E4B"/>
    <w:rsid w:val="00F007A9"/>
    <w:rsid w:val="00F00B84"/>
    <w:rsid w:val="00F01230"/>
    <w:rsid w:val="00F012E7"/>
    <w:rsid w:val="00F0147C"/>
    <w:rsid w:val="00F016DE"/>
    <w:rsid w:val="00F0193B"/>
    <w:rsid w:val="00F01ABE"/>
    <w:rsid w:val="00F01CED"/>
    <w:rsid w:val="00F01E42"/>
    <w:rsid w:val="00F01F97"/>
    <w:rsid w:val="00F0272C"/>
    <w:rsid w:val="00F02CB4"/>
    <w:rsid w:val="00F0314D"/>
    <w:rsid w:val="00F032FE"/>
    <w:rsid w:val="00F034D8"/>
    <w:rsid w:val="00F03B98"/>
    <w:rsid w:val="00F046DE"/>
    <w:rsid w:val="00F0491F"/>
    <w:rsid w:val="00F04B71"/>
    <w:rsid w:val="00F0503D"/>
    <w:rsid w:val="00F05392"/>
    <w:rsid w:val="00F05768"/>
    <w:rsid w:val="00F059E4"/>
    <w:rsid w:val="00F05C47"/>
    <w:rsid w:val="00F06395"/>
    <w:rsid w:val="00F06B9A"/>
    <w:rsid w:val="00F06EEE"/>
    <w:rsid w:val="00F06F7B"/>
    <w:rsid w:val="00F07026"/>
    <w:rsid w:val="00F07D73"/>
    <w:rsid w:val="00F07DD5"/>
    <w:rsid w:val="00F07FF0"/>
    <w:rsid w:val="00F1074D"/>
    <w:rsid w:val="00F10C14"/>
    <w:rsid w:val="00F10F44"/>
    <w:rsid w:val="00F1111B"/>
    <w:rsid w:val="00F11555"/>
    <w:rsid w:val="00F119BC"/>
    <w:rsid w:val="00F11AD5"/>
    <w:rsid w:val="00F11C59"/>
    <w:rsid w:val="00F11D19"/>
    <w:rsid w:val="00F1262E"/>
    <w:rsid w:val="00F12AA1"/>
    <w:rsid w:val="00F12F82"/>
    <w:rsid w:val="00F13422"/>
    <w:rsid w:val="00F13624"/>
    <w:rsid w:val="00F14220"/>
    <w:rsid w:val="00F14807"/>
    <w:rsid w:val="00F14A7E"/>
    <w:rsid w:val="00F14BB0"/>
    <w:rsid w:val="00F15019"/>
    <w:rsid w:val="00F157DC"/>
    <w:rsid w:val="00F15929"/>
    <w:rsid w:val="00F15BEC"/>
    <w:rsid w:val="00F164D2"/>
    <w:rsid w:val="00F16B72"/>
    <w:rsid w:val="00F170C3"/>
    <w:rsid w:val="00F17488"/>
    <w:rsid w:val="00F174D0"/>
    <w:rsid w:val="00F17988"/>
    <w:rsid w:val="00F17E0A"/>
    <w:rsid w:val="00F20339"/>
    <w:rsid w:val="00F204AA"/>
    <w:rsid w:val="00F20510"/>
    <w:rsid w:val="00F20A08"/>
    <w:rsid w:val="00F20D58"/>
    <w:rsid w:val="00F20EAC"/>
    <w:rsid w:val="00F20ED1"/>
    <w:rsid w:val="00F212E7"/>
    <w:rsid w:val="00F22A8F"/>
    <w:rsid w:val="00F22D7B"/>
    <w:rsid w:val="00F22FB8"/>
    <w:rsid w:val="00F23275"/>
    <w:rsid w:val="00F2382A"/>
    <w:rsid w:val="00F23964"/>
    <w:rsid w:val="00F23B03"/>
    <w:rsid w:val="00F24E28"/>
    <w:rsid w:val="00F251E2"/>
    <w:rsid w:val="00F254D0"/>
    <w:rsid w:val="00F254E9"/>
    <w:rsid w:val="00F25749"/>
    <w:rsid w:val="00F257AA"/>
    <w:rsid w:val="00F25A7A"/>
    <w:rsid w:val="00F26582"/>
    <w:rsid w:val="00F26AB2"/>
    <w:rsid w:val="00F26E70"/>
    <w:rsid w:val="00F26E9A"/>
    <w:rsid w:val="00F27143"/>
    <w:rsid w:val="00F27232"/>
    <w:rsid w:val="00F273EE"/>
    <w:rsid w:val="00F27569"/>
    <w:rsid w:val="00F27C03"/>
    <w:rsid w:val="00F27C29"/>
    <w:rsid w:val="00F30229"/>
    <w:rsid w:val="00F3083C"/>
    <w:rsid w:val="00F309CF"/>
    <w:rsid w:val="00F309FF"/>
    <w:rsid w:val="00F31174"/>
    <w:rsid w:val="00F31814"/>
    <w:rsid w:val="00F31F07"/>
    <w:rsid w:val="00F321EE"/>
    <w:rsid w:val="00F324EA"/>
    <w:rsid w:val="00F32866"/>
    <w:rsid w:val="00F32A26"/>
    <w:rsid w:val="00F3365B"/>
    <w:rsid w:val="00F33822"/>
    <w:rsid w:val="00F33A3A"/>
    <w:rsid w:val="00F33D42"/>
    <w:rsid w:val="00F33E65"/>
    <w:rsid w:val="00F340EB"/>
    <w:rsid w:val="00F34230"/>
    <w:rsid w:val="00F342C9"/>
    <w:rsid w:val="00F343D5"/>
    <w:rsid w:val="00F34402"/>
    <w:rsid w:val="00F35795"/>
    <w:rsid w:val="00F36261"/>
    <w:rsid w:val="00F36297"/>
    <w:rsid w:val="00F3651E"/>
    <w:rsid w:val="00F36560"/>
    <w:rsid w:val="00F36571"/>
    <w:rsid w:val="00F36789"/>
    <w:rsid w:val="00F36F61"/>
    <w:rsid w:val="00F373BC"/>
    <w:rsid w:val="00F37A6C"/>
    <w:rsid w:val="00F4084E"/>
    <w:rsid w:val="00F40883"/>
    <w:rsid w:val="00F409C3"/>
    <w:rsid w:val="00F40CB6"/>
    <w:rsid w:val="00F40D00"/>
    <w:rsid w:val="00F40D85"/>
    <w:rsid w:val="00F4138A"/>
    <w:rsid w:val="00F41656"/>
    <w:rsid w:val="00F41A1F"/>
    <w:rsid w:val="00F41E16"/>
    <w:rsid w:val="00F42138"/>
    <w:rsid w:val="00F421C5"/>
    <w:rsid w:val="00F42843"/>
    <w:rsid w:val="00F42A78"/>
    <w:rsid w:val="00F42BBB"/>
    <w:rsid w:val="00F43103"/>
    <w:rsid w:val="00F433CF"/>
    <w:rsid w:val="00F4370C"/>
    <w:rsid w:val="00F438FE"/>
    <w:rsid w:val="00F439AF"/>
    <w:rsid w:val="00F43AC2"/>
    <w:rsid w:val="00F43F84"/>
    <w:rsid w:val="00F44168"/>
    <w:rsid w:val="00F445D3"/>
    <w:rsid w:val="00F44EFC"/>
    <w:rsid w:val="00F45A45"/>
    <w:rsid w:val="00F46425"/>
    <w:rsid w:val="00F465AA"/>
    <w:rsid w:val="00F46C0D"/>
    <w:rsid w:val="00F46C3B"/>
    <w:rsid w:val="00F4741A"/>
    <w:rsid w:val="00F474C4"/>
    <w:rsid w:val="00F47560"/>
    <w:rsid w:val="00F476C2"/>
    <w:rsid w:val="00F4792E"/>
    <w:rsid w:val="00F47E13"/>
    <w:rsid w:val="00F47E39"/>
    <w:rsid w:val="00F504A1"/>
    <w:rsid w:val="00F50524"/>
    <w:rsid w:val="00F5071D"/>
    <w:rsid w:val="00F50798"/>
    <w:rsid w:val="00F50DA8"/>
    <w:rsid w:val="00F5107A"/>
    <w:rsid w:val="00F51121"/>
    <w:rsid w:val="00F51254"/>
    <w:rsid w:val="00F517C3"/>
    <w:rsid w:val="00F51BFC"/>
    <w:rsid w:val="00F51F0A"/>
    <w:rsid w:val="00F5235F"/>
    <w:rsid w:val="00F52586"/>
    <w:rsid w:val="00F52653"/>
    <w:rsid w:val="00F52BDB"/>
    <w:rsid w:val="00F52BE6"/>
    <w:rsid w:val="00F52EE1"/>
    <w:rsid w:val="00F530FF"/>
    <w:rsid w:val="00F53276"/>
    <w:rsid w:val="00F5327D"/>
    <w:rsid w:val="00F532F2"/>
    <w:rsid w:val="00F5363C"/>
    <w:rsid w:val="00F54078"/>
    <w:rsid w:val="00F54AF6"/>
    <w:rsid w:val="00F54EFD"/>
    <w:rsid w:val="00F55162"/>
    <w:rsid w:val="00F551C0"/>
    <w:rsid w:val="00F55308"/>
    <w:rsid w:val="00F55521"/>
    <w:rsid w:val="00F55CAE"/>
    <w:rsid w:val="00F55EFF"/>
    <w:rsid w:val="00F5658A"/>
    <w:rsid w:val="00F56D32"/>
    <w:rsid w:val="00F56E73"/>
    <w:rsid w:val="00F56FCC"/>
    <w:rsid w:val="00F5704B"/>
    <w:rsid w:val="00F577A7"/>
    <w:rsid w:val="00F577EE"/>
    <w:rsid w:val="00F57E69"/>
    <w:rsid w:val="00F57FF2"/>
    <w:rsid w:val="00F605A4"/>
    <w:rsid w:val="00F60671"/>
    <w:rsid w:val="00F60859"/>
    <w:rsid w:val="00F60961"/>
    <w:rsid w:val="00F609B1"/>
    <w:rsid w:val="00F60A9B"/>
    <w:rsid w:val="00F60AD8"/>
    <w:rsid w:val="00F60D3F"/>
    <w:rsid w:val="00F610FC"/>
    <w:rsid w:val="00F6116D"/>
    <w:rsid w:val="00F61CFB"/>
    <w:rsid w:val="00F61E32"/>
    <w:rsid w:val="00F622A4"/>
    <w:rsid w:val="00F626BB"/>
    <w:rsid w:val="00F62DDE"/>
    <w:rsid w:val="00F62F9E"/>
    <w:rsid w:val="00F63B0B"/>
    <w:rsid w:val="00F63C4A"/>
    <w:rsid w:val="00F63FBB"/>
    <w:rsid w:val="00F64024"/>
    <w:rsid w:val="00F650B8"/>
    <w:rsid w:val="00F656CA"/>
    <w:rsid w:val="00F658D5"/>
    <w:rsid w:val="00F660B4"/>
    <w:rsid w:val="00F66511"/>
    <w:rsid w:val="00F6666C"/>
    <w:rsid w:val="00F66C93"/>
    <w:rsid w:val="00F67A98"/>
    <w:rsid w:val="00F67B26"/>
    <w:rsid w:val="00F67B91"/>
    <w:rsid w:val="00F67C91"/>
    <w:rsid w:val="00F67EF9"/>
    <w:rsid w:val="00F67F34"/>
    <w:rsid w:val="00F70135"/>
    <w:rsid w:val="00F702E2"/>
    <w:rsid w:val="00F703B8"/>
    <w:rsid w:val="00F7049F"/>
    <w:rsid w:val="00F707D3"/>
    <w:rsid w:val="00F70987"/>
    <w:rsid w:val="00F70A8E"/>
    <w:rsid w:val="00F70B5B"/>
    <w:rsid w:val="00F70ECB"/>
    <w:rsid w:val="00F70FC0"/>
    <w:rsid w:val="00F7157D"/>
    <w:rsid w:val="00F71C11"/>
    <w:rsid w:val="00F7219B"/>
    <w:rsid w:val="00F72842"/>
    <w:rsid w:val="00F72C4E"/>
    <w:rsid w:val="00F72C77"/>
    <w:rsid w:val="00F72CD2"/>
    <w:rsid w:val="00F72EDF"/>
    <w:rsid w:val="00F731B5"/>
    <w:rsid w:val="00F7332E"/>
    <w:rsid w:val="00F73358"/>
    <w:rsid w:val="00F7341C"/>
    <w:rsid w:val="00F7350D"/>
    <w:rsid w:val="00F73B1B"/>
    <w:rsid w:val="00F7490A"/>
    <w:rsid w:val="00F74F7D"/>
    <w:rsid w:val="00F75082"/>
    <w:rsid w:val="00F751CB"/>
    <w:rsid w:val="00F751D4"/>
    <w:rsid w:val="00F7527F"/>
    <w:rsid w:val="00F7560C"/>
    <w:rsid w:val="00F768D5"/>
    <w:rsid w:val="00F769B4"/>
    <w:rsid w:val="00F76BD6"/>
    <w:rsid w:val="00F76DF8"/>
    <w:rsid w:val="00F7713C"/>
    <w:rsid w:val="00F77269"/>
    <w:rsid w:val="00F77448"/>
    <w:rsid w:val="00F77788"/>
    <w:rsid w:val="00F80462"/>
    <w:rsid w:val="00F806FE"/>
    <w:rsid w:val="00F80C78"/>
    <w:rsid w:val="00F80E6E"/>
    <w:rsid w:val="00F8105A"/>
    <w:rsid w:val="00F81849"/>
    <w:rsid w:val="00F81FFB"/>
    <w:rsid w:val="00F8243E"/>
    <w:rsid w:val="00F82D59"/>
    <w:rsid w:val="00F834F0"/>
    <w:rsid w:val="00F8366D"/>
    <w:rsid w:val="00F836A9"/>
    <w:rsid w:val="00F83A5C"/>
    <w:rsid w:val="00F83CF3"/>
    <w:rsid w:val="00F842E1"/>
    <w:rsid w:val="00F843C2"/>
    <w:rsid w:val="00F844D8"/>
    <w:rsid w:val="00F848CC"/>
    <w:rsid w:val="00F84AF6"/>
    <w:rsid w:val="00F85117"/>
    <w:rsid w:val="00F8537C"/>
    <w:rsid w:val="00F8574A"/>
    <w:rsid w:val="00F85A03"/>
    <w:rsid w:val="00F85F4F"/>
    <w:rsid w:val="00F868BC"/>
    <w:rsid w:val="00F86BAC"/>
    <w:rsid w:val="00F87088"/>
    <w:rsid w:val="00F87121"/>
    <w:rsid w:val="00F873BC"/>
    <w:rsid w:val="00F873FA"/>
    <w:rsid w:val="00F8774D"/>
    <w:rsid w:val="00F8782F"/>
    <w:rsid w:val="00F90209"/>
    <w:rsid w:val="00F90325"/>
    <w:rsid w:val="00F90935"/>
    <w:rsid w:val="00F90A8C"/>
    <w:rsid w:val="00F90B36"/>
    <w:rsid w:val="00F91236"/>
    <w:rsid w:val="00F91716"/>
    <w:rsid w:val="00F91EFE"/>
    <w:rsid w:val="00F92820"/>
    <w:rsid w:val="00F92B2D"/>
    <w:rsid w:val="00F92B94"/>
    <w:rsid w:val="00F93993"/>
    <w:rsid w:val="00F93EEF"/>
    <w:rsid w:val="00F94488"/>
    <w:rsid w:val="00F94825"/>
    <w:rsid w:val="00F9496C"/>
    <w:rsid w:val="00F94B40"/>
    <w:rsid w:val="00F94CA3"/>
    <w:rsid w:val="00F951B5"/>
    <w:rsid w:val="00F956B7"/>
    <w:rsid w:val="00F9645F"/>
    <w:rsid w:val="00F96BC8"/>
    <w:rsid w:val="00F97258"/>
    <w:rsid w:val="00F97492"/>
    <w:rsid w:val="00F97893"/>
    <w:rsid w:val="00FA07BC"/>
    <w:rsid w:val="00FA0909"/>
    <w:rsid w:val="00FA0C0E"/>
    <w:rsid w:val="00FA0C22"/>
    <w:rsid w:val="00FA0C9F"/>
    <w:rsid w:val="00FA0DB6"/>
    <w:rsid w:val="00FA167B"/>
    <w:rsid w:val="00FA1708"/>
    <w:rsid w:val="00FA18E1"/>
    <w:rsid w:val="00FA19B2"/>
    <w:rsid w:val="00FA1DB2"/>
    <w:rsid w:val="00FA209D"/>
    <w:rsid w:val="00FA2131"/>
    <w:rsid w:val="00FA237C"/>
    <w:rsid w:val="00FA24A9"/>
    <w:rsid w:val="00FA2609"/>
    <w:rsid w:val="00FA27E4"/>
    <w:rsid w:val="00FA2D9B"/>
    <w:rsid w:val="00FA2E92"/>
    <w:rsid w:val="00FA32A9"/>
    <w:rsid w:val="00FA32C7"/>
    <w:rsid w:val="00FA36CD"/>
    <w:rsid w:val="00FA393B"/>
    <w:rsid w:val="00FA3DCD"/>
    <w:rsid w:val="00FA43F4"/>
    <w:rsid w:val="00FA440D"/>
    <w:rsid w:val="00FA49AB"/>
    <w:rsid w:val="00FA4C5C"/>
    <w:rsid w:val="00FA4DD0"/>
    <w:rsid w:val="00FA4F98"/>
    <w:rsid w:val="00FA5B3F"/>
    <w:rsid w:val="00FA5D96"/>
    <w:rsid w:val="00FA606D"/>
    <w:rsid w:val="00FA6119"/>
    <w:rsid w:val="00FA6158"/>
    <w:rsid w:val="00FA68CE"/>
    <w:rsid w:val="00FA6B00"/>
    <w:rsid w:val="00FA6E02"/>
    <w:rsid w:val="00FA7547"/>
    <w:rsid w:val="00FA7A1B"/>
    <w:rsid w:val="00FA7FE3"/>
    <w:rsid w:val="00FB027C"/>
    <w:rsid w:val="00FB0354"/>
    <w:rsid w:val="00FB03BD"/>
    <w:rsid w:val="00FB066D"/>
    <w:rsid w:val="00FB08BB"/>
    <w:rsid w:val="00FB09D7"/>
    <w:rsid w:val="00FB13BB"/>
    <w:rsid w:val="00FB16BE"/>
    <w:rsid w:val="00FB1C9A"/>
    <w:rsid w:val="00FB1E3D"/>
    <w:rsid w:val="00FB2128"/>
    <w:rsid w:val="00FB2B2C"/>
    <w:rsid w:val="00FB2F5E"/>
    <w:rsid w:val="00FB31AE"/>
    <w:rsid w:val="00FB333C"/>
    <w:rsid w:val="00FB3753"/>
    <w:rsid w:val="00FB398D"/>
    <w:rsid w:val="00FB3CC3"/>
    <w:rsid w:val="00FB3D7B"/>
    <w:rsid w:val="00FB3E04"/>
    <w:rsid w:val="00FB3F73"/>
    <w:rsid w:val="00FB3F8C"/>
    <w:rsid w:val="00FB49AE"/>
    <w:rsid w:val="00FB4F9A"/>
    <w:rsid w:val="00FB5282"/>
    <w:rsid w:val="00FB5B01"/>
    <w:rsid w:val="00FB60CE"/>
    <w:rsid w:val="00FB62A0"/>
    <w:rsid w:val="00FB6644"/>
    <w:rsid w:val="00FB664B"/>
    <w:rsid w:val="00FB66B1"/>
    <w:rsid w:val="00FB66DB"/>
    <w:rsid w:val="00FB66DF"/>
    <w:rsid w:val="00FB6953"/>
    <w:rsid w:val="00FB6B76"/>
    <w:rsid w:val="00FB7012"/>
    <w:rsid w:val="00FB725F"/>
    <w:rsid w:val="00FB76F9"/>
    <w:rsid w:val="00FB7996"/>
    <w:rsid w:val="00FB7C05"/>
    <w:rsid w:val="00FC0093"/>
    <w:rsid w:val="00FC02FB"/>
    <w:rsid w:val="00FC0545"/>
    <w:rsid w:val="00FC0887"/>
    <w:rsid w:val="00FC0AB7"/>
    <w:rsid w:val="00FC0BCB"/>
    <w:rsid w:val="00FC0DA1"/>
    <w:rsid w:val="00FC1304"/>
    <w:rsid w:val="00FC19D2"/>
    <w:rsid w:val="00FC279B"/>
    <w:rsid w:val="00FC288A"/>
    <w:rsid w:val="00FC2B51"/>
    <w:rsid w:val="00FC2D45"/>
    <w:rsid w:val="00FC2D71"/>
    <w:rsid w:val="00FC2E90"/>
    <w:rsid w:val="00FC303B"/>
    <w:rsid w:val="00FC3221"/>
    <w:rsid w:val="00FC332C"/>
    <w:rsid w:val="00FC3B53"/>
    <w:rsid w:val="00FC3EA6"/>
    <w:rsid w:val="00FC40AA"/>
    <w:rsid w:val="00FC4189"/>
    <w:rsid w:val="00FC440B"/>
    <w:rsid w:val="00FC4A8D"/>
    <w:rsid w:val="00FC5173"/>
    <w:rsid w:val="00FC572C"/>
    <w:rsid w:val="00FC5AC4"/>
    <w:rsid w:val="00FC5D48"/>
    <w:rsid w:val="00FC6A24"/>
    <w:rsid w:val="00FC6D8F"/>
    <w:rsid w:val="00FC73EE"/>
    <w:rsid w:val="00FC79A5"/>
    <w:rsid w:val="00FC7A4B"/>
    <w:rsid w:val="00FC7D1D"/>
    <w:rsid w:val="00FC7EA9"/>
    <w:rsid w:val="00FD0181"/>
    <w:rsid w:val="00FD0412"/>
    <w:rsid w:val="00FD05C0"/>
    <w:rsid w:val="00FD0B54"/>
    <w:rsid w:val="00FD0FBC"/>
    <w:rsid w:val="00FD1327"/>
    <w:rsid w:val="00FD159C"/>
    <w:rsid w:val="00FD1E91"/>
    <w:rsid w:val="00FD2221"/>
    <w:rsid w:val="00FD2224"/>
    <w:rsid w:val="00FD236E"/>
    <w:rsid w:val="00FD2697"/>
    <w:rsid w:val="00FD2A02"/>
    <w:rsid w:val="00FD2C02"/>
    <w:rsid w:val="00FD3107"/>
    <w:rsid w:val="00FD3AE2"/>
    <w:rsid w:val="00FD4170"/>
    <w:rsid w:val="00FD42F4"/>
    <w:rsid w:val="00FD4313"/>
    <w:rsid w:val="00FD4B30"/>
    <w:rsid w:val="00FD4BB4"/>
    <w:rsid w:val="00FD4CBF"/>
    <w:rsid w:val="00FD4D9A"/>
    <w:rsid w:val="00FD4F30"/>
    <w:rsid w:val="00FD52DB"/>
    <w:rsid w:val="00FD555F"/>
    <w:rsid w:val="00FD55F0"/>
    <w:rsid w:val="00FD59A9"/>
    <w:rsid w:val="00FD5CA6"/>
    <w:rsid w:val="00FD67D9"/>
    <w:rsid w:val="00FD6A39"/>
    <w:rsid w:val="00FD6BD3"/>
    <w:rsid w:val="00FD718D"/>
    <w:rsid w:val="00FD7292"/>
    <w:rsid w:val="00FD7316"/>
    <w:rsid w:val="00FD745B"/>
    <w:rsid w:val="00FD74B3"/>
    <w:rsid w:val="00FD76E7"/>
    <w:rsid w:val="00FD7B44"/>
    <w:rsid w:val="00FD7D8A"/>
    <w:rsid w:val="00FD7E85"/>
    <w:rsid w:val="00FD7ED0"/>
    <w:rsid w:val="00FE029B"/>
    <w:rsid w:val="00FE062A"/>
    <w:rsid w:val="00FE062B"/>
    <w:rsid w:val="00FE0EBF"/>
    <w:rsid w:val="00FE18CB"/>
    <w:rsid w:val="00FE1952"/>
    <w:rsid w:val="00FE1996"/>
    <w:rsid w:val="00FE2021"/>
    <w:rsid w:val="00FE203D"/>
    <w:rsid w:val="00FE2926"/>
    <w:rsid w:val="00FE2CF6"/>
    <w:rsid w:val="00FE3371"/>
    <w:rsid w:val="00FE3BBE"/>
    <w:rsid w:val="00FE3F53"/>
    <w:rsid w:val="00FE41F4"/>
    <w:rsid w:val="00FE49E4"/>
    <w:rsid w:val="00FE5206"/>
    <w:rsid w:val="00FE5318"/>
    <w:rsid w:val="00FE535F"/>
    <w:rsid w:val="00FE5532"/>
    <w:rsid w:val="00FE56B9"/>
    <w:rsid w:val="00FE57CD"/>
    <w:rsid w:val="00FE5D10"/>
    <w:rsid w:val="00FE5D4B"/>
    <w:rsid w:val="00FE5D8F"/>
    <w:rsid w:val="00FE6011"/>
    <w:rsid w:val="00FE647F"/>
    <w:rsid w:val="00FE68A6"/>
    <w:rsid w:val="00FE6F16"/>
    <w:rsid w:val="00FE6FD2"/>
    <w:rsid w:val="00FE72F9"/>
    <w:rsid w:val="00FE740D"/>
    <w:rsid w:val="00FE7544"/>
    <w:rsid w:val="00FE75DF"/>
    <w:rsid w:val="00FE7B08"/>
    <w:rsid w:val="00FE7C0C"/>
    <w:rsid w:val="00FE7ECC"/>
    <w:rsid w:val="00FF063A"/>
    <w:rsid w:val="00FF094C"/>
    <w:rsid w:val="00FF15D3"/>
    <w:rsid w:val="00FF1ABE"/>
    <w:rsid w:val="00FF1C8C"/>
    <w:rsid w:val="00FF204A"/>
    <w:rsid w:val="00FF2924"/>
    <w:rsid w:val="00FF2F5A"/>
    <w:rsid w:val="00FF3265"/>
    <w:rsid w:val="00FF3D90"/>
    <w:rsid w:val="00FF3EF2"/>
    <w:rsid w:val="00FF4385"/>
    <w:rsid w:val="00FF43E3"/>
    <w:rsid w:val="00FF4567"/>
    <w:rsid w:val="00FF45D5"/>
    <w:rsid w:val="00FF4ACF"/>
    <w:rsid w:val="00FF4F54"/>
    <w:rsid w:val="00FF51A5"/>
    <w:rsid w:val="00FF54C1"/>
    <w:rsid w:val="00FF5CB1"/>
    <w:rsid w:val="00FF61F6"/>
    <w:rsid w:val="00FF659A"/>
    <w:rsid w:val="00FF6A8F"/>
    <w:rsid w:val="00FF6B71"/>
    <w:rsid w:val="00FF6D84"/>
    <w:rsid w:val="00FF6D96"/>
    <w:rsid w:val="00FF6FB1"/>
    <w:rsid w:val="00FF70E0"/>
    <w:rsid w:val="00FF7893"/>
    <w:rsid w:val="00FF7F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E3691E8"/>
  <w15:docId w15:val="{92D63101-ABF6-4348-8F93-ED53C9CC0C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line="480" w:lineRule="auto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605E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1068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D6A5D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6A5D"/>
  </w:style>
  <w:style w:type="paragraph" w:styleId="Footer">
    <w:name w:val="footer"/>
    <w:basedOn w:val="Normal"/>
    <w:link w:val="FooterChar"/>
    <w:uiPriority w:val="99"/>
    <w:unhideWhenUsed/>
    <w:rsid w:val="004D6A5D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6A5D"/>
  </w:style>
  <w:style w:type="paragraph" w:styleId="ListParagraph">
    <w:name w:val="List Paragraph"/>
    <w:basedOn w:val="Normal"/>
    <w:uiPriority w:val="72"/>
    <w:rsid w:val="00333A11"/>
    <w:pPr>
      <w:ind w:left="720"/>
      <w:contextualSpacing/>
    </w:pPr>
  </w:style>
  <w:style w:type="table" w:styleId="TableGrid">
    <w:name w:val="Table Grid"/>
    <w:basedOn w:val="TableNormal"/>
    <w:uiPriority w:val="59"/>
    <w:rsid w:val="00EE15E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1Light-Accent61">
    <w:name w:val="Grid Table 1 Light - Accent 61"/>
    <w:basedOn w:val="TableNormal"/>
    <w:uiPriority w:val="46"/>
    <w:rsid w:val="008F13E0"/>
    <w:tblPr>
      <w:tblStyleRowBandSize w:val="1"/>
      <w:tblStyleColBandSize w:val="1"/>
      <w:tblInd w:w="0" w:type="dxa"/>
      <w:tblBorders>
        <w:top w:val="single" w:sz="4" w:space="0" w:color="FBD4B4" w:themeColor="accent6" w:themeTint="66"/>
        <w:left w:val="single" w:sz="4" w:space="0" w:color="FBD4B4" w:themeColor="accent6" w:themeTint="66"/>
        <w:bottom w:val="single" w:sz="4" w:space="0" w:color="FBD4B4" w:themeColor="accent6" w:themeTint="66"/>
        <w:right w:val="single" w:sz="4" w:space="0" w:color="FBD4B4" w:themeColor="accent6" w:themeTint="66"/>
        <w:insideH w:val="single" w:sz="4" w:space="0" w:color="FBD4B4" w:themeColor="accent6" w:themeTint="66"/>
        <w:insideV w:val="single" w:sz="4" w:space="0" w:color="FBD4B4" w:themeColor="accent6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5Dark-Accent61">
    <w:name w:val="Grid Table 5 Dark - Accent 61"/>
    <w:basedOn w:val="TableNormal"/>
    <w:uiPriority w:val="50"/>
    <w:rsid w:val="008F13E0"/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  <w:style w:type="table" w:customStyle="1" w:styleId="GridTable6Colorful-Accent41">
    <w:name w:val="Grid Table 6 Colorful - Accent 41"/>
    <w:basedOn w:val="TableNormal"/>
    <w:uiPriority w:val="51"/>
    <w:rsid w:val="008F13E0"/>
    <w:rPr>
      <w:color w:val="5F497A" w:themeColor="accent4" w:themeShade="BF"/>
    </w:rPr>
    <w:tblPr>
      <w:tblStyleRowBandSize w:val="1"/>
      <w:tblStyleColBandSize w:val="1"/>
      <w:tblInd w:w="0" w:type="dxa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21037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A605E4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1068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004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82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91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42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92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38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7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86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BC4ABCCD-835B-4F26-B794-165B81DAF1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8</Words>
  <Characters>141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HHS</Company>
  <LinksUpToDate>false</LinksUpToDate>
  <CharactersWithSpaces>16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oban Dedovic</dc:creator>
  <cp:lastModifiedBy>Hp</cp:lastModifiedBy>
  <cp:revision>2</cp:revision>
  <dcterms:created xsi:type="dcterms:W3CDTF">2018-04-08T06:28:00Z</dcterms:created>
  <dcterms:modified xsi:type="dcterms:W3CDTF">2018-04-08T06:28:00Z</dcterms:modified>
</cp:coreProperties>
</file>